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荀子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荀子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劝学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修身</w:t>
        </w:r>
      </w:hyperlink>
      <w:r>
        <w:br w:type="textWrapping"/>
      </w:r>
      <w:r>
        <w:t xml:space="preserve">	</w:t>
      </w:r>
      <w:hyperlink w:anchor="header-n20">
        <w:r>
          <w:rPr>
            <w:rStyle w:val="Hyperlink"/>
          </w:rPr>
          <w:t xml:space="preserve">不苟</w:t>
        </w:r>
      </w:hyperlink>
      <w:r>
        <w:br w:type="textWrapping"/>
      </w:r>
      <w:r>
        <w:t xml:space="preserve">	</w:t>
      </w:r>
      <w:hyperlink w:anchor="header-n24">
        <w:r>
          <w:rPr>
            <w:rStyle w:val="Hyperlink"/>
          </w:rPr>
          <w:t xml:space="preserve">荣辱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非相</w:t>
        </w:r>
      </w:hyperlink>
      <w:r>
        <w:br w:type="textWrapping"/>
      </w:r>
      <w:r>
        <w:t xml:space="preserve">	</w:t>
      </w:r>
      <w:hyperlink w:anchor="header-n32">
        <w:r>
          <w:rPr>
            <w:rStyle w:val="Hyperlink"/>
          </w:rPr>
          <w:t xml:space="preserve">非十二子</w:t>
        </w:r>
      </w:hyperlink>
      <w:r>
        <w:br w:type="textWrapping"/>
      </w:r>
      <w:r>
        <w:t xml:space="preserve">	</w:t>
      </w:r>
      <w:hyperlink w:anchor="header-n36">
        <w:r>
          <w:rPr>
            <w:rStyle w:val="Hyperlink"/>
          </w:rPr>
          <w:t xml:space="preserve">仲尼</w:t>
        </w:r>
      </w:hyperlink>
      <w:r>
        <w:br w:type="textWrapping"/>
      </w:r>
      <w:r>
        <w:t xml:space="preserve">	</w:t>
      </w:r>
      <w:hyperlink w:anchor="header-n40">
        <w:r>
          <w:rPr>
            <w:rStyle w:val="Hyperlink"/>
          </w:rPr>
          <w:t xml:space="preserve">儒效</w:t>
        </w:r>
      </w:hyperlink>
      <w:r>
        <w:br w:type="textWrapping"/>
      </w:r>
      <w:r>
        <w:t xml:space="preserve">	</w:t>
      </w:r>
      <w:hyperlink w:anchor="header-n44">
        <w:r>
          <w:rPr>
            <w:rStyle w:val="Hyperlink"/>
          </w:rPr>
          <w:t xml:space="preserve">王制</w:t>
        </w:r>
      </w:hyperlink>
      <w:r>
        <w:br w:type="textWrapping"/>
      </w:r>
      <w:r>
        <w:t xml:space="preserve">	</w:t>
      </w:r>
      <w:hyperlink w:anchor="header-n48">
        <w:r>
          <w:rPr>
            <w:rStyle w:val="Hyperlink"/>
          </w:rPr>
          <w:t xml:space="preserve">富国</w:t>
        </w:r>
      </w:hyperlink>
      <w:r>
        <w:br w:type="textWrapping"/>
      </w:r>
      <w:r>
        <w:t xml:space="preserve">	</w:t>
      </w:r>
      <w:hyperlink w:anchor="header-n52">
        <w:r>
          <w:rPr>
            <w:rStyle w:val="Hyperlink"/>
          </w:rPr>
          <w:t xml:space="preserve">王霸</w:t>
        </w:r>
      </w:hyperlink>
      <w:r>
        <w:br w:type="textWrapping"/>
      </w:r>
      <w:r>
        <w:t xml:space="preserve">	</w:t>
      </w:r>
      <w:hyperlink w:anchor="header-n56">
        <w:r>
          <w:rPr>
            <w:rStyle w:val="Hyperlink"/>
          </w:rPr>
          <w:t xml:space="preserve">君道</w:t>
        </w:r>
      </w:hyperlink>
      <w:r>
        <w:br w:type="textWrapping"/>
      </w:r>
      <w:r>
        <w:t xml:space="preserve">	</w:t>
      </w:r>
      <w:hyperlink w:anchor="header-n60">
        <w:r>
          <w:rPr>
            <w:rStyle w:val="Hyperlink"/>
          </w:rPr>
          <w:t xml:space="preserve">臣道</w:t>
        </w:r>
      </w:hyperlink>
      <w:r>
        <w:br w:type="textWrapping"/>
      </w:r>
      <w:r>
        <w:t xml:space="preserve">	</w:t>
      </w:r>
      <w:hyperlink w:anchor="header-n64">
        <w:r>
          <w:rPr>
            <w:rStyle w:val="Hyperlink"/>
          </w:rPr>
          <w:t xml:space="preserve">致士</w:t>
        </w:r>
      </w:hyperlink>
      <w:r>
        <w:br w:type="textWrapping"/>
      </w:r>
      <w:r>
        <w:t xml:space="preserve">	</w:t>
      </w:r>
      <w:hyperlink w:anchor="header-n68">
        <w:r>
          <w:rPr>
            <w:rStyle w:val="Hyperlink"/>
          </w:rPr>
          <w:t xml:space="preserve">议兵</w:t>
        </w:r>
      </w:hyperlink>
      <w:r>
        <w:br w:type="textWrapping"/>
      </w:r>
      <w:r>
        <w:t xml:space="preserve">	</w:t>
      </w:r>
      <w:hyperlink w:anchor="header-n72">
        <w:r>
          <w:rPr>
            <w:rStyle w:val="Hyperlink"/>
          </w:rPr>
          <w:t xml:space="preserve">强国</w:t>
        </w:r>
      </w:hyperlink>
      <w:r>
        <w:br w:type="textWrapping"/>
      </w:r>
      <w:r>
        <w:t xml:space="preserve">	</w:t>
      </w:r>
      <w:hyperlink w:anchor="header-n76">
        <w:r>
          <w:rPr>
            <w:rStyle w:val="Hyperlink"/>
          </w:rPr>
          <w:t xml:space="preserve">天论</w:t>
        </w:r>
      </w:hyperlink>
      <w:r>
        <w:br w:type="textWrapping"/>
      </w:r>
      <w:r>
        <w:t xml:space="preserve">	</w:t>
      </w:r>
      <w:hyperlink w:anchor="header-n80">
        <w:r>
          <w:rPr>
            <w:rStyle w:val="Hyperlink"/>
          </w:rPr>
          <w:t xml:space="preserve">正论</w:t>
        </w:r>
      </w:hyperlink>
      <w:r>
        <w:br w:type="textWrapping"/>
      </w:r>
      <w:r>
        <w:t xml:space="preserve">	</w:t>
      </w:r>
      <w:hyperlink w:anchor="header-n84">
        <w:r>
          <w:rPr>
            <w:rStyle w:val="Hyperlink"/>
          </w:rPr>
          <w:t xml:space="preserve">礼论</w:t>
        </w:r>
      </w:hyperlink>
      <w:r>
        <w:br w:type="textWrapping"/>
      </w:r>
      <w:r>
        <w:t xml:space="preserve">	</w:t>
      </w:r>
      <w:hyperlink w:anchor="header-n88">
        <w:r>
          <w:rPr>
            <w:rStyle w:val="Hyperlink"/>
          </w:rPr>
          <w:t xml:space="preserve">乐论</w:t>
        </w:r>
      </w:hyperlink>
      <w:r>
        <w:br w:type="textWrapping"/>
      </w:r>
      <w:r>
        <w:t xml:space="preserve">	</w:t>
      </w:r>
      <w:hyperlink w:anchor="header-n92">
        <w:r>
          <w:rPr>
            <w:rStyle w:val="Hyperlink"/>
          </w:rPr>
          <w:t xml:space="preserve">解蔽</w:t>
        </w:r>
      </w:hyperlink>
      <w:r>
        <w:br w:type="textWrapping"/>
      </w:r>
      <w:r>
        <w:t xml:space="preserve">	</w:t>
      </w:r>
      <w:hyperlink w:anchor="header-n96">
        <w:r>
          <w:rPr>
            <w:rStyle w:val="Hyperlink"/>
          </w:rPr>
          <w:t xml:space="preserve">正名</w:t>
        </w:r>
      </w:hyperlink>
      <w:r>
        <w:br w:type="textWrapping"/>
      </w:r>
      <w:r>
        <w:t xml:space="preserve">	</w:t>
      </w:r>
      <w:hyperlink w:anchor="header-n100">
        <w:r>
          <w:rPr>
            <w:rStyle w:val="Hyperlink"/>
          </w:rPr>
          <w:t xml:space="preserve">性恶</w:t>
        </w:r>
      </w:hyperlink>
      <w:r>
        <w:br w:type="textWrapping"/>
      </w:r>
      <w:r>
        <w:t xml:space="preserve">	</w:t>
      </w:r>
      <w:hyperlink w:anchor="header-n104">
        <w:r>
          <w:rPr>
            <w:rStyle w:val="Hyperlink"/>
          </w:rPr>
          <w:t xml:space="preserve">君子</w:t>
        </w:r>
      </w:hyperlink>
      <w:r>
        <w:br w:type="textWrapping"/>
      </w:r>
      <w:r>
        <w:t xml:space="preserve">	</w:t>
      </w:r>
      <w:hyperlink w:anchor="header-n108">
        <w:r>
          <w:rPr>
            <w:rStyle w:val="Hyperlink"/>
          </w:rPr>
          <w:t xml:space="preserve">成相</w:t>
        </w:r>
      </w:hyperlink>
      <w:r>
        <w:br w:type="textWrapping"/>
      </w:r>
      <w:r>
        <w:t xml:space="preserve">	</w:t>
      </w:r>
      <w:hyperlink w:anchor="header-n112">
        <w:r>
          <w:rPr>
            <w:rStyle w:val="Hyperlink"/>
          </w:rPr>
          <w:t xml:space="preserve">赋</w:t>
        </w:r>
      </w:hyperlink>
      <w:r>
        <w:br w:type="textWrapping"/>
      </w:r>
      <w:r>
        <w:t xml:space="preserve">	</w:t>
      </w:r>
      <w:hyperlink w:anchor="header-n116">
        <w:r>
          <w:rPr>
            <w:rStyle w:val="Hyperlink"/>
          </w:rPr>
          <w:t xml:space="preserve">大略</w:t>
        </w:r>
      </w:hyperlink>
      <w:r>
        <w:br w:type="textWrapping"/>
      </w:r>
      <w:r>
        <w:t xml:space="preserve">	</w:t>
      </w:r>
      <w:hyperlink w:anchor="header-n120">
        <w:r>
          <w:rPr>
            <w:rStyle w:val="Hyperlink"/>
          </w:rPr>
          <w:t xml:space="preserve">宥坐</w:t>
        </w:r>
      </w:hyperlink>
      <w:r>
        <w:br w:type="textWrapping"/>
      </w:r>
      <w:r>
        <w:t xml:space="preserve">	</w:t>
      </w:r>
      <w:hyperlink w:anchor="header-n124">
        <w:r>
          <w:rPr>
            <w:rStyle w:val="Hyperlink"/>
          </w:rPr>
          <w:t xml:space="preserve">子道</w:t>
        </w:r>
      </w:hyperlink>
      <w:r>
        <w:br w:type="textWrapping"/>
      </w:r>
      <w:r>
        <w:t xml:space="preserve">	</w:t>
      </w:r>
      <w:hyperlink w:anchor="header-n128">
        <w:r>
          <w:rPr>
            <w:rStyle w:val="Hyperlink"/>
          </w:rPr>
          <w:t xml:space="preserve">法行</w:t>
        </w:r>
      </w:hyperlink>
      <w:r>
        <w:br w:type="textWrapping"/>
      </w:r>
      <w:r>
        <w:t xml:space="preserve">	</w:t>
      </w:r>
      <w:hyperlink w:anchor="header-n132">
        <w:r>
          <w:rPr>
            <w:rStyle w:val="Hyperlink"/>
          </w:rPr>
          <w:t xml:space="preserve">哀公</w:t>
        </w:r>
      </w:hyperlink>
      <w:r>
        <w:br w:type="textWrapping"/>
      </w:r>
      <w:r>
        <w:t xml:space="preserve">	</w:t>
      </w:r>
      <w:hyperlink w:anchor="header-n136">
        <w:r>
          <w:rPr>
            <w:rStyle w:val="Hyperlink"/>
          </w:rPr>
          <w:t xml:space="preserve">尧问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0"/>
      <w:r>
        <w:t xml:space="preserve">劝学</w:t>
      </w:r>
      <w:bookmarkEnd w:id="22"/>
    </w:p>
    <w:p>
      <w:pPr>
        <w:pStyle w:val="FirstParagraph"/>
      </w:pPr>
      <w:r>
        <w:t xml:space="preserve"> </w:t>
      </w:r>
      <w:r>
        <w:t xml:space="preserve">君子曰：学不可以已。青、取之于蓝，而青于蓝；冰、水为之，而寒于水。木直中绳，輮以为轮，其曲中规，虽有槁暴，不复挺者，輮使之然也。故木受绳则直，金就砺则利，君子博学而日参省乎己，则知明而行无过矣。故不登高山，不知天之高也；不临深溪，不知地之厚也；不闻先王之遗言，不知学问之大也。干、越、夷、貉之子，生而同声，长而异俗，教使之然也。诗曰：“嗟尔君子，无恒安息。靖共尔位，好是正直。神之听之，介尔景福。”神莫大于化道，福莫长于无祸。</w:t>
      </w:r>
    </w:p>
    <w:p>
      <w:pPr>
        <w:pStyle w:val="BodyText"/>
      </w:pPr>
      <w:r>
        <w:t xml:space="preserve"> </w:t>
      </w:r>
      <w:r>
        <w:t xml:space="preserve">吾尝终日而思矣，不如须臾之所学也。吾尝跂而望矣，不如登高之博见也。登高而招，臂非加长也，而见者远；顺风而呼，声非加疾也，而闻者彰。假舆马者，非利足也，而致千里；假舟楫者，非能水也，而绝江河。君子生非异也，善假于物也。</w:t>
      </w:r>
    </w:p>
    <w:p>
      <w:pPr>
        <w:pStyle w:val="BodyText"/>
      </w:pPr>
      <w:r>
        <w:t xml:space="preserve"> </w:t>
      </w:r>
      <w:r>
        <w:t xml:space="preserve">南方有鸟焉，名曰蒙鸠，以羽为巢，而编之以发，系之苇苕，风至苕折，卵破子死。巢非不完也，所系者然也。西方有木焉，名曰射干，茎长四寸，生于高山之上，而临百仞之渊，木茎非能长也，所立者然也。蓬生麻中，不扶而直；白沙在涅，与之俱黑。兰槐之根是为芷，其渐之滫，君子不近，庶人不服。其质非不美也，所渐者然也。故君子居必择乡，游必就士，所以防邪辟而近中正也。</w:t>
      </w:r>
    </w:p>
    <w:p>
      <w:pPr>
        <w:pStyle w:val="BodyText"/>
      </w:pPr>
      <w:r>
        <w:t xml:space="preserve"> </w:t>
      </w:r>
      <w:r>
        <w:t xml:space="preserve">物类之起，必有所始。荣辱之来，必象其德。肉腐出虫，鱼枯生蠹。怠慢忘身，祸灾乃作。强自取柱，柔自取束。邪秽在身，怨之所构。施薪若一，火就燥也，平地若一，水就湿也。草木畴生，禽兽群焉，物各从其类也。是故质的张，而弓矢至焉；林木茂，而斧斤至焉；树成荫，而众鸟息焉。醯酸，而蚋聚焉。故言有招祸也，行有招辱也，君子慎其所立乎！</w:t>
      </w:r>
    </w:p>
    <w:p>
      <w:pPr>
        <w:pStyle w:val="BodyText"/>
      </w:pPr>
      <w:r>
        <w:t xml:space="preserve"> </w:t>
      </w:r>
      <w:r>
        <w:t xml:space="preserve">积土成山，风雨兴焉；积水成渊，蛟龙生焉；积善成德，而神明自得，圣心备焉。故不积蹞步，无以致千里；不积小流，无以成江海。骐骥一跃，不能十步；驽马十驾，功在不舍。锲而舍之，朽木不折；锲而不舍，金石可镂。螾无爪牙之利，筋骨之强，上食埃土，下饮黄泉，用心一也。蟹六跪而二螯，非蛇蟺之穴，无可寄托者，用心躁也。是故无冥冥之志者，无昭昭之明；无惛惛之事者，无赫赫之功。行衢道者不至，事两君者不容。目不能两视而明，耳不能两听而聪。螣蛇无足而飞，梧鼠五技而穷。诗曰：“尸鸠在桑，其子七兮。淑人君子，其仪一兮。其仪一兮，心如结兮。”故君子结于一也。</w:t>
      </w:r>
    </w:p>
    <w:p>
      <w:pPr>
        <w:pStyle w:val="BodyText"/>
      </w:pPr>
      <w:r>
        <w:t xml:space="preserve"> </w:t>
      </w:r>
      <w:r>
        <w:t xml:space="preserve">昔者瓠巴鼓瑟，而流鱼出听；伯牙鼓琴，而六马仰秣。故声无小而不闻，行无隐而不形。玉在山而草木润，渊生珠而崖不枯。为善不积邪，安有不闻者乎！</w:t>
      </w:r>
    </w:p>
    <w:p>
      <w:pPr>
        <w:pStyle w:val="BodyText"/>
      </w:pPr>
      <w:r>
        <w:t xml:space="preserve"> </w:t>
      </w:r>
      <w:r>
        <w:t xml:space="preserve">学恶乎始？恶乎终？曰：其数则始乎诵经，终乎读礼；其义则始乎为士，终乎为圣人。真积力久则入。学至乎没而后止也。故学数有终，若其义则不可须臾舍也。为之人也，舍之禽兽也。故书者、政事之纪也；诗者、中声之所止也；礼者、法之大兮，类之纲纪也。故学至乎礼而止矣。夫是之谓道德之极。礼之敬文也，乐之中和也，诗书之博也，春秋之微也，在天地之间者毕矣。</w:t>
      </w:r>
    </w:p>
    <w:p>
      <w:pPr>
        <w:pStyle w:val="BodyText"/>
      </w:pPr>
      <w:r>
        <w:t xml:space="preserve"> </w:t>
      </w:r>
      <w:r>
        <w:t xml:space="preserve">君子之学也，入乎耳，着乎心，布乎四体，形乎动静。端而言，蝡而动，一可以为法则。小人之学也，入乎耳，出乎口；口耳之间，则四寸耳，曷足以美七尺之躯哉！古之学者为己，今之学者为人。君子之学也，以美其身；小人之学也，以为禽犊。故不问而告谓之傲，问一而告二谓之囋。傲、非也，囋、非也；君子如向矣。</w:t>
      </w:r>
    </w:p>
    <w:p>
      <w:pPr>
        <w:pStyle w:val="BodyText"/>
      </w:pPr>
      <w:r>
        <w:t xml:space="preserve"> </w:t>
      </w:r>
      <w:r>
        <w:t xml:space="preserve">学莫便乎近其人。礼乐法而不说，诗书故而不切，春秋约而不速。方其人之习君子之说，则尊以遍矣，周于世矣。故曰：学莫便乎近其人。</w:t>
      </w:r>
    </w:p>
    <w:p>
      <w:pPr>
        <w:pStyle w:val="BodyText"/>
      </w:pPr>
      <w:r>
        <w:t xml:space="preserve"> </w:t>
      </w:r>
      <w:r>
        <w:t xml:space="preserve">学之经莫速乎好其人，隆礼次之。上不能好其人，下不能隆礼，安特将学杂识志，顺诗书而已耳。则末世穷年，不免为陋儒而已。将原先王，本仁义，则礼正其经纬蹊径也。若挈裘领，诎五指而顿之，顺者不可胜数也。不道礼宪，以诗书为之，譬之犹以指测河也，以戈舂黍也，以锥餐壶也，不可以得之矣。故隆礼，虽未明，法士也；不隆礼，虽察辩，散儒也。</w:t>
      </w:r>
    </w:p>
    <w:p>
      <w:pPr>
        <w:pStyle w:val="BodyText"/>
      </w:pPr>
      <w:r>
        <w:t xml:space="preserve"> </w:t>
      </w:r>
      <w:r>
        <w:t xml:space="preserve">问楛者，勿告也；告楛者，勿问也；说楛者，勿听也。有争气者，勿与辩也。故必由其道至，然后接之；非其道则避之。故礼恭，而后可与言道之方；辞顺，而后可与言道之理；色从而后可与言道之致。故未可与言而言，谓之傲；可与言而不言，谓之隐；不观气色而言，谓瞽。故君子不傲、不隐、不瞽，谨顺其身。诗曰：“匪交匪舒，天子所予。”此之谓也。</w:t>
      </w:r>
    </w:p>
    <w:p>
      <w:pPr>
        <w:pStyle w:val="BodyText"/>
      </w:pPr>
      <w:r>
        <w:t xml:space="preserve"> </w:t>
      </w:r>
      <w:r>
        <w:t xml:space="preserve">百发失一，不足谓善射；千里蹞步不至，不足谓善御；伦类不通，仁义不一，不足谓善学。学也者，固学一之也。一出焉，一入焉，涂巷之人也；其善者少，不善者多，桀纣盗跖也；全之尽之，然后学者也。</w:t>
      </w:r>
    </w:p>
    <w:p>
      <w:pPr>
        <w:pStyle w:val="BodyText"/>
      </w:pPr>
      <w:r>
        <w:t xml:space="preserve"> </w:t>
      </w:r>
      <w:r>
        <w:t xml:space="preserve">君子知夫不全不粹之不足以为美也，故诵数以贯之，思索以通之，为其人以处之，除其害者以持养之。使目非是无欲见也，使口非是无欲言也，使心非是无欲虑也。及至其致好之也，目好之五色，耳好之五声，口好之五味，心利之有天下。是故权利不能倾也，群众不能移也，天下不能荡也。生乎由是，死乎由是，夫是之谓德操。德操然后能定，能定然后能应。能定能应，夫是之谓成人。天见其明，地见其光，君子贵其全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6"/>
      <w:r>
        <w:t xml:space="preserve">修身</w:t>
      </w:r>
      <w:bookmarkEnd w:id="23"/>
    </w:p>
    <w:p>
      <w:pPr>
        <w:pStyle w:val="FirstParagraph"/>
      </w:pPr>
      <w:r>
        <w:t xml:space="preserve"> </w:t>
      </w:r>
      <w:r>
        <w:t xml:space="preserve">见善，修然必以自存也；见不善，愀然必以自省也。善在身，介然必以自好也；不善在身，菑然必以自恶也。故非我而当者，吾师也；是我而当者，吾友也；谄谀我者，吾贼也。故君子隆师而亲友，以致恶其贼。好善无厌，受谏而能诫，虽欲无进，得乎哉！小人反是：致乱而恶人之非己也；致不肖而欲人之贤己也；心如虎狼，行如禽兽，而又恶人之贼己也。谄谀者亲，谏争者疏，修正为笑，至忠为贼，虽欲无灭亡，得乎哉！诗曰：“嗡嗡呰呰，亦孔之哀。谋之其臧，则具是违；谋之不臧，则具是依。”此之谓也。</w:t>
      </w:r>
    </w:p>
    <w:p>
      <w:pPr>
        <w:pStyle w:val="BodyText"/>
      </w:pPr>
      <w:r>
        <w:t xml:space="preserve"> </w:t>
      </w:r>
      <w:r>
        <w:t xml:space="preserve">扁善之度以治气养生，则后彭祖；以修身自名，则配尧禹。宜于时通，利以处穷，礼信是也。凡用血气、志意、知虑，由礼则治通，不由礼则勃乱提僈；食饮，衣服、居处、动静，由礼则和节，不由礼则触陷生疾；容貌、态度、进退、趋行，由礼则雅，不由礼则夷固、僻违、庸众而野。故人无礼则不生，事无礼则不成，国家无礼则不宁。诗曰：“礼仪卒度，笑语卒获。”此之谓也。</w:t>
      </w:r>
    </w:p>
    <w:p>
      <w:pPr>
        <w:pStyle w:val="BodyText"/>
      </w:pPr>
      <w:r>
        <w:t xml:space="preserve"> </w:t>
      </w:r>
      <w:r>
        <w:t xml:space="preserve">以善先人者谓之教，以善和人者谓之顺；以不善先人者谓之谄，以不善和人者谓之谀。是是非非谓之知，非是是非谓之愚。伤良曰谗，害良曰贼。是谓是，非谓非曰直。窃货曰盗，匿行曰诈，易言曰诞。趣舍无定谓之无常。保利弃义谓之至贼。多闻曰博，少闻曰浅。多见曰闲，少见曰陋。难进曰偍，易忘曰漏。少而理曰治，多而乱曰秏。</w:t>
      </w:r>
    </w:p>
    <w:p>
      <w:pPr>
        <w:pStyle w:val="BodyText"/>
      </w:pPr>
      <w:r>
        <w:t xml:space="preserve"> </w:t>
      </w:r>
      <w:r>
        <w:t xml:space="preserve">治气养心之术：血气刚强，则柔之以调和；知虑渐深，则一之以易良；勇胆猛戾，则辅之以道顺；齐给便利，则节之以动止；狭隘褊小，则廓之以广大；卑湿重迟贪利，则抗之以高志；庸众驽散，则劫之以师友；怠慢僄弃，则照之以祸灾；愚款端悫，则合之以礼乐，通之以思索。凡治气养心之术，莫径由礼，莫要得师，莫神一好。夫是之谓治气养心之术也。</w:t>
      </w:r>
    </w:p>
    <w:p>
      <w:pPr>
        <w:pStyle w:val="BodyText"/>
      </w:pPr>
      <w:r>
        <w:t xml:space="preserve"> </w:t>
      </w:r>
      <w:r>
        <w:t xml:space="preserve">志意修则骄富贵，道义重则轻王公；内省而外物轻矣。传曰：“君子役物，小人役于物。”此之谓矣。身劳而心安，为之；利少而义多，为之；事乱君而通，不如事穷君而顺焉。故良农不为水旱不耕，良贾不为折阅不市，士君子不为贫穷怠乎道。</w:t>
      </w:r>
    </w:p>
    <w:p>
      <w:pPr>
        <w:pStyle w:val="BodyText"/>
      </w:pPr>
      <w:r>
        <w:t xml:space="preserve"> </w:t>
      </w:r>
      <w:r>
        <w:t xml:space="preserve">体恭敬而心忠信，术礼义而情爱人；横行天下，虽困四夷，人莫不贵。劳苦之事则争先，饶乐之事则能让，端悫诚信，拘守而详；横行天下，虽困四夷，人莫不任。体倨固而心埶诈，术顺墨而精杂污；横行天下，虽达四方，人莫不贱。劳苦之事则偷儒转脱，饶乐之事则佞兑而不曲，辟违而不悫，程役而不录：横行天下，虽达四方，人莫不弃。</w:t>
      </w:r>
    </w:p>
    <w:p>
      <w:pPr>
        <w:pStyle w:val="BodyText"/>
      </w:pPr>
      <w:r>
        <w:t xml:space="preserve"> </w:t>
      </w:r>
      <w:r>
        <w:t xml:space="preserve">行而供冀，非渍淖也；行而俯项，非击戾也；偶视而先俯，非恐惧也。然夫士欲独修其身，不以得罪于比俗之人也。</w:t>
      </w:r>
    </w:p>
    <w:p>
      <w:pPr>
        <w:pStyle w:val="BodyText"/>
      </w:pPr>
      <w:r>
        <w:t xml:space="preserve"> </w:t>
      </w:r>
      <w:r>
        <w:t xml:space="preserve">夫骥一日而千里，驽马十驾，则亦及之矣。将以穷无穷，逐无极与？其折骨绝筋，终身不可以相及也。将有所止之，则千里虽远，亦或迟、或速、或先、或后，胡为乎其不可以相及也！不识步道者，将以穷无穷，逐无极与？意亦有所止之与？夫“坚白”、“同异”、“有厚无厚”之察，非不察也，然而君子不辩，止之也。倚魁之行，非不难也，然而君子不行，止之也。故学曰迟。彼止而待我，我行而就之，则亦或迟、或速、或先、或后，胡为乎其不可以同至也！故蹞步而不休，跛鳖千里；累土而不辍，丘山崇成。厌其源，开其渎，江河可竭。一进一退，一左一右，六骥不致。彼人之才性之相县也，岂若跛鳖之与六骥足哉！然而跛鳖致之，六骥不致，是无它故焉，或为之，或不为尔！道虽迩，不行不至；事虽小，不为不成。其为人也多暇日者，其出入不远矣。</w:t>
      </w:r>
    </w:p>
    <w:p>
      <w:pPr>
        <w:pStyle w:val="BodyText"/>
      </w:pPr>
      <w:r>
        <w:t xml:space="preserve"> </w:t>
      </w:r>
      <w:r>
        <w:t xml:space="preserve">好法而行，士也；笃志而体，君子也；齐明而不竭，圣人也。人无法，则伥伥然；有法而无志其义，则渠渠然；依乎法，而又深其类，然后温温然。</w:t>
      </w:r>
    </w:p>
    <w:p>
      <w:pPr>
        <w:pStyle w:val="BodyText"/>
      </w:pPr>
      <w:r>
        <w:t xml:space="preserve"> </w:t>
      </w:r>
      <w:r>
        <w:t xml:space="preserve">礼者、所以正身也，师者、所以正礼也。无礼何以正身？无师吾安知礼之为是也？礼然而然，则是情安礼也；师云而云，则是知若师也。情安礼，知若师，则是圣人也。故非礼，是无法也；非师，是无师也。不是师法，而好自用，譬之是犹以盲辨色，以聋辨声也，舍乱妄无为也。故学也者，礼法也。夫师、以身为正仪，而贵自安者也。诗云：“不识不知，顺帝之则。”此之谓也。</w:t>
      </w:r>
    </w:p>
    <w:p>
      <w:pPr>
        <w:pStyle w:val="BodyText"/>
      </w:pPr>
      <w:r>
        <w:t xml:space="preserve"> </w:t>
      </w:r>
      <w:r>
        <w:t xml:space="preserve">端悫顺弟，则可谓善少者矣；加好学逊敏焉，则有钧无上，可以为君子者矣。偷儒惮事，无廉耻而嗜乎饮食，则可谓恶少者矣；加愓悍而不顺，险贼而不弟焉，则可谓不详少者矣，虽陷刑戮可也。老老而壮者归焉，不穷穷而通者积焉，行乎冥冥而施乎无报，而贤不肖一焉。人有此三行，虽有大过，天其不遂乎！</w:t>
      </w:r>
    </w:p>
    <w:p>
      <w:pPr>
        <w:pStyle w:val="BodyText"/>
      </w:pPr>
      <w:r>
        <w:t xml:space="preserve"> </w:t>
      </w:r>
      <w:r>
        <w:t xml:space="preserve">君子之求利也略，其远害也早，其避辱也惧，其行道理也勇。君子贫穷而志广，富贵而体恭，安燕而血气不惰，劳倦而容貌不枯，怒不过夺，喜不过予。君子贫穷而志广，隆仁也；富贵而体恭，杀埶也；安燕而血气不衰，柬理也；劳倦而容貌不枯，好交也；怒不过夺，喜不过予，是法胜私也。书曰：“无有作好，遵王之道。无有作恶，遵王之路。”此言君子之能以公义胜私欲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0"/>
      <w:r>
        <w:t xml:space="preserve">不苟</w:t>
      </w:r>
      <w:bookmarkEnd w:id="24"/>
    </w:p>
    <w:p>
      <w:pPr>
        <w:pStyle w:val="FirstParagraph"/>
      </w:pPr>
      <w:r>
        <w:t xml:space="preserve"> </w:t>
      </w:r>
      <w:r>
        <w:t xml:space="preserve">君子行不贵苟难，说不贵苟察，名不贵苟传，唯其当之为贵。故怀负石而投河， 是行之难为者也，而申徒狄能之；然而君子不贵者，非礼义之中也。“山渊平”， “天地比”，“齐秦袭”，“入乎耳，出乎口”，“钩有须”，“卵有毛”，是说 之难持者也，而惠施邓析能之。然而君子不贵者，非礼义之中也。盗跖贪凶，名声 若日月，与舜禹俱传而不息；然而君子不贵者，非礼义之中也。故曰：君子行不贵 苟难，说不贵苟察，名不贵苟传，唯其当之为贵。诗曰：“物其有矣，惟其时矣。” 此之谓也。</w:t>
      </w:r>
    </w:p>
    <w:p>
      <w:pPr>
        <w:pStyle w:val="BodyText"/>
      </w:pPr>
      <w:r>
        <w:t xml:space="preserve"> </w:t>
      </w:r>
      <w:r>
        <w:t xml:space="preserve">君子易知而难狎，易惧而难胁，畏患而不避义死，欲利而不为所非，交亲而不 比，言辩而不辞，荡荡乎其有以殊于世也。</w:t>
      </w:r>
    </w:p>
    <w:p>
      <w:pPr>
        <w:pStyle w:val="BodyText"/>
      </w:pPr>
      <w:r>
        <w:t xml:space="preserve"> </w:t>
      </w:r>
      <w:r>
        <w:t xml:space="preserve">君子能亦好，不能亦好；小人能亦丑，不能亦丑。君子能则宽容易直以开道人， 不能则恭敬繜绌以畏事人；小人能则倨傲僻违以骄溢人，不能则妒嫉怨诽以倾覆人。 故曰：君子能则人荣学焉，不能则人乐告之；小人能则人贱学焉，不能则人羞告之。 是君子小人之分也。</w:t>
      </w:r>
    </w:p>
    <w:p>
      <w:pPr>
        <w:pStyle w:val="BodyText"/>
      </w:pPr>
      <w:r>
        <w:t xml:space="preserve"> </w:t>
      </w:r>
      <w:r>
        <w:t xml:space="preserve">君子宽而不僈，廉而不刿，辩而不争，察而不激，直立而不胜，坚强而不暴， 柔从而不流，恭敬谨慎而容。夫是之谓至文。诗曰：“温温恭人，惟德之基。”此 之谓也。</w:t>
      </w:r>
    </w:p>
    <w:p>
      <w:pPr>
        <w:pStyle w:val="BodyText"/>
      </w:pPr>
      <w:r>
        <w:t xml:space="preserve"> </w:t>
      </w:r>
      <w:r>
        <w:t xml:space="preserve">君子崇人之德，扬人之美，非谄谀也；正义直指，举人之过，非毁疵也；言己 之光美，拟于舜禹，参于天地，非夸诞也；与时屈伸，柔从若蒲苇，非慑怯也；刚 强猛毅，靡所不信，非骄暴也；以义变应，知当曲直故也。诗曰：“左之左之，君 子宜之；右之右之，君子有之。”此言君子以义屈信变应故也。</w:t>
      </w:r>
    </w:p>
    <w:p>
      <w:pPr>
        <w:pStyle w:val="BodyText"/>
      </w:pPr>
      <w:r>
        <w:t xml:space="preserve"> </w:t>
      </w:r>
      <w:r>
        <w:t xml:space="preserve">君子小人之反也：君子大心则敬天而道，小心则畏义而节；知则明通而类，愚 则端悫而法；见由则恭而止，见闭则敬而齐；喜则和而理，忧则静而理；通则文而 明，穷则约而详。小人则不然：大心则慢而暴，小心则淫而倾；知则攫盗而渐，愚 则毒贼而乱；见由则兑而倨，见闭则怨而险；喜则轻而翾，忧则挫而慑；通则骄而 偏，穷则弃而儑。传曰：“君子两进，小人两废。”此之谓也。</w:t>
      </w:r>
    </w:p>
    <w:p>
      <w:pPr>
        <w:pStyle w:val="BodyText"/>
      </w:pPr>
      <w:r>
        <w:t xml:space="preserve"> </w:t>
      </w:r>
      <w:r>
        <w:t xml:space="preserve">君子治治，非治乱也。曷谓邪？曰：礼义之谓治，非礼义之谓乱也。故君子者， 治礼义者也，非治非礼义者也。然则国乱将弗治与？曰：国乱而治之者，非案乱而 治之之谓也。去乱而被之以治。人污而修之者，非案污而修之之谓也，去污而易之 以修。故去乱而非治乱也，去污而非修污也。治之为名，犹曰君子为治而不为乱， 为修而不为污也。</w:t>
      </w:r>
    </w:p>
    <w:p>
      <w:pPr>
        <w:pStyle w:val="BodyText"/>
      </w:pPr>
      <w:r>
        <w:t xml:space="preserve"> </w:t>
      </w:r>
      <w:r>
        <w:t xml:space="preserve">君子絜其身而同焉者合矣，善其言而类焉者应矣。故马鸣而马应之，牛鸣而牛 应之，非知也，其埶然也。故新浴者振其衣，新沐者弹其冠，人之情也。其谁能以 己之潐潐，受人之掝掝者哉！</w:t>
      </w:r>
    </w:p>
    <w:p>
      <w:pPr>
        <w:pStyle w:val="BodyText"/>
      </w:pPr>
      <w:r>
        <w:t xml:space="preserve"> </w:t>
      </w:r>
      <w:r>
        <w:t xml:space="preserve">君子养心莫善于诚，致诚则无它事矣。惟仁之为守，惟义之为行。诚心守仁则 形，形则神，神则能化矣。诚心行义则理，理则明，明则能变矣。变化代兴，谓之 天德。天不言而人推其高焉，地不言而人推其厚焉，四时不言而百姓期焉。夫此有 常，以至其诚者也。君子至德，嘿然而喻，未施而亲，不怒而威：夫此顺命，以慎 其独者也。善之为道者，不诚则不独，不独则不形，不形则虽作于心，见于色，出 于言，民犹若未从也；虽从必疑。天地为大矣，不诚则不能化万物；圣人为知矣， 不诚则不能化万民；父子为亲矣，不诚则疏；君上为尊矣，不诚则卑。夫诚者，君 子之所守也，而政事之本也，唯所居以其类至。操之则得之，舍之则失之。操而得 之则轻，轻则独行，独行而不舍，则济矣。济而材尽，长迁而不反其初，则化矣。</w:t>
      </w:r>
    </w:p>
    <w:p>
      <w:pPr>
        <w:pStyle w:val="BodyText"/>
      </w:pPr>
      <w:r>
        <w:t xml:space="preserve"> </w:t>
      </w:r>
      <w:r>
        <w:t xml:space="preserve">君子位尊而志恭，心小而道大；所听视者近，而所闻见者远。是何邪？则操术 然也。故千人万人之情，一人之情也。天地始者，今日是也。百王之道，后王是也。 君子审后王之道，而论百王之前，若端拜而议。推礼义之统，分是非之分，总天下 之要，治海内之众，若使一人。故操弥约，而事弥大。五寸之矩，尽天下之方也。 故君子不下室堂，而海内之情举积此者，则操术然也。</w:t>
      </w:r>
    </w:p>
    <w:p>
      <w:pPr>
        <w:pStyle w:val="BodyText"/>
      </w:pPr>
      <w:r>
        <w:t xml:space="preserve"> </w:t>
      </w:r>
      <w:r>
        <w:t xml:space="preserve">有通士者，有公士者，有直士者，有悫士者，有小人者。上则能尊君，下则能 爱民，物至而应，事起而辨，若是则可谓通士矣。不下比以闇上，不上同以疾下， 分争于中，不以私害之，若是则可谓公士矣。身之所长，上虽不知，不以悖君；身 之所短，上虽不知，不以取赏；长短不饰，以情自竭，若是则可谓直士矣。庸言必 信之，庸行必慎之，畏法流俗，而不敢以其所独甚，若是则可谓悫士矣。言无常信， 行无常贞，唯利所在，无所不倾，若是则可谓小人矣。</w:t>
      </w:r>
    </w:p>
    <w:p>
      <w:pPr>
        <w:pStyle w:val="BodyText"/>
      </w:pPr>
      <w:r>
        <w:t xml:space="preserve"> </w:t>
      </w:r>
      <w:r>
        <w:t xml:space="preserve">公生明，偏生闇，端悫生通，诈伪生塞，诚信生神，夸诞生惑。此六生者，君 子慎之，而禹桀所以分也。</w:t>
      </w:r>
    </w:p>
    <w:p>
      <w:pPr>
        <w:pStyle w:val="BodyText"/>
      </w:pPr>
      <w:r>
        <w:t xml:space="preserve"> </w:t>
      </w:r>
      <w:r>
        <w:t xml:space="preserve">欲恶取舍之权：见其可欲也，则必前后虑其可恶也者；见其可利也，则必前后 虑其可害也者，而兼权之，孰计之，然后定其欲恶取舍。如是则常不失陷矣。凡人 之患，偏伤之也。见其可欲也，则不虑其可恶也者；见其可利也，则不虑其可害也 者。是以动则必陷，为则必辱，是偏伤之患也。</w:t>
      </w:r>
    </w:p>
    <w:p>
      <w:pPr>
        <w:pStyle w:val="BodyText"/>
      </w:pPr>
      <w:r>
        <w:t xml:space="preserve"> </w:t>
      </w:r>
      <w:r>
        <w:t xml:space="preserve">人之所恶者，吾亦恶之。夫富贵者，则类傲之；夫贫贱者，则求柔之。是非仁 人之情也，是奸人将以盗名于晻世者也，险莫大焉。故曰：盗名不如盗货。田仲史 不如盗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4"/>
      <w:r>
        <w:t xml:space="preserve">荣辱</w:t>
      </w:r>
      <w:bookmarkEnd w:id="25"/>
    </w:p>
    <w:p>
      <w:pPr>
        <w:pStyle w:val="FirstParagraph"/>
      </w:pPr>
      <w:r>
        <w:t xml:space="preserve"> </w:t>
      </w:r>
      <w:r>
        <w:t xml:space="preserve">憍泄者，人之殃也；恭俭者，偋五兵也。虽有戈矛之刺，不如恭俭之利也。故与人善言，暖于布帛；伤人之言，深于矛戟。故薄薄之地，不得履之，非地不安也，危足无所履者，凡在言也。巨涂则让，小涂则殆，虽欲不谨，若云不使。</w:t>
      </w:r>
    </w:p>
    <w:p>
      <w:pPr>
        <w:pStyle w:val="BodyText"/>
      </w:pPr>
      <w:r>
        <w:t xml:space="preserve"> </w:t>
      </w:r>
      <w:r>
        <w:t xml:space="preserve">快快而亡者、怒也，察察而残者、忮也，博而穷者、訾也，清之而俞浊者、口也，豢之而俞瘠者、交也，辩而不说者、争也，直立而不见知者、胜也，廉而不见贵者、刿也，勇而不见惮者、贪也，信而不见敬者、好剸行也。此小人之所务，而君子之所不为也。</w:t>
      </w:r>
    </w:p>
    <w:p>
      <w:pPr>
        <w:pStyle w:val="BodyText"/>
      </w:pPr>
      <w:r>
        <w:t xml:space="preserve"> </w:t>
      </w:r>
      <w:r>
        <w:t xml:space="preserve">斗者，忘其身者也，忘其亲者也，忘其君者也。行其少顷之怒，而丧终身之躯，然且为之，是忘其身也；家室立残，亲戚不免乎刑戮，然且为之，是忘其亲也；君上之所恶也，刑法之所大禁也，然且为之，是忘其君也。忧忘其身，内忘其亲，上忘其君，是刑法之所不舍也，圣王之所不畜也。乳彘触虎，乳狗不远游，不忘其亲也。人也，忧忘其身，内忘其亲，上忘其君，则是人也，而曾狗彘之不若也。</w:t>
      </w:r>
    </w:p>
    <w:p>
      <w:pPr>
        <w:pStyle w:val="BodyText"/>
      </w:pPr>
      <w:r>
        <w:t xml:space="preserve"> </w:t>
      </w:r>
      <w:r>
        <w:t xml:space="preserve">凡斗者，必自以为是，而以人为非也。己诚是也，人诚非也，则是己君子，而人小人也；以君子与小人相贼害也，忧以忘其身，内以忘其亲，上以忘其君，岂不过甚矣哉！是人也，所谓以狐父之戈钃牛矢也。将以为智邪？则愚莫大焉；将以为利邪？则害莫大焉；将以为荣邪？则辱莫大焉；将以为安邪？则危莫大焉。人之有斗，何哉？我欲属之狂惑疾病邪？则不可，圣王又诛之。我欲属之鸟鼠禽兽邪？则又不可，其形体又人，而好恶多同。人之有斗，何哉？我甚丑之。</w:t>
      </w:r>
    </w:p>
    <w:p>
      <w:pPr>
        <w:pStyle w:val="BodyText"/>
      </w:pPr>
      <w:r>
        <w:t xml:space="preserve"> </w:t>
      </w:r>
      <w:r>
        <w:t xml:space="preserve">有狗彘之勇者，有贾盗之勇者，有小人之勇者，有士君子之勇者。争饮食，无廉耻，不知是非，不辟死伤，不畏众强，牟牟然惟利饮食之见，是狗彘之勇也。为事利，争货财，无辞让，果敢而振，猛贪而戾，牟牟然惟利之见，是贾盗之勇也。轻死而暴，是小人之勇也。义之所在，不倾于权，不顾其利，举国而与之不为改视，重死持义而不桡，是士君子之勇也。</w:t>
      </w:r>
    </w:p>
    <w:p>
      <w:pPr>
        <w:pStyle w:val="BodyText"/>
      </w:pPr>
      <w:r>
        <w:t xml:space="preserve"> </w:t>
      </w:r>
      <w:r>
        <w:t xml:space="preserve">鯈魾者，浮阳之鱼也，胠于沙而思水，则无逮矣。挂于患而思谨，则无益矣。自知者不怨人，知命者不怨天；怨人者穷，怨天者无志。失之己，反之人，岂不迂乎哉！</w:t>
      </w:r>
    </w:p>
    <w:p>
      <w:pPr>
        <w:pStyle w:val="BodyText"/>
      </w:pPr>
      <w:r>
        <w:t xml:space="preserve"> </w:t>
      </w:r>
      <w:r>
        <w:t xml:space="preserve">荣辱之大分，安危利害之常体：先义而后利者荣，先利而后义者辱；荣者常通，辱者常穷；通者常制人，穷者常制于人：是荣辱之大分也。材悫者常安利，荡悍者常危害；安利者常乐易，危害者常忧险；乐易者常寿长，忧险者常夭折：是安危利害之常体也。</w:t>
      </w:r>
    </w:p>
    <w:p>
      <w:pPr>
        <w:pStyle w:val="BodyText"/>
      </w:pPr>
      <w:r>
        <w:t xml:space="preserve"> </w:t>
      </w:r>
      <w:r>
        <w:t xml:space="preserve">夫天生蒸民，有所以取之：志意致修，德行致厚，智虑致明，是天子之所以取天下也。政令法，举措时，听断公，上则能顺天子之命，下则能保百姓，是诸侯之所以取国家也。志行修，临官治，上则能顺上，下则能保其职，是士大夫之所以取田邑也。循法则、度量、刑辟、图籍、不知其义，谨守其数，慎不敢损益也；父子相传，以持王公，是故三代虽亡，治法犹存，是官人百吏之所以取禄职也。孝弟原悫，軥录疾力，以敦比其事业，而不敢怠傲，是庶人之所以取暖衣饱食，长生久视，以免于刑戮也。饰邪说，文奸言，为倚事，陶诞突盗，惕悍憍暴，以偷生反侧于乱世之间，是奸人之所以取危辱死刑也。其虑之不深，其择之不谨，其定取舍楛僈，是其所以危也。</w:t>
      </w:r>
    </w:p>
    <w:p>
      <w:pPr>
        <w:pStyle w:val="BodyText"/>
      </w:pPr>
      <w:r>
        <w:t xml:space="preserve"> </w:t>
      </w:r>
      <w:r>
        <w:t xml:space="preserve">材性知能，君子小人一也；好荣恶辱，好利恶害，是君子小人之所同也；若其所以求之之道则异矣：小人也者，疾为诞而欲人之信己也，疾为诈而欲人之亲己也，禽兽之行而欲人之善己也；虑之难知也，行之难安也，持之难立也，成则必不得其所好，必遇其所恶焉。故君子者，信矣，而亦欲人之信己也；忠矣，而亦欲人之亲己也；修正治辨矣，而亦欲人之善己也；虑之易知也，行之易安也，持之易立也，成则必得其所好，必不遇其所恶焉。是故穷则不隐，通则大明，身死而名弥白。小人莫不延颈举踵而愿曰：“知虑材性，固有以贤人矣。”夫不知其与己无以异也。则君子注错之当，而小人注错之过也。故孰察小人之知能，足以知其有余，可以为君子之所为也。譬之越人安越，楚人安楚，君子安雅。是非知能材性然也，是注错习俗之节异也。仁义德行，常安之术也，然而未必不危也；污僈突盗，常危之术也，然而未必不安也。故君子道其常，而小人道其怪。</w:t>
      </w:r>
    </w:p>
    <w:p>
      <w:pPr>
        <w:pStyle w:val="BodyText"/>
      </w:pPr>
      <w:r>
        <w:t xml:space="preserve"> </w:t>
      </w:r>
      <w:r>
        <w:t xml:space="preserve">凡人有所一同：饥而欲食，寒而欲暖，劳而欲息，好利而恶害，是人之所生而有也，是无待而然者也，是禹桀之所同也。目辨白黑美恶，耳辨声音清浊，口辨酸咸甘苦，鼻辨芬芳腥臊，骨体肤理辨寒暑疾养，是又人之所常生而有也，是无待而然者也，是禹桀之所同也。可以为尧禹，可以为桀跖，可以为工匠，可以为农贾，在埶注错习俗之所积耳。为尧禹则常安荣，为桀跖则常危辱；为尧禹则常愉佚，为工匠农贾则常烦劳；然而人力为此，而寡为彼，何也？曰：陋也。尧禹者，非生而具者也，夫起于变故，成乎修为，待尽而后备者也。人之生固小人，无师无法则唯利之见耳。人之生固小人，又以遇乱世，得乱俗，是以小重小也，以乱得乱也。君子非得埶以临之，则无由得开内焉。今是人之口腹，安知礼义？安知辞让？安知廉耻隅积？亦呥呥而嚼，乡乡而饱已矣。人无师无法，则其心正其口腹也。今使人生而未尝睹刍豢稻粱也，惟菽藿糟糠之为睹，则以至足为在此也，俄而粲然有秉刍豢稻梁而至者，则瞲然视之曰：此何怪也？彼臭之而嗛于鼻，尝之而甘于口，食之而安于体，则莫不弃此而取彼矣。今以夫先王之道，仁义之统，以相群居，以相持养，以相藩饰，以相安固邪。以夫桀跖之道，是其为相县也，几直夫刍豢稻梁之县糟糠尔哉！然而人力为此，而寡为彼，何也？曰：陋也。陋也者，天下之公患也，人之大殃大害也。故曰：仁者好告示人。告之、示之、靡之、儇之、鈆之、重之，则夫塞者俄且通也，陋者俄且僩也，愚者俄且知也。是若不行，则汤武在上曷益？桀纣在上曷损？汤武存，则天下从而治，桀纣存，则天下从而乱。如是者，岂非人之情，固可与如此，可与如彼也哉！</w:t>
      </w:r>
    </w:p>
    <w:p>
      <w:pPr>
        <w:pStyle w:val="BodyText"/>
      </w:pPr>
      <w:r>
        <w:t xml:space="preserve"> </w:t>
      </w:r>
      <w:r>
        <w:t xml:space="preserve">人之情，食欲有刍豢，衣欲有文绣，行欲有舆马，又欲夫余财蓄积之富也；然而穷年累世不知不足，是人之情也。今人之生也，方知畜鸡狗猪彘，又蓄牛羊，然而食不敢有酒肉；余刀布，有囷窌，然而衣不敢有丝帛；约者有筐箧之藏，然而行不敢有舆马。是何也？非不欲也，几不长虑顾后，而恐无以继之故也？于是又节用御欲，收歛蓄藏以继之也。是于己长虑顾后，几不甚善矣哉！今夫偷生浅知之属，曾此而不知也，粮食大侈，不顾其后，俄则屈安穷矣。是其所以不免于冻饿，操瓢囊为沟壑中瘠者也。况夫先王之道，仁义之统，诗书礼乐之分乎！彼固为天下之大虑也，将为天下生民之属，长虑顾后而保万世也。其流长矣，其温厚矣，其功盛姚远矣，非顺孰修为之君子，莫之能知也。故曰：短绠不可以汲深井之泉，知不几者不可与及圣人之言。夫诗书礼乐之分，固非庸人之所知也。故曰：一之而可再也，有之而可久也，广之而可通也，虑之而可安也，反鈆察之而俞可好也。以治情则利，以为名则荣，以群则和，以独则足，乐意者其是邪！</w:t>
      </w:r>
    </w:p>
    <w:p>
      <w:pPr>
        <w:pStyle w:val="BodyText"/>
      </w:pPr>
      <w:r>
        <w:t xml:space="preserve"> </w:t>
      </w:r>
      <w:r>
        <w:t xml:space="preserve">夫贵为天子，富有天下，是人情之所同欲也；然则从人之欲，则埶不能容，物不能赡也。故先王案为之制礼义以分之，使有贵贱之等，长幼之差，知愚能不能之分，皆使人载其事，而各得其宜。然后使谷禄多少厚薄之称，是夫群居和一之道也。故仁人在上，则农以力尽田，贾以察尽财，百工以巧尽械器，士大夫以上至于公侯，莫不以仁厚知能尽官职。夫是之谓至平。故或禄天下，而不自以为多，或监门御旅，抱关击柝，而不自以为寡。故曰：“斩而齐，枉而顺，不同而一。”夫是之谓人伦。诗曰：“受小共大共，为下国骏蒙。”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28"/>
      <w:r>
        <w:t xml:space="preserve">非相</w:t>
      </w:r>
      <w:bookmarkEnd w:id="26"/>
    </w:p>
    <w:p>
      <w:pPr>
        <w:pStyle w:val="FirstParagraph"/>
      </w:pPr>
      <w:r>
        <w:t xml:space="preserve"> </w:t>
      </w:r>
      <w:r>
        <w:t xml:space="preserve">相人，古之人无有也，学者不道也。古者有姑布子卿，今之世梁有唐举，相人之形状颜色，而知其吉凶妖祥，世俗称之。古之人无有也，学者不道也。故相形不如论心，论心不如择术；形不胜心，心不胜术；术正而心顺之，则形相虽恶而心术善，无害为君子也。形相虽善而心术恶，无害为小人也。君子之谓吉，小人之谓凶。故长短小大，善恶形相，非吉凶也。古之人无有也，学者不道也。</w:t>
      </w:r>
    </w:p>
    <w:p>
      <w:pPr>
        <w:pStyle w:val="BodyText"/>
      </w:pPr>
      <w:r>
        <w:t xml:space="preserve"> </w:t>
      </w:r>
      <w:r>
        <w:t xml:space="preserve">盖帝尧长，帝舜短；文王长，周公短；仲尼长，子弓短。昔者卫灵公有臣曰公孙吕，身长七尺，面长三尺，焉广三寸，鼻目耳具，而名动天下。楚之孙叔敖，期思之鄙人也，突秃长左，轩较之下，而以楚霸。叶公子高，微小短瘠，行若将不胜其衣然。白公之乱也，令尹子西，司马子期，皆死焉，叶公子高入据楚，诛白公，定楚国，如反手尔，仁义功名善于后世。故事不揣长，不揳大，不权轻重，亦将志乎尔。长短大小，美恶形相，岂论也哉！且徐偃王之状，目可瞻马。仲尼之状，面如蒙倛。周公之状，身如断菑。皋陶之状，色如削瓜。闳夭之状，面无见肤。傅说之状，身如植鳍。伊尹之状，面无须麋。禹跳汤偏。尧舜参牟子。从者将论志意，比类文学邪？直将差长短，辨美恶，而相欺傲邪？</w:t>
      </w:r>
    </w:p>
    <w:p>
      <w:pPr>
        <w:pStyle w:val="BodyText"/>
      </w:pPr>
      <w:r>
        <w:t xml:space="preserve"> </w:t>
      </w:r>
      <w:r>
        <w:t xml:space="preserve">古者桀纣长巨姣美，天下之杰也。筋力越劲，百人之敌也，然而身死国亡，为天下大僇，后世言恶，则必稽焉。是非容貌之患也，闻见之不众，议论之卑尔。今世俗之乱君，乡曲之儇子，莫不美丽姚冶，奇衣妇饰，血气态度拟于女子；妇人莫不愿得以为夫，处女莫不愿得以为士，弃其亲家而欲奔之者，比肩并起；然而中君羞以为臣，中父羞以为子，中兄羞以为弟，中人羞以为友；俄则束乎有司，而戮乎大市，莫不呼天啼哭，苦伤其今，而后悔其始，是非容貌之患也，闻见之不众，议论之卑尔！然则，从者将孰可也！</w:t>
      </w:r>
    </w:p>
    <w:p>
      <w:pPr>
        <w:pStyle w:val="BodyText"/>
      </w:pPr>
      <w:r>
        <w:t xml:space="preserve"> </w:t>
      </w:r>
      <w:r>
        <w:t xml:space="preserve">人有三不祥：幼而不肯事长，贱而不肯事贵，不肖而不肯事贤，是人之三不祥也。人有三必穷：为上则不能爱下，为下则好非其上，是人之一必穷也；乡则不若，偝则谩之，是人之二必穷也；知行浅薄，曲直有以相县矣，然而仁人不能推，知士不能明，是人之三必穷也。人有此三数行者，以为上则必危，为下则必灭。诗曰：“雨雪瀌瀌，宴然聿消，莫肯下隧，式居屡骄。”此之谓也。</w:t>
      </w:r>
    </w:p>
    <w:p>
      <w:pPr>
        <w:pStyle w:val="BodyText"/>
      </w:pPr>
      <w:r>
        <w:t xml:space="preserve"> </w:t>
      </w:r>
      <w:r>
        <w:t xml:space="preserve">人之所以为人者何已也？曰：以其有辨也。饥而欲食，寒而欲暖，劳而欲息，好利而恶害，是人之所生而有也，是无待而然者也，是禹桀之所同也。然则人之所以为人者，非特以二足而无毛也，以其有辨也。今夫狌狌形状亦二足而无毛也，然而君子啜其羹，食其胾。故人之所以为人者，非特以其二足而无毛也，以其有辨也。夫禽兽有父子，而无父子之亲，有牝牡而无男女之别。故人道莫不有辨。</w:t>
      </w:r>
    </w:p>
    <w:p>
      <w:pPr>
        <w:pStyle w:val="BodyText"/>
      </w:pPr>
      <w:r>
        <w:t xml:space="preserve"> </w:t>
      </w:r>
      <w:r>
        <w:t xml:space="preserve">辨莫大于分，分莫大于礼，礼莫大于圣王；圣王有百，吾孰法焉？曰：文久而灭，节族久而绝，守法数之有司，极礼而褫。故曰：欲观圣王之迹，则于其粲然者矣，后王是也。彼后王者，天下之君也；舍后王而道上古，譬之是犹舍己之君，而事人之君也。故曰：欲观千岁，则数今日；欲知亿万，则审一二；欲知上世，则审周道；欲审周道，则审其人所贵君子。故曰：以近知远，以一知万，以微知明，此之谓也。</w:t>
      </w:r>
    </w:p>
    <w:p>
      <w:pPr>
        <w:pStyle w:val="BodyText"/>
      </w:pPr>
      <w:r>
        <w:t xml:space="preserve"> </w:t>
      </w:r>
      <w:r>
        <w:t xml:space="preserve">夫妄人曰：“古今异情，其所以治乱者异道。”而众人惑焉。彼众人者，愚而无说，陋而无度者也。其所见焉，犹可欺也，而况于千世之传也？妄人者，门庭之间，犹可诬欺也，而况于千世之上乎？圣人何以不可欺？曰：圣人者，以己度者也。故以人度人，以情度情，以类度类，以说度功，以道观尽，古今一也。类不悖，虽久同理，故乡乎邪曲而不迷，观乎杂物而不惑，以此度之。五帝之外无传人，非无贤人也，久故也。五帝之中无传政，非无善政也，久故也。禹汤有传政而不若周之察也，非无善政也，久故也。传者久则论略，近则论详，略则举大，详则举小。愚者闻其略而不知其详，闻其详而不知其大也。是以文久而灭，节族久而绝。</w:t>
      </w:r>
    </w:p>
    <w:p>
      <w:pPr>
        <w:pStyle w:val="BodyText"/>
      </w:pPr>
      <w:r>
        <w:t xml:space="preserve"> </w:t>
      </w:r>
      <w:r>
        <w:t xml:space="preserve">凡言不合先王，不顺礼义，谓之奸言；虽辩，君子不听。法先王，顺礼义，党学者，然而不好言，不乐言，则必非诚士也。故君子之于言也，志好之，行安之，乐言之，故君子必辩。凡人莫不好言其所善，而君子为甚。故赠人以言，重于金石珠玉；观人以言，美于黼黻文章；听人以言，乐于钟鼓琴瑟。故君子之于言无厌。鄙夫反是：好其实不恤其文，是以终身不免埤污佣俗。故易曰：“括囊无咎无誉。”腐儒之谓也。</w:t>
      </w:r>
    </w:p>
    <w:p>
      <w:pPr>
        <w:pStyle w:val="BodyText"/>
      </w:pPr>
      <w:r>
        <w:t xml:space="preserve"> </w:t>
      </w:r>
      <w:r>
        <w:t xml:space="preserve">凡说之难，以至高遇至卑，以至治接至乱。未可直至也，远举则病缪，近世则病佣。善者于是间也，亦必远举而不缪，近世而不佣，与时迁徙，与世偃仰，缓急嬴绌，府然若渠匽檃栝之于己也。曲得所谓焉，然而不折伤。故君子之度己则以绳，接人则用抴。度己以绳，故足以为天下法则矣；接人用抴，故能宽容，因众以成天下之大事矣。故君子贤而能容罢，知而能容愚，博而能容浅，粹而能容杂，夫是之谓兼术。诗曰：“徐方既同，天子之功。”此之谓也。</w:t>
      </w:r>
    </w:p>
    <w:p>
      <w:pPr>
        <w:pStyle w:val="BodyText"/>
      </w:pPr>
      <w:r>
        <w:t xml:space="preserve"> </w:t>
      </w:r>
      <w:r>
        <w:t xml:space="preserve">谈说之术：矜庄以莅之，端诚以处之，坚强以持之，譬称以喻之，分别以明之，欣驩芬芗以送之，宝之，珍之，贵之，神之。如是则说常无不受。虽不说人，人莫不贵。夫是之谓为能贵其所贵。传曰：“唯君子为能贵其所贵。”此之谓也。</w:t>
      </w:r>
    </w:p>
    <w:p>
      <w:pPr>
        <w:pStyle w:val="BodyText"/>
      </w:pPr>
      <w:r>
        <w:t xml:space="preserve"> </w:t>
      </w:r>
      <w:r>
        <w:t xml:space="preserve">君子必辩。凡人莫不好言其所善，而君子为甚焉。是以小人辩言险，而君子辩言仁也。言而非仁之中也，则其言不若其默也，其辩不若其吶也。言而仁之中也，则好言者上矣，不好言者下也。故仁言大矣：起于上所以道于下，政令是也；起于下所以忠于上，谋救是也。故君子之行仁也无厌、志好之、行安之，乐言之；故言君子必辩。小辩不如见端，见端不如见本分。小辩而察，见端而明，本分而理；圣人士君子之分具矣。有小人之辩者，有士君子之辩者，有圣人之辩者：不先虑，不早谋，发之而当，成文而类，居错迁徙，应变不穷，是圣人之辩者也。先虑之，早谋之，斯须之言而足听，文而致实，博而党正，是士君子之辩者也。听其言则辞辩而无统，用其身则多诈而无功，上不足以顺明王，下不足以和齐百姓，然而口舌之均，应唯则节，足以为奇伟偃却之属，夫是之谓奸人之雄。圣王起，所以先诛也，然后盗贼次之。盗贼得变，此不得变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32"/>
      <w:r>
        <w:t xml:space="preserve">非十二子</w:t>
      </w:r>
      <w:bookmarkEnd w:id="27"/>
    </w:p>
    <w:p>
      <w:pPr>
        <w:pStyle w:val="FirstParagraph"/>
      </w:pPr>
      <w:r>
        <w:t xml:space="preserve"> </w:t>
      </w:r>
      <w:r>
        <w:t xml:space="preserve">假今之世，饰邪说，文奸言，以枭乱天下，矞宇嵬琐使天下混然不知是非治乱 之所在者，有人矣。</w:t>
      </w:r>
    </w:p>
    <w:p>
      <w:pPr>
        <w:pStyle w:val="BodyText"/>
      </w:pPr>
      <w:r>
        <w:t xml:space="preserve"> </w:t>
      </w:r>
      <w:r>
        <w:t xml:space="preserve">纵情性，安恣孳，禽兽行，不足以合文通治；然而其持之有故，其言之成理， 足以欺惑愚众；是它嚣魏牟也。</w:t>
      </w:r>
    </w:p>
    <w:p>
      <w:pPr>
        <w:pStyle w:val="BodyText"/>
      </w:pPr>
      <w:r>
        <w:t xml:space="preserve"> </w:t>
      </w:r>
      <w:r>
        <w:t xml:space="preserve">忍情性，綦溪利跂，苟以分异人为高，不足以合大众，明大分，然而其持之有 故，其言之成理，足以欺惑愚众：是陈仲史也。</w:t>
      </w:r>
    </w:p>
    <w:p>
      <w:pPr>
        <w:pStyle w:val="BodyText"/>
      </w:pPr>
      <w:r>
        <w:t xml:space="preserve"> </w:t>
      </w:r>
      <w:r>
        <w:t xml:space="preserve">不知壹天下建国家之权称，上功用，大俭约，而僈差等，曾不足以容辨异，县 君臣；然而其持之有故，其言之成理，足以欺惑愚众：是墨翟宋钘也。</w:t>
      </w:r>
    </w:p>
    <w:p>
      <w:pPr>
        <w:pStyle w:val="BodyText"/>
      </w:pPr>
      <w:r>
        <w:t xml:space="preserve"> </w:t>
      </w:r>
      <w:r>
        <w:t xml:space="preserve">尚法而无法，下修而好作，上则取听于上，下则取从于俗，终日言成文典，反 紃察之，则倜然无所归宿，不可以经国定分；然而其持之有故，其言之成理，足以 欺惑愚众：是慎到田骈也。</w:t>
      </w:r>
    </w:p>
    <w:p>
      <w:pPr>
        <w:pStyle w:val="BodyText"/>
      </w:pPr>
      <w:r>
        <w:t xml:space="preserve"> </w:t>
      </w:r>
      <w:r>
        <w:t xml:space="preserve">不法先王，不是礼义，而好治怪说，玩琦辞，甚察而不惠，辩而无用，多事而 寡功，不可以为治纲纪；然而其持之有故，其言之成理，足以欺惑愚众；是惠施邓 析也。</w:t>
      </w:r>
    </w:p>
    <w:p>
      <w:pPr>
        <w:pStyle w:val="BodyText"/>
      </w:pPr>
      <w:r>
        <w:t xml:space="preserve"> </w:t>
      </w:r>
      <w:r>
        <w:t xml:space="preserve">略法先王而不知其统，犹然而犹材剧志大，闻见杂博。案往旧造说，谓之五行， 甚僻违而无类，幽隐而无说，闭约而无解。案饰其辞，而只敬之，曰：此真先君子 之言也。子思唱之，孟轲和之。世俗之沟犹瞀儒、嚾嚾然不知其所非也，遂受而传 之，以为仲尼子弓为兹厚于后世：是则子思孟轲之罪也。</w:t>
      </w:r>
    </w:p>
    <w:p>
      <w:pPr>
        <w:pStyle w:val="BodyText"/>
      </w:pPr>
      <w:r>
        <w:t xml:space="preserve"> </w:t>
      </w:r>
      <w:r>
        <w:t xml:space="preserve">若夫总方略，齐言行，壹统类，而群天下之英杰，而告之以大古，教之以至顺， 奥窔之间，簟席之上，敛然圣王之文章具焉，佛然平世之俗起焉，六说者不能入也， 十二子者不能亲也。无置锥之地，而王公不能与之争名，在一大夫之位，则一君不 能独畜，一国不能独容，成名况乎诸侯，莫不愿以为臣，是圣人之不得埶者也，仲 尼子弓是也。一天下，财万物，长养人民，兼利天下，通达之属莫不从服，六说者 立息，十二子者迁化，则圣人之得埶者，舜禹是也。</w:t>
      </w:r>
    </w:p>
    <w:p>
      <w:pPr>
        <w:pStyle w:val="BodyText"/>
      </w:pPr>
      <w:r>
        <w:t xml:space="preserve"> </w:t>
      </w:r>
      <w:r>
        <w:t xml:space="preserve">今夫仁人也，将何务哉？上则法舜禹之制，下则法仲尼子弓之义，以务息十二 子之说。如是则天下之害除，仁人之事毕，圣王之迹着矣。</w:t>
      </w:r>
    </w:p>
    <w:p>
      <w:pPr>
        <w:pStyle w:val="BodyText"/>
      </w:pPr>
      <w:r>
        <w:t xml:space="preserve"> </w:t>
      </w:r>
      <w:r>
        <w:t xml:space="preserve">信信、信也，疑疑、亦信也。贵贤、仁也，贱不肖、亦仁也。言而当、知也，默而当，亦知也，故知默犹知言也。故多言而类，圣人也；少言而法，君子也；多 言无法，而流湎然，虽辩，小人也。故劳力而不当民务，谓之奸事，劳知而不律先 王，谓之奸心；辩说譬谕，齐给便利，而不顺礼义，谓之奸说。此三奸者，圣王之 所禁也。知而险，贼而神，为诈而巧，言无用而辩，辩不惠而察，治之大殃也。行 辟而坚，饰非而好，玩奸而泽，言辩而逆，古之大禁也。知而无法，勇而无惮，察 辩而操僻，淫大而用之，好奸而与众，利足而迷，负石而坠，是天下之所弃也。</w:t>
      </w:r>
    </w:p>
    <w:p>
      <w:pPr>
        <w:pStyle w:val="BodyText"/>
      </w:pPr>
      <w:r>
        <w:t xml:space="preserve"> </w:t>
      </w:r>
      <w:r>
        <w:t xml:space="preserve">兼服天下之心：高上尊贵，不以骄人；聪明圣知，不以穷人；齐给速通，不争 先人；刚毅勇敢，不以伤人；不知则问，不能则学，虽能必让，然后为德。遇君则 修臣下之义，遇乡则修长幼之义，遇长则修子弟之义，遇友则修礼节辞让之义，遇 贱而少者，则修告导宽容之义。无不爱也，无不敬也，无与人争也，恢然如天地之 苞万物。如是，则贤者贵之，不肖者亲之；如是，而不服者，则可谓訞怪狡猾之人 矣，虽则子弟之中，刑及之而宜。诗云：“匪上帝不时，殷不用旧；虽无老成人， 尚有典刑；曾是莫听，大命以倾。”此之谓也。</w:t>
      </w:r>
    </w:p>
    <w:p>
      <w:pPr>
        <w:pStyle w:val="BodyText"/>
      </w:pPr>
      <w:r>
        <w:t xml:space="preserve"> </w:t>
      </w:r>
      <w:r>
        <w:t xml:space="preserve">古之所谓仕士者，厚敦者也，合群者也，乐富贵者也，乐分施者也，远罪过者 也，务事理者也，羞独富者也。今之所谓仕士者，污漫者也，贼乱者也，恣孳者也， 贪利者也；触抵者也，无礼义而唯权埶之嗜者也。</w:t>
      </w:r>
    </w:p>
    <w:p>
      <w:pPr>
        <w:pStyle w:val="BodyText"/>
      </w:pPr>
      <w:r>
        <w:t xml:space="preserve"> </w:t>
      </w:r>
      <w:r>
        <w:t xml:space="preserve">古之所谓处士者，德盛者也，能静者也，修正者也，知命者也，箸是者也。今 之所谓处士者，无能而云能者也，无知而云知者也，利心无足，而佯无欲者也，行 伪险秽，而强高言谨悫者也，以不俗为俗，离纵而跂訾者也。</w:t>
      </w:r>
    </w:p>
    <w:p>
      <w:pPr>
        <w:pStyle w:val="BodyText"/>
      </w:pPr>
      <w:r>
        <w:t xml:space="preserve"> </w:t>
      </w:r>
      <w:r>
        <w:t xml:space="preserve">士君子之所能不能为：君子能为可贵，而不能使人必贵己；能为可信，而不能 使人必信己；能为可用，而不能使人必用己。故君子耻不修，不耻见污；耻不信， 不耻不见信；耻不能，不耻不见用。是以不诱于誉，不恐于诽，率道而行，端然正 己，不为物倾侧：夫是之谓诚君子。诗云：“温温恭人，维德之基。”此之谓也。</w:t>
      </w:r>
    </w:p>
    <w:p>
      <w:pPr>
        <w:pStyle w:val="BodyText"/>
      </w:pPr>
      <w:r>
        <w:t xml:space="preserve"> </w:t>
      </w:r>
      <w:r>
        <w:t xml:space="preserve">士君子之容：其冠进，其衣逢，其容良；俨然，壮然，祺然，蕼然，恢恢然， 广广然，昭昭然，荡荡然－是父兄之容也。其冠进，其衣逢，其容悫；俭然，恀然， 辅然，端然，訾然，洞然，缀缀然，瞀瞀然是子弟之容也。</w:t>
      </w:r>
    </w:p>
    <w:p>
      <w:pPr>
        <w:pStyle w:val="BodyText"/>
      </w:pPr>
      <w:r>
        <w:t xml:space="preserve"> </w:t>
      </w:r>
      <w:r>
        <w:t xml:space="preserve">吾语汝学者之嵬容：其冠絻，其缨禁缓，其容简连；填填然，狄狄然，莫莫然， 瞡瞡然，瞿瞿然，尽尽然，盱盱然；酒食声色之中，则瞒瞒然，瞑瞑然；礼节之中， 则疾疾然，訾訾然；劳苦事业之中，则儢儢然，离离然，偷儒而罔，无廉耻而忍謑 诟是学者之嵬也。</w:t>
      </w:r>
    </w:p>
    <w:p>
      <w:pPr>
        <w:pStyle w:val="BodyText"/>
      </w:pPr>
      <w:r>
        <w:t xml:space="preserve"> </w:t>
      </w:r>
      <w:r>
        <w:t xml:space="preserve">弟陀其冠，衶禫其辞，禹行而舜趋：是子张氏之贱儒也。正其衣冠，齐其颜色， 嗛然而终日不言、是子夏氏之贱儒也。偷儒惮事，无廉耻而耆饮食，必曰君子固不 用力：是子游氏之贱儒也。彼君子则不然：佚而不惰，劳而不僈，宗原应变，曲得 其宜，如是然后圣人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36"/>
      <w:r>
        <w:t xml:space="preserve">仲尼</w:t>
      </w:r>
      <w:bookmarkEnd w:id="28"/>
    </w:p>
    <w:p>
      <w:pPr>
        <w:pStyle w:val="FirstParagraph"/>
      </w:pPr>
      <w:r>
        <w:t xml:space="preserve"> </w:t>
      </w:r>
      <w:r>
        <w:t xml:space="preserve">仲尼之门，五尺之竖子，言羞称乎五伯。是何也？曰：然！彼诚可羞称也。齐桓五伯之盛者也，前事则杀兄而争国；内行则姑姊妹之不嫁者七人，闺门之内，般乐奢汏，以齐之分奉之而不足；外事则诈邾袭莒，并国三十五。其事行也若是其险污淫汏也。彼固曷足称乎大君子之门哉！</w:t>
      </w:r>
    </w:p>
    <w:p>
      <w:pPr>
        <w:pStyle w:val="BodyText"/>
      </w:pPr>
      <w:r>
        <w:t xml:space="preserve"> </w:t>
      </w:r>
      <w:r>
        <w:t xml:space="preserve">若是而不亡，乃霸，何也？曰：于乎！夫齐桓公有天下之大节焉，夫孰能亡之？倓然见管仲之能足以托国也，是天下之大知也。安忘其怒，出忘其雠，遂立为仲父，是天下之大决也。立以为仲父，而贵戚莫之敢妒也；与之高国之位，而本朝之臣莫之敢恶也；与之书社三百，而富人莫之敢距也；贵贱长少，秩秩焉，莫不从桓公而贵敬之，是天下之大节也。诸侯有一节如是，则莫之能亡也；桓公兼此数节者而尽有之，夫又何可亡也！其霸也，宜哉！非幸也，数也。</w:t>
      </w:r>
    </w:p>
    <w:p>
      <w:pPr>
        <w:pStyle w:val="BodyText"/>
      </w:pPr>
      <w:r>
        <w:t xml:space="preserve"> </w:t>
      </w:r>
      <w:r>
        <w:t xml:space="preserve">然而仲尼之门，五尺之竖子，言羞称五伯，是何也？曰：然！彼非本政教也，非致隆高也，非綦文理也，非服人之心也。乡方略，审劳佚，畜积修斗，而能颠倒其敌者也。诈心以胜矣。彼以让饰争，依乎仁而蹈利者也，小人之杰也，彼固曷足称乎大君子之门哉！</w:t>
      </w:r>
    </w:p>
    <w:p>
      <w:pPr>
        <w:pStyle w:val="BodyText"/>
      </w:pPr>
      <w:r>
        <w:t xml:space="preserve"> </w:t>
      </w:r>
      <w:r>
        <w:t xml:space="preserve">彼王者则不然：致贤而能以救不肖，致强而能以宽弱，战必能殆之而羞与之斗，委然成文，以示之天下，而暴国安自化矣。有灾缪者，然后诛之。故圣王之诛也綦省矣。文王诛四，武王诛二，周公卒业，至于成王，则安以无诛矣。故道岂不行矣哉！文王载百里地，而天下一；桀纣舍之，厚于有天下之埶，而不得以匹夫老。故善用之，则百里之国足以独立矣；不善用之，则楚六千里而为雠人役。故人主不务得道，而广有其埶，是其所以危也。</w:t>
      </w:r>
    </w:p>
    <w:p>
      <w:pPr>
        <w:pStyle w:val="BodyText"/>
      </w:pPr>
      <w:r>
        <w:t xml:space="preserve"> </w:t>
      </w:r>
      <w:r>
        <w:t xml:space="preserve">持宠处位，终身不厌之术：主尊贵之，则恭敬而僔；主信爱之，则谨慎而嗛；主专任之，则拘守而详：主安近之，则慎比而不邪；主疏远之，则全一而不倍；主损绌之，则恐惧而不怨。贵而不为夸，信而不处谦，任重而不敢专。财利至，则善而不及也，必将尽辞让之义，然后受。福事至则和而理，祸事至则静而理。富则广施，贫则用节。可贵可贱也，可富可贫也，可杀而不可使为奸也：是持宠处位终身不厌之术也。虽在贫穷徒处之埶，亦取象于是矣。夫是之谓吉人。诗云：“媚兹一人，应侯顺德，永言孝思，昭哉嗣服。”此之谓也。</w:t>
      </w:r>
    </w:p>
    <w:p>
      <w:pPr>
        <w:pStyle w:val="BodyText"/>
      </w:pPr>
      <w:r>
        <w:t xml:space="preserve"> </w:t>
      </w:r>
      <w:r>
        <w:t xml:space="preserve">求善处大重，理任大事，擅宠于万乘之国，必无后患之术，莫若好同之，援贤博施，除怨而无妨害人。能耐任之，则慎行此道也；能而不耐任，且恐失宠，则莫若早同之，推贤让能，而安随其后。如是，有宠则必荣，失宠则必无罪。是事君者之宝，而必无后患之术也。故知者之举事也，满则虑嗛，平则虑险，安则虑危，曲重其豫，犹恐及其祸，是以百举而不陷也。孔子曰：“巧而好度，必节；勇而好同，必胜；知而好谦，必贤。”此之谓也。愚者反是：处重擅权，则好专事而妒贤能，抑有功而挤有罪，志骄盈而轻旧怨，以吝啬而不行施，道乎上为重，招权于下以妨害人。虽欲无危，得乎哉！是以位尊则必危，任重则必废，擅宠则必辱，可立而待也，可炊而竟也。是何也？则堕之者众，而持之者寡矣。天下之行术，以事君则必通，以为仁则必圣，立隆而勿贰也。然后恭敬以先之，忠信以统之，慎谨以行之，端悫以守之，顿穷则从之疾力以申重之。君虽不知，无怨疾之心；功虽甚大，无伐德之色；省求多功，爱敬不倦；如是则常无不顺矣。以事君则必通，以为仁则必圣，夫之谓天下之行术。</w:t>
      </w:r>
    </w:p>
    <w:p>
      <w:pPr>
        <w:pStyle w:val="BodyText"/>
      </w:pPr>
      <w:r>
        <w:t xml:space="preserve"> </w:t>
      </w:r>
      <w:r>
        <w:t xml:space="preserve">少事长，贱事贵，不肖事贤，是天下之通义也。有人也，埶不在人上，而羞为人下，是奸人之心也。志不免乎奸心，行不免乎奸道，而求有君子圣人之名，辟之，是犹伏而咶天，救经而引其足也。说必不行矣，俞务而俞远。故君子时诎则诎，时伸则伸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40"/>
      <w:r>
        <w:t xml:space="preserve">儒效</w:t>
      </w:r>
      <w:bookmarkEnd w:id="29"/>
    </w:p>
    <w:p>
      <w:pPr>
        <w:pStyle w:val="FirstParagraph"/>
      </w:pPr>
      <w:r>
        <w:t xml:space="preserve"> </w:t>
      </w:r>
      <w:r>
        <w:t xml:space="preserve">大儒之效：武王崩，成王幼，周公屏成王而及武王，以属天下，恶天下之倍周也。履天子之籍，听天下之断，偃然如固有之，而天下不称贪焉。杀管叔，虚殷国，而天下不称戾焉。兼制天下，立七十一国，姬姓独居五十三人，而天下不称偏焉。教诲开导成王，使谕于道，而能揜迹于文武。周公归周，反籍于成王，而天下不辍事周；然而周公北面而朝之。天子也者，不可以少当也，不可以假摄为也；能则天下归之，不能则天下去之，是以周公屏成王而及武王，以属天下，恶天下之离周也。成王冠，成人，周公归周，反籍焉，明不灭主之义也。周公无天下矣；乡有天下，今无天下，非擅也；成王乡无天下，今有天下，非夺也；变埶次序节然也。故以枝代主而非越也；以弟诛兄而非暴也；君臣易位而非不顺也。因天下之和，遂文武之业，明主枝之义，抑亦变化矣，天下厌然犹一也。非圣人莫之能为。夫是之谓大儒之效。</w:t>
      </w:r>
    </w:p>
    <w:p>
      <w:pPr>
        <w:pStyle w:val="BodyText"/>
      </w:pPr>
      <w:r>
        <w:t xml:space="preserve"> </w:t>
      </w:r>
      <w:r>
        <w:t xml:space="preserve">秦昭王问孙卿子曰：“儒无益于人之国。”</w:t>
      </w:r>
    </w:p>
    <w:p>
      <w:pPr>
        <w:pStyle w:val="BodyText"/>
      </w:pPr>
      <w:r>
        <w:t xml:space="preserve"> </w:t>
      </w:r>
      <w:r>
        <w:t xml:space="preserve">孙卿子曰：“儒者法先王，隆礼义，谨乎臣子而致贵其上者也。人主用之，则埶在本朝而宜；不用，则退编百姓而悫；必为顺下矣。虽穷困冻餧，必不以邪道为贪。无置锥之地，而明于持社稷之大义。嘄呼而莫之能应，然而通乎财万物，养百姓之经纪。埶在人上，则王公之材也；在人下，则社稷之臣，国君之宝也；虽隐于穷阎漏屋，人莫不贵之，道诚存也。</w:t>
      </w:r>
    </w:p>
    <w:p>
      <w:pPr>
        <w:pStyle w:val="BodyText"/>
      </w:pPr>
      <w:r>
        <w:t xml:space="preserve"> </w:t>
      </w:r>
      <w:r>
        <w:t xml:space="preserve">“仲尼将为司寇，沈犹氏不敢朝饮其羊，公慎氏出其妻，慎溃氏踰境而徙，鲁之粥牛马者不豫贾，修正以待之也。居于阙党，阙党之子弟罔不分，有亲者取多，孝弟以化之也。儒者在本朝则美政，在下位则美俗。儒之为人下如是矣。”</w:t>
      </w:r>
    </w:p>
    <w:p>
      <w:pPr>
        <w:pStyle w:val="BodyText"/>
      </w:pPr>
      <w:r>
        <w:t xml:space="preserve"> </w:t>
      </w:r>
      <w:r>
        <w:t xml:space="preserve">王曰：“然则其为人上何如？”</w:t>
      </w:r>
    </w:p>
    <w:p>
      <w:pPr>
        <w:pStyle w:val="BodyText"/>
      </w:pPr>
      <w:r>
        <w:t xml:space="preserve"> </w:t>
      </w:r>
      <w:r>
        <w:t xml:space="preserve">孙卿曰：“其为人上也，广大矣！志意定乎内，礼节修乎朝，法则度量正乎官，忠信爱利形乎下。行一不义，杀一无罪，而得天下，不为也。此若义信乎人矣，通于四海，则天下应之如讙。是何也？则贵名白而天下治也。故近者歌讴而乐之，远者竭蹶而趋之，四海之内若一家，通达之属莫不从服。夫是之谓人师。诗曰：‘自西自东，自南自北，无思不服。’此之谓也。夫其为人下也如彼，其为人上也如此，何谓其无益于人之国也！”</w:t>
      </w:r>
    </w:p>
    <w:p>
      <w:pPr>
        <w:pStyle w:val="BodyText"/>
      </w:pPr>
      <w:r>
        <w:t xml:space="preserve"> </w:t>
      </w:r>
      <w:r>
        <w:t xml:space="preserve">昭王曰：“善！”</w:t>
      </w:r>
    </w:p>
    <w:p>
      <w:pPr>
        <w:pStyle w:val="BodyText"/>
      </w:pPr>
      <w:r>
        <w:t xml:space="preserve"> </w:t>
      </w:r>
      <w:r>
        <w:t xml:space="preserve">先王之道，人之隆也，比中而行之．曷谓中？曰：礼义是也．道者，非天之道，非地之道，人之所以道也，君子之所道也．君子之所谓贤者，非能遍能人之所能之谓也；君子之所谓知者，非能遍知人之所知之谓也；君子之所谓辩者，非能遍辩人之所辩之谓也；君子之所谓察者，非能遍察人之所察之谓也；有所止矣。相高下，视硗肥，序五种，君子不如农人；通货财，相美恶，辩贵贱，君子不如贾人；设规矩，陈绳墨，便备用，君子不如工人；不恤是非然不然之情，以相荐樽，以相耻怍，君子不若惠施、邓析。若夫谲德而定次，量能而授官，使贤不肖皆得其位，能不能皆得其官，万物得其宜，事变得其应，慎墨不得进其谈，惠施、邓析不敢窜其察，言必当理，事必当务，是然后君子之所长也。</w:t>
      </w:r>
    </w:p>
    <w:p>
      <w:pPr>
        <w:pStyle w:val="BodyText"/>
      </w:pPr>
      <w:r>
        <w:t xml:space="preserve"> </w:t>
      </w:r>
      <w:r>
        <w:t xml:space="preserve">凡事行，有益于理者，立之；无益于理者，废之。夫是之谓中事。凡知说，有益于理者，为之；无益于理者，舍之。夫是之谓中说。事行失中，谓之奸事；知说失中，谓之奸道。奸事、奸道，治世之所弃，而乱世之所从服也。若夫充虚之相施易也，“坚白”“同异”之分隔也，是聪耳之所不能听也，明目之所不能见也，辩士之所不能言也，虽有圣人之知，未能偻指也。不知无害为君子，知之无损为小人。工匠不知，无害为巧；君子不知，无害为治。王公好之则乱法，百姓好之则乱事。而狂惑戆陋之人，乃始率其群徒，辩其谈说，明其辟称，老身长子，不知恶也。夫是之谓上愚，曾不如相鸡狗之可以为名也。诗曰：“为鬼为蜮，则不可得，有腼面目，视人罔极。作此好歌，以极反侧。”此之谓也。</w:t>
      </w:r>
    </w:p>
    <w:p>
      <w:pPr>
        <w:pStyle w:val="BodyText"/>
      </w:pPr>
      <w:r>
        <w:t xml:space="preserve"> </w:t>
      </w:r>
      <w:r>
        <w:t xml:space="preserve">我欲贱而贵，愚而智，贫而富，可乎？</w:t>
      </w:r>
    </w:p>
    <w:p>
      <w:pPr>
        <w:pStyle w:val="BodyText"/>
      </w:pPr>
      <w:r>
        <w:t xml:space="preserve"> </w:t>
      </w:r>
      <w:r>
        <w:t xml:space="preserve">曰：其唯学乎。彼学者，行之，曰士也；敦慕焉，君子也；知之，圣人也。上为圣人，下为士、君子，孰禁我哉！乡也混然涂之人也，俄而并乎尧禹，岂不贱而贵矣哉！乡也效门室之辨，混然曾不能决也，俄而原仁义，分是非，圆回天下于掌上，而辩黑白，岂不愚而知矣哉！乡也胥靡之人，俄而治天下之大器举在此，岂不贫而富矣哉！今有人于此，屑然藏千溢之宝，虽行貣而食，人谓之富矣。彼宝也者，衣之不可衣也，食之不可食也，卖之不可偻售也，然而人谓之富，何也？岂不大富之器诚在此也？是杅杅亦富人已，岂不贫而富矣哉！故君子无爵而贵，无禄而富，不言而信，不怒而威，穷处而荣，独居而乐！岂不至尊、至富、至重、至严之情举积此哉！</w:t>
      </w:r>
    </w:p>
    <w:p>
      <w:pPr>
        <w:pStyle w:val="BodyText"/>
      </w:pPr>
      <w:r>
        <w:t xml:space="preserve"> </w:t>
      </w:r>
      <w:r>
        <w:t xml:space="preserve">故曰：贵名不可以比周争也，不可以夸诞有也，不可以埶重胁也，必将诚此然后就也。争之则失，让之则至；遵道则积，夸诞则虚。故君子务修其内，而让之于外；务积德于身，而处之以遵道。如是，则贵名起如日月，天下应之如雷霆。故曰：君子隐而显，微而明，辞让而胜。诗曰：“鹤鸣于九皋，声闻于天。”此之谓也。鄙夫反是：比周而誉俞少，鄙争而名俞辱，烦劳以求安利，其身俞危。诗曰：“民之无良，相怨一方，受爵不让，至于己斯亡。”此之谓也。</w:t>
      </w:r>
    </w:p>
    <w:p>
      <w:pPr>
        <w:pStyle w:val="BodyText"/>
      </w:pPr>
      <w:r>
        <w:t xml:space="preserve"> </w:t>
      </w:r>
      <w:r>
        <w:t xml:space="preserve">故能小而事大，辟之是犹力之少而任重也，舍粹折无适也。身不肖而诬贤，是犹伛伸而好升高也，指其顶者愈众。故明主谲德而序位，所以为不乱也；忠臣诚能然后敢受职，所以为不穷也。分不乱于上，能不穷于下，治辩之极也。诗曰：“平平左右，亦是率从。”是言上下之交不相乱也。</w:t>
      </w:r>
    </w:p>
    <w:p>
      <w:pPr>
        <w:pStyle w:val="BodyText"/>
      </w:pPr>
      <w:r>
        <w:t xml:space="preserve"> </w:t>
      </w:r>
      <w:r>
        <w:t xml:space="preserve">以从俗为善，以货财为宝，以养生为己至道，是民德也。行法至坚，不以私欲乱所闻：如是，则可谓劲士矣。行法至坚，好修正其所闻，以桥饰其情性；其言多当矣，而未谕也；其行多当矣，而未安也；其知虑多当矣，而未周密也；上则能大其所隆，下则能开道不己若者：如是，则可谓笃厚君子矣。修百王之法，若辨白黑；应当时之变，若数一二；行礼要节而安之，若生四枝；要时立功之巧，若诏四时；平正和民之善，亿万之众而搏若一人：如是，则可谓圣人矣。</w:t>
      </w:r>
    </w:p>
    <w:p>
      <w:pPr>
        <w:pStyle w:val="BodyText"/>
      </w:pPr>
      <w:r>
        <w:t xml:space="preserve"> </w:t>
      </w:r>
      <w:r>
        <w:t xml:space="preserve">井井兮其有理也，严严兮其能敬己也，分分兮其有终始也，猒猒兮其能长久也，乐乐兮其执道不殆也，照照兮其用知之明也，修修兮其用统类之行也，绥绥兮其有文章也，熙熙兮其乐人之臧也，隐隐兮其恐人之不当也：如是，则可谓圣人矣。此其道出乎一。曷谓一？曰：执神而固。曷谓神？曰：尽善挟治之谓神，万物莫足以倾之之谓固。神固之谓圣人。</w:t>
      </w:r>
    </w:p>
    <w:p>
      <w:pPr>
        <w:pStyle w:val="BodyText"/>
      </w:pPr>
      <w:r>
        <w:t xml:space="preserve"> </w:t>
      </w:r>
      <w:r>
        <w:t xml:space="preserve">圣人也者，道之管也：天下之道管是矣，百王之道一是矣。故诗书礼乐之道归是矣。诗言是其志也，书言是其事也，礼言是其行也，乐言是其和也，春秋言是其微也，故风之所以为不逐者，取是以节之也，小雅之所以为小雅者，取是而文之也，大雅之所以为大雅者，取是而光之也，颂之所以为至者，取是而通之也。天下之道毕是矣。乡是者臧，倍是者亡；乡是如不臧，倍是如不亡者，自古及今，未尝有也。</w:t>
      </w:r>
    </w:p>
    <w:p>
      <w:pPr>
        <w:pStyle w:val="BodyText"/>
      </w:pPr>
      <w:r>
        <w:t xml:space="preserve"> </w:t>
      </w:r>
      <w:r>
        <w:t xml:space="preserve">客有道曰：孔子曰：“周公其盛乎！身贵而愈恭，家富而愈俭，胜敌而愈戒。”</w:t>
      </w:r>
    </w:p>
    <w:p>
      <w:pPr>
        <w:pStyle w:val="BodyText"/>
      </w:pPr>
      <w:r>
        <w:t xml:space="preserve"> </w:t>
      </w:r>
      <w:r>
        <w:t xml:space="preserve">应之曰：是殆非周公之行，非孔子之言也。武王崩，成王幼，周公屏成王而及武王，履天子之籍，负扆而立，诸侯趋走堂下。当是时也，夫又谁为恭矣哉！兼制天下立七十一国，姬姓独居五十三人焉；周之子孙，苟不狂惑者，莫不为天下之显诸侯。孰谓周公俭哉！武王之诛纣也，行之日以兵忌，东面而迎太岁，至泛而泛，至怀而坏，至共头而山隧。霍叔惧曰：“出三日而五灾至，无乃不可乎？”周公曰：“刳比干而囚箕子，飞廉、恶来知政，夫又恶有不可焉！”遂选马而进，朝食于戚，暮宿于百泉，旦厌于牧之野。鼓之而纣卒易乡，遂乘殷人而诛纣。盖杀者非周人，因殷人也。故无首虏之获，无蹈难之赏。反而定三革，偃五兵，合天下，立声乐，于是武象起而韶护废矣。四海之内，莫不变心易虑以化顺之。故外阖不闭，跨天下而无蕲。当是时也，夫又谁为戒矣哉！</w:t>
      </w:r>
    </w:p>
    <w:p>
      <w:pPr>
        <w:pStyle w:val="BodyText"/>
      </w:pPr>
      <w:r>
        <w:t xml:space="preserve"> </w:t>
      </w:r>
      <w:r>
        <w:t xml:space="preserve">造父者，天下之善御者也，无舆马则无所见其能。羿者，天下之善射者也，无弓矢则无所见其巧。大儒者，善调一天下者也，无百里之地，则无所见其功。舆固马选矣，而不能以至远，一日而千里，则非造父也。弓调矢直矣，而不能射远中微，则非羿也。用百里之地，而不能以调一天下，制强暴，则非大儒也。</w:t>
      </w:r>
    </w:p>
    <w:p>
      <w:pPr>
        <w:pStyle w:val="BodyText"/>
      </w:pPr>
      <w:r>
        <w:t xml:space="preserve"> </w:t>
      </w:r>
      <w:r>
        <w:t xml:space="preserve">彼大儒者，虽隐于穷阎漏屋，无置锥之地，而王公不能与之争名；在一大夫之位，则一君不能独畜，一国不能独容，成名况乎诸侯，莫不愿得以为臣。用百里之地，而千里之国莫能与之争胜；笞棰暴国，齐一天下，而莫能倾也。是大儒之征也。其言有类，其行有礼，其举事无悔，其持险应变曲当。与时迁徙，与世偃仰，千举万变，其道一也。是大儒之稽也。其穷也俗儒笑之；其通也英杰化之，嵬琐逃之，邪说畏之，众人媿之。通则一天下，穷则独立贵名，天不能死，地不能埋，桀跖之世不能污，非大儒莫之能立，仲尼、子弓是也。</w:t>
      </w:r>
    </w:p>
    <w:p>
      <w:pPr>
        <w:pStyle w:val="BodyText"/>
      </w:pPr>
      <w:r>
        <w:t xml:space="preserve"> </w:t>
      </w:r>
      <w:r>
        <w:t xml:space="preserve">故有俗人者，有俗儒者，有雅儒者，有大儒者。不学问，无正义，以富利为隆，是俗人者也。逢衣浅带，解果其冠，略法先王而足乱世术，缪学杂举，不知法后王而一制度，不知隆礼义而杀诗书；其衣冠行伪已同于世俗矣，然而不知恶；其言议谈说已无异于墨子矣，然而明不能别；呼先王以欺愚者而求衣食焉；得委积足以揜其口，则扬扬如也；随其长子，事其便辟，举其上客，亿然若终身之虏而不敢有他志：是俗儒者也。法后王，一制度，隆礼义而杀诗书；其言行已有大法矣，然而明不能齐法教之所不及，闻见之所未至，则知不能类也；知之曰知之，不知曰不知，内不自以诬，外不自以欺，以是尊贤畏法而不敢怠傲：是雅儒者也。法先王，统礼义，一制度；以浅持博，以古持今，以一持万；苟仁义之类也，虽在鸟兽之中，若别白黑；倚物怪变，所未尝闻也，所未尝见也，卒然起一方，则举统类而应之，无所儗作；张法而度之，则晻然若合符节：是大儒者也。</w:t>
      </w:r>
    </w:p>
    <w:p>
      <w:pPr>
        <w:pStyle w:val="BodyText"/>
      </w:pPr>
      <w:r>
        <w:t xml:space="preserve"> </w:t>
      </w:r>
      <w:r>
        <w:t xml:space="preserve">故人主用俗人，则万乘之国亡；用俗儒，则万乘之国存；用雅儒，则千乘之国安；用大儒，则百里之地，久而后三年，天下为一，诸侯为臣；用万乘之国，则举错而定，一朝而伯。</w:t>
      </w:r>
    </w:p>
    <w:p>
      <w:pPr>
        <w:pStyle w:val="BodyText"/>
      </w:pPr>
      <w:r>
        <w:t xml:space="preserve"> </w:t>
      </w:r>
      <w:r>
        <w:t xml:space="preserve">不闻不若闻之，闻之不若见之，见之不若知之，知之不若行之。学至于行之而止矣。行之，明也；明之为圣人。圣人也者，本仁义，当是非，齐言行，不失豪厘，无他道焉，已乎行之矣。故闻之而不见，虽博必谬；见之而不知，虽识必妄；知之而不行，虽敦必困。不闻不见，则虽当，非仁也。其道百举而百陷也。</w:t>
      </w:r>
    </w:p>
    <w:p>
      <w:pPr>
        <w:pStyle w:val="BodyText"/>
      </w:pPr>
      <w:r>
        <w:t xml:space="preserve"> </w:t>
      </w:r>
      <w:r>
        <w:t xml:space="preserve">故人无师无法而知，则必为盗，勇则必为贼，云能则必为乱，察则必为怪，辩则必为诞；人有师有法，而知则速通，勇则速畏，云能则速成，察则速尽，辩则速论。故有师法者，人之大宝也；无师法者，人之大殃也。人无师法，则隆性矣；有师法，则隆积矣。而师法者，所得乎积，非所受乎性。性不足以独立而治。性也者，吾所不能为也，然而可化也。积也者，非吾所有也，然而可为也。注错习俗，所以化性也；并一而不二，所以成积也。习俗移志，安久移质。并一而不二，则通于神明，参于天地矣。</w:t>
      </w:r>
    </w:p>
    <w:p>
      <w:pPr>
        <w:pStyle w:val="BodyText"/>
      </w:pPr>
      <w:r>
        <w:t xml:space="preserve"> </w:t>
      </w:r>
      <w:r>
        <w:t xml:space="preserve">故积土而为山，积水而为海，旦暮积谓之岁，至高谓之天，至下谓之地，宇中六指谓之极，涂之人百姓，积善而全尽，谓之圣人。彼求之而后得，为之而后成，积之而后高，尽之而后圣，故圣人也者，人之所积也。人积耨耕而为农夫，积斲削而为工匠，积反货而为商贾，积礼义而为君子。工匠之子，莫不继事，而都国之民安习其服，居楚而楚，居越而越，居夏而夏，是非天性也，积靡使然也。故人知谨注错，慎习俗，大积靡，则为君子矣。纵情性而不足问学，则为小人矣；为君子则常安荣矣，为小人则常危辱矣。凡人莫不欲安荣而恶危辱，故唯君子为能得其所好，小人则日徼其所恶。诗曰：“维此良人，弗求弗迪；唯彼忍心，是顾是复。民之贪乱，宁为荼毒。”此之谓也。</w:t>
      </w:r>
    </w:p>
    <w:p>
      <w:pPr>
        <w:pStyle w:val="BodyText"/>
      </w:pPr>
      <w:r>
        <w:t xml:space="preserve"> </w:t>
      </w:r>
      <w:r>
        <w:t xml:space="preserve">人论：志不免于曲私，而冀人之以己为公也；行不免于污漫，而冀人之以己为修也；甚愚陋沟瞀，而冀人之以己为知也：是众人也。志忍私，然后能公；行忍情性，然后能修；知而好问，然后能才；公修而才，可谓小儒矣。志安公，行安修，知通统类：如是则可谓大儒矣。大儒者，天子三公也；小儒者，诸侯、大夫、士也；众人者，工农商贾也。礼者、人主之所以为群臣寸尺寻丈检式也。人伦尽矣。</w:t>
      </w:r>
    </w:p>
    <w:p>
      <w:pPr>
        <w:pStyle w:val="BodyText"/>
      </w:pPr>
      <w:r>
        <w:t xml:space="preserve"> </w:t>
      </w:r>
      <w:r>
        <w:t xml:space="preserve">君子言有坛宇，行有防表，道有一隆。言政治之求，不下于安存；言志意之求，不下于士；言道德之求，不二后王。道过三代谓之荡，法二后王谓之不雅。高之下之，小之巨之，不外是矣。是君子之所以骋志意于坛宇宫廷也。故诸侯问政，不及安存，则不告也。匹夫问学，不及为士，则不教也。百家之说，不及后王，则不听也。夫是之谓君子言有坛宇，行有防表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44"/>
      <w:r>
        <w:t xml:space="preserve">王制</w:t>
      </w:r>
      <w:bookmarkEnd w:id="30"/>
    </w:p>
    <w:p>
      <w:pPr>
        <w:pStyle w:val="FirstParagraph"/>
      </w:pPr>
      <w:r>
        <w:t xml:space="preserve"> </w:t>
      </w:r>
      <w:r>
        <w:t xml:space="preserve">请问为政？曰：贤能不待次而举，罢不能不待须而废，元恶不待教而诛，中庸不待政而化。分未定也，则有昭缪。虽王公士大夫之子孙也，不能属于礼义，则归 之庶人。虽庶人之子孙也，积文学，正身行，能属于礼义，则归之卿相士大夫。故 奸言，奸说，奸事，奸能，遁逃反侧之民，职而教之，须而待之，勉之以庆赏，惩 之以刑罚。安职则畜，不安职则弃。五疾，上收而养之，材而事之，官施而衣食之， 兼覆无遗。才行反时者死无赦。夫是之谓天德，是王者之政也。</w:t>
      </w:r>
    </w:p>
    <w:p>
      <w:pPr>
        <w:pStyle w:val="BodyText"/>
      </w:pPr>
      <w:r>
        <w:t xml:space="preserve"> </w:t>
      </w:r>
      <w:r>
        <w:t xml:space="preserve">听政之大分：以善至者待之以礼，以不善至者待之以刑。两者分别，则贤不肖 不杂，是非不乱。贤不肖不杂，则英杰至，是非不乱，则国家治。若是，名声日闻， 天下愿，令行禁止，王者之事毕矣。</w:t>
      </w:r>
    </w:p>
    <w:p>
      <w:pPr>
        <w:pStyle w:val="BodyText"/>
      </w:pPr>
      <w:r>
        <w:t xml:space="preserve"> </w:t>
      </w:r>
      <w:r>
        <w:t xml:space="preserve">凡听：威严猛厉，而不好假道人，则下畏恐而不亲，周闭而不竭。若是，则大 事殆乎弛，小事殆乎遂。和解调通，好假道人，而无所凝止之，则奸言并至，尝试 之说锋起。若是，则听大事烦，是又伤之也。故法而不议，则法之所不至者必废。 职而不通，则职之所不及者必队。故法而议，职而通，无隐谋，无遗善，而百事无 过，非君子莫能。故公平者，听之衡也；中和者，听之绳也。其有法者以法行，无 法者以类举，听之尽也。偏党而不经，听之辟也。故有良法而乱者，有之矣，有君 子而乱者，自古及今，未尝闻也。传曰：“治生乎君子，乱生乎小人。”此之谓也。</w:t>
      </w:r>
    </w:p>
    <w:p>
      <w:pPr>
        <w:pStyle w:val="BodyText"/>
      </w:pPr>
      <w:r>
        <w:t xml:space="preserve"> </w:t>
      </w:r>
      <w:r>
        <w:t xml:space="preserve">分均则不偏，埶齐则不壹，众齐则不使。有天有地，而上下有差；明王始立， 而处国有制。夫两贵之不能相事，两贱之不能相使，是天数也。埶位齐，而欲恶同， 物不能澹则必争；争则必乱，乱则穷矣。先王恶其乱也，故制礼义以分之，使有贫 富贵贱之等，足以相兼临者，是养天下之本也。书曰：“维齐非齐。”此之谓也。</w:t>
      </w:r>
    </w:p>
    <w:p>
      <w:pPr>
        <w:pStyle w:val="BodyText"/>
      </w:pPr>
      <w:r>
        <w:t xml:space="preserve"> </w:t>
      </w:r>
      <w:r>
        <w:t xml:space="preserve">马骇舆，则君子不安舆；庶人骇政，则君子不安位。马骇舆，则莫若静之；庶 人骇政，则莫若惠之。选贤良，举笃敬，兴孝弟，收孤寡，补贫穷。如是，则庶人 安政矣。庶人安政，然后君子安位。传曰：“君者、舟也，庶人者、水也；水则载 舟，水则覆舟。”此之谓也。故君人者，欲安、则莫若平政爱民矣；欲荣、则莫若 隆礼敬士矣；欲立功名、则莫若尚贤使能矣。－是人君之大节也。三节者当，则其 余莫不当矣。三节者不当，则其余虽曲当，犹将无益也。孔子曰：“大节是也，小 节是也，上君也；大节是也，小节一出焉，一入焉，中君也；大节非也，小节虽是 也，吾无观其余矣。”</w:t>
      </w:r>
    </w:p>
    <w:p>
      <w:pPr>
        <w:pStyle w:val="BodyText"/>
      </w:pPr>
      <w:r>
        <w:t xml:space="preserve"> </w:t>
      </w:r>
      <w:r>
        <w:t xml:space="preserve">成侯、嗣公聚敛计数之君也，未及取民也。子产取民者也，未及为政也。管仲 为政者也，未及修礼也。故修礼者王，为政者强，取民者安，聚敛者亡。故王者富 民，霸者富士，仅存之国富大夫，亡国富筐箧，实府库。筐箧已富，府库已实，而 百姓贫：夫是之谓上溢而下漏。入不可以守，出不可以战，则倾覆灭亡可立而待也。 故我聚之以亡，敌得之以强。聚敛者，召寇、肥敌、亡国、危身之道也，故明君不 蹈也。</w:t>
      </w:r>
    </w:p>
    <w:p>
      <w:pPr>
        <w:pStyle w:val="BodyText"/>
      </w:pPr>
      <w:r>
        <w:t xml:space="preserve"> </w:t>
      </w:r>
      <w:r>
        <w:t xml:space="preserve">王夺之人，霸夺之与，强夺之地。夺之人者臣诸侯，夺之与者友诸侯，夺之地 者敌诸侯。臣诸侯者王，友诸侯者霸，敌诸侯者危。</w:t>
      </w:r>
    </w:p>
    <w:p>
      <w:pPr>
        <w:pStyle w:val="BodyText"/>
      </w:pPr>
      <w:r>
        <w:t xml:space="preserve"> </w:t>
      </w:r>
      <w:r>
        <w:t xml:space="preserve">用强者：人之城守，人之出战，而我以力胜之也，则伤人之民必甚矣；伤人之 民甚，则人之民必恶我甚矣；人之民恶我甚，则日欲与我斗。人之城守，人之出战， 而我以力胜之，则伤吾民必甚矣；伤吾民甚，则吾民之恶我必甚矣；吾民之恶我甚， 则日不欲为我斗。人之民日欲与我斗，吾民日不欲为我斗，是强者之所以反弱也。 地来而民去，累多而功少，虽守者益，所以守者损，是以大者之所以反削也。诸侯 莫不怀交接怨，而不忘其敌，伺强大之间，承强大之敝，此强大之殆时也。</w:t>
      </w:r>
    </w:p>
    <w:p>
      <w:pPr>
        <w:pStyle w:val="BodyText"/>
      </w:pPr>
      <w:r>
        <w:t xml:space="preserve"> </w:t>
      </w:r>
      <w:r>
        <w:t xml:space="preserve">知强大者不务强也，虑以王命，全其力，凝其德。力全则诸侯不能弱也，德凝 则诸侯不能削也，天下无王霸主，则常胜矣：是知强道者也。</w:t>
      </w:r>
    </w:p>
    <w:p>
      <w:pPr>
        <w:pStyle w:val="BodyText"/>
      </w:pPr>
      <w:r>
        <w:t xml:space="preserve"> </w:t>
      </w:r>
      <w:r>
        <w:t xml:space="preserve">彼霸者则不然：辟田野，实仓廪，便备用，案谨募选阅材伎之士，然后渐庆赏 以先之，严刑罚以纠之。存亡继绝，卫弱禁暴，而无兼幷之心，则诸侯亲之矣。修 友敌之道，以敬接诸侯，则诸侯说之矣。所以亲之者，以不幷也；幷之见，则诸侯 疏矣。所以说之者，以友敌也；臣之见，则诸侯离矣。故明其不幷之行，信其友敌 之道，天下无王霸主，则常胜矣。是知霸道者也。</w:t>
      </w:r>
    </w:p>
    <w:p>
      <w:pPr>
        <w:pStyle w:val="BodyText"/>
      </w:pPr>
      <w:r>
        <w:t xml:space="preserve"> </w:t>
      </w:r>
      <w:r>
        <w:t xml:space="preserve">闵王毁于五国，桓公劫于鲁庄，无它故焉，非其道而虑之以王也。</w:t>
      </w:r>
    </w:p>
    <w:p>
      <w:pPr>
        <w:pStyle w:val="BodyText"/>
      </w:pPr>
      <w:r>
        <w:t xml:space="preserve"> </w:t>
      </w:r>
      <w:r>
        <w:t xml:space="preserve">彼王者不然：仁眇天下，义眇天下，威眇天下。仁眇天下，故天下莫不亲也； 义眇天下，故天下莫不贵也；威眇天下，故天下莫敢敌也。以不敌之威，辅服人之 道，故不战而胜，不攻而得，甲兵不劳而天下服，是知王道者也。知此三具者，欲 王而王，欲霸而霸，欲强而强矣。</w:t>
      </w:r>
    </w:p>
    <w:p>
      <w:pPr>
        <w:pStyle w:val="BodyText"/>
      </w:pPr>
      <w:r>
        <w:t xml:space="preserve"> </w:t>
      </w:r>
      <w:r>
        <w:t xml:space="preserve">王者之人：饰动以礼义，听断以类，明振毫末，举措应变而不穷，夫是之谓有 原。是王者之人也。</w:t>
      </w:r>
    </w:p>
    <w:p>
      <w:pPr>
        <w:pStyle w:val="BodyText"/>
      </w:pPr>
      <w:r>
        <w:t xml:space="preserve"> </w:t>
      </w:r>
      <w:r>
        <w:t xml:space="preserve">王者之制：道不过三代，法不二后王；道过三代谓之荡，法二后王谓之不雅。 衣服有制，宫室有度，人徒有数，丧祭械用皆有等宜。声、则非雅声者举废，色、 则凡非旧文者举息，械用，则凡非旧器者举毁，夫是之谓复古，是王者之制也。</w:t>
      </w:r>
    </w:p>
    <w:p>
      <w:pPr>
        <w:pStyle w:val="BodyText"/>
      </w:pPr>
      <w:r>
        <w:t xml:space="preserve"> </w:t>
      </w:r>
      <w:r>
        <w:t xml:space="preserve">王者之论：无德不贵，无能不官，无功不赏，无罪不罚。朝无幸位，民无幸生。 尚贤使能，而等位不遗；析愿禁悍，而刑罚不过。百姓晓然皆知夫为善于家，而取 赏于朝也；为不善于幽，而蒙刑于显也。夫是之谓定论。是王者之论也。</w:t>
      </w:r>
    </w:p>
    <w:p>
      <w:pPr>
        <w:pStyle w:val="BodyText"/>
      </w:pPr>
      <w:r>
        <w:t xml:space="preserve"> </w:t>
      </w:r>
      <w:r>
        <w:t xml:space="preserve">王者之法：等赋、政事、财万物，所以养万民也。田野什一，关市几而不征， 山林泽梁，以时禁发而不税。相地而衰政。理道之远近而致贡。通流财物粟米，无 有滞留，使相归移也，四海之内若一家。故近者不隐其能，远者不疾其劳，无幽闲 隐僻之国，莫不趋使而安乐之。夫是之为人师。是王者之法也。</w:t>
      </w:r>
    </w:p>
    <w:p>
      <w:pPr>
        <w:pStyle w:val="BodyText"/>
      </w:pPr>
      <w:r>
        <w:t xml:space="preserve"> </w:t>
      </w:r>
      <w:r>
        <w:t xml:space="preserve">北海则有走马吠犬焉，然而中国得而畜使之。南海则有羽翮、齿革、曾青、丹 干焉，然而中国得而财之。东海则有紫紶、鱼盐焉，然而中国得而衣食之。西海则 有皮革、文旄焉，然而中国得而用之。故泽人足乎木，山人足乎鱼，农夫不斲削、 不陶冶而足械用，工贾不耕田而足菽粟。故虎豹为猛矣，然君子剥而用之。故天之 所覆，地之所载，莫不尽其美，致其用，上以饰贤良，下以养百姓而安乐之。夫是 之谓大神。诗曰：“天作高山，大王荒之；彼作矣，文王康之。”此之谓也。</w:t>
      </w:r>
    </w:p>
    <w:p>
      <w:pPr>
        <w:pStyle w:val="BodyText"/>
      </w:pPr>
      <w:r>
        <w:t xml:space="preserve"> </w:t>
      </w:r>
      <w:r>
        <w:t xml:space="preserve">以类行杂，以一行万。始则终，终则始，若环之无端也，舍是而天下以衰矣。 天地者，生之始也；礼义者，治之始也；君子者，礼义之始也；为之，贯之，积重 之，致好之者，君子之始也。故天地生君子，君子理天地；君子者，天地之参也， 万物之摠也，民之父母也。无君子，则天地不理，礼义无统，上无君师，下无父子， 夫是之谓至乱。君臣、父子、兄弟、夫妇，始则终，终则始，与天地同理，与万世 同久，夫是之谓大本。故丧祭、朝聘、师旅一也；贵贱、杀生、与夺一也；君君、 臣臣、父父、子子、兄兄、弟弟一也；农农、士士、工工、商商一也。</w:t>
      </w:r>
    </w:p>
    <w:p>
      <w:pPr>
        <w:pStyle w:val="BodyText"/>
      </w:pPr>
      <w:r>
        <w:t xml:space="preserve"> </w:t>
      </w:r>
      <w:r>
        <w:t xml:space="preserve">水火有气而无生，草木有生而无知，禽兽有知而无义，人有气、有生、有知， 亦且有义，故最为天下贵也。力不若牛，走不若马，而牛马为用，何也？曰：人能 群，彼不能群也。人何以能群？曰：分。分何以能行？曰：义。故义以分则和，和 则一，一则多力，多力则强，强则胜物；故宫室可得而居也。故序四时，裁万物， 兼利天下，无它故焉，得之分义也。</w:t>
      </w:r>
    </w:p>
    <w:p>
      <w:pPr>
        <w:pStyle w:val="BodyText"/>
      </w:pPr>
      <w:r>
        <w:t xml:space="preserve"> </w:t>
      </w:r>
      <w:r>
        <w:t xml:space="preserve">故人生不能无群，群而无分则争，争则乱，乱则离，离则弱，弱则不能胜物； 故宫室不可得而居也，不可少顷舍礼义之谓也。能以事亲谓之孝，能以事兄谓之弟， 能以事上谓之顺，能以使下谓之君。</w:t>
      </w:r>
    </w:p>
    <w:p>
      <w:pPr>
        <w:pStyle w:val="BodyText"/>
      </w:pPr>
      <w:r>
        <w:t xml:space="preserve"> </w:t>
      </w:r>
      <w:r>
        <w:t xml:space="preserve">君者，善群也。群道当，则万物皆得其宜，六畜皆得其长，群生皆得其命。故 养长时，则六畜育；杀生时，则草木殖；政令时，则百姓一，贤良服。</w:t>
      </w:r>
    </w:p>
    <w:p>
      <w:pPr>
        <w:pStyle w:val="BodyText"/>
      </w:pPr>
      <w:r>
        <w:t xml:space="preserve"> </w:t>
      </w:r>
      <w:r>
        <w:t xml:space="preserve">圣王之制也：草木荣华滋硕之时，则斧斤不入山林，不夭其生，不绝其长也。 鼋鼍鱼鳖鳅鳣孕别之时，罔罟毒药不入泽，不夭其生，不绝其长也。春耕、夏耘、 秋收、冬藏，四者不失时，故五谷不绝，而百姓有余食也。污池渊沼川泽，谨其时 禁，故鱼鳖优多，而百姓有余用也。斩伐养长不失其时，故山林不童，而百姓有余 材也。</w:t>
      </w:r>
    </w:p>
    <w:p>
      <w:pPr>
        <w:pStyle w:val="BodyText"/>
      </w:pPr>
      <w:r>
        <w:t xml:space="preserve"> </w:t>
      </w:r>
      <w:r>
        <w:t xml:space="preserve">圣王之用也：上察于天，下错于地，塞备天地之间，加施万物之上，微而明， 短而长，狭而广，神明博大以至约。故曰：一与一是为人者，谓之圣人。</w:t>
      </w:r>
    </w:p>
    <w:p>
      <w:pPr>
        <w:pStyle w:val="BodyText"/>
      </w:pPr>
      <w:r>
        <w:t xml:space="preserve"> </w:t>
      </w:r>
      <w:r>
        <w:t xml:space="preserve">序官：宰爵知宾客、祭祀、响食牺牲之牢数。司徒知百宗、城郭、立器之数。 司马知师旅、甲兵、乘白之数。修宪命，审诗商，禁淫声，以时顺修，使夷俗邪音 不敢乱雅，大师之事也。修堤梁，通沟浍，行水潦，安水臧，以时决塞，岁虽凶败 水旱，使民有所耘艾，司空之事也。相高下，视肥硗，序五种，省农功，谨蓄藏， 以时顺修，使农夫朴力而寡能，治田之事也。修火宪，养山林薮泽草木、鱼鳖、百 索，以时禁发，使国家足用，而财物不屈，虞师之事也。顺州里，定廛宅，养六畜， 闲树艺，劝教化，趋孝弟，以时顺修，使百姓顺命，安乐处乡，乡师之事也。论百 工，审时事，辨功苦，尚完利，便备用，使雕琢文采不敢专造于家，工师之事也。 相阴阳，占祲兆，钻龟陈卦，主攘择五卜，知其吉凶妖祥，伛巫跛击之事也。修采 清，易道路，谨盗贼，平室律，以时顺修，使宾旅安而货财通，治市之事也。抃急 禁悍，防淫除邪，戮之以五刑，使暴悍以变，奸邪不作，司寇之事也。本政教，正 法则，兼听而时稽之，度其功劳，论其庆赏，以时慎修，使百吏免尽，而众庶不偷， 冢宰之事也。论礼乐，正身行，广教化，美风俗，兼覆而调一之，辟公之事也。全 道德，致隆高，綦文理，一天下，振毫末，使天下莫不顺比从服，天王之事也。故 政事乱，则冢宰之罪也；国家失俗，则辟公之过也；天下不一，诸侯俗反，则天王 非其人也。</w:t>
      </w:r>
    </w:p>
    <w:p>
      <w:pPr>
        <w:pStyle w:val="BodyText"/>
      </w:pPr>
      <w:r>
        <w:t xml:space="preserve"> </w:t>
      </w:r>
      <w:r>
        <w:t xml:space="preserve">具具而王，具具而霸，具具而存，具具而亡。用万乘之国者，威强之所以立也， 名声之所以美也，敌人之所以屈也，国之所以安危臧否也，制与在此，亡乎人。王、 霸、安存、危殆、灭亡，制与在我，亡乎人。夫威强未足以殆邻敌也，名声未足以 县天下也，则是国未能独立也，岂渠得免夫累乎？天下胁于暴国，而党为吾所不欲 于是者，日与桀同事同行，无害为尧。是非功名之所就也，非存亡安危之所堕也。 功名之所就，存亡安危之所堕，必将于愉殷赤心之所。诚以其国为王者之所亦王， 以其国为危殆灭亡之所亦危殆灭亡。殷之日，案以中立，无有所偏，而为纵横之事， 偃然案兵无动，以观夫暴国之相卒也。案平政教，审节奏，砥砺百姓，为是之日， 而兵剸天下劲矣。案然修仁义，伉隆高，正法则，选贤良，养百姓，为是之日，而 名声剸天下之美矣。权者重之，兵者劲之，名声者美之。夫尧舜者一天下也，不能 加毫末于是矣。</w:t>
      </w:r>
    </w:p>
    <w:p>
      <w:pPr>
        <w:pStyle w:val="BodyText"/>
      </w:pPr>
      <w:r>
        <w:t xml:space="preserve"> </w:t>
      </w:r>
      <w:r>
        <w:t xml:space="preserve">权谋倾覆之人退，则贤良知圣之士案自进矣。刑政平，百姓和，国俗节，则兵 劲城固，敌国案自诎矣。务本事，积财物，而勿忘栖迟薛越也，是使群臣百姓皆以 制度行，则财物积，国家案自富矣。三者体此而天下服，暴国之君案自不能用其兵 矣。何则？彼无与至也。彼其所与至者，必其民也。其民之亲我，欢若父母，好我 芳如芝兰，反顾其上则若灼黥，若仇雠；彼人之情性也虽桀跖，岂有肯为其所恶， 贼其所好者哉！彼以夺矣。故古之人，有以一国取天下者，非往行之也，修政其所， 天下莫不愿，如是而可以诛暴禁悍矣。故周公南征而北国怨，曰：“何独不来也！” 东征而西国怨，曰：“何独后我也！”孰能有与是斗者与？安以其国为是者王。殷 之日，安以静兵息民，慈爱百姓，辟田野，实仓廪，便备用，安谨募选阅材伎之士， 然后渐赏庆以先之，严刑罚以防之，择士之知事者，使相率贯也，是以厌然畜积修 饰，而物用之足也。兵革器械者，彼将日日暴露毁折之中原；我将修饰之，拊循之， 掩盖之于府库。货财粟米者，彼将日日栖迟薛越之中野，我今将畜积幷聚之于仓廪。 材伎股肱健勇爪牙之士，彼将日日挫顿竭之于仇敌，我今将来致之，幷阅之，砥砺 之于朝廷。如是，则彼日积敝，我日积完；彼日积贫，我日积富；彼日积劳，我日 积佚。君臣上下之间者，彼将厉厉焉日日相离疾也，我将顿顿焉日日相亲爱也，以 是待其敝。安以其国为是者霸。立身则从佣俗，事行则遵佣故，进退贵贱则举佣士， 之所以接下之人百姓者则庸宽惠，如是者则安存。立身则轻楛，事行则蠲疑，进退 贵贱则举佞侻，之所以接下之人百姓者则好取侵夺，如是者危殆。立身则憍暴，事 行则倾覆，进退贵贱则举幽险诈故，之所以接下之人百姓者，则好用其死力矣，而 慢其功劳，好用其籍敛矣，而忘其本务，如是者灭亡。此五等者，不可不善择 也，王、霸、安存、危殆、灭亡之具也。善择者制人，不善择者人制之。善择之者 王，不善择之者亡。夫王者之与亡者，制人之与人制之也，是其为相县也亦远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48"/>
      <w:r>
        <w:t xml:space="preserve">富国</w:t>
      </w:r>
      <w:bookmarkEnd w:id="31"/>
    </w:p>
    <w:p>
      <w:pPr>
        <w:pStyle w:val="FirstParagraph"/>
      </w:pPr>
      <w:r>
        <w:t xml:space="preserve"> </w:t>
      </w:r>
      <w:r>
        <w:t xml:space="preserve">万物同宇而异体，无宜而有用为人，数也。人伦并处，同求而异道，同欲而异 知，生也。皆有可也，知愚同；所可异也，知愚分。埶同而知异，行私而无祸，纵 欲而不穷，则民心奋而不可说也。如是，则知者未得治也；知者未得治，则功名未 成也；功名未成，则群众未县也；群众未县，则君臣未立也。无君以制臣，无上以 制下，天下害生纵欲。欲恶同物，欲多而物寡，寡则必争矣。故百技所成，所以养 一人也。而能不能兼技，人不能兼官。离居不相待则穷，群居而无分则争；穷者患 也，争者祸也，救患除祸，则莫若明分使群矣。强胁弱也，知惧愚也，民下违上， 少陵长，不以德为政：如是，则老弱有失养之忧，而壮者有分争之祸矣。事业所恶 也，功利所好也，职业无分：如是，则人有树事之患，而有争功之祸矣。男女之合， 夫妇之分，婚姻娉内，送逆无礼：如是，则人有失合之忧，而有争色之祸矣。故知 者为之分也。</w:t>
      </w:r>
    </w:p>
    <w:p>
      <w:pPr>
        <w:pStyle w:val="BodyText"/>
      </w:pPr>
      <w:r>
        <w:t xml:space="preserve"> </w:t>
      </w:r>
      <w:r>
        <w:t xml:space="preserve">足国之道：节用裕民，而善臧其余。节用以礼，裕民以政。彼裕民，故多余。 裕民则民富，民富则田肥以易，田肥以易则出实百倍。上以法取焉，而下以礼节用 之，余若丘山，不时焚烧，无所臧之。夫君子奚患乎无余？故知节用裕民，则必有 仁圣贤良之名，而且有富厚丘山之积矣。此无他故焉，生于节用裕民也。不知节用 裕民则民贫，民贫则田瘠以秽，田瘠以秽则出实不半；上虽好取侵夺，犹将寡获也。 而或以无礼节用之，则必有贪利纠譑之名，而且有空虚穷乏之实矣。此无他故焉， 不知节用裕民也。康诰曰：“弘覆乎天，若德裕乃身。”此之谓也。</w:t>
      </w:r>
    </w:p>
    <w:p>
      <w:pPr>
        <w:pStyle w:val="BodyText"/>
      </w:pPr>
      <w:r>
        <w:t xml:space="preserve"> </w:t>
      </w:r>
      <w:r>
        <w:t xml:space="preserve">礼者，贵贱有等；长幼有差，贫富轻重皆有称者也。故天子袾裷衣冕，诸侯玄 裷衣冕，大夫裨冕，士皮弁服。德必称位，位必称禄，禄必称用，由士以上则必以 礼乐节之，众庶百姓则必以法数制之。量地而立国，计利而畜民，度人力而授事， 使民必胜事，事必出利，利足以生民，皆使衣食百用出入相揜，必时臧余，谓之称 数。故自天子通于庶人，事无大小多少，由是推之。故曰：“朝无幸位，民无幸生。” 此之谓也。轻田野之赋，平关市之征，省商贾之数，罕兴力役，无夺农时，如是则 国富矣。夫是之谓以政裕民。</w:t>
      </w:r>
    </w:p>
    <w:p>
      <w:pPr>
        <w:pStyle w:val="BodyText"/>
      </w:pPr>
      <w:r>
        <w:t xml:space="preserve"> </w:t>
      </w:r>
      <w:r>
        <w:t xml:space="preserve">人之生不能无群，群而无分则争，争则乱，乱则穷矣。故无分者，人之大害也； 有分者，天下之本利也；而人君者，所以管分之枢要也。故美之者，是美天下之本 也；安之者，是安天下之本也；贵之者，是贵天下之本也。古者先王分割而等异之 也，故使或美，或恶，或厚，或薄，或佚或乐，或劬或劳，非特以为淫泰夸丽之声， 将以明仁之文，通仁之顺也。故为之雕琢、刻镂、黼黻文章，使足以辨贵贱而已， 不求其观；为之钟鼓、管磬、琴瑟、竽笙，使足以辨吉凶、合欢、定和而已，不求 其余；为之宫室、台榭，使足以避燥湿、养德、辨轻重而已，不求其外。诗曰： “雕琢其章，金玉其相，亹亹我王，纲纪四方。”此之谓也。</w:t>
      </w:r>
    </w:p>
    <w:p>
      <w:pPr>
        <w:pStyle w:val="BodyText"/>
      </w:pPr>
      <w:r>
        <w:t xml:space="preserve"> </w:t>
      </w:r>
      <w:r>
        <w:t xml:space="preserve">若夫重色而衣之，重味而食之，重财物而制之，合天下而君之，非特以为淫泰 也，固以为主天下，治万变，材万物，养万民，兼制天下者，为莫若仁人之善也夫。 故其知虑足以治之，其仁厚足以安之，其德音足以化之，得之则治，失之则乱。百 姓诚赖其知也，故相率而为之劳苦以务佚之，以养其知也；诚美其厚也，故为之出 死断亡以覆救之，以养其厚也；诚美其德也，故为之雕琢、刻镂、黼黻、文章以藩 饰之，以养其德也。故仁人在上，百姓贵之如帝，亲之如父母，为之出死断亡而愉 者，无它故焉，其所是焉诚美，其所得焉诚大，其所利焉诚多。诗曰：“我任我辇， 我车我牛，我行既集，盖云归哉！”此之谓也。</w:t>
      </w:r>
    </w:p>
    <w:p>
      <w:pPr>
        <w:pStyle w:val="BodyText"/>
      </w:pPr>
      <w:r>
        <w:t xml:space="preserve"> </w:t>
      </w:r>
      <w:r>
        <w:t xml:space="preserve">故曰：君子以德，小人以力；力者，德之役也。百姓之力，待之而后功；百姓 之群，待之而后和；百姓之财，待之而后聚；百姓之埶，待之而后安；百姓之寿， 待之而后长；父子不得不亲，兄弟不得不顺，男女不得不欢。少者以长，老者以养。 故曰：“天地生之，圣人成之。”此之谓也。</w:t>
      </w:r>
    </w:p>
    <w:p>
      <w:pPr>
        <w:pStyle w:val="BodyText"/>
      </w:pPr>
      <w:r>
        <w:t xml:space="preserve"> </w:t>
      </w:r>
      <w:r>
        <w:t xml:space="preserve">今之世而不然：厚刀布之敛，以夺之财；重田野之赋，以夺之食；苛关市之征， 以难其事。不然而已矣：有掎絜伺诈，权谋倾覆，以相颠倒，以靡敝之。百姓晓然 皆知其污漫暴乱，而将大危亡也。是以臣或弒其君，下或杀其上，粥其城，倍其节， 而不死其事者，无他故焉，人主自取之。诗曰：“无言不雠，无德不报。”此之谓 也。</w:t>
      </w:r>
    </w:p>
    <w:p>
      <w:pPr>
        <w:pStyle w:val="BodyText"/>
      </w:pPr>
      <w:r>
        <w:t xml:space="preserve"> </w:t>
      </w:r>
      <w:r>
        <w:t xml:space="preserve">兼足天下之道在明分：掩地表亩，刺屮殖谷，多粪肥田，是农夫众庶之事也。 守时力民，进事长功，和齐百姓，使人不偷，是将率之事也。高者不旱，下者不水， 寒暑和节，而五谷以时孰，是天之事也。若夫兼而覆之，兼而爱之，兼而制之，岁 虽凶败水旱，使百姓无冻餧之患，则是圣君贤相之事也。</w:t>
      </w:r>
    </w:p>
    <w:p>
      <w:pPr>
        <w:pStyle w:val="BodyText"/>
      </w:pPr>
      <w:r>
        <w:t xml:space="preserve"> </w:t>
      </w:r>
      <w:r>
        <w:t xml:space="preserve">墨子之言昭昭然为天下忧不足。夫不足非天下之公患也，特墨子之私忧过计也。 今是土之生五谷也，人善治之，则亩数盆，一岁而再获之。然后瓜桃枣李一本数以 盆鼓；然后荤菜百疏以泽量；然后六畜禽兽一而剸车；鼋、鼍、鱼、鳖、鳅、鳣以 时别，一而成群；然后飞鸟、凫、雁若烟海；然后昆虫万物生其间，可以相食养者， 不可胜数也。夫天地之生万物也，固有余，足以食人矣；麻葛茧丝、鸟兽之羽毛齿 革也，固有余，足以衣人矣。夫有余不足，非天下之公患也，特墨子之私忧过计也。</w:t>
      </w:r>
    </w:p>
    <w:p>
      <w:pPr>
        <w:pStyle w:val="BodyText"/>
      </w:pPr>
      <w:r>
        <w:t xml:space="preserve"> </w:t>
      </w:r>
      <w:r>
        <w:t xml:space="preserve">天下之公患，乱伤之也。胡不尝试相与求乱之者谁也？我以墨子之“非乐”也， 则使天下乱；墨子之“节用”也，则使天下贫，非将堕之也，说不免焉。墨子大有 天下，小有一国，将蹙然衣粗食恶，忧戚而非乐。若是则瘠，瘠则不足欲；不足欲 则赏不行。墨子大有天下，小有一国，将少人徒，省官职，上功劳苦，与百姓均事 业，齐功劳。若是则不威；不威则罚不行。赏不行，则贤者不可得而进也；罚不行， 则不肖者不可得而退也。贤者不可得而进也，不肖者不可得而退也，则能不能不可 得而官也。若是，则万物失宜，事变失应，上失天时，下失地利，中失人和，天下 敖然，若烧若焦，墨子虽为之衣褐带索，嚽菽饮水，恶能足之乎？既以伐其本，竭 其原，而焦天下矣。</w:t>
      </w:r>
    </w:p>
    <w:p>
      <w:pPr>
        <w:pStyle w:val="BodyText"/>
      </w:pPr>
      <w:r>
        <w:t xml:space="preserve"> </w:t>
      </w:r>
      <w:r>
        <w:t xml:space="preserve">故先王圣人为之不然：知夫为人主上者，不美不饰之不足以一民也，不富不厚 之不足以管下也，不威不强之不足以禁暴胜悍也，故必将撞大钟，击鸣鼓，吹笙竽， 弹琴瑟，以塞其耳；必将錭琢刻镂，黼黻文章，以塞其目；必将刍豢稻粱，五味芬 芳，以塞其口。然后众人徒，备官职，渐庆赏，严刑罚，以戒其心。使天下生民之 属，皆知己之所愿欲之举在是于也，故其赏行；皆知己之所畏恐之举在是于也，故 其罚威。赏行罚威，则贤者可得而进也，不肖者可得而退也，能不能可得而官也。 若是则万物得宜，事变得应，上得天时，下得地利，中得人和，则财货浑浑如泉源， 汸汸如河海，暴暴如丘山，不时焚烧，无所臧之。夫天下何患乎不足也？故儒术诚 行，则</w:t>
      </w:r>
    </w:p>
    <w:p>
      <w:pPr>
        <w:pStyle w:val="BodyText"/>
      </w:pPr>
      <w:r>
        <w:t xml:space="preserve"> </w:t>
      </w:r>
      <w:r>
        <w:t xml:space="preserve">（缺两行）</w:t>
      </w:r>
    </w:p>
    <w:p>
      <w:pPr>
        <w:pStyle w:val="BodyText"/>
      </w:pPr>
      <w:r>
        <w:t xml:space="preserve"> </w:t>
      </w:r>
      <w:r>
        <w:t xml:space="preserve">撞钟击鼓而和。诗曰：“钟鼓喤喤，管磬玱玱，降福穰穰，降福简简，威仪反 反。既醉既饱，福禄来反。”此之谓也。故墨术诚行，则天下尚俭而弥贫，非斗而 日争，劳苦顿萃，而愈无功，愀然忧戚非乐，而日不和。诗曰：“天方荐瘥，丧乱 弘多，民言无嘉，憯莫惩嗟。”此之谓也。</w:t>
      </w:r>
    </w:p>
    <w:p>
      <w:pPr>
        <w:pStyle w:val="BodyText"/>
      </w:pPr>
      <w:r>
        <w:t xml:space="preserve"> </w:t>
      </w:r>
      <w:r>
        <w:t xml:space="preserve">垂事养民，拊循之，唲呕之，冬日则为之饘粥，夏日则为之瓜麮，以偷取少顷 之誉焉，是偷道也。可以少顷得奸民之誉，然而非长久之道也；事必不就，功必不 立，是奸治者也。傮然要时务民，进事长功，轻非誉而恬失民，事进矣，而百姓疾 之，是又偷偏者也。徙坏堕落，必反无功。故垂事养誉，不可；以遂功而忘民，亦 不可。皆奸道也。</w:t>
      </w:r>
    </w:p>
    <w:p>
      <w:pPr>
        <w:pStyle w:val="BodyText"/>
      </w:pPr>
      <w:r>
        <w:t xml:space="preserve"> </w:t>
      </w:r>
      <w:r>
        <w:t xml:space="preserve">故古人为之不然：使民夏不宛喝，冬不冻寒，急不伤力，缓不后时，事成功立， 上下俱富；而百姓皆爱其上，人归之如流水，亲之欢如父母，为之出死断亡而愉者， 无它故焉，忠信、调和、均辨之至也。故国君长民者，欲趋时遂功，则和调累解， 速乎急疾；忠信均辨，说乎庆赏矣；必先修正其在我者，然后徐责其在人者，威乎 刑罚。三德者诚乎上，则下应之如景向，虽欲无明达，得乎哉！书曰：“乃大明服， 惟民其力懋，和而有疾。”此之谓也。</w:t>
      </w:r>
    </w:p>
    <w:p>
      <w:pPr>
        <w:pStyle w:val="BodyText"/>
      </w:pPr>
      <w:r>
        <w:t xml:space="preserve"> </w:t>
      </w:r>
      <w:r>
        <w:t xml:space="preserve">故不教而诛，则刑繁而邪不胜；教而不诛，则奸民不惩；诛而不赏，则勤厉之 民不劝；诛赏而不类，则下疑俗险而百姓不一。故先王明礼义以壹之，致忠信以爱 之，尚贤使能以次之，爵服庆赏以申重之，时其事，轻其任，以调齐之，潢然兼覆 之，养长之，如保赤子。若是，故奸邪不作，盗贼不起，而化善者劝勉矣。是何邪？ 则其道易，其塞固，其政令一，其防表明。故曰：上一则下一矣，上二则下二矣。 辟之若屮木枝叶必类本。此之谓也。</w:t>
      </w:r>
    </w:p>
    <w:p>
      <w:pPr>
        <w:pStyle w:val="BodyText"/>
      </w:pPr>
      <w:r>
        <w:t xml:space="preserve"> </w:t>
      </w:r>
      <w:r>
        <w:t xml:space="preserve">不利而利之，不如利而后利之之利也。不爱而用之，不如爱而后用之之功也。 利而后利之，不如利而不利者之利也。爱而后用之，不如爱而不用者之功也。利而 不利也，爱而不用也者，取天下者也。利而后利之，爱而后用之者，保社稷者也。 不利而利之，不爱而用之者，危国家者也。</w:t>
      </w:r>
    </w:p>
    <w:p>
      <w:pPr>
        <w:pStyle w:val="BodyText"/>
      </w:pPr>
      <w:r>
        <w:t xml:space="preserve"> </w:t>
      </w:r>
      <w:r>
        <w:t xml:space="preserve">观国之治乱臧否，至于疆易而端已见矣。其候缴支缭，其竟关之政尽察是 乱国已。入其境，其田畴秽，都邑露是贪主已。观其朝廷，则其贵者不贤；观 其官职，则其治者不能；观其便嬖，则其信者不悫是闇主已。凡主相臣下百吏 之属，其于货财取与计数也，顺孰尽察；其礼义节奏也，芒轫僈楛是辱国已。 其耕者乐田，其战士安难，其百吏好法，其朝廷隆礼，其卿相调议是治国已。 观其朝廷，则其贵者贤；观其官职，则其治者能；观其便嬖，则其信者悫是明 主已。凡主相臣下百吏之属，其于货财取与计数也，宽饶简易；其于礼义节奏也， 陵谨尽察是荣国已。贤齐则其亲者先贵，能齐则其故者先官，其臣下百吏，污 者皆化而修，悍者皆化而愿，躁者皆化而悫是明主之功已。</w:t>
      </w:r>
    </w:p>
    <w:p>
      <w:pPr>
        <w:pStyle w:val="BodyText"/>
      </w:pPr>
      <w:r>
        <w:t xml:space="preserve"> </w:t>
      </w:r>
      <w:r>
        <w:t xml:space="preserve">观国之强弱贫富有征验：上不隆礼则兵弱，上不爱民则兵弱，已诺不信则兵弱， 庆赏不渐则兵弱，将率不能则兵弱。上好功则国贫，上好利则国贫，士大夫众则国 贫，工商众则国贫，无制数度量则国贫。下贫则上贫，下富则上富。故田野县鄙者， 财之本也；垣窌仓廪者，财之末也。百姓时和，事业得叙者，货之源也；等赋府库 者，货之流也。故明主必谨养其和，节其流，开其源，而时斟酌焉。潢然使天下必 有余，而上不忧不足。如是，则上下俱富，交无所藏之。是知国计之极也。故禹十 年水，汤七年旱，而天下无菜色者，十年之后，年谷复熟，而陈积有余。是无它故 焉，知本末源流之谓也。故田野荒而仓廪实，百姓虚而府库满，夫是之谓国蹶。伐 其本，竭其源，而并之其末，然而主相不知恶也，则其倾覆灭亡可立而待也。以国 持之，而不足以容其身，夫是之谓至贫，是愚主之极也。将以取富而丧其国，将以 取利而危其身，古有万国，今有十数焉，是无它故焉，其所以失之一也。君人者亦 可以觉矣。百里之国，足以独立矣。</w:t>
      </w:r>
    </w:p>
    <w:p>
      <w:pPr>
        <w:pStyle w:val="BodyText"/>
      </w:pPr>
      <w:r>
        <w:t xml:space="preserve"> </w:t>
      </w:r>
      <w:r>
        <w:t xml:space="preserve">凡攻人者，非以为名，则案以为利也；不然则忿之也。仁人之用国，将修志意， 正身行，伉隆高，致忠信，期文理。布衣紃屦之士诚是，则虽在穷阎漏屋，而王公 不能与之争名；以国载之，则天下莫之能隐匿也。若是则为名者不攻也。将辟田野， 实仓廪，便备用，上下一心，三军同力，与之远举极战则不可；境内之聚也保固； 视可，午其军，取其将，若拨麷。彼得之，不足以药伤补败。彼爱其爪牙，畏其仇 敌，若是则为利者不攻也。将修大小强弱之义，以持慎之，礼节将甚文，圭璧将甚 硕，货赂将甚厚，所以说之者，必将雅文辩慧之君子也。彼苟有人意焉，夫谁能忿 之？若是，则忿之者不攻也。为名者否，为利者否，为忿者否，则国安于盘石，寿 于旗翼。人皆乱，我独治；人皆危，我独安；人皆丧失之，我按起而治之。故仁人 之用国，非特将持其有而已也，又将兼人。诗曰：“淑人君子，其仪不忒；其仪不 忒，正是四国。”此之谓也。</w:t>
      </w:r>
    </w:p>
    <w:p>
      <w:pPr>
        <w:pStyle w:val="BodyText"/>
      </w:pPr>
      <w:r>
        <w:t xml:space="preserve"> </w:t>
      </w:r>
      <w:r>
        <w:t xml:space="preserve">持国之难易：事强暴之国难，使强暴之国事我易。事之以货宝，则货宝单，而 交不结；约信盟誓，则约定而畔无日；割国之锱铢以赂之，则割定而欲无厌。事之 弥烦，其侵人愈甚，必至于资单国举然后已。虽左尧而右舜，未有能以此道得免焉 者也。譬之是犹使处女婴宝珠，佩宝玉，负戴黄金，而遇中山之盗也，虽为之逢蒙 视，诎要挠腘，君卢屋妾，由将不足以免也。故非有一人之道也，直将巧繁拜请而 畏事之，则不足以持国安身。故明君不道也。必将修礼以齐朝，正法以齐官，平政 以齐民；然后节奏齐于朝，百事齐于官，众庶齐于下。如是，则近者竞亲，远方致 愿，上下一心，三军同力，名声足以暴炙之，威强足以捶笞之，拱揖指挥，而强暴 之国莫不趋使，譬之是犹乌获与焦侥搏也。故曰：事强暴之国难，使强暴之国事我 易。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52"/>
      <w:r>
        <w:t xml:space="preserve">王霸</w:t>
      </w:r>
      <w:bookmarkEnd w:id="32"/>
    </w:p>
    <w:p>
      <w:pPr>
        <w:pStyle w:val="FirstParagraph"/>
      </w:pPr>
      <w:r>
        <w:t xml:space="preserve"> </w:t>
      </w:r>
      <w:r>
        <w:t xml:space="preserve">国者，天下之利用也；人主者，天下之利埶也。得道以持之，则大安也，大荣 也，积美之源也；不得道以持之，则大危也，大累也，有之不如无之；及其綦也， 索为匹夫不可得也，齐愍、宋献是也。故人主天下之利埶也，然而不能自安也，安 之者必将道也。</w:t>
      </w:r>
    </w:p>
    <w:p>
      <w:pPr>
        <w:pStyle w:val="BodyText"/>
      </w:pPr>
      <w:r>
        <w:t xml:space="preserve"> </w:t>
      </w:r>
      <w:r>
        <w:t xml:space="preserve">故用国者，义立而王，信立而霸，权谋立而亡。三者明主之所谨择也，仁 人之所务白也。絜国以呼礼义，而无以害之，行一不义，杀一无罪，而得天下，仁 者不为也。擽然扶持心国，且若是其固也。之所与为之者，之人则举义士也；之所 以为布陈于国家刑法者，则举义法也；主之所极然帅群臣而首乡之者，则举义志也。 如是则下仰上以义矣，是綦定也；綦定而国定，国定而天下定。仲尼无置锥之地， 诚义乎志意，加义乎身行，箸之言语，济之日，不隐乎天下，名垂乎后世。今亦以 天下之显诸侯，诚义乎志意，加义乎法则度量，箸之以政事，案申重之以贵贱杀生， 使袭然终始犹一也。如是，则夫名声之部发于天地之间也，岂不如日月雷霆然矣哉！ 故曰：以国齐义，一日而白，汤武是也。汤以亳，武王以鄗，皆百里之地也，天下 为一，诸侯为臣，通达之属，莫不从服，无它故焉，以义济矣。是所谓义立而 王也。</w:t>
      </w:r>
    </w:p>
    <w:p>
      <w:pPr>
        <w:pStyle w:val="BodyText"/>
      </w:pPr>
      <w:r>
        <w:t xml:space="preserve"> </w:t>
      </w:r>
      <w:r>
        <w:t xml:space="preserve">德虽未至也，义虽未济也，然而天下之理略奏矣，刑赏已诺信乎天下矣，臣下 晓然皆知其可要也。政令已陈，虽睹利败，不欺其民；约结已定，虽睹利败，不欺 其与。如是，则兵劲城固，敌国畏之；国一綦明，与国信之；虽在僻陋之国，威动 天下，五伯是也。非本政教也，非致隆高也，非綦文理也，非服人之心也，乡方略， 审劳佚，谨畜积，修战备，齺然上下相信，而天下莫之敢当。故齐桓、晋文、楚庄、 吴阖闾、越勾践，是皆僻陋之国也，威动天下，强殆中国，无它故焉，略信也。－ －是所谓信立而霸也。</w:t>
      </w:r>
    </w:p>
    <w:p>
      <w:pPr>
        <w:pStyle w:val="BodyText"/>
      </w:pPr>
      <w:r>
        <w:t xml:space="preserve"> </w:t>
      </w:r>
      <w:r>
        <w:t xml:space="preserve">絜国以呼功利，不务张其义，齐其信，唯利之求，内则不惮诈其民，而求小利 焉；外则不惮诈其与，而求大利焉，内不修正其所以有，然常欲人之有。如是，则 臣下百姓莫不以诈心待其上矣。上诈其下，下诈其上，则是上下析也。如是，则敌 国轻之，与国疑之，权谋日行，而国不免危削，綦之而亡，齐闵、薛公是也。故用 强齐，非以修礼义也，非以本政教也，非以一天下也，绵绵常以结引驰外为务。故 强、南足以破楚，西足以诎秦，北足以败燕，中足以举宋。及以燕赵起而攻之，若 振槁然，而身死国亡，为天下大戮，后世言恶，则必稽焉。是无它故焉，唯其不由 礼义，而由权谋也。</w:t>
      </w:r>
    </w:p>
    <w:p>
      <w:pPr>
        <w:pStyle w:val="BodyText"/>
      </w:pPr>
      <w:r>
        <w:t xml:space="preserve"> </w:t>
      </w:r>
      <w:r>
        <w:t xml:space="preserve">三者明主之所以谨择也，而仁人之所以务白也。善择者制人，不善择者人制之。</w:t>
      </w:r>
    </w:p>
    <w:p>
      <w:pPr>
        <w:pStyle w:val="BodyText"/>
      </w:pPr>
      <w:r>
        <w:t xml:space="preserve"> </w:t>
      </w:r>
      <w:r>
        <w:t xml:space="preserve">国者、天下之大器也，重任也，不可不善为择所而后错之，错险则危；不可不 善为择道然后道之，涂薉则塞；危塞则亡。彼国错者，非封焉之谓也，何法之道， 谁子之与也。故道王者之法，与王者之人为之，则亦王；道霸者之法，与霸者之人 为之，则亦霸；道亡国之法，与亡国之人为之，则亦亡。三者明主之所以谨择 也，而仁人之所以务白也。</w:t>
      </w:r>
    </w:p>
    <w:p>
      <w:pPr>
        <w:pStyle w:val="BodyText"/>
      </w:pPr>
      <w:r>
        <w:t xml:space="preserve"> </w:t>
      </w:r>
      <w:r>
        <w:t xml:space="preserve">故国者、重任也，不以积持之则不立。故国者，世所以新者也，是惮，惮、非 变也，改王改行也。故一朝之日也，一日之人也，然而厌焉有千岁之国，何也？曰： 援夫千岁之信法以持之也，安与夫千岁之信士为之也。人无百岁之寿，而有千岁之 信士，何也？曰：以夫千岁之法自持者，是乃千岁之信士矣。故与积礼义之君子为 之则王，与端诚信全之士为之则霸，与权谋倾覆之人为之则亡。三者明主之所 以谨择也，仁人之所以务白也。善择之者制人，不善择之者人制之。</w:t>
      </w:r>
    </w:p>
    <w:p>
      <w:pPr>
        <w:pStyle w:val="BodyText"/>
      </w:pPr>
      <w:r>
        <w:t xml:space="preserve"> </w:t>
      </w:r>
      <w:r>
        <w:t xml:space="preserve">彼持国者，必不可以独也，然则强固荣辱在于取相矣。身能相能，如是者王， 身不能，知恐惧而求能者，如是者强；身不能，不知恐惧而求能者，安唯便僻左右 亲比己者之用，如是者危削；綦之而亡。国者，巨用之则大，小用之则小；綦大而 王，綦小而亡，小巨分流者存。巨用之者，先义而后利，安不恤亲疏，不恤贵贱， 唯诚能之求，夫是之谓巨用之。小用之者，先利而后义，安不恤是非，不治曲直， 唯便僻亲比己者之用，夫是之谓小用之。巨用之者若彼，小用之者若此，小巨分流 者，亦一若彼，一若此也。故曰：“粹而王，驳而霸，无一焉而亡。”此之谓也。</w:t>
      </w:r>
    </w:p>
    <w:p>
      <w:pPr>
        <w:pStyle w:val="BodyText"/>
      </w:pPr>
      <w:r>
        <w:t xml:space="preserve"> </w:t>
      </w:r>
      <w:r>
        <w:t xml:space="preserve">国无礼则不正。礼之所以正国也，譬之：犹衡之于轻重也，犹绳墨之于曲直也， 犹规矩之于方圆也，既错之而人莫之能诬也。诗云：“如霜雪之将将，如日月之光 明，为之则存，不为则亡。”此之谓也。</w:t>
      </w:r>
    </w:p>
    <w:p>
      <w:pPr>
        <w:pStyle w:val="BodyText"/>
      </w:pPr>
      <w:r>
        <w:t xml:space="preserve"> </w:t>
      </w:r>
      <w:r>
        <w:t xml:space="preserve">国危则无乐君，国安则无忧民。乱则国危，治则国安。今君人者，急逐乐而缓 治国，岂不过甚矣哉！譬之是由好声色，而恬无耳目也，岂不哀哉！夫人之情，目 欲綦色，耳欲綦声，口欲綦味，鼻欲綦臭，心欲綦佚。此五綦者，人情之所必 不免也。养五綦者有具。无其具，则五綦者不可得而致也。万乘之国，可谓广大富 厚矣，加有治辨强固之道焉，若是则恬愉无患难矣，然后养五綦之具具也。故百乐 者，生于治国者也；忧患者，生于乱国者也。急逐乐而缓治国者，非知乐者也。故 明君者，必将先治其国，然后百乐得其中。闇君者，必将急逐乐而缓治国，故忧患 不可胜校也，必至于身死国亡然后止也，岂不哀哉！将以为乐，乃得忧焉；将以为 安，乃得危焉；将以为福，乃得死亡焉，岂不哀哉！于乎！君人者，亦可以察若言 矣。故治国有道，人主有职。若夫贯日而治详，一日而曲列之，是所使夫百吏官人 为也，不足以是伤游玩安燕之乐。若夫论一相以兼率之，使臣下百吏莫不宿道乡方 而务，是夫人主之职也。若是则一天下，名配尧禹。之主者，守至约而详，事至佚 而功，垂衣裳，不下簟席之上，而海内之人莫不愿得以为帝王。夫是之谓至约，乐 莫大焉。</w:t>
      </w:r>
    </w:p>
    <w:p>
      <w:pPr>
        <w:pStyle w:val="BodyText"/>
      </w:pPr>
      <w:r>
        <w:t xml:space="preserve"> </w:t>
      </w:r>
      <w:r>
        <w:t xml:space="preserve">人主者，以官人为能者也；匹夫者，以自能为能者也。人主得使人为之，匹夫 则无所移之。百亩一守，事业穷，无所移之也。今以一人兼听天下，日有余而治不 足者，使人为之也。大有天下，小有一国，必自为之然后可，则劳苦秏(卒页)莫甚 焉。如是，则虽臧获不肯与天子易埶业。以是县天下，一四海，何故必自为之？为 之者，役夫之道也，墨子之说也。论德使能而官施之者，圣王之道也，儒之所谨守 也。传曰：农分田而耕，贾分货而贩，百工分事而劝，士大夫分职而听，建国诸侯 之君分土而守，三公摠方而议，则天子共己而已矣。出若入若，天下莫不平均，莫 不治辨，是百王之所同也，而礼法之大分也。</w:t>
      </w:r>
    </w:p>
    <w:p>
      <w:pPr>
        <w:pStyle w:val="BodyText"/>
      </w:pPr>
      <w:r>
        <w:t xml:space="preserve"> </w:t>
      </w:r>
      <w:r>
        <w:t xml:space="preserve">百里之地，可以取天下。是不虚；其难者在人主之知之也。取天下者，非 负其土地而从之之谓也，道足以壹人而已矣。彼其人苟壹，则其土地奚去我而适它？ 故百里之地，其等位爵服，足以容天下之贤士矣；其官职事业，足以容天下之能士 矣；循其旧法，择其善者而明用之，足以顺服好利之人矣。贤士一焉，能士官焉， 好利之人服焉，三者具而天下尽，无有是其外矣。故百里之地，足以竭埶矣。致忠 信，箸仁义，足以竭人矣。两者合而天下取，诸侯后同者先危。诗曰：“自西自东， 自南自北，无思不服。”一人之谓也。</w:t>
      </w:r>
    </w:p>
    <w:p>
      <w:pPr>
        <w:pStyle w:val="BodyText"/>
      </w:pPr>
      <w:r>
        <w:t xml:space="preserve"> </w:t>
      </w:r>
      <w:r>
        <w:t xml:space="preserve">羿、蜂门者，善服射者也；王良、造父者，善服驭者也。聪明君子者，善服人 者也。人服而埶从之，人不服而埶去之，故王者已于服人矣。故人主欲得善射 射远中微，则莫若羿、蜂门矣；欲得善驭及速致远，则莫若王良、造父矣。欲 得调壹天下，制秦楚，则莫若聪明君子矣。其用知甚简，其为事不劳，而功名致大， 甚易处而极可乐也。故明君以为宝，而愚者以为难。夫贵为天子，富有天下，名为 圣王，兼制人，人莫得而制也，是人情之所同欲也，而王者兼而有是者也。重色而 衣之，重味而食之，重财物而制之，合天下而君之，饮食甚厚，声乐甚大，台谢甚 高，园囿甚广，臣使诸侯，一天下，是又人情之所同欲也，而天子之礼制如是者也。 制度以陈，政令以挟，官人失要则死，公侯失礼则幽，四方之国，有侈离之德则必 灭，名声若日月，功绩如天地，天下之人应之如景向，是又人情之所同欲也，而王 者兼而有是者也。故人之情，口好味，而臭味莫美焉；耳好声，而声乐莫大焉；目 好色，而文章致繁，妇女莫众焉；形体好佚，而安重闲静莫愉焉；心好利，而谷禄 莫厚焉。合天下之所同愿兼而有之，睪牢天下而制之若制子孙，人苟不狂惑戆陋者， 其谁能睹是而不乐也哉！欲是之主，并肩而存；能建是之士，不世绝；千岁而不合， 何也？曰：人主不公，人臣不忠也。人主则外贤而偏举，人臣则争职而妒贤，是其 所以不合之故也。人主胡不广焉，无恤亲疏，无偏贵贱，惟诚能之求？若是，则人 臣轻职业让贤，而安随其后。如是，则舜禹还至，王业还起；功壹天下，名配舜禹， 物由有可乐，如是其美焉者乎！呜呼！君人者，亦可以察若言矣。杨朱哭衢涂，曰： “此夫过举蹞步，而觉跌千里者夫！”哀哭之。此亦荣辱、安危、存亡之衢已，此 其为可哀，甚于衢涂。呜呼！哀哉！君人者，千岁而不觉也。</w:t>
      </w:r>
    </w:p>
    <w:p>
      <w:pPr>
        <w:pStyle w:val="BodyText"/>
      </w:pPr>
      <w:r>
        <w:t xml:space="preserve"> </w:t>
      </w:r>
      <w:r>
        <w:t xml:space="preserve">无国而不有治法，无国而不有乱法；无国而不有贤士，无国而不有罢士；无国 而不有愿民，无国而不有悍民；无国而不有美俗，无国而不有恶俗。两者并行而国 在，上偏而国安，在下偏而国危；上一而王，下一而亡。故其法治，其佐贤，其民 愿，其俗美，而四者齐，夫是之谓上一。如是则不战而胜，不攻而得，甲兵不劳而 天下服。故汤以亳，文王以鄗，皆百里之地也，天下为一，诸侯为臣，通达之属， 莫不从服，无它故焉，四者齐也。桀纣即厚有天下之埶，索为匹夫而不可得也，是 无它故焉，四者并亡也。故百王之法不同，若是所归者一也。</w:t>
      </w:r>
    </w:p>
    <w:p>
      <w:pPr>
        <w:pStyle w:val="BodyText"/>
      </w:pPr>
      <w:r>
        <w:t xml:space="preserve"> </w:t>
      </w:r>
      <w:r>
        <w:t xml:space="preserve">上莫不致爱其下，而制之以礼。上之于下，如保赤子，政令制度，所以接下之 人百姓，有不理者如豪末，则虽孤独鳏寡必不加焉。故下之亲上，欢如父母，可杀 而不可使不顺。君臣上下，贵贱长幼，至于庶人，莫不以是为隆正；然后皆内自省， 以谨于分。是百王之所同也，而礼法之枢要也。然后农分田而耕，贾分货而贩，百 工分事而劝，士大夫分职而听，建国诸侯之君分土而守，三公总方而议，则天子共 己而止矣。出若入若，天下莫不均平，莫不治辨。是百王之所同，而礼法之大分也。 若夫贯日而治平，权物而称用，使衣服有制，宫室有度，人徒有数，丧祭械用皆有 等宜，以是用挟于万物，尺寸寻丈，莫得不循乎制度数量然后行，则是官人使吏之 事也，不足数于大君子之前。故君人者，立隆政本朝而当，所使要百事者诚仁人也， 则身佚而国治，功大而名美，上可以王，下可以霸。立隆正本朝而不当，所使要百 事者非仁人也，则身劳而国乱，功废而名辱，社稷必危，是人君者之枢机也。故能 当一人而天下取，失当一人而社稷危。不能当一人，而能当千百人者，说无之有也。 既能当一人，则身有何劳而为？垂衣裳而天下定。故汤用伊尹，文王用吕尚，武王 用召公，成王用周公旦。卑者五伯，齐桓公闺门之内，县乐、奢泰、游抏之修，于 天下不见谓修，然九合诸侯，一匡天下，为五伯长，是亦无他故焉，知一政于管仲 也，是君人者之要守也。知者易为之兴力，而功名綦大。舍是而孰足为也？故古之 人，有大功名者，必道是者也。丧其国危其身者，必反是者也。故孔子曰：“知者 之知，固以多矣，有以守少，能无察乎？愚者之知，固以少矣，有以守多，能无狂 乎？”此之谓也。</w:t>
      </w:r>
    </w:p>
    <w:p>
      <w:pPr>
        <w:pStyle w:val="BodyText"/>
      </w:pPr>
      <w:r>
        <w:t xml:space="preserve"> </w:t>
      </w:r>
      <w:r>
        <w:t xml:space="preserve">治国者分已定，则主相臣下百吏，各谨其所闻，不务听其所不闻；各谨其所见， 不务视其所不见。所闻所见诚以齐矣。则虽幽闲隐辟，百姓莫敢不敬分安制，以化 其上，是治国之征也。</w:t>
      </w:r>
    </w:p>
    <w:p>
      <w:pPr>
        <w:pStyle w:val="BodyText"/>
      </w:pPr>
      <w:r>
        <w:t xml:space="preserve"> </w:t>
      </w:r>
      <w:r>
        <w:t xml:space="preserve">主道治近不治远，治明不治幽，治一不治二。主能治近则远者理，主能治明则 幽者化，主能当一则百事正。夫兼听天下，日有余而治不足者，如此也，是治之极 也。既能治近，又务治远；既能治明，又务见幽；既能当一，又务正百，是过者也， 过犹不及也。辟之是犹立直木而求其影之枉也。不能治近，又务治远；不能察明， 又务见幽；不能当一，又务正百，是悖者也。辟之是犹立枉木而求其影之直也。故 明主好要，而闇主好详；主好要则百事详，主好详则百事荒。君者、论一相，陈一 法，明一指，以兼覆之，兼照之，以观其盛者也。相者，论列百官之长，要百事之 听，以饰朝廷臣下百吏之分，度其功劳，论其庆赏，岁终奉其成功以效于君。当则 可，不当则废。故君人劳于索之，而休于使之。</w:t>
      </w:r>
    </w:p>
    <w:p>
      <w:pPr>
        <w:pStyle w:val="BodyText"/>
      </w:pPr>
      <w:r>
        <w:t xml:space="preserve"> </w:t>
      </w:r>
      <w:r>
        <w:t xml:space="preserve">用国者，得百姓之力者富，得百姓之死者强，得百姓之誉者荣。三得者具 而天下归之，三得者亡而天下去之；天下归之之谓王，天下去之之谓亡。汤武者， 修其道，行其义，兴天下同利，除天下同害，天下归之。故厚德音以先之，明礼义 以道之，致忠信以爱之，赏贤使能以次之，爵服赏庆以申重之，时其事，轻其任， 以调齐之，潢然兼覆之，养长之，如保赤子。生民则致宽，使民则綦理，辩政令制 度，所以接天下之人百姓，有非理者如豪末，则虽孤独鳏寡，必不加焉。是故百姓 贵之如帝，亲之如父母，为之出死断亡而不愉者，无它故焉，道德诚明，利泽诚厚 也。乱世则不然，污漫突盗以先之，权谋倾覆以示之，俳优、侏儒、妇女之请谒以 悖之，使愚诏知，使不肖临贤，生民则致贫隘，使民则极劳苦。是故，百姓贱之如 尪，恶之如鬼，日欲司间而相与投借之，去逐之。卒有寇难之事，又望百姓之为己 死，不可得也，说无以取之焉。孔子曰：“审吾所以适人，适人之所以来我也。” 此之谓也。</w:t>
      </w:r>
    </w:p>
    <w:p>
      <w:pPr>
        <w:pStyle w:val="BodyText"/>
      </w:pPr>
      <w:r>
        <w:t xml:space="preserve"> </w:t>
      </w:r>
      <w:r>
        <w:t xml:space="preserve">伤国者，何也？曰：以小人尚民而威，以非所取于民而巧，是伤国之大灾也。 大国之主也，而好见小利，是伤国。其于声色、台榭、园囿也，愈厌而好新，是伤 国。不好修正其所以有，啖啖常欲人之有，是伤国。三邪者在匈中，而又好以权谋 倾覆之人，断事其外，若是，则权轻名辱，社稷必危，是伤国者也。大国之主也， 不隆本行，不敬旧法，而好诈故，若是，则夫朝廷群臣，亦从而成俗于不隆礼义而 好倾覆也。朝廷群臣之俗若是，则夫众庶百姓亦从而成俗于不隆礼义而好贪利矣。 君臣上下之俗，莫不若是，则地虽广，权必轻；人虽众，兵必弱；刑罚虽繁，令不 下通。夫是之谓危国，是伤国者也。</w:t>
      </w:r>
    </w:p>
    <w:p>
      <w:pPr>
        <w:pStyle w:val="BodyText"/>
      </w:pPr>
      <w:r>
        <w:t xml:space="preserve"> </w:t>
      </w:r>
      <w:r>
        <w:t xml:space="preserve">儒者为之不然，必将曲辨：朝廷必将隆礼义而审贵贱，若是、则士大夫莫不敬 节死制者矣。百官则将齐其制度，重其官秩，若是、则百吏莫不畏法而遵绳矣。关 市几而不征，质律禁止而不偏，如是、则商贾莫不敦悫而无诈矣。百工将时斩伐， 佻其期日，而利其巧任，如是，则百工莫不忠信而不楛矣。县鄙则将轻田野之税， 省刀布之歛，罕举力役，无夺农时，如是、农夫莫不朴力而寡能矣。士大夫务节死 制，然而兵劲。百吏畏法循绳，然后国常不乱。商贾敦悫无诈，则商旅安，货通财， 而国求给矣。百工忠信而不楛，则器用巧便而财不匮矣。农夫朴力而寡能，则上不 失天时，下不失地利，中得人和，而百事不废。是之谓政令行，风俗美，以守则固， 以征则强，居则有名，动则有功。此儒之所谓曲辨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56"/>
      <w:r>
        <w:t xml:space="preserve">君道</w:t>
      </w:r>
      <w:bookmarkEnd w:id="33"/>
    </w:p>
    <w:p>
      <w:pPr>
        <w:pStyle w:val="FirstParagraph"/>
      </w:pPr>
      <w:r>
        <w:t xml:space="preserve"> </w:t>
      </w:r>
      <w:r>
        <w:t xml:space="preserve">有乱君，无乱国；有治人，无治法，羿之法非亡也，而羿不世中；禹之法犹存，而夏不世王。故法不能独立，类不能自行；得其人则存，失其人则亡。法者、治之端也；君子者、法之原也。故有君子，则法虽省，足以遍矣；无君子，则法虽具，失先后之施，不能应事之变，足以乱矣。不知法之义，而正法之数者，虽博临事必乱。故明主急得其人，而闇主急得其埶。急得其人，则身佚而国治，功大而名美，上可以王，下可以霸；不急得其人，而急得其埶，则身劳而国乱，功废而名辱，社稷必危。故君人者，劳于索之，而休于使之。书曰：“惟文王敬忌，一人以择。”此之谓也。</w:t>
      </w:r>
    </w:p>
    <w:p>
      <w:pPr>
        <w:pStyle w:val="BodyText"/>
      </w:pPr>
      <w:r>
        <w:t xml:space="preserve"> </w:t>
      </w:r>
      <w:r>
        <w:t xml:space="preserve">合符节，别契券者，所以为信也；上好权谋，则臣下百吏诞诈之人乘是而后欺。探筹、投钩者，所以为公也；上好曲私，则臣下百吏乘是而后偏。衡石称县者，所以为平也；上好覆倾，则臣下百吏乘是而后险。斗斛敦概者，所以为啧也；上好贪利，则臣下百吏乘是而后丰取刻与，以无度取于民。故械数者，治之流也，非治之原也；君子者，治之原也。官人守数，君子养原；原清则流清，原浊则流浊。故上好礼义，尚贤使能，无贪利之心，则下亦将綦辞让，致忠信，而谨于臣子矣。如是则虽在小民，不待合符节，别契券而信，不待探筹投钩而公，不待冲石称县而平，不待斗斛敦概而啧。故赏不用而民劝，罚不用而民服，有司不劳而事治，政令不烦而俗美。百姓莫敢不顺上之法，象上之志，而劝上之事，而安乐之矣。故借歛忘费，事业忘劳，寇难忘死，城郭不待饰而固，兵刃不待陵而劲，敌国不待服而诎，四海之民不待令而一，夫是之谓至平。诗曰：“王犹允塞，徐方既来。”此之谓也。</w:t>
      </w:r>
    </w:p>
    <w:p>
      <w:pPr>
        <w:pStyle w:val="BodyText"/>
      </w:pPr>
      <w:r>
        <w:t xml:space="preserve"> </w:t>
      </w:r>
      <w:r>
        <w:t xml:space="preserve">请问为人君？曰：以礼分施，均遍而不偏。请问为人臣？曰：以礼侍君，忠顺而不懈。请问为人父？曰：宽惠而有礼。请问为人子？曰：敬爱而致文。请问为人兄？曰：慈爱而见友。请问为人弟？曰：敬诎而不苟。请问为人夫？曰：致功而不流，致临而有辨。请问为人妻？曰：夫有礼则柔从听侍，夫无礼则恐惧而自竦也。此道也，偏立而乱，俱立而治，其足以稽矣。请问兼能之奈何？曰：审之礼也。古者先王审礼以方皇周浃于天下，动无不当也。故君子恭而不难，敬而不巩，贫穷而不约，富贵而不骄，并遇变态而不穷，审之礼也。故君子之于礼，敬而安之；其于事也，径而不失；其于人也，寡怨宽裕而无阿；其为身也，谨修饰而不危；其应变故也，齐给便捷而不惑；其于天地万物也，不务说其所以然，而致善用其材；其于百官之事伎艺之人也，不与之争能，而致善用其功；其待上也，忠顺而不懈；其使下也，均遍而不偏；其交游也，缘类而有义；其居乡里也，容而不乱。是故穷则必有名，达则必有功，仁厚兼覆天下而不闵，明达用天地理万变而不疑，血气和平，志意广大，行义塞于天地之间，仁智之极也。夫是之谓圣人；审之礼也。</w:t>
      </w:r>
    </w:p>
    <w:p>
      <w:pPr>
        <w:pStyle w:val="BodyText"/>
      </w:pPr>
      <w:r>
        <w:t xml:space="preserve"> </w:t>
      </w:r>
      <w:r>
        <w:t xml:space="preserve">请问为国？曰闻修身，未尝闻为国也。君者仪也，民者景也，仪正而景正。君者盘也，民者水也，盘圆而水圆。君者盂也，盂方而水方。君射则臣决。楚庄王好细腰，故朝有饿人。故曰：闻修身，未尝闻为国也。</w:t>
      </w:r>
    </w:p>
    <w:p>
      <w:pPr>
        <w:pStyle w:val="BodyText"/>
      </w:pPr>
      <w:r>
        <w:t xml:space="preserve"> </w:t>
      </w:r>
      <w:r>
        <w:t xml:space="preserve">君者，民之原也；原清则流清，原浊则流浊。故有社稷者而不能爱民，不能利民，而求民之亲爱己，不可得也。民不亲不爱，而求为己用，为己死，不可得也。民不为己用，不为己死，而求兵之劲，城之固，不可得也。兵不劲，城不固，而求敌之不至，不可得也。敌至而求无危削，不灭亡，不可得也。危削灭亡之情，举积此矣，而求安乐，是狂生者也。狂生者，不胥时而落。故人主欲强固安乐，则莫若反之民；欲附下一民，则莫若反之政；欲修政美俗，则莫若求其人。彼或蓄积而得之者不世绝。彼其人者，生乎今之世，而志乎古之道。以天下之王公莫好之也，然而是子独好之；以天下之民莫为之也，然而是子独为之。好之者贫，为之者穷，然而是子犹将为之也，不为少顷辍焉。晓然独明于先王之所以得之，所以失之，知国之安危臧否，若别白黑。是其人也，大用之，则天下为一，诸侯为臣；小用之，则威行邻敌；纵不能用，使无去其疆域，则国终身无故。故君人者，爱民而安，好士而荣，两者无一焉而亡。诗曰：“介人维藩，大师为垣。”此之谓也。</w:t>
      </w:r>
    </w:p>
    <w:p>
      <w:pPr>
        <w:pStyle w:val="BodyText"/>
      </w:pPr>
      <w:r>
        <w:t xml:space="preserve"> </w:t>
      </w:r>
      <w:r>
        <w:t xml:space="preserve">道者，何也？曰：君之所道也。君者，何也？曰：能群也。能群也者，何也？曰：善生养人者也，善班治人者也，善显设人者也，善藩饰人者也。善生养人者人亲之，善班治人者人安之，善显设人者人乐之，善藩饰人者人荣之。四统者俱，而天下归之，夫是之谓能群。不能生养人者，人不亲也；不能班治人者，人不安也；不能显设人者，人不乐也；不能藩饰人者，人不荣也。四统者亡，而天下去之，夫是之谓匹夫。故曰：道存则国存，道亡则国亡。省工贾，众农夫，禁盗贼，除奸邪：是所以生养之也。天子三公，诸侯一相，大夫擅官，士保职，莫不法度而公：是所以班治之也。论德而定次，量能而授官，皆使人载其事，而各得其所宜，上贤使之为三公，次贤使之为诸侯，下贤使之为士大夫：是所以显设之也。修冠弁衣裳，黼黻文章，琱琢刻镂，皆有等差：是所以藩饰之也。故由天子至于庶人也，莫不骋其能，得其志，安乐其事，是所同也；衣暖而食充，居安而游乐，事时制明而用足，是又所同也。若夫重色而成文章，重味而成珍备，是所衍也。圣王财衍，以明辨异，上以饰贤良而明贵贱，下以饰长幼而明亲疏。上在王公之朝，下在百姓之家，天下晓然皆知其所以为异也，将以明分达治而保万世也。故天子诸侯无靡费之用，士大夫无流淫之行，百吏官人无怠慢之事，众庶百姓无奸怪之俗，无盗贼之罪，其能以称义遍矣。故曰：治则衍及百姓，乱则不足及王公。此之谓也。</w:t>
      </w:r>
    </w:p>
    <w:p>
      <w:pPr>
        <w:pStyle w:val="BodyText"/>
      </w:pPr>
      <w:r>
        <w:t xml:space="preserve"> </w:t>
      </w:r>
      <w:r>
        <w:t xml:space="preserve">至道大形：隆礼至法则国有常，尚贤使能则民知方，纂论公察则民不疑，赏克罚偷则民不怠，兼听齐明则天下归之；然后明分职，序事业，材技官能，莫不治理，则公道达而私门塞矣，公义明而私事息矣：如是，则德厚者进而佞说者止，贪利者退而廉节者起。书曰：“先时者杀无赦，不逮时者杀无赦。”人习其事而固，人之百事，如耳目鼻口之不可以相借官也。故职分而民不慢，次定而序不乱，兼听齐明而百姓不留：如是，则臣下百吏至于庶人，莫不修己而后敢安止，诚能而后敢受职；百姓易俗，小人变心，奸怪之属莫不反悫：夫是之谓政教之极。故天子不视而见，不听而聪，不虑而知，不动而功，块然独坐而天下从之如一体，如四胑之从心：夫是之谓大形。诗曰：“温温恭人，维德之基。”此之谓也。</w:t>
      </w:r>
    </w:p>
    <w:p>
      <w:pPr>
        <w:pStyle w:val="BodyText"/>
      </w:pPr>
      <w:r>
        <w:t xml:space="preserve"> </w:t>
      </w:r>
      <w:r>
        <w:t xml:space="preserve">为人主者，莫不欲强而恶弱，欲安而恶危，欲荣而恶辱，是禹桀之所同也。要此三欲，辟此三恶，果何道而便？曰：在慎取相，道莫径是矣。故知而不仁，不可；仁而不知，不可；既知且仁，是人主之宝也，王霸之佐也。不急得，不知；得而不用，不仁。无其人而幸有其功，愚莫大焉。今人主有大患：使贤者为之，则与不肖者规之；使知者虑之，则与愚者论之；使修士行之，则与污邪之人疑之，虽欲成功，得乎哉！譬之，是犹立直木而恐其景之枉也，惑莫大焉！语曰：好女之色，恶者之孽也；公正之士，众人之痤也；修道之人，污邪之贼也。今使污邪之人，论其怨贼，而求其无偏，得乎哉！譬之，是犹立枉木而求其景之直也，乱莫大焉。</w:t>
      </w:r>
    </w:p>
    <w:p>
      <w:pPr>
        <w:pStyle w:val="BodyText"/>
      </w:pPr>
      <w:r>
        <w:t xml:space="preserve"> </w:t>
      </w:r>
      <w:r>
        <w:t xml:space="preserve">故古之人为之不然：其取人有道，其用人有法。取人之道，参之以礼；用人之法，禁之以等。行义动静，度之以礼；知虑取舍，稽之以成；日月积久，校之以功，故卑不得以临尊，轻不得以县重，愚不得以谋知，是以万举而不过也。故校之以礼，而观其能安敬也；与之举措迁移，而观其能应变也；与之安燕，而观其能无流慆也；接之以声色、权利、忿怒、患险，而观其能无离守也。彼诚有之者，与诚无之者，若白黑然，可诎邪哉！故伯乐不可欺以马，而君子不可欺以人，此明王之道也。</w:t>
      </w:r>
    </w:p>
    <w:p>
      <w:pPr>
        <w:pStyle w:val="BodyText"/>
      </w:pPr>
      <w:r>
        <w:t xml:space="preserve"> </w:t>
      </w:r>
      <w:r>
        <w:t xml:space="preserve">人主欲得善射射远中微者，县贵爵重赏以招致之。内不可以阿子弟，外不可以隐远人，能中是者取之；是岂不必得之之道也哉！虽圣人不能易也。欲得善驭及速致远者，一日而千里，县贵爵重赏以招致之。内不可以阿子弟，外不可以隐远人，能致是者取之；是岂不必得之之道也哉！虽圣人不能易也。欲治国驭民，调壹上下，将内以固城，外以拒难，治则制人，人不能制也；乱则危辱灭亡，可立而待也。然而求卿相辅佐，则独不若是其公也，案唯便嬖亲比己者之用也，岂不过甚矣哉！故有社稷者，莫不欲强，俄则弱矣；莫不欲安，俄则危矣；莫不欲存，俄则亡矣。古有万国，今有十数焉，是无他故，莫不失之是也。故明主有私人以金石珠玉，无私人以官职事业，是何也？曰：本不利于所私也。彼不能而主使之，则是主闇也；臣不能而诬能，则是臣诈也。主闇于上，臣诈于下，灭亡无日，俱害之道也。夫文王非无贵戚也，非无子弟也，非无便嬖也，倜然乃举太公于州人而用之，岂私之也哉！以为亲邪？则周姬姓也，而彼姜姓也；以为故邪？则未尝相识也；以为好丽邪？则夫人行年七十有二，(齿军)然而齿堕矣。然而用之者，夫文王欲立贵道，欲白贵名，以惠天下，而不可以独也。非于是子莫足以举之，故举是子而用之。于是乎贵道果立，贵名果白，兼制天下，立七十一国姬姓独居五十三人。周之子孙，苟非狂惑者，莫不为天下之显诸侯，如是者能爱人也。故举天下之大道，立天下之大功，然后隐其所怜所爱，其下犹足以为天下之显诸侯。故曰：唯明主为能爱其所爱，闇主则必危其所爱。此之谓也。</w:t>
      </w:r>
    </w:p>
    <w:p>
      <w:pPr>
        <w:pStyle w:val="BodyText"/>
      </w:pPr>
      <w:r>
        <w:t xml:space="preserve"> </w:t>
      </w:r>
      <w:r>
        <w:t xml:space="preserve">墙之外，目不见也；里之前，耳不闻也；而人主之守司，远者天下，近者境内，不可不略知也。天下之变，境内之事，有弛易齵差者矣，而人主无由知之，则是拘胁蔽塞之端也。耳目之明，如是其狭也；人主之守司，如是其广也；其中不可以不知也，如是其危也。然则人主将何以知之？曰：便嬖左右者，人主之所以窥远收众之门户牖向也，不可不早具也。故人主必将有便嬖左右足信者，然后可。其知惠足使规物，其端诚足使定物，然后可；夫是之谓国具。人主不能不有游观安燕之时，则不得不有疾病物故之变焉。如是，国者，事物之至也如泉原，一物不应，乱之端也。故曰：人主不可以独也。卿相辅佐，人主之基杖也，不可不早具也。故人主必将有卿相辅佐足任者，然后可。其德音足以填抚百姓，其知虑足以应待万变，然后可；夫是之谓国具。四邻诸侯之相与，不可以不相接也，然而不必相亲也，故人主必将有足使喻志决疑于远方者，然后可。其辩说足以解烦，其知虑足以决疑，其齐断足以距难，不还秩，不反君，然而应薄扞患，足以持社稷，然后可，夫是之谓国具。故人主无便嬖左右足信者，谓之闇；无卿相辅佐足任使者，谓之独；所使于四邻诸侯者非其人，谓之孤；孤独而晻，谓之危。国虽若存，古之人曰亡矣。诗曰：“济济多士，文王以宁。”此之谓也。</w:t>
      </w:r>
    </w:p>
    <w:p>
      <w:pPr>
        <w:pStyle w:val="BodyText"/>
      </w:pPr>
      <w:r>
        <w:t xml:space="preserve"> </w:t>
      </w:r>
      <w:r>
        <w:t xml:space="preserve">材人：愿悫拘录，计数纤啬，而无敢遗丧，是官人使吏之材也。修饬端正，尊法敬分，而无倾侧之心，守职修业，不敢损益，可传世也，而不可使侵夺，是士大夫官师之材也。知隆礼义之为尊君也，知好士之为美名也，知爱民之为安国也，知有常法之为一俗也，知尚贤使能之为长功也，知务本禁末之为多材也，知无与下争小利之为便于事也，知明制度，权物称用之为不泥也，是卿相辅佐之材也，未及君道也。能论官此三材者而无失其次，是谓人主之道也。若是则身佚而国治，功大而名美，上可以王，下可以霸，是人主之要守也。人主不能论此三材者，不知道此道，安值将卑埶出劳，并耳目之乐，而亲自贯日而治详，一日而曲辨之，虑与臣下争小察而綦偏能，自古及今，未有如此而不乱者也。是所谓视乎不可见，听乎不可闻，为乎不可成，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60"/>
      <w:r>
        <w:t xml:space="preserve">臣道</w:t>
      </w:r>
      <w:bookmarkEnd w:id="34"/>
    </w:p>
    <w:p>
      <w:pPr>
        <w:pStyle w:val="FirstParagraph"/>
      </w:pPr>
      <w:r>
        <w:t xml:space="preserve"> </w:t>
      </w:r>
      <w:r>
        <w:t xml:space="preserve">人臣之论：有态臣者，有篡臣者，有功臣者，有圣臣者。内不足使一民，外不足使距难，百姓不亲，诸侯不信；然而巧敏佞说，善取宠乎上，是态臣者也。上不忠乎君，下善取誉乎民，不恤公道通义，朋党比周，以环主图私为务，是篡臣者也。内足使以一民，外足使以距难，民亲之，士信之，上忠乎君，下爱百姓而不倦，是功臣者也。上则能尊君，下则能爱民，政令教化，刑下如影，应卒遇变，齐给如响，推类接誉，以待无方，曲成制象，是圣臣者也。故用圣臣者王，用功臣者强，用篡臣者危，用态臣者亡。态臣用则必死，篡臣用则必危，功臣用则必荣，圣臣用则必尊。故齐之苏秦，楚之州侯，秦之张仪，可谓态臣者也。韩之张去疾，赵之奉阳，齐之孟尝，可谓篡臣也。齐之管仲，晋之咎犯，楚之孙叔敖，可谓功臣矣。殷之伊尹，周之太公，可谓圣臣矣。是人臣之论也，吉凶贤不肖之极也。必谨志之！而慎自为择取焉，足以稽矣。</w:t>
      </w:r>
    </w:p>
    <w:p>
      <w:pPr>
        <w:pStyle w:val="BodyText"/>
      </w:pPr>
      <w:r>
        <w:t xml:space="preserve"> </w:t>
      </w:r>
      <w:r>
        <w:t xml:space="preserve">从命而利君谓之顺，从命而不利君谓之谄；逆命而利君谓之忠，逆命而不利君谓之篡；不恤君之荣辱，不恤国之臧否，偷合苟容以持禄养交而已耳，谓之国贼。君有过谋过事，将危国家陨社稷之惧也；大臣父兄，有能进言于君，用则可，不用则去，谓之谏；有能进言于君，用则可，不用则死，谓之争；有能比知同力，率群臣百吏而相与强君挢君，君虽不安，不能不听，遂以解国之大患，除国之大害，成于尊君安国，谓之辅；有能抗君之命，窃君之重，反君之事，以安国之危，除君之辱，功伐足以成国之大利，谓之拂。故谏争辅拂之人，社稷之臣也，国君之宝也，明君之所尊厚也，而闇主惑君以为己贼也。故明君之所赏，闇君之所罚也；闇君之所赏，明君之所杀也。伊尹箕子可谓谏矣，比干子胥可谓争矣，平原君之于赵可谓辅矣，信陵君之于魏可谓拂矣。传曰：“从道不从君。”此之谓也。故正义之臣设，则朝廷不颇；谏争辅拂之人信，则君过不远；爪牙之士施，则仇雠不作；边境之臣处，则疆垂不丧，故明主好同而闇主好独，明主尚贤使能而飨其盛，闇主妒贤畏能而灭其功，罚其忠，赏其贼，夫是之谓至闇，桀纣所以灭也。</w:t>
      </w:r>
    </w:p>
    <w:p>
      <w:pPr>
        <w:pStyle w:val="BodyText"/>
      </w:pPr>
      <w:r>
        <w:t xml:space="preserve"> </w:t>
      </w:r>
      <w:r>
        <w:t xml:space="preserve">事圣君者，有听从无谏争；事中君者，有谏争无谄谀；事暴君者，有补削无挢拂。迫胁于乱时，穷居于暴国，而无所避之，则崇其美，扬其善，违其恶，隐其败，言其所长，不称其所短，以为成俗。诗曰：“国有大命，不可以告人，妨其躬身。”此之谓也。</w:t>
      </w:r>
    </w:p>
    <w:p>
      <w:pPr>
        <w:pStyle w:val="BodyText"/>
      </w:pPr>
      <w:r>
        <w:t xml:space="preserve"> </w:t>
      </w:r>
      <w:r>
        <w:t xml:space="preserve">恭敬而逊，听从而敏，不敢有以私决择也，不敢有以私取与也，以顺上为志，是事圣君之义也。忠信而不谀，谏争而不谄，挢然刚折端志而无倾侧之心，是案曰是，非案曰非，是事中君之义也。调而不流，柔而不屈，宽容而不乱，晓然以至道而无不调和也，而能化易，时关内之，是事暴君之义也。若驭朴马，若养赤子，若食餧人。故因其惧也而改其过，因其忧也而辨其故，因其喜也而入其道，因其怒也而除其怨，曲得所谓焉。书曰：“从命而不拂，微谏而不倦，为上则明，为下则逊。”此之谓也。</w:t>
      </w:r>
    </w:p>
    <w:p>
      <w:pPr>
        <w:pStyle w:val="BodyText"/>
      </w:pPr>
      <w:r>
        <w:t xml:space="preserve"> </w:t>
      </w:r>
      <w:r>
        <w:t xml:space="preserve">事人而不顺者，不疾者也；疾而不顺者，不敬者也；敬而不顺者，不忠者也；忠而不顺者，无功者也；有功而不顺者，无德者也。故无德之为道也，伤疾、堕功、灭苦，故君子不为也。</w:t>
      </w:r>
    </w:p>
    <w:p>
      <w:pPr>
        <w:pStyle w:val="BodyText"/>
      </w:pPr>
      <w:r>
        <w:t xml:space="preserve"> </w:t>
      </w:r>
      <w:r>
        <w:t xml:space="preserve">有大忠者，有次忠者，有下忠者，有国贼者：以德覆君而化之，大忠也；以德调君而辅之，次忠也；以是谏非而怒之，下忠也；不恤君之荣辱，不恤国之臧否，偷合苟容以持禄养交而已耳，国贼也。若周公之于成王也，可谓大忠矣；若管仲之于桓公，可谓次忠矣；若子胥之于夫差，可谓下忠矣；若曹触龙之于纣者，可谓国贼矣。</w:t>
      </w:r>
    </w:p>
    <w:p>
      <w:pPr>
        <w:pStyle w:val="BodyText"/>
      </w:pPr>
      <w:r>
        <w:t xml:space="preserve"> </w:t>
      </w:r>
      <w:r>
        <w:t xml:space="preserve">仁者必敬人。凡人非贤，则案不肖也。人贤而不敬，则是禽兽也；人不肖而不敬，则是狎虎也。禽兽则乱，狎虎则危，灾及其身矣。诗曰：“不敢暴虎，不敢冯河。人知其一，莫知其它。战战兢兢如临深渊，如履薄冰。”此之谓也。故仁者必敬人。敬人有道，贤者则贵而敬之，不肖者则畏而敬之；贤者则亲而敬之，不肖者则疏而敬之。其敬一也，其情二也。若夫忠信端悫，而不害伤，则无接而不然，是仁人之质也。忠信以为质，端悫以为统，礼义以为文，伦类以为理，喘而言，臑而动，而一可以为法则。诗曰：“不僭不贼，鲜不为则。”此之谓也。</w:t>
      </w:r>
    </w:p>
    <w:p>
      <w:pPr>
        <w:pStyle w:val="BodyText"/>
      </w:pPr>
      <w:r>
        <w:t xml:space="preserve"> </w:t>
      </w:r>
      <w:r>
        <w:t xml:space="preserve">恭敬、礼也；调和、乐也；谨慎、利也；斗怒、害也。故君子安礼乐利，谨慎而无斗怒，是以百举而不过也。小人反是。</w:t>
      </w:r>
    </w:p>
    <w:p>
      <w:pPr>
        <w:pStyle w:val="BodyText"/>
      </w:pPr>
      <w:r>
        <w:t xml:space="preserve"> </w:t>
      </w:r>
      <w:r>
        <w:t xml:space="preserve">通忠之顺，权险之平，祸乱之从声，三者非明主莫之能知也。争然后善，戾然后功，生死无私，致忠而公，夫是之谓通忠之顺，信陵君似之矣。夺然后义，杀然后仁，上下易位然后贞，功参天地，泽被生民，夫是之谓权险之平，汤武是也。过而通情，和而无经，不恤是非，不论曲宜，偷合苟容，迷乱狂生，夫是之谓祸乱之从声，飞廉恶来是也。传曰：“斩而齐，枉而顺，不同而一。”诗曰：“受小球大球，为下国缀旒。”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64"/>
      <w:r>
        <w:t xml:space="preserve">致士</w:t>
      </w:r>
      <w:bookmarkEnd w:id="35"/>
    </w:p>
    <w:p>
      <w:pPr>
        <w:pStyle w:val="FirstParagraph"/>
      </w:pPr>
      <w:r>
        <w:t xml:space="preserve"> </w:t>
      </w:r>
      <w:r>
        <w:t xml:space="preserve">衡听、显幽、重明、退奸、进良之术：朋党比周之誉，君子不听；残贼加累之 谮，君子不用；隐忌雍蔽之人，君子不近；货财禽犊之请，君子不许。凡流言、流说、流事、流谋、流誉、流愬，不官而衡至者，君子慎之，闻听而明誉之，定其当 而当，然后士其刑赏而还与之；如是则奸言、奸说、奸事、奸谋、奸誉、奸愬，莫 之试也；忠言、忠说、忠事、忠谋、忠誉、忠愬、莫不明通，方起以尚尽矣。夫是 之谓衡听、显幽、重明、退奸、进良之术。</w:t>
      </w:r>
    </w:p>
    <w:p>
      <w:pPr>
        <w:pStyle w:val="BodyText"/>
      </w:pPr>
      <w:r>
        <w:t xml:space="preserve"> </w:t>
      </w:r>
      <w:r>
        <w:t xml:space="preserve">川渊深而鱼鳖归之，山林茂而禽兽归之，刑政平而百姓归之，礼义备而君子归 之。故礼及身而行修，义及国而政明，能以礼挟而贵名白，天下愿，令行禁止，王 者之事毕矣。诗曰：“惠此中国，以绥四方。”此之谓也。川渊者，鱼龙之居也， 山林者、鸟兽之居也，国家者、士民之居也。川渊枯、则鱼龙去之，山林险，则鸟 兽去之，国家失政、则士民去之。无土则人不安居，无人则土不守，无道法则人不 至，无君子则道不举。故土之与人也，道之与法也者，国家之本作也。君子也者， 道法之摠要也，不可少顷旷也。得之则治，失之则乱；得之则安，失之则危；得之 则存，失之则亡，故有良法而乱者有之矣，有君子而乱者，自古及今，未尝闻也， 传曰：“治生乎君子，乱生于小人。”此之谓也。</w:t>
      </w:r>
    </w:p>
    <w:p>
      <w:pPr>
        <w:pStyle w:val="BodyText"/>
      </w:pPr>
      <w:r>
        <w:t xml:space="preserve"> </w:t>
      </w:r>
      <w:r>
        <w:t xml:space="preserve">得众动天。美意延年。诚信如神，夸诞逐魂。</w:t>
      </w:r>
    </w:p>
    <w:p>
      <w:pPr>
        <w:pStyle w:val="BodyText"/>
      </w:pPr>
      <w:r>
        <w:t xml:space="preserve"> </w:t>
      </w:r>
      <w:r>
        <w:t xml:space="preserve">人主之害，不在乎不言用贤，而在乎不诚必用贤。夫言用贤者，口也；却贤者， 行也，口行相反，而欲贤者之至，不肖者之退也，不亦难乎！夫耀蝉者，务在明其 火，振其树而已；火不明，虽振其树，无益也。今人主有能明其德者，则天下归之， 若蝉之归明火也。</w:t>
      </w:r>
    </w:p>
    <w:p>
      <w:pPr>
        <w:pStyle w:val="BodyText"/>
      </w:pPr>
      <w:r>
        <w:t xml:space="preserve"> </w:t>
      </w:r>
      <w:r>
        <w:t xml:space="preserve">临事接民，而以义变应，宽裕而多容，恭敬以先之，政之始也。然后中和察断 以辅之，政之隆也。然后进退诛赏之，政之终也。故一年与之始，三年与之终。用 其终为始，则政令不行，而上下怨疾，乱所以自作也。书曰：“义刑义杀；勿庸以 即，女惟曰：未有顺事。”言先教也。</w:t>
      </w:r>
    </w:p>
    <w:p>
      <w:pPr>
        <w:pStyle w:val="BodyText"/>
      </w:pPr>
      <w:r>
        <w:t xml:space="preserve"> </w:t>
      </w:r>
      <w:r>
        <w:t xml:space="preserve">程者、物之准也，礼者、节之准也；程以立数，礼以定伦；德以叙位，能以授 官。凡节奏欲陵，而生民欲宽；节奏陵而文，生民宽而安；上文下安，功名之极也， 不可以加矣。</w:t>
      </w:r>
    </w:p>
    <w:p>
      <w:pPr>
        <w:pStyle w:val="BodyText"/>
      </w:pPr>
      <w:r>
        <w:t xml:space="preserve"> </w:t>
      </w:r>
      <w:r>
        <w:t xml:space="preserve">君者、国之隆也，父者、家之隆也。隆一而治，二而乱。自古及今，未有二隆 争重，而能长久者。</w:t>
      </w:r>
    </w:p>
    <w:p>
      <w:pPr>
        <w:pStyle w:val="BodyText"/>
      </w:pPr>
      <w:r>
        <w:t xml:space="preserve"> </w:t>
      </w:r>
      <w:r>
        <w:t xml:space="preserve">师术有四而博习不与焉：尊严而惮，可以为师；耆艾而信，可以为师；诵 说而不陵不犯，可以为师；知微而论，可以为师：故师术有四而博习不与焉。 水深而回，树落则粪本，弟子通利则思师。诗曰：“无言不雠，无德不报。”此之 谓也。</w:t>
      </w:r>
    </w:p>
    <w:p>
      <w:pPr>
        <w:pStyle w:val="BodyText"/>
      </w:pPr>
      <w:r>
        <w:t xml:space="preserve"> </w:t>
      </w:r>
      <w:r>
        <w:t xml:space="preserve">赏不欲僭，刑不欲滥。赏僭则利及小人，刑滥则害及君子。若不幸而过，宁僭 勿滥。与其害善，不若利淫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68"/>
      <w:r>
        <w:t xml:space="preserve">议兵</w:t>
      </w:r>
      <w:bookmarkEnd w:id="36"/>
    </w:p>
    <w:p>
      <w:pPr>
        <w:pStyle w:val="FirstParagraph"/>
      </w:pPr>
      <w:r>
        <w:t xml:space="preserve"> </w:t>
      </w:r>
      <w:r>
        <w:t xml:space="preserve">临武君与孙卿子议兵于赵孝成王前，王曰：请问兵要？</w:t>
      </w:r>
    </w:p>
    <w:p>
      <w:pPr>
        <w:pStyle w:val="BodyText"/>
      </w:pPr>
      <w:r>
        <w:t xml:space="preserve"> </w:t>
      </w:r>
      <w:r>
        <w:t xml:space="preserve">临武君对曰：上得天时，下得地利，观敌之变动，后之发，先之至，此用兵之要术也。</w:t>
      </w:r>
    </w:p>
    <w:p>
      <w:pPr>
        <w:pStyle w:val="BodyText"/>
      </w:pPr>
      <w:r>
        <w:t xml:space="preserve"> </w:t>
      </w:r>
      <w:r>
        <w:t xml:space="preserve">孙卿子曰：不然！臣所闻古之道，凡用兵攻战之本，在乎壹民。弓矢不调，则羿不能以中微；六马不和，则造父不能以致远；士民不亲附，则汤武不能以必胜也。故善附民者，是乃善用兵者也。故兵要在乎善附民而已。</w:t>
      </w:r>
    </w:p>
    <w:p>
      <w:pPr>
        <w:pStyle w:val="BodyText"/>
      </w:pPr>
      <w:r>
        <w:t xml:space="preserve"> </w:t>
      </w:r>
      <w:r>
        <w:t xml:space="preserve">临武君曰：不然。兵之所贵者埶利也，所行者变诈也。善用兵者，感忽悠闇，莫知其所从出。孙吴用之无敌于天下，岂必待附民哉！</w:t>
      </w:r>
    </w:p>
    <w:p>
      <w:pPr>
        <w:pStyle w:val="BodyText"/>
      </w:pPr>
      <w:r>
        <w:t xml:space="preserve"> </w:t>
      </w:r>
      <w:r>
        <w:t xml:space="preserve">孙卿子曰：不然。臣之所道，仁者之兵，王者之志也。君之所贵，权谋埶利也；所行，攻夺变诈也；诸侯之事也。仁人之兵，不可诈也；彼可诈者，怠慢者也，路亶者也，君臣上下之间，涣然有离德者也。故以桀诈桀，犹巧拙有幸焉。以桀诈尧，譬之：若以卵投石，以指挠沸；若赴水火，入焉焦没耳。故仁人上下，百将一心，三军同力；臣之于君也，下之于上也，若子之事父，弟之事兄，若手臂之扞头目而覆胸腹也，诈而袭之，与先惊而后击之，一也。且仁人之用十里之国，则将有百里之听；用百里之国，则将有千里之听；用千里之国，则将有四海之听，必将聪明警戒和传而一。故仁人之兵，聚则成卒，散则成列，延则若莫邪之长刃，婴之者断；兑则若莫邪之利锋，当之者溃，圜居而方止，则若盘石然，触之者角摧，案角鹿埵陇种东笼而退耳。且夫暴国之君，将谁与至哉？彼其所与至者，必其民也，而其民之亲我欢若父母，其好我芬若椒兰，彼反顾其上，则若灼黥，若雠仇；人之情，虽桀跖，岂又肯为其所恶，贼其所好者哉！是犹使人之子孙自贼其父母也，彼必将来告之，夫又何可诈也！故仁人用国日明，诸侯先顺者安，后顺者危，虑敌之者削，反之者亡。诗曰：“武王载发，有虔秉钺；如火烈烈，则莫我敢遏。”此之谓也。</w:t>
      </w:r>
    </w:p>
    <w:p>
      <w:pPr>
        <w:pStyle w:val="BodyText"/>
      </w:pPr>
      <w:r>
        <w:t xml:space="preserve"> </w:t>
      </w:r>
      <w:r>
        <w:t xml:space="preserve">孝成王、临武君曰：善！请问王者之兵，设何道何行而可？</w:t>
      </w:r>
    </w:p>
    <w:p>
      <w:pPr>
        <w:pStyle w:val="BodyText"/>
      </w:pPr>
      <w:r>
        <w:t xml:space="preserve"> </w:t>
      </w:r>
      <w:r>
        <w:t xml:space="preserve">孙卿子曰：凡在大王，将率末事也。臣请遂道王者诸侯强弱存亡之效，安危之埶：君贤者其国治，君不能者其国乱；隆礼贵义者其国治，简礼贱义者其国乱；治者强，乱者弱，是强弱之本也。上足卬则下可用也，上不卬则下不可用也；下可用则强，下不可用则弱，是强弱之常也。隆礼效功，上也；重禄贵节，次也；上功贱节，下也，是强弱之凡也。好士者强，不好士者弱；爱民者强，不爱民者弱；政令信者强，政令不信者弱；民齐者强，民不齐者弱；赏重者强，赏轻者弱；刑威者强，刑侮者弱；械用兵革攻完便利者强，械用兵革窳楛不便利者弱。重用兵者强，轻用兵者弱；权出一者强，权出二者弱，是强弱之常也。</w:t>
      </w:r>
    </w:p>
    <w:p>
      <w:pPr>
        <w:pStyle w:val="BodyText"/>
      </w:pPr>
      <w:r>
        <w:t xml:space="preserve"> </w:t>
      </w:r>
      <w:r>
        <w:t xml:space="preserve">齐人隆技击，其技也，得一首者，则赐赎锱金，无本赏矣。是事小敌毳，则偷可用也，事大敌坚，则涣然离耳。若飞鸟然，倾侧反复无日，是亡国之兵也，兵莫弱是矣。是其去赁市佣而战之几矣。</w:t>
      </w:r>
    </w:p>
    <w:p>
      <w:pPr>
        <w:pStyle w:val="BodyText"/>
      </w:pPr>
      <w:r>
        <w:t xml:space="preserve"> </w:t>
      </w:r>
      <w:r>
        <w:t xml:space="preserve">魏氏之武卒，以度取之，衣三属之甲，操十二石之弩，负服矢五十个，置戈其上，冠胄带剑，赢三日之粮，日中而趋百里，中试则复其户，利其田宅，是数年而衰，而未可夺也，改造则不易周也，是故地虽大，其税必寡，是危国之兵也。</w:t>
      </w:r>
    </w:p>
    <w:p>
      <w:pPr>
        <w:pStyle w:val="BodyText"/>
      </w:pPr>
      <w:r>
        <w:t xml:space="preserve"> </w:t>
      </w:r>
      <w:r>
        <w:t xml:space="preserve">秦人其生民郏阨，其使民也酷烈，劫之以埶，隐之以阨，忸之以庆赏，酋之以刑罚，使天下之民，所以要利于上者，非斗无由也。阨而用之，得而后功之，功赏相长也，五甲首而隶五家，是最为众强长久，多地以正，故四世有胜，非幸也，数也。</w:t>
      </w:r>
    </w:p>
    <w:p>
      <w:pPr>
        <w:pStyle w:val="BodyText"/>
      </w:pPr>
      <w:r>
        <w:t xml:space="preserve"> </w:t>
      </w:r>
      <w:r>
        <w:t xml:space="preserve">故齐之技击，不可以遇魏氏之武卒；魏氏之武卒，不可以遇秦之锐士；秦之锐士，不可以当桓文之节制；桓文之节制，不可以敌汤武之仁义；有遇之者，若以焦熬投石焉。兼是数国者，皆干赏蹈利之兵也，佣徒鬻卖之道也，未有贵上安制綦节之理也。诸侯有能微妙之以节，则作而兼殆之耳。故招近募选，隆埶诈，尚功利，是渐之也；礼义教化，是齐之也。故以诈遇诈，犹有巧拙焉；以诈遇齐，辟之犹以锥刀堕太山也，非天下之愚人莫敢试。故王者之兵不试。汤武之诛桀纣也，拱挹指麾，而强暴之国莫不趋使，诛桀纣若诛独夫。故泰誓曰：“独夫纣。”此之谓也。故兵大齐则制天下，小齐则治邻敌。若夫招近募选，隆埶诈，尚功利之兵，则胜不胜无常，代翕代张，代存代亡，相为雌雄耳矣。夫是之谓盗兵，君子不由也。</w:t>
      </w:r>
    </w:p>
    <w:p>
      <w:pPr>
        <w:pStyle w:val="BodyText"/>
      </w:pPr>
      <w:r>
        <w:t xml:space="preserve"> </w:t>
      </w:r>
      <w:r>
        <w:t xml:space="preserve">故齐之田单，楚之庄蹻，秦之卫鞅，燕之缪虮，是皆世俗所谓善用兵者也，是其巧拙强弱，则未有以相君也。若其道一也，未及和齐也；掎契司诈，权谋倾覆，未免盗兵也。齐桓、晋文、楚庄、吴阖闾、越勾践是皆和齐之兵也，可谓入其域矣，然而未有本统也，故可以霸而不可以王；是强弱之效也。</w:t>
      </w:r>
    </w:p>
    <w:p>
      <w:pPr>
        <w:pStyle w:val="BodyText"/>
      </w:pPr>
      <w:r>
        <w:t xml:space="preserve"> </w:t>
      </w:r>
      <w:r>
        <w:t xml:space="preserve">孝成王、临武君曰善！请问为将？</w:t>
      </w:r>
    </w:p>
    <w:p>
      <w:pPr>
        <w:pStyle w:val="BodyText"/>
      </w:pPr>
      <w:r>
        <w:t xml:space="preserve"> </w:t>
      </w:r>
      <w:r>
        <w:t xml:space="preserve">孙卿子曰：知莫大乎弃疑，行莫大乎无过，事莫大乎无悔，事至无悔而止矣，成不可必也。故制号政令欲严以威，庆赏刑罚欲必以信，处舍收藏欲周以固，徙举进退欲安以重，欲疾以速；窥敌观变欲潜以深，欲伍以参；遇敌决战必道吾所明，无道吾所疑：夫是之谓六术。无欲将而恶废，无急胜而忘败，无威内而轻外，无见利而不顾其害，凡虑事欲孰而用财欲泰：夫是之谓五权。所以不受命于主有三：可杀而不可使处不完，可杀而不可使击不胜，可杀而不可使欺百姓：夫是之谓三至。凡受命于主而行三军，三军既定，百官得序，群物皆正，则主不能喜，敌不能怒：夫是之谓至臣。虑必先事，而申之以敬，慎终如始，终始如一：夫是之谓大吉。凡百事之成也，必在敬之；其败也，必在慢之。故敬胜怠则吉，怠胜敬则灭；计胜欲则从，欲胜计则凶。战如守，行如战，有功如幸，敬谋无圹，敬事无圹，敬吏无圹，敬众无圹，敬敌无圹：夫是之谓五无圹。谨行此六术、五权、三至，而处之以恭敬无圹，夫是之谓天下之将，则通于神明矣。</w:t>
      </w:r>
    </w:p>
    <w:p>
      <w:pPr>
        <w:pStyle w:val="BodyText"/>
      </w:pPr>
      <w:r>
        <w:t xml:space="preserve"> </w:t>
      </w:r>
      <w:r>
        <w:t xml:space="preserve">临武君曰：善！请问王者之军制？</w:t>
      </w:r>
    </w:p>
    <w:p>
      <w:pPr>
        <w:pStyle w:val="BodyText"/>
      </w:pPr>
      <w:r>
        <w:t xml:space="preserve"> </w:t>
      </w:r>
      <w:r>
        <w:t xml:space="preserve">孙卿子曰：将死鼓，御死辔，百吏死职，士大夫死行列。闻鼓声而进，闻金声而退，顺命为上，有功次之；令不进而进，犹令不退而退也，其罪惟均。不杀老弱，不猎禾稼，服者不禽，格者不舍，奔命者不获。凡诛，非诛其百姓也，诛其乱百姓者也；百姓有扞其贼，则是亦贼也。以故顺刃者生，苏刃者死，奔命者贡。微子开封于宋，曹触龙断于军，殷之服民，所以养生之者也，无异周人。故近者歌讴而乐之，远者竭蹙而趋之，无幽闲辟陋之国，莫不趋使而安乐之，四海之内若一家，通达之属莫不从服，夫是之谓人师。诗曰：“自西自东，自南自北，无思不服。”此之谓也。王者有诛而无战，城守不攻，兵格不击，上下相喜则庆之，不屠城，不潜军，不留众，师不越时。故乱者乐其政，不安其上，欲其至也。</w:t>
      </w:r>
    </w:p>
    <w:p>
      <w:pPr>
        <w:pStyle w:val="BodyText"/>
      </w:pPr>
      <w:r>
        <w:t xml:space="preserve"> </w:t>
      </w:r>
      <w:r>
        <w:t xml:space="preserve">临武君曰：善！</w:t>
      </w:r>
    </w:p>
    <w:p>
      <w:pPr>
        <w:pStyle w:val="BodyText"/>
      </w:pPr>
      <w:r>
        <w:t xml:space="preserve"> </w:t>
      </w:r>
      <w:r>
        <w:t xml:space="preserve">陈嚣问孙卿子曰：先生议兵，常以仁义为本；仁者爱人，义者循理，然则又何以兵为？凡所为有兵者，为争夺也。</w:t>
      </w:r>
    </w:p>
    <w:p>
      <w:pPr>
        <w:pStyle w:val="BodyText"/>
      </w:pPr>
      <w:r>
        <w:t xml:space="preserve"> </w:t>
      </w:r>
      <w:r>
        <w:t xml:space="preserve">孙卿子曰：非汝所知也！彼仁者爱人，爱人故恶人之害之也；义者循理，循理故恶人之乱之也。彼兵者所以禁暴除害也，非争夺也。故仁者之兵，所存者神，所过者化，若时雨之降，莫不说喜。是以尧伐驩兜，舜伐有苗，禹伐共工，汤伐有夏，文王伐崇，武王伐纣，此四帝两王，皆以仁义之兵，行于天下也。故近者亲其善，远方慕其德，兵不血刃，远迩来服，德盛于此，施及四极。诗曰：“淑人君子，其仪不忒，其仪不忒，正是四国。”此之谓也。</w:t>
      </w:r>
    </w:p>
    <w:p>
      <w:pPr>
        <w:pStyle w:val="BodyText"/>
      </w:pPr>
      <w:r>
        <w:t xml:space="preserve"> </w:t>
      </w:r>
      <w:r>
        <w:t xml:space="preserve">李斯问孙卿子曰：秦四世有胜，兵强海内，威行诸侯，非以仁义为之也，以便从事而已。</w:t>
      </w:r>
    </w:p>
    <w:p>
      <w:pPr>
        <w:pStyle w:val="BodyText"/>
      </w:pPr>
      <w:r>
        <w:t xml:space="preserve"> </w:t>
      </w:r>
      <w:r>
        <w:t xml:space="preserve">孙卿子曰：非汝所知也！汝所谓便者，不便之便也；吾所谓仁义者，大便之便也。彼仁义者，所以修政者也；政修则民亲其上，乐其君，而轻为之死。故曰：凡在于军，将率末事也。秦四世有胜，諰諰然常恐天下之一合而轧己也，此所谓末世之兵，未有本统也。故汤之放桀也，非其逐之鸣条之时也；武王之诛纣也，非以甲子之朝而后胜之也，皆前行素修也，所谓仁义之兵也。今女不求之于本，而索之于末，此世之所以乱也。</w:t>
      </w:r>
    </w:p>
    <w:p>
      <w:pPr>
        <w:pStyle w:val="BodyText"/>
      </w:pPr>
      <w:r>
        <w:t xml:space="preserve"> </w:t>
      </w:r>
      <w:r>
        <w:t xml:space="preserve">礼者、治辨之极也，强固之本也，威行之道也，功名之总也，王公由之所以得天下也，不由所以陨社稷也。故坚甲利兵不足以为胜，高城深池不足以为固，严令繁刑不足以为威。由其道则行，不由其道则废。</w:t>
      </w:r>
    </w:p>
    <w:p>
      <w:pPr>
        <w:pStyle w:val="BodyText"/>
      </w:pPr>
      <w:r>
        <w:t xml:space="preserve"> </w:t>
      </w:r>
      <w:r>
        <w:t xml:space="preserve">楚人鲛革犀兕以为甲，鞈坚如金石；宛钜铁矛，惨如蜂虿，轻利僄遫，卒如飘风；然而兵殆于垂沙，唐蔑死。庄蹻起，楚分而为三四，是岂无坚甲利兵也哉！其所以统之者非其道故也。汝颍以为险，江汉以为池，限之以邓林，缘之以方城；然而秦师至，而鄢郢举，若振槁然，是岂无固塞隘阻也哉！其所以统之者非其道故也。纣刳比干，囚箕子，为炮烙刑，杀戮无时，臣下懔然莫必其命，然而周师至，而令不行乎下，不能用其民，是岂令不严，刑不繁也哉！其所以统之者非其道故也。</w:t>
      </w:r>
    </w:p>
    <w:p>
      <w:pPr>
        <w:pStyle w:val="BodyText"/>
      </w:pPr>
      <w:r>
        <w:t xml:space="preserve"> </w:t>
      </w:r>
      <w:r>
        <w:t xml:space="preserve">古之兵，戈矛弓矢而已矣，然而敌国不待试而诎；城郭不辨，沟池不抇，固塞不树，机变不张；然而国晏然不畏外而固者，无它故焉，明道而钧分之，时使而诚爱之，下之和上也如影向，有不由令者，然后俟之以刑。故刑一人而天下服，罪人不邮其上，知罪之在己也。是故刑罚省而威流，无它故焉，由其道故也。古者帝尧之治天下也，盖杀一人，刑二人，而天下治。传曰：“威厉而不试，刑错而不用。”此之谓也。</w:t>
      </w:r>
    </w:p>
    <w:p>
      <w:pPr>
        <w:pStyle w:val="BodyText"/>
      </w:pPr>
      <w:r>
        <w:t xml:space="preserve"> </w:t>
      </w:r>
      <w:r>
        <w:t xml:space="preserve">凡人之动也，为赏庆为之，则见害伤焉止矣。故赏庆、刑罚、埶诈，不足以尽人之力，致人之死。为人主上者也，其所以接下之百姓者，无礼义忠信，焉虑率用赏庆、刑罚、埶诈，除阨其下，获其功用而已矣。大寇则至，使之持危城则必畔，遇敌处战则必北，劳苦烦辱则必奔，霍焉离耳，下反制其上。故赏庆、刑罚、埶诈之为道者，佣徒鬻卖之道也，不足以合大众，美国家，故古之人羞而不道也。故厚德音以先之，明礼义以道之，致忠信以爱之，尚贤使能以次之，爵服庆赏以申之，时其事，轻其任，以调齐之，长养之，如保赤子。政令以定，风俗以一，有离俗不顺其上，则百姓莫不敦恶，莫不毒孽，若祓不祥；然后刑于是起矣。是大刑之所加也，辱孰大焉！将以为利邪？则大刑加焉，身苟不狂惑戆陋，谁睹是而不改也哉！然后百姓晓然皆知循上之法，像上之志，而安乐之。于是有能化善、修身、正行、积礼义、尊道德，百姓莫不贵敬，莫不亲誉；然后赏于是起矣。是高爵丰禄之所加也，荣孰大焉！将以为害邪？则高爵丰禄以持养之；生民之属，孰不愿也！雕雕焉县贵爵重赏于其前，县明刑大辱于其后，虽欲无化，能乎哉！故民归之如流水，所存者神，所为者化。××××之属为之化而顺，暴悍勇力之属为之化而愿，旁辟曲私之属为之化而公，矜纠收缭之属为之化而调，夫是之谓大化至一。诗曰：“王犹允塞，徐方既来。”此之谓也。</w:t>
      </w:r>
    </w:p>
    <w:p>
      <w:pPr>
        <w:pStyle w:val="BodyText"/>
      </w:pPr>
      <w:r>
        <w:t xml:space="preserve"> </w:t>
      </w:r>
      <w:r>
        <w:t xml:space="preserve">凡兼人者有三术：有以德兼人者，有以力兼人者，有以富兼人者。彼贵我名声，美我德行，欲为我民，故辟门除涂，以迎吾入。因其民，袭其处，而百姓皆安。立法施令，莫不顺比。是故得地而权弥重，兼人而兵俞强：是以德兼人者也。非贵我名声也，非美我德行也，彼畏我威，劫我埶，故民虽有离心，不敢有畔虑，若是则戎甲俞众，奉养必费。是故得地而权弥轻，兼人而兵俞弱：是以力兼人者也。非贵我名声也，非美我德行也，用贫求富，用饥求饱，虚腹张口，来归我食。若是，则必发夫掌窌之粟以食之，委之财货以富之，立良有司以接之，已期三年，然后民可信也。是故得地而权弥轻，兼人而国俞贫：是以富兼人者也。故曰：以德兼人者王，以力兼人者弱，以富兼人者贫，古今一也。</w:t>
      </w:r>
    </w:p>
    <w:p>
      <w:pPr>
        <w:pStyle w:val="BodyText"/>
      </w:pPr>
      <w:r>
        <w:t xml:space="preserve"> </w:t>
      </w:r>
      <w:r>
        <w:t xml:space="preserve">兼幷易能也，唯坚凝之难焉。齐能幷宋，而不能凝也，故魏夺之。燕能幷齐，而不能凝也，故田单夺之。韩之上地，方数百里，完全富足而趋赵，赵不能凝也，故秦夺之。故能幷之，而不能凝，则必夺；不能幷之，又不能凝其有，则必亡。能凝之，则必能幷之矣。得之则凝，兼幷无强。古者汤以薄，武王以滈，皆百里之地也，天下为一，诸侯为臣，无他故焉，能凝之也。故凝士以礼，凝民以政；礼修而士服，政平而民安；士服民安，夫是之谓大凝。以守则固，以征则强，令行禁止，王者之事毕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72"/>
      <w:r>
        <w:t xml:space="preserve">强国</w:t>
      </w:r>
      <w:bookmarkEnd w:id="37"/>
    </w:p>
    <w:p>
      <w:pPr>
        <w:pStyle w:val="FirstParagraph"/>
      </w:pPr>
      <w:r>
        <w:t xml:space="preserve"> </w:t>
      </w:r>
      <w:r>
        <w:t xml:space="preserve">刑范正，金锡美，工冶巧，火齐得，剖刑而莫邪已。然而不剥脱，不砥厉，则 不可以断绳。剥脱之，砥厉之，则劙盘盂，刎牛马，忽然耳。彼国者，亦强国之剖 刑已。然而不教诲，不调一，则入不可以守，出不可以战。教诲之，调一之，则兵 劲城固，敌国不敢婴也。彼国者亦有砥厉，礼义节奏是也。故人之命在天，国之命 在礼。人君者，隆礼尊贤而王，重法爱民而霸，好利多诈而危，权谋倾覆幽险而亡。</w:t>
      </w:r>
    </w:p>
    <w:p>
      <w:pPr>
        <w:pStyle w:val="BodyText"/>
      </w:pPr>
      <w:r>
        <w:t xml:space="preserve"> </w:t>
      </w:r>
      <w:r>
        <w:t xml:space="preserve">威有三：有道德之威者，有暴察之威者，有狂妄之威者此三威者，不可不 孰察也。礼义则修，分义则明，举错则时，爱利则形。如是，百姓贵之如帝，高之 如天，亲之如父母，畏之如神明。故赏不用而民劝，罚不用而威行，夫是之谓道德 之威。礼乐则不修，分义则不明，举错则不时，爱利则不形；然而其禁暴也察，其 诛不服也审，其刑罚重而信，其诛杀猛而必，黭然而雷击之，如墙厌之。如是，百 姓劫则致畏，嬴则敖上，执拘则[最]聚，得间则散，敌中则夺，非劫之以形埶，非 振之以诛杀，则无以有其下，夫是之谓暴察之威。无爱人之心，无利人之事，而日 为乱人之道，百姓讙敖，则从而执缚之，刑灼之，不和人心。如是，下比周贲溃以 离上矣，倾覆灭亡，可立而待也，夫是之谓狂妄之威。此三威者，不可不孰察 也。道德之威成乎安强，暴察之威成乎危弱，狂妄之威成乎灭亡也。</w:t>
      </w:r>
    </w:p>
    <w:p>
      <w:pPr>
        <w:pStyle w:val="BodyText"/>
      </w:pPr>
      <w:r>
        <w:t xml:space="preserve"> </w:t>
      </w:r>
      <w:r>
        <w:t xml:space="preserve">公孙子曰：子发将西伐蔡，克蔡，获蔡侯，归致命曰：“蔡侯奉其社稷，而归 之楚；舍属二三子而治其地。”既，楚发其赏，子发辞曰：“发诫布令而敌退，是 主威也；徙举相攻而敌退，是将威也；合战用力而敌退，是众威也。臣舍不宜以众 威受赏。”</w:t>
      </w:r>
    </w:p>
    <w:p>
      <w:pPr>
        <w:pStyle w:val="BodyText"/>
      </w:pPr>
      <w:r>
        <w:t xml:space="preserve"> </w:t>
      </w:r>
      <w:r>
        <w:t xml:space="preserve">讥之曰：子发之致命也恭，其辞赏也固。夫尚贤使能，赏有功，罚有罪，非独 一人为之也，彼先王之道也，一人之本也，善善恶恶之应也，治必由之，古今一也。 古者明主之举大事，立大功也，大事已博，大功已立，则君享其成，群臣享其功， 士大夫益爵，官人益秩，庶人益禄。是以为善者劝，为不善者沮，上下一心，三军 同力，是以百事成，而功名大也。今子发独不然：反先王之道，乱楚国之法，堕兴 功之臣，耻受赏之属，无僇乎族党，而抑卑其后世，案独以为私廉，岂不过甚矣哉！ 故曰：子发之致命也恭，其辞赏也固。</w:t>
      </w:r>
    </w:p>
    <w:p>
      <w:pPr>
        <w:pStyle w:val="BodyText"/>
      </w:pPr>
      <w:r>
        <w:t xml:space="preserve"> </w:t>
      </w:r>
      <w:r>
        <w:t xml:space="preserve">荀卿子说齐相曰：处胜人之埶，行胜人之道，天下莫忿，汤武是也。处胜人之 埶，不以胜人之道，厚于有天下之埶，索为匹夫不可得也，桀纣是也。然则得胜人 之埶者，其不如胜人之道远矣！夫主相者，胜人以埶也，是为是，非为非，能为能， 不能为不能，并己之私欲，必以道，夫公道通义之可以相兼容者，是胜人之道也。 今相国上则得专主，下则得专国，相国之于胜人之埶，亶有之矣。然则胡不驱此胜 人之埶，赴胜人之道，求仁厚明通之君子而托王焉，与之参国政，正是非！如是， 则国孰敢不为义矣！君臣上下，贵贱长少，至于庶人，莫不为义，则天下孰不欲合 义矣！贤士愿相国之朝，能士愿相国之官，好利之民莫不愿以齐为归，是一天下也。 相国舍是而不为，案直为是世俗之所以为，则女主乱之宫，诈臣乱之朝，贪吏乱之 官，众庶百姓皆以争夺贪利为俗，曷若是而可以持国乎？今巨楚县吾前，大燕(鱼酋) 吾后，劲魏钩吾右，西壤之不绝若绳，楚人则乃有襄贲开阳以临吾左，是一国作谋， 则三国必起而乘我。如是，则齐必断而为四、三，国若假城然耳，必为天下大笑。 曷若两者孰足为也！夫桀纣，圣王之后子孙也，有天下者之世也，埶籍之所存，天 下之宗室也，土地之大，封内千里，人之众数以亿万，俄而天下倜然举去桀纣而奔 汤武，反然举恶桀纣而贵汤武。是何也？夫桀纣何失？而汤武何得也？曰：是无它 故焉，桀纣者善为人所恶也，而汤武者善为人所好也。人之所恶何也？曰：污漫、 争夺、贪利是也。人之所好者何也？曰：礼义、辞让、忠信是也。今君人者，譬称 比方则欲自并乎汤武，若其所以统之，则无以异于桀纣，而求有汤武之功名，可乎？ 故凡得胜者，必与人也；凡得人者，必与道也。道也者，何也？礼义、辞让、忠信 是也。故自四五万而往者，强胜非众之力也，隆在信矣。自数百里而往者，安固非 大之力也，隆在修政矣。今已有数万之众者也，陶诞比周以争与；已有数百里之国 者也，污漫突盗以争地；然则是弃己之所安强，而争己之所以危弱也；损己之所不 足，以重己之所有余。若是其悖缪也，而求有汤武之功名，可乎！辟之，是犹伏而 咶天，救经而引其足也。说必不行矣，愈务而愈远。为人臣者，不恤己行之不行， 苟得利而已矣，是渠冲入穴而求利也，是仁人之所羞而不为也。故人莫贵乎生，莫 乐乎安；所以养生安乐者，莫大乎礼义。人知贵生乐安而弃礼义，辟之，是犹欲寿 而歾颈也，愚莫大焉。故君人者，爱民而安，好士而荣，两者亡一焉而亡。诗曰： “价人维藩，大师维垣。”此之谓也。</w:t>
      </w:r>
    </w:p>
    <w:p>
      <w:pPr>
        <w:pStyle w:val="BodyText"/>
      </w:pPr>
      <w:r>
        <w:t xml:space="preserve"> </w:t>
      </w:r>
      <w:r>
        <w:t xml:space="preserve">力术止，义术行，曷谓也？曰：秦之谓也。威强乎汤武，广大乎舜禹，然而忧 患不可胜校也。諰諰然常恐天下之一合而轧己也，此所谓力术止也。曷谓乎威强乎 汤武？汤武也者，乃能使说己者使耳。今楚、父死焉，国举焉，负三王之庙，而辟 于陈蔡之间，视可司间，案欲剡其胫而以蹈秦之腹，然而秦使左案左，使右案右， 是乃使雠人役也；此所谓威强乎汤武也。曷谓广大乎舜禹也？曰：古者百王之一天 下，臣诸侯也，未有过封内千里者也。今秦南乃有沙羡与俱，是乃江南也。北与胡 貉为邻，西有巴戎，东在楚者乃界于齐，在韩者踰常山乃有临虑，在魏者乃据圉津 即去大梁百有二十里耳！其在赵者剡然有苓而据松柏之塞，负西海而固常山， 是地遍天下也。威动海内，强殆中国，然而忧患不可胜校也，諰諰然常恐天下之一 合而轧己也；此所谓广大乎舜禹也。然则奈何？曰：节威反文，案用夫端诚信全之 君子治天下焉，因与之参国政，正是非，治曲直，听咸阳，顺者错之，不顺者而后 诛之。若是，则兵不复出于塞外，而令行于天下矣。若是，则虽为之筑明堂于塞外 而朝诸侯，殆可矣。假今之世，益地不如益信之务也。</w:t>
      </w:r>
    </w:p>
    <w:p>
      <w:pPr>
        <w:pStyle w:val="BodyText"/>
      </w:pPr>
      <w:r>
        <w:t xml:space="preserve"> </w:t>
      </w:r>
      <w:r>
        <w:t xml:space="preserve">应侯问孙卿子曰：入秦何见？</w:t>
      </w:r>
    </w:p>
    <w:p>
      <w:pPr>
        <w:pStyle w:val="BodyText"/>
      </w:pPr>
      <w:r>
        <w:t xml:space="preserve"> </w:t>
      </w:r>
      <w:r>
        <w:t xml:space="preserve">孙卿子曰：其固塞险，形埶便，山林川谷美，天材之利多，是形胜也。入境， 观其风俗，其百姓朴，其声乐不流污，其服不佻，甚畏有司而顺，古之民也。及都 邑官府，其百吏肃然，莫不恭俭、敦敬、忠信而不楛，古之吏也。入其国，观其士 大夫，出于其门，入于公门；出于公门，归于其家，无有私事也；不比周，不朋党， 倜然莫不明通而公也，古之士大夫也。观其朝廷，其朝闲，听决百事不留，恬然如 无治者，古之朝也。故四世有胜，非幸也，数也。是所见也。故曰：佚而治，约而 详，不烦而功，治之至也，秦类之矣。虽然，则有其諰矣。兼是数具者而尽有之， 然而县之以王者之功名，则倜倜然其不及远矣！是何也？则其殆无儒邪！故曰粹而 王，驳而霸，无一焉而亡。此亦秦之所短也。</w:t>
      </w:r>
    </w:p>
    <w:p>
      <w:pPr>
        <w:pStyle w:val="BodyText"/>
      </w:pPr>
      <w:r>
        <w:t xml:space="preserve"> </w:t>
      </w:r>
      <w:r>
        <w:t xml:space="preserve">积微：月不胜日，时不胜月，岁不胜时。凡人好敖慢小事，大事至然后兴之务 之，如是，则常不胜夫敦比于小事者矣。是何也？则小事之至也数，其县日也博， 其为积也大；大事之至也希，其县日也浅，其为积也小。故善日者王，善时者霸， 补漏者危，大荒者亡。故王者敬日，霸者敬时，仅存之国危而后戚之。亡国至亡而 后知亡，至死而后知死，亡国之祸败，不可胜悔也。霸者之善箸焉，可以时托也； 王者之功名，不可胜日志也。财物货宝以大为重，政教功名反是能积微者速成。 诗曰：“德輶如毛，民鲜克举之。”此之谓也。</w:t>
      </w:r>
    </w:p>
    <w:p>
      <w:pPr>
        <w:pStyle w:val="BodyText"/>
      </w:pPr>
      <w:r>
        <w:t xml:space="preserve"> </w:t>
      </w:r>
      <w:r>
        <w:t xml:space="preserve">凡奸人之所以起者，以上之不贵义，不敬义也。夫义者，所以限禁人之为恶与 奸者也。今上不贵义，不敬义，如是，则天下之人百姓，皆有弃义之志，而有趋奸 之心矣，此奸人之所以起也。且上者下之师也，夫下之和上，譬之犹响之应声，影 之像形也。故为人上者，不可不顺也。夫义者，内节于人，而外节于万物者也；上 安于主，而下调于民者也；内外上下节者，义之情也。然则凡为天下之要，义为本， 而信次之。古者禹汤本义务信而天下治，桀纣弃义倍信而天下乱。故为人上者，必 将慎礼义，务忠信，然后可。此君人者之大本也。堂上不粪，则郊草不瞻旷芸；白 刃扞乎胸，则目不见流矢；拔戟加乎首，则十指不辞断；非不以此为务也，疾养缓 急之有相先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76"/>
      <w:r>
        <w:t xml:space="preserve">天论</w:t>
      </w:r>
      <w:bookmarkEnd w:id="38"/>
    </w:p>
    <w:p>
      <w:pPr>
        <w:pStyle w:val="FirstParagraph"/>
      </w:pPr>
      <w:r>
        <w:t xml:space="preserve"> </w:t>
      </w:r>
      <w:r>
        <w:t xml:space="preserve">天行有常，不为尧存，不为桀亡。应之以治则吉，应之以乱则凶。强本而节用，则天不能贫；养备而动时，则天不能病；修道而不贰，则天不能祸。故水旱不能使之饥，寒暑不能使之疾，祆怪不能使之凶。本荒而用侈，则天不能使之富；养略而动罕，则天不能使之全；倍道而妄行，则天不能使之吉。故水旱未至而饥，寒暑未薄而疾，祆怪未至而凶受时与治世同，而殃祸与治世异，不可以怨天，其道然也。故明于天人之分，则可谓至人矣。</w:t>
      </w:r>
    </w:p>
    <w:p>
      <w:pPr>
        <w:pStyle w:val="BodyText"/>
      </w:pPr>
      <w:r>
        <w:t xml:space="preserve"> </w:t>
      </w:r>
      <w:r>
        <w:t xml:space="preserve">不为而成，不求而得，夫是之谓天职。如是者，虽深、其人不加虑焉；虽大、不加能焉；虽精、不加察焉，夫是之谓不与天争职。天有其时，地有其财，人有其治，夫是之谓能参。舍其所以参，而愿其所参，则惑矣。</w:t>
      </w:r>
    </w:p>
    <w:p>
      <w:pPr>
        <w:pStyle w:val="BodyText"/>
      </w:pPr>
      <w:r>
        <w:t xml:space="preserve"> </w:t>
      </w:r>
      <w:r>
        <w:t xml:space="preserve">列星随旋，日月递照，四时代御，阴阳大化，风雨博施，万物各得其和以生，各得其养以成，不见其事，而见其功，夫是之谓神。皆知其所以成，莫知其无形，夫是之谓天功。唯圣人为不求知天。</w:t>
      </w:r>
    </w:p>
    <w:p>
      <w:pPr>
        <w:pStyle w:val="BodyText"/>
      </w:pPr>
      <w:r>
        <w:t xml:space="preserve"> </w:t>
      </w:r>
      <w:r>
        <w:t xml:space="preserve">天职既立，天功既成，形具而神生，好恶喜怒哀乐臧焉，夫是之谓天情。耳目鼻口形能各有接而不相能也，夫是之谓天官。心居中虚，以治五官，夫是之谓天君。财非其类以养其类，夫是之谓天养。顺其类者谓之福，逆其类者谓之祸，夫是之谓天政。暗其天君，乱其天官，弃其天养，逆其天政，背其天情，以丧天功，夫是之谓大凶。圣人清其天君，正其天官，备其天养，顺其天政，养其天情，以全其天功。如是，则知其所为，知其所不为矣；则天地官而万物役矣。其行曲治，其养曲适，其生不伤，夫是之谓知天。</w:t>
      </w:r>
    </w:p>
    <w:p>
      <w:pPr>
        <w:pStyle w:val="BodyText"/>
      </w:pPr>
      <w:r>
        <w:t xml:space="preserve"> </w:t>
      </w:r>
      <w:r>
        <w:t xml:space="preserve">故大巧在所不为，大智在所不虑。所志于天者，已其见象之可以期者矣；所志于地者，已其见宜之可以息者矣：所志于四时者，已其见数之可以事者矣；所志于阴阳者，已其见和之可以治者矣。官人守天，而自为守道也。</w:t>
      </w:r>
    </w:p>
    <w:p>
      <w:pPr>
        <w:pStyle w:val="BodyText"/>
      </w:pPr>
      <w:r>
        <w:t xml:space="preserve"> </w:t>
      </w:r>
      <w:r>
        <w:t xml:space="preserve">治乱，天邪？曰：日月星辰瑞历，是禹桀之所同也，禹以治，桀以乱；治乱非天也。</w:t>
      </w:r>
    </w:p>
    <w:p>
      <w:pPr>
        <w:pStyle w:val="BodyText"/>
      </w:pPr>
      <w:r>
        <w:t xml:space="preserve"> </w:t>
      </w:r>
      <w:r>
        <w:t xml:space="preserve">时邪？曰：繁启蕃长于春夏，畜积收臧于秋冬，是禹桀之所同也，禹以治，桀以乱；治乱非时也。</w:t>
      </w:r>
    </w:p>
    <w:p>
      <w:pPr>
        <w:pStyle w:val="BodyText"/>
      </w:pPr>
      <w:r>
        <w:t xml:space="preserve"> </w:t>
      </w:r>
      <w:r>
        <w:t xml:space="preserve">地邪？曰：得地则生，失地则死，是又禹桀之所同也，禹以治，桀以乱；治乱非地也。诗曰：“天作高山，大王荒之。彼作矣，文王康之。”此之谓也。</w:t>
      </w:r>
    </w:p>
    <w:p>
      <w:pPr>
        <w:pStyle w:val="BodyText"/>
      </w:pPr>
      <w:r>
        <w:t xml:space="preserve"> </w:t>
      </w:r>
      <w:r>
        <w:t xml:space="preserve">天不为人之恶寒也辍冬，地不为人之恶辽远也辍广，君子不为小人之匈匈也辍行。天有常道矣，地有常数矣，君子有常体矣。君子道其常，而小人计其功。诗曰：“礼义之不愆，何恤人之言兮！”此之谓也。</w:t>
      </w:r>
    </w:p>
    <w:p>
      <w:pPr>
        <w:pStyle w:val="BodyText"/>
      </w:pPr>
      <w:r>
        <w:t xml:space="preserve"> </w:t>
      </w:r>
      <w:r>
        <w:t xml:space="preserve">楚王后车千乘，非知也；君子啜菽饮水，非愚也；是节然也。若夫志意修，德行厚，知虑明，生于今而志乎古，则是其在我者也。故君子敬其在己者，而不慕其在天者；小人错其在己者，而慕其在天者。君子敬其在己者，而不慕其在天者，是以日进也；小人错其在己者，而慕其在天者，是以日退也。故君子之所以日进，与小人之所以日退，一也。君子小人之所以相县者，在此耳。</w:t>
      </w:r>
    </w:p>
    <w:p>
      <w:pPr>
        <w:pStyle w:val="BodyText"/>
      </w:pPr>
      <w:r>
        <w:t xml:space="preserve"> </w:t>
      </w:r>
      <w:r>
        <w:t xml:space="preserve">星队木鸣，国人皆恐。曰：是何也？曰：无何也！是天地之变，阴阳之化，物之罕至者也。怪之，可也；而畏之，非也。夫日月之有蚀，风雨之不时，怪星之党见，是无世而不常有之。上明而政平，则是虽并世起，无伤也；上闇而政险，则是虽无一至者，无益也。夫星之队，木之鸣，是天地之变，阴阳之化，物之罕至者也；怪之，可也；而畏之，非也。</w:t>
      </w:r>
    </w:p>
    <w:p>
      <w:pPr>
        <w:pStyle w:val="BodyText"/>
      </w:pPr>
      <w:r>
        <w:t xml:space="preserve"> </w:t>
      </w:r>
      <w:r>
        <w:t xml:space="preserve">物之已至者，人祆则可畏也：楛耕伤稼，楛耨失岁，政险失民；田薉稼恶，籴贵民饥，道路有死人：夫是之谓人祆。政令不明，举错不时，本事不理，勉力不时，则牛马相生，六畜作祆：夫是之谓人祆。礼义不修，内外无别，男女淫乱，则父子相疑，上下乖离，寇难并至：夫是之谓人祆。祆是生于乱。三者错，无安国。其说甚尔，其菑甚惨。勉力不时，则牛马相生，六畜作祆，可怪也，而亦可畏也。传曰：“万物之怪书不说。”无用之辩，不急之察，弃而不治。若夫君臣之义，父子之亲，夫妇之别，则日切瑳而不舍也。</w:t>
      </w:r>
    </w:p>
    <w:p>
      <w:pPr>
        <w:pStyle w:val="BodyText"/>
      </w:pPr>
      <w:r>
        <w:t xml:space="preserve"> </w:t>
      </w:r>
      <w:r>
        <w:t xml:space="preserve">雩而雨，何也？曰：无何也，犹不雩而雨也。日月食而救之，天旱而雩，卜筮然后决大事，非以为得求也，以文之也。故君子以为文，而百姓以为神。以为文则吉，以为神则凶也。</w:t>
      </w:r>
    </w:p>
    <w:p>
      <w:pPr>
        <w:pStyle w:val="BodyText"/>
      </w:pPr>
      <w:r>
        <w:t xml:space="preserve"> </w:t>
      </w:r>
      <w:r>
        <w:t xml:space="preserve">在天者莫明于日月，在地者莫明于水火，在物者莫明于珠玉，在人者莫明于礼义。故日月不高，则光明不赫；水火不积，则晖润不博；珠玉不睹乎外，则王公不以为宝；礼义不加于国家，则功名不白。故人之命在天，国之命在礼。君人者，隆礼尊贤而王，重法爱民而霸，好利多诈而危，权谋倾覆幽险而亡矣。</w:t>
      </w:r>
    </w:p>
    <w:p>
      <w:pPr>
        <w:pStyle w:val="BodyText"/>
      </w:pPr>
      <w:r>
        <w:t xml:space="preserve"> </w:t>
      </w:r>
      <w:r>
        <w:t xml:space="preserve">大天而思之，孰与物畜而制之！从天而颂之，孰与制天命而用之！望时而待之，孰与应时而使之！因物而多之，孰与骋能而化之！思物而物之，孰与理物而勿失之也！愿于物之所以生，孰与有物之所以成！故错人而思天，则失万物之情。</w:t>
      </w:r>
    </w:p>
    <w:p>
      <w:pPr>
        <w:pStyle w:val="BodyText"/>
      </w:pPr>
      <w:r>
        <w:t xml:space="preserve"> </w:t>
      </w:r>
      <w:r>
        <w:t xml:space="preserve">百王之无变，足以为道贯。一废一起，应之以贯，理贯不乱。不知贯，不知应变。贯之大体未尝亡也。乱生其差，治尽其详。故道之所善，中则可从，畸则不可为，匿则大惑。水行者表深，表不明则陷。治民者表道，表不明则乱。礼者，表也。非礼，昏世也；昏世，大乱也。故道无不明，外内异表，隐显有常，民陷乃去。</w:t>
      </w:r>
    </w:p>
    <w:p>
      <w:pPr>
        <w:pStyle w:val="BodyText"/>
      </w:pPr>
      <w:r>
        <w:t xml:space="preserve"> </w:t>
      </w:r>
      <w:r>
        <w:t xml:space="preserve">万物为道一偏，一物为万物一偏。愚者为一物一偏，而自以为知道，无知也。慎子有见于后，无见于先。老子有见于诎，无见于信。墨子有见于齐，无见于畸。宋子有见于少，无见于多。有后而无先，则群众无门。有诎而无信，则贵贱不分。有齐而无畸，则政令不施，有少而无多，则群众不化。书曰：“无有作好，遵王之道；无有作恶，遵王之路。”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80"/>
      <w:r>
        <w:t xml:space="preserve">正论</w:t>
      </w:r>
      <w:bookmarkEnd w:id="39"/>
    </w:p>
    <w:p>
      <w:pPr>
        <w:pStyle w:val="FirstParagraph"/>
      </w:pPr>
      <w:r>
        <w:t xml:space="preserve"> </w:t>
      </w:r>
      <w:r>
        <w:t xml:space="preserve">世俗之为说者曰：“主道利周。”</w:t>
      </w:r>
    </w:p>
    <w:p>
      <w:pPr>
        <w:pStyle w:val="BodyText"/>
      </w:pPr>
      <w:r>
        <w:t xml:space="preserve"> </w:t>
      </w:r>
      <w:r>
        <w:t xml:space="preserve">是不然。主者、民之唱也，上者、下之仪也。彼将听唱而应，视仪而动；唱默则民无应也，仪隐则下无动也；不应不动，则上下无以相有也。若是，则与无上同也！不祥莫大焉。故上者、下之本也。上宣明，则下治辨矣；上端诚，则下愿悫矣；上公正，则下易直矣。治辨则易一，愿悫则易使，易直则易知。易一则强，易使则功，易知则明，是治之所由生也。上周密，则下疑玄矣；上幽险，则下渐诈矣；上偏曲，则下比周矣。疑玄则难一，渐诈则难使，比周则难知。难一则不强，难使则不功，难知则不明，是乱之所由作也。故主道利明不利幽，利宣不利周。故主道明则下安，主道幽则下危。故下安则贵上，下危则贱上。故上易知，则下亲上矣；上难知，则下畏上矣。下亲上则上安，下畏上则上危。故主道莫恶乎难知，莫危乎使下畏己。传曰：“恶之者众则危。”书曰：“克明明德。”诗曰：“明明在下。”故先王明之，岂特玄之耳哉！</w:t>
      </w:r>
    </w:p>
    <w:p>
      <w:pPr>
        <w:pStyle w:val="BodyText"/>
      </w:pPr>
      <w:r>
        <w:t xml:space="preserve"> </w:t>
      </w:r>
      <w:r>
        <w:t xml:space="preserve">世俗之为说者曰：“桀纣有天下，汤武篡而夺之。”</w:t>
      </w:r>
    </w:p>
    <w:p>
      <w:pPr>
        <w:pStyle w:val="BodyText"/>
      </w:pPr>
      <w:r>
        <w:t xml:space="preserve"> </w:t>
      </w:r>
      <w:r>
        <w:t xml:space="preserve">是不然。以桀纣为常有天下之籍则然，亲有天下之籍则不然，天下谓在桀纣则不然。古者天子千官，诸侯百官。以是千官也，令行于诸夏之国，谓之王。以是百官也，令行于境内，国虽不安，不至于废易遂亡，谓之君。圣王之子也，有天下之后也，埶籍之所在也，天下之宗室也，然而不材不中，内则百姓疾之，外则诸侯叛之，近者境内不一，遥者诸侯不听，令不行于境内，甚者诸侯侵削之，攻伐之。若是，则虽未亡，吾谓之无天下矣。圣王没，有埶籍者罢不足以县天下，天下无君；诸侯有能德明威积，海内之民莫不愿得以为君师；然而暴国独侈，安能诛之，必不伤害无罪之民，诛暴国之君，若诛独夫。若是，则可谓能用天下矣。能用天下之谓王。汤武非取天下也，修其道，行其义，兴天下之同利，除天下之同害，而天下归之也。桀纣非去天下也，反禹汤之德，乱礼义之分，禽兽之行，积其凶，全其恶，而天下去之也。天下归之之谓王，天下去之之谓亡。故桀纣无天下，汤武不弒君，由此效之也。汤武者，民之父母也；桀纣者、民之怨贼也。今世俗之为说者，以桀纣为君，而以汤武为弒，然则是诛民之父母，而师民之怨贼也，不祥莫大焉。以天下之合为君，则天下未尝合于桀纣也。然则以汤武为弒，则天下未尝有说也，直堕之耳。</w:t>
      </w:r>
    </w:p>
    <w:p>
      <w:pPr>
        <w:pStyle w:val="BodyText"/>
      </w:pPr>
      <w:r>
        <w:t xml:space="preserve"> </w:t>
      </w:r>
      <w:r>
        <w:t xml:space="preserve">故天子唯其人。天下者，至重也，非至强莫之能任；至大也，非至辨莫之能分；至众也，非至明莫之能和。此三至者，非圣人莫之能尽。故非圣人莫之能王。圣人备道全美者也，是县天下之权称也。桀纣者、其志虑至险也，其志意至闇也，其行为至乱也；亲者疏之，贤者贱之，生民怨之。禹汤之后也，而不得一人之与；刳比干，囚箕子，身死国亡，为天下之大僇，后世之言恶者必稽焉，是不容妻子之数也。故至贤畴四海，汤武是也；至罢不能容妻子，桀纣是也。今世俗之为说者，以桀纣为有天下，而臣汤武，岂不过甚矣哉！譬之，是犹伛巫跛匡大自以为有知也。</w:t>
      </w:r>
    </w:p>
    <w:p>
      <w:pPr>
        <w:pStyle w:val="BodyText"/>
      </w:pPr>
      <w:r>
        <w:t xml:space="preserve"> </w:t>
      </w:r>
      <w:r>
        <w:t xml:space="preserve">故可以有夺人国，不可以有夺人天下；可以有窃国，不可以有窃天下也。可以夺之者可以有国，而不可以有天下；窃可以得国，而不可以得天下。是何也？曰：国、小具也，可以小人有也，可以小道得也，可以小力持也；天下者、大具也，不可以小人有也，不可以小道得也，不可以小力持也。国者、小人可以有之，然而未必不亡也；天下者，至大也，非圣人莫之能有也。</w:t>
      </w:r>
    </w:p>
    <w:p>
      <w:pPr>
        <w:pStyle w:val="BodyText"/>
      </w:pPr>
      <w:r>
        <w:t xml:space="preserve"> </w:t>
      </w:r>
      <w:r>
        <w:t xml:space="preserve">世俗之为说者曰：“治古无肉刑，而有象刑：墨黥，慅婴，共、艾毕，剕、枲屦，杀、赭衣而不纯。治古如是。”</w:t>
      </w:r>
    </w:p>
    <w:p>
      <w:pPr>
        <w:pStyle w:val="BodyText"/>
      </w:pPr>
      <w:r>
        <w:t xml:space="preserve"> </w:t>
      </w:r>
      <w:r>
        <w:t xml:space="preserve">是不然。以为治邪？则人固莫触罪，非独不用肉刑，亦不用象刑矣。以为人或触罪矣，而直轻其刑，然则是杀人者不死，伤人者不刑也。罪至重而刑至轻，庸人不知恶矣，乱莫大焉。凡刑人之本，禁暴恶恶，且惩其未也。杀人者不死，而伤人者不刑，是谓惠暴而宽贼也，非恶恶也。故象刑殆非生于治古，并起于乱今也。</w:t>
      </w:r>
    </w:p>
    <w:p>
      <w:pPr>
        <w:pStyle w:val="BodyText"/>
      </w:pPr>
      <w:r>
        <w:t xml:space="preserve"> </w:t>
      </w:r>
      <w:r>
        <w:t xml:space="preserve">治古不然。凡爵列、官职、赏庆、刑罚，皆报也，以类相从者也。一物失称，乱之端也。夫德不称位，能不称官，赏不当功，罚不当罪，不祥莫大焉。昔者武王伐有商，诛纣，断其首，县之赤旆。夫征暴诛悍，治之盛也。杀人者死，伤人者刑，是百王之所同也，未有知其所由来者也。</w:t>
      </w:r>
    </w:p>
    <w:p>
      <w:pPr>
        <w:pStyle w:val="BodyText"/>
      </w:pPr>
      <w:r>
        <w:t xml:space="preserve"> </w:t>
      </w:r>
      <w:r>
        <w:t xml:space="preserve">刑称罪，则治；不称罪，则乱。故治则刑重，乱则刑轻，犯治之罪固重，犯乱之罪固轻也。书曰：“刑罚世轻世重。”此之谓也。</w:t>
      </w:r>
    </w:p>
    <w:p>
      <w:pPr>
        <w:pStyle w:val="BodyText"/>
      </w:pPr>
      <w:r>
        <w:t xml:space="preserve"> </w:t>
      </w:r>
      <w:r>
        <w:t xml:space="preserve">世俗之为说者曰：“汤武不善禁令。”曰：“是何也？”曰：“楚越不受制。”</w:t>
      </w:r>
    </w:p>
    <w:p>
      <w:pPr>
        <w:pStyle w:val="BodyText"/>
      </w:pPr>
      <w:r>
        <w:t xml:space="preserve"> </w:t>
      </w:r>
      <w:r>
        <w:t xml:space="preserve">是不然。汤武者、至天下之善禁令者也。汤居亳，武王居鄗，皆百里之地也，天下为一，诸侯为臣，通达之属，莫不振动从服以化顺之，曷为楚越独不受制也！</w:t>
      </w:r>
    </w:p>
    <w:p>
      <w:pPr>
        <w:pStyle w:val="BodyText"/>
      </w:pPr>
      <w:r>
        <w:t xml:space="preserve"> </w:t>
      </w:r>
      <w:r>
        <w:t xml:space="preserve">彼王者之制也，视形埶而制械用，称远迩而等贡献，岂必齐哉！故鲁人以榶，卫人用柯，齐人用一革，土地刑制不同者，械用、备饰不可不异也。故诸夏之国同服同仪，蛮、夷、戎、狄之国同服不同制。封内甸服，封外侯服，侯卫宾服，蛮夷要服，戎狄荒服。甸服者祭，侯服者祀，宾服者享，要服者贡，荒服者终王。日祭、月祀、时享、岁贡、终王，夫是之谓视形埶而制械用，称远近而等贡献；是王者之制也。</w:t>
      </w:r>
    </w:p>
    <w:p>
      <w:pPr>
        <w:pStyle w:val="BodyText"/>
      </w:pPr>
      <w:r>
        <w:t xml:space="preserve"> </w:t>
      </w:r>
      <w:r>
        <w:t xml:space="preserve">彼楚越者，且时享、岁贡，终王之属也，必齐之日祭月祀之属，然后曰受制邪？是规磨之说也。沟中之瘠也，则未足与及王者之制也。语曰：“浅不足与测深，愚不足与谋智，坎井之蛙，不可与语东海之乐。”此之谓也。</w:t>
      </w:r>
    </w:p>
    <w:p>
      <w:pPr>
        <w:pStyle w:val="BodyText"/>
      </w:pPr>
      <w:r>
        <w:t xml:space="preserve"> </w:t>
      </w:r>
      <w:r>
        <w:t xml:space="preserve">世俗之为说者曰：“尧舜擅让。”</w:t>
      </w:r>
    </w:p>
    <w:p>
      <w:pPr>
        <w:pStyle w:val="BodyText"/>
      </w:pPr>
      <w:r>
        <w:t xml:space="preserve"> </w:t>
      </w:r>
      <w:r>
        <w:t xml:space="preserve">是不然。天子者，埶位至尊，无敌于天下，夫有谁与让矣？道德纯备，智惠甚明，南面而听天下，生民之属莫不震动从服以化顺之。天下无隐士，无遗善，同焉者是也，异焉者非也。夫有恶擅天下矣。</w:t>
      </w:r>
    </w:p>
    <w:p>
      <w:pPr>
        <w:pStyle w:val="BodyText"/>
      </w:pPr>
      <w:r>
        <w:t xml:space="preserve"> </w:t>
      </w:r>
      <w:r>
        <w:t xml:space="preserve">曰：“死而擅之。”</w:t>
      </w:r>
    </w:p>
    <w:p>
      <w:pPr>
        <w:pStyle w:val="BodyText"/>
      </w:pPr>
      <w:r>
        <w:t xml:space="preserve"> </w:t>
      </w:r>
      <w:r>
        <w:t xml:space="preserve">是又不然。圣王在上，决德而定次，量能而授官，皆使民载其事而各得其宜。不能以义制利，不能以伪饰性，则兼以为民。圣王已没，天下无圣，则固莫足以擅天下矣。天下有圣，而在后子者，则天下不离，朝不易位，国不更制，天下厌然，与乡无以异也；以尧继尧，夫又何变之有矣！圣不在后子而在三公，则天下如归，犹复而振之矣。天下厌然，与乡无以异也；以尧继尧，夫又何变之有矣！唯其徙朝改制为难。故天子生则天下一隆，致顺而治，论德而定次，死则能任天下者必有之矣。夫礼义之分尽矣，擅让恶用矣哉！</w:t>
      </w:r>
    </w:p>
    <w:p>
      <w:pPr>
        <w:pStyle w:val="BodyText"/>
      </w:pPr>
      <w:r>
        <w:t xml:space="preserve"> </w:t>
      </w:r>
      <w:r>
        <w:t xml:space="preserve">曰：“老衰而擅。”</w:t>
      </w:r>
    </w:p>
    <w:p>
      <w:pPr>
        <w:pStyle w:val="BodyText"/>
      </w:pPr>
      <w:r>
        <w:t xml:space="preserve"> </w:t>
      </w:r>
      <w:r>
        <w:t xml:space="preserve">是又不然。血气筋力则有衰，若夫智虑取舍则无衰。</w:t>
      </w:r>
    </w:p>
    <w:p>
      <w:pPr>
        <w:pStyle w:val="BodyText"/>
      </w:pPr>
      <w:r>
        <w:t xml:space="preserve"> </w:t>
      </w:r>
      <w:r>
        <w:t xml:space="preserve">曰：“老者不堪其劳而休也。”</w:t>
      </w:r>
    </w:p>
    <w:p>
      <w:pPr>
        <w:pStyle w:val="BodyText"/>
      </w:pPr>
      <w:r>
        <w:t xml:space="preserve"> </w:t>
      </w:r>
      <w:r>
        <w:t xml:space="preserve">是又畏事者之议也。天子者埶至重而形至佚，心至愉而志无所诎，而形不为劳，尊无上矣。衣被则服五采，杂间色，重文绣，加饰之以珠玉；食饮则重大牢而备珍怪，期臭味，曼而馈，伐皋而食，雍而彻乎五祀，执荐者百余人，侍西房；居则设张容，负依而坐，诸侯趋走乎堂下；出户而巫觋有事，出门而宗祝有事，乘大路趋越席以养安，侧载睪芷以养鼻，前有错衡以养目，和鸾之声，步中武象，趋中韶护以养耳，三公奉軶、持纳，诸侯持轮、挟舆、先马，大侯编后，大夫次之，小侯元士次之，庶士介而夹道，庶人隐窜，莫敢视望。居如大神，动如天帝。持老养衰，犹有善于是者与？不老者、休也，休犹有安乐恬愉如是者乎？故曰：诸侯有老，天子无老。</w:t>
      </w:r>
    </w:p>
    <w:p>
      <w:pPr>
        <w:pStyle w:val="BodyText"/>
      </w:pPr>
      <w:r>
        <w:t xml:space="preserve"> </w:t>
      </w:r>
      <w:r>
        <w:t xml:space="preserve">有擅国，无擅天下，古今一也。夫曰尧舜擅让，是虚言也，是浅者之传，陋者之说也，不知逆顺之理，小大、至不至之变者也，未可与及天下之大理者也。</w:t>
      </w:r>
    </w:p>
    <w:p>
      <w:pPr>
        <w:pStyle w:val="BodyText"/>
      </w:pPr>
      <w:r>
        <w:t xml:space="preserve"> </w:t>
      </w:r>
      <w:r>
        <w:t xml:space="preserve">世俗之为说者曰：“尧舜不能教化。”是何也？曰：“朱象不化。”</w:t>
      </w:r>
    </w:p>
    <w:p>
      <w:pPr>
        <w:pStyle w:val="BodyText"/>
      </w:pPr>
      <w:r>
        <w:t xml:space="preserve"> </w:t>
      </w:r>
      <w:r>
        <w:t xml:space="preserve">是不然也：尧舜至天下之善教化者也。南面而听天下，生民之属莫不振动从服以化顺之。然而朱象独不化，是非尧舜之过，朱象之罪也。尧舜者、天下之英也；朱象者、天下之嵬，一时之琐也。今世俗之为说者，不怪朱象，而非尧舜，岂不过甚矣哉！夫是之谓嵬说。羿蜂门者、天下之善射者也，不能以拨弓曲矢中微；王梁造父者、天下之善驭者也，不能以辟马毁舆致远。尧舜者、天下之善教化者也，不能使嵬琐化。何世而无嵬？何时而无琐？自太皞燧人莫不有也。故作者不祥，学者受其殃，非者有庆。诗曰：“下民之孽，匪降自天。噂沓背憎，职竞由人。”此之谓也。</w:t>
      </w:r>
    </w:p>
    <w:p>
      <w:pPr>
        <w:pStyle w:val="BodyText"/>
      </w:pPr>
      <w:r>
        <w:t xml:space="preserve"> </w:t>
      </w:r>
      <w:r>
        <w:t xml:space="preserve">世俗之为说者曰：“太古薄背，棺厚三寸，衣衾三领，葬田不妨田，故不掘也；乱今厚葬饰棺，故抇也。”</w:t>
      </w:r>
    </w:p>
    <w:p>
      <w:pPr>
        <w:pStyle w:val="BodyText"/>
      </w:pPr>
      <w:r>
        <w:t xml:space="preserve"> </w:t>
      </w:r>
      <w:r>
        <w:t xml:space="preserve">是不及知治道，而不察于抇不抇者之所言也。凡人之盗也，必以有为，不以备不足，则以重有余也。而圣王之生民也，皆使富厚优犹知足，而不得以有余过度。故盗不窃，贼不刺，狗豕吐菽粟，而农贾皆能以货财让。风俗之美，男女自不取于涂，而百姓羞拾遗。故孔子曰：“天下有道，盗其先变乎！”虽珠玉满体，文绣充棺，黄金充椁，加之以丹矸，重之以曾青，犀象以为树，琅玕、龙兹、华觐以为实，人犹莫之抇也。是何故也？则求利之诡缓，而犯分之羞大也。</w:t>
      </w:r>
    </w:p>
    <w:p>
      <w:pPr>
        <w:pStyle w:val="BodyText"/>
      </w:pPr>
      <w:r>
        <w:t xml:space="preserve"> </w:t>
      </w:r>
      <w:r>
        <w:t xml:space="preserve">夫乱今然后反是。上以无法使，下以无度行；知者不得虑，能者不得治，贤者不得使。若是，则上失天性，下失地利，中失人和。故百事废，财物诎，而祸乱起。王公则病不足于上，庶人则冻餧羸瘠于下。于是焉桀纣群居，而盗贼击夺以危上矣。安禽兽行，虎狼贪，故脯巨人而炙婴儿矣。若是则有何尤抇人之墓，抉人之口而求利矣哉！虽此裸而薶之，犹且必抇也，安得葬薶哉！彼乃将食其肉而龁其骨也。</w:t>
      </w:r>
    </w:p>
    <w:p>
      <w:pPr>
        <w:pStyle w:val="BodyText"/>
      </w:pPr>
      <w:r>
        <w:t xml:space="preserve"> </w:t>
      </w:r>
      <w:r>
        <w:t xml:space="preserve">夫曰：太古薄背，故不抇也；乱今厚葬，故抇也。是特奸人之误于乱说，以欺愚者而淖陷之，以偷取利焉。夫是之谓大奸。传曰：“危人而自安，害人而自利。”此之谓也。</w:t>
      </w:r>
    </w:p>
    <w:p>
      <w:pPr>
        <w:pStyle w:val="BodyText"/>
      </w:pPr>
      <w:r>
        <w:t xml:space="preserve"> </w:t>
      </w:r>
      <w:r>
        <w:t xml:space="preserve">子宋子曰：“明见侮之不辱，使人不斗。人皆以见侮为辱，故斗于也；知见侮之为不辱，则不斗矣。”</w:t>
      </w:r>
    </w:p>
    <w:p>
      <w:pPr>
        <w:pStyle w:val="BodyText"/>
      </w:pPr>
      <w:r>
        <w:t xml:space="preserve"> </w:t>
      </w:r>
      <w:r>
        <w:t xml:space="preserve">应之曰：然则以人之情为不恶侮乎？</w:t>
      </w:r>
    </w:p>
    <w:p>
      <w:pPr>
        <w:pStyle w:val="BodyText"/>
      </w:pPr>
      <w:r>
        <w:t xml:space="preserve"> </w:t>
      </w:r>
      <w:r>
        <w:t xml:space="preserve">曰：“恶而不辱也。”</w:t>
      </w:r>
    </w:p>
    <w:p>
      <w:pPr>
        <w:pStyle w:val="BodyText"/>
      </w:pPr>
      <w:r>
        <w:t xml:space="preserve"> </w:t>
      </w:r>
      <w:r>
        <w:t xml:space="preserve">曰：若是，则必不得所求焉。凡人之斗也，必以其恶之为说，非以其辱之为故也。今俳优、侏儒、狎徒詈侮而不斗者，是岂钜知见侮之为不辱哉。然而不斗者，不恶故也。今人或入其央渎，窃其猪彘，则援剑戟而逐之，不避死伤。是岂以丧猪为辱也哉！然而不惮斗者，恶之故也。虽以见侮为辱也，不恶则不斗；虽知见侮为不辱，恶之则必斗。然则斗与不斗邪，亡于辱之与不辱也，乃在于恶之与不恶也。夫今子宋子不能解人之恶侮，而务说人以勿辱也，岂不过甚矣哉！金舌弊口，犹将无益也。不知其无益，则不知；知其无益也，直以欺人，则不仁。不仁不知，辱莫大焉。将以为有益于人，则与无益于人也，则得大辱而退耳！说莫病是矣。</w:t>
      </w:r>
    </w:p>
    <w:p>
      <w:pPr>
        <w:pStyle w:val="BodyText"/>
      </w:pPr>
      <w:r>
        <w:t xml:space="preserve"> </w:t>
      </w:r>
      <w:r>
        <w:t xml:space="preserve">子宋子曰：“见侮不辱。”</w:t>
      </w:r>
    </w:p>
    <w:p>
      <w:pPr>
        <w:pStyle w:val="BodyText"/>
      </w:pPr>
      <w:r>
        <w:t xml:space="preserve"> </w:t>
      </w:r>
      <w:r>
        <w:t xml:space="preserve">应之曰：凡议必先立隆正，然后可也。无隆正则是非不分，而辨讼不决，故所闻曰：“天下之大隆，是非之封界，分职名象之所起，王制是也。”故凡言议期命是非，以圣王为师。而圣王之分，荣辱是也。</w:t>
      </w:r>
    </w:p>
    <w:p>
      <w:pPr>
        <w:pStyle w:val="BodyText"/>
      </w:pPr>
      <w:r>
        <w:t xml:space="preserve"> </w:t>
      </w:r>
      <w:r>
        <w:t xml:space="preserve">是有两端矣。有义荣者，有埶荣者；有义辱者，有埶辱者。志意修，德行厚，知虑明，是荣之由中出者也，夫是之谓义荣。爵列尊，贡禄厚，形埶胜，上为天子诸侯，下为卿相士大夫，是荣之从外至者也，夫是之谓埶荣。流淫污僈，犯分乱理，骄暴贪利，是辱之由中出者也，夫是之谓义辱。詈侮捽搏，捶笞膑脚，斩断枯磔，借靡后缚，是辱之由外至者也，夫是之谓埶辱。是荣辱之两端也。</w:t>
      </w:r>
    </w:p>
    <w:p>
      <w:pPr>
        <w:pStyle w:val="BodyText"/>
      </w:pPr>
      <w:r>
        <w:t xml:space="preserve"> </w:t>
      </w:r>
      <w:r>
        <w:t xml:space="preserve">故君子可以有埶辱，而不可以有义辱；小人可以有埶荣，而不可以有义荣。有埶辱无害为尧，有埶荣无害为桀。义荣埶荣，唯君子然后兼有之；义辱埶辱，唯小人然后兼有之。是荣辱之分也。圣王以为法，士大夫以为道，官人以为守，百姓以成俗，万世不能易也。</w:t>
      </w:r>
    </w:p>
    <w:p>
      <w:pPr>
        <w:pStyle w:val="BodyText"/>
      </w:pPr>
      <w:r>
        <w:t xml:space="preserve"> </w:t>
      </w:r>
      <w:r>
        <w:t xml:space="preserve">今子宋子则不然，独诎容为己，虑一朝而改之，说必不行矣。譬之，是犹以砖涂塞江海也，以焦侥而戴太山也，蹎跌碎折，不待顷矣。二三子之善于子宋子者，殆不若止之，将恐得伤其体也。</w:t>
      </w:r>
    </w:p>
    <w:p>
      <w:pPr>
        <w:pStyle w:val="BodyText"/>
      </w:pPr>
      <w:r>
        <w:t xml:space="preserve"> </w:t>
      </w:r>
      <w:r>
        <w:t xml:space="preserve">子宋子曰：“人之情，欲寡，而皆以己之情，为欲多，是过也。”故率其群徒，辨其谈说，明其譬称，将使人知情之欲寡也。</w:t>
      </w:r>
    </w:p>
    <w:p>
      <w:pPr>
        <w:pStyle w:val="BodyText"/>
      </w:pPr>
      <w:r>
        <w:t xml:space="preserve"> </w:t>
      </w:r>
      <w:r>
        <w:t xml:space="preserve">应之曰：然则亦以人之情为目不欲綦色，耳不欲綦声，口不欲綦味，鼻不欲綦臭，形不欲綦佚此五綦者，亦以人之情为不欲乎？</w:t>
      </w:r>
    </w:p>
    <w:p>
      <w:pPr>
        <w:pStyle w:val="BodyText"/>
      </w:pPr>
      <w:r>
        <w:t xml:space="preserve"> </w:t>
      </w:r>
      <w:r>
        <w:t xml:space="preserve">曰：“人之情，欲是已。”</w:t>
      </w:r>
    </w:p>
    <w:p>
      <w:pPr>
        <w:pStyle w:val="BodyText"/>
      </w:pPr>
      <w:r>
        <w:t xml:space="preserve"> </w:t>
      </w:r>
      <w:r>
        <w:t xml:space="preserve">曰：若是，则说必不行矣。以人之情为欲，此五綦者而不欲多，譬之，是犹以人之情为欲富贵而不欲货也，好美而恶西施也。古之人为之不然。以人之情为欲多而不欲寡，故赏以富厚而罚以杀损也。是百王之所同也。故上贤禄天下，次贤禄一国，下贤禄田邑，愿悫之民完衣食。今子宋子以是之情为欲寡而不欲多也，然则先王以人之所不欲者赏，而以人之欲者罚邪？乱莫大焉。今子宋子严然而好说，聚人徒，立师学，成文典，然而说不免于以至治为至乱也，岂不过甚矣哉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84"/>
      <w:r>
        <w:t xml:space="preserve">礼论</w:t>
      </w:r>
      <w:bookmarkEnd w:id="40"/>
    </w:p>
    <w:p>
      <w:pPr>
        <w:pStyle w:val="FirstParagraph"/>
      </w:pPr>
      <w:r>
        <w:t xml:space="preserve"> </w:t>
      </w:r>
      <w:r>
        <w:t xml:space="preserve">礼起于何也？曰：人生而有欲，欲而不得，则不能无求。求而无度量分界，则不能不争；争则乱，乱则穷。先王恶其乱也，故制礼义以分之，以养人之欲，给人之求。使欲必不穷于物，物必不屈于欲。两者相持而长，是礼之所起也。</w:t>
      </w:r>
    </w:p>
    <w:p>
      <w:pPr>
        <w:pStyle w:val="BodyText"/>
      </w:pPr>
      <w:r>
        <w:t xml:space="preserve"> </w:t>
      </w:r>
      <w:r>
        <w:t xml:space="preserve">故礼者养也。刍豢稻梁，五味调香，所以养口也；椒兰芬苾，所以养鼻也；雕琢刻镂，黼黻文章，所以养目也；钟鼓管磬，琴瑟竽笙，所以养耳也；疏房檖貌，越席床笫几筵，所以养体也。故礼者养也。</w:t>
      </w:r>
    </w:p>
    <w:p>
      <w:pPr>
        <w:pStyle w:val="BodyText"/>
      </w:pPr>
      <w:r>
        <w:t xml:space="preserve"> </w:t>
      </w:r>
      <w:r>
        <w:t xml:space="preserve">君子既得其养，又好其别。曷谓别？曰：贵贱有等，长幼有差，贫富轻重皆有称者也。故天子大路越席，所以养体也；侧载睪芷，所以养鼻也；前有错衡，所以养目也；和鸾之声，步中武象，趋中韶护，所以养耳也；龙旗九斿，所以养信也；寝兕持虎，蛟韅、丝末、弥龙，所以养威也；故大路之马必信至，教顺，然后乘之，所以养安也。孰知夫出死要节之所以养生也！孰知夫出费用之所以养财也！孰知夫恭敬辞让之所以养安也！孰知夫礼义文理之所以养情也！故人苟生之为见，若者必死；苟利之为见，若者必害；苟怠惰偷懦之为安，若者必危；苟情说之为乐，若者必灭。故人一之于礼义，则两得之矣；一之于情性，则两丧之矣。故儒者将使人两得之者也，墨者将使人两丧之者也，是儒墨之分也。</w:t>
      </w:r>
    </w:p>
    <w:p>
      <w:pPr>
        <w:pStyle w:val="BodyText"/>
      </w:pPr>
      <w:r>
        <w:t xml:space="preserve"> </w:t>
      </w:r>
      <w:r>
        <w:t xml:space="preserve">礼有三本：天地者，生之本也；先祖者，类之本也；君师者，治之本也。无天地，恶生？无先祖，恶出？无君师，恶治？三者偏亡，焉无安人。故礼、上事天，下事地，尊先祖，而隆君师。是礼之三本也。</w:t>
      </w:r>
    </w:p>
    <w:p>
      <w:pPr>
        <w:pStyle w:val="BodyText"/>
      </w:pPr>
      <w:r>
        <w:t xml:space="preserve"> </w:t>
      </w:r>
      <w:r>
        <w:t xml:space="preserve">故王者天太祖，诸侯不敢坏，大夫士有常宗，所以别贵始；贵始得之本也。郊止乎天子，而社止于诸侯，道及士大夫，所以别尊者事尊，卑者事卑，宜大者巨，宜小者小也。故有天下者事七世，有一国者事五世，有五乘之地者事三世，有三乘之地者事二世，持手而食者不得立宗庙，所以别积厚，积厚者流泽广，积薄者流泽狭也。</w:t>
      </w:r>
    </w:p>
    <w:p>
      <w:pPr>
        <w:pStyle w:val="BodyText"/>
      </w:pPr>
      <w:r>
        <w:t xml:space="preserve"> </w:t>
      </w:r>
      <w:r>
        <w:t xml:space="preserve">大飨，尚玄尊，俎生鱼，先大羹，贵食饮之本也。飨，尚玄尊而用酒醴，先黍稷而饭稻粱。祭，齐大羹而饱庶羞，贵本而亲用也。贵本之谓文，亲用之谓理，两者合而成文，以归大一，夫是之谓大隆。故尊之尚玄酒也，俎之尚生鱼也，豆之先大羹也，一也。利爵之不醮也，成事之俎不尝也，三臭之不食也，一也。大昏之未发齐也，太庙之未入尸也，始卒之未小敛也，一也。大路之素未集也，郊之麻絻也，丧服之先散麻也，一也。三年之丧，哭之不反也，清庙之歌，一唱而三叹也，县一钟，尚拊膈，朱弦而通越也，一也。</w:t>
      </w:r>
    </w:p>
    <w:p>
      <w:pPr>
        <w:pStyle w:val="BodyText"/>
      </w:pPr>
      <w:r>
        <w:t xml:space="preserve"> </w:t>
      </w:r>
      <w:r>
        <w:t xml:space="preserve">凡礼，始乎梲，成乎文，终乎悦校。故至备，情文俱尽；其次，情文代胜；其下复情以归大一也。天地以合，日月以明，四时以序，星辰以行，江河以流，万物以昌，好恶以节，喜怒以当，以为下则顺，以为上则明，万变不乱，贰之则丧也。礼岂不至矣哉！立隆以为极，而天下莫之能损益也。本末相顺，终始相应，至文以有别，至察以有说，天下从之者治，不从者乱，从之者安，不从者危，从之者存，不从者亡，小人不能测也。</w:t>
      </w:r>
    </w:p>
    <w:p>
      <w:pPr>
        <w:pStyle w:val="BodyText"/>
      </w:pPr>
      <w:r>
        <w:t xml:space="preserve"> </w:t>
      </w:r>
      <w:r>
        <w:t xml:space="preserve">礼之理诚深矣，“坚白”“同异”之察入焉而溺；其理诚大矣，擅作典制辟陋之说入焉而丧；其理诚高矣，暴慢恣孳轻俗以为高之属入焉而队。故绳墨诚陈矣，则不可欺以曲直；衡诚县矣，则不可欺以轻重；规矩诚设矣，则不可欺以方圆；君子审于礼，则不可欺以诈伪。故绳者，直之至；衡者，平之至；规矩者，方圆之至；礼者，人道之极也。然而不法礼，不足礼，谓之无方之民；法礼，足礼，谓之有方之士。礼之中焉能思索，谓之能虑；礼之中焉能勿易，谓之能固。能虑、能固，加好者焉，斯圣人矣。故天者，高之极也；地者，下之极也；无穷者，广之极也；圣人者，人道之极也。故学者，固学为圣人也，非特学无方之民也。</w:t>
      </w:r>
    </w:p>
    <w:p>
      <w:pPr>
        <w:pStyle w:val="BodyText"/>
      </w:pPr>
      <w:r>
        <w:t xml:space="preserve"> </w:t>
      </w:r>
      <w:r>
        <w:t xml:space="preserve">礼者，以财物为用，以贵贱为文，以多少为异，以隆杀为要。文理繁，情用省，是礼之隆也。文理省，情用繁，是礼之杀也。文理情用相为内外表墨，并行而杂，是礼之中流也。故君子上致其隆，下尽其杀，而中处其中。步骤驰骋厉鹜不外是矣。是君子之坛宇宫廷也。人有是，士君子也；外是，民也；于是其中焉，方皇周挟，曲得其次序，是圣人也。故厚者，礼之积也；大者，礼之广也；高者，礼之隆也；明者，礼之尽也。诗曰：“礼仪卒度，笑语卒获。”此之谓也。</w:t>
      </w:r>
    </w:p>
    <w:p>
      <w:pPr>
        <w:pStyle w:val="BodyText"/>
      </w:pPr>
      <w:r>
        <w:t xml:space="preserve"> </w:t>
      </w:r>
      <w:r>
        <w:t xml:space="preserve">礼者，谨于治生死者也。生、人之始也，死、人之终也，终始俱善，人道毕矣。故君子敬始而慎终，终始如一，是君子之道，礼义之文也。夫厚其生而薄其死，是敬其有知，而慢其无知也，是奸人之道而倍叛之心也。君子以倍叛之心接臧谷，犹且羞之，而况以事其所隆亲乎！故死之为道也，一而不可得再复也，臣之所以致重其君，子之所以致重其亲，于是尽矣。故事生不忠厚，不敬文，谓之野；送死不忠厚，不敬文，谓之瘠。君子贱野而羞瘠，故天子棺椁七重，诸侯五重，大夫三重，士再重。然后皆有衣衾多少厚薄之数，皆有翣菨文章之等，以敬饰之，使生死终始若一；一足以为人愿，是先王之道，忠臣孝子之极也。天子之丧动四海，属诸侯；诸侯之丧动通国，属大夫；大夫之丧动一国，属修士；修士之丧动一乡，属朋友；庶人之丧合族党，动州里；刑余罪人之丧，不得合族党，独属妻子，棺椁三寸，衣衾三领，不得饰棺，不得昼行，以昏殣，凡缘而往埋之，反无哭泣之节，无衰麻之服，无亲疏月数之等，各反其平，各复其始，已葬埋，若无丧者而止，夫是之谓至辱。</w:t>
      </w:r>
    </w:p>
    <w:p>
      <w:pPr>
        <w:pStyle w:val="BodyText"/>
      </w:pPr>
      <w:r>
        <w:t xml:space="preserve"> </w:t>
      </w:r>
      <w:r>
        <w:t xml:space="preserve">礼者，谨于吉凶不相厌者也。紸纩听息之时，则夫忠臣孝子亦知其闵矣，然而殡敛之具，未有求也；垂涕恐惧，然而幸生之心未已，持生之事未辍也。卒矣，然后作具之。故虽备家必踰日然后能殡，三日而成服。然后告远者出矣，备物者作矣。故殡久不过七十日，速不损五十日。是何也？曰：远者可以至矣，百求可以得矣，百事可以成矣；其忠至矣，其节大矣，其文备矣。然后月朝卜日，月夕卜宅，然后葬也。当是时也，其义止，谁得行之？其义行，谁得止之？故三月之葬，其貌以生设饰死者也，殆非直留死者以安生也，是致隆思慕之义也。</w:t>
      </w:r>
    </w:p>
    <w:p>
      <w:pPr>
        <w:pStyle w:val="BodyText"/>
      </w:pPr>
      <w:r>
        <w:t xml:space="preserve"> </w:t>
      </w:r>
      <w:r>
        <w:t xml:space="preserve">丧礼之凡，变而饰，动而远，久而平。故死之为道也，不饰则恶，恶则不哀；尒则翫，翫则厌，厌则忘，忘则不敬。一朝而丧其严亲，而所以送葬之者，不哀不敬，则嫌于禽兽矣，君子耻之。故变而饰，所以灭恶也；动而远，所以遂敬也；久而平，所以优生也。</w:t>
      </w:r>
    </w:p>
    <w:p>
      <w:pPr>
        <w:pStyle w:val="BodyText"/>
      </w:pPr>
      <w:r>
        <w:t xml:space="preserve"> </w:t>
      </w:r>
      <w:r>
        <w:t xml:space="preserve">礼者、断长续短，损有余，益不足，达爱敬之文，而滋成行义之美者也。故文饰、麤恶，声乐、哭泣，恬愉、忧戚；是反也；然而礼兼而用之，时举而代御。故文饰、声乐、恬愉，所以持平奉吉也；麤恶、哭泣、忧戚，所以持险奉凶也。故其立文饰也，不至于窕冶；其立麤恶也，不至于瘠弃；其立声乐、恬愉也，不至于流淫、惰慢；其立哭泣、哀戚也，不至于隘慑伤生，是礼之中流也。</w:t>
      </w:r>
    </w:p>
    <w:p>
      <w:pPr>
        <w:pStyle w:val="BodyText"/>
      </w:pPr>
      <w:r>
        <w:t xml:space="preserve"> </w:t>
      </w:r>
      <w:r>
        <w:t xml:space="preserve">故情貌之变，足以别吉凶，明贵贱亲疏之节，期止矣。外是，奸也；虽难，君子贱之。故量食而食之，量要而带之，相高以毁瘠，是奸人之道，非礼义之文也，非孝子之情也，将以有为者也。故说豫、娩泽，忧戚、萃恶，是吉凶忧愉之情发于颜色者也。歌谣、謷笑、哭泣、谛号，是吉凶忧愉之情发于声音者也。刍豢、稻梁、酒醴，餰鬻、鱼肉、菽藿、酒浆，是吉凶忧愉之情发于食饮者也。卑絻、黼黻、文织，资麤、衰绖、菲繐、菅屦，是吉凶忧愉之情发于衣服者也。疏房、檖貌、越席、床笫、几筵，属茨、倚庐、席薪、枕块，是吉凶忧愉之情发于居处者也。两情者，人生固有端焉。若夫断之继之，博之浅之，益之损之，类之尽之，盛之美之，使本末终始，莫不顺比，足以为万世则，则是礼也。非顺孰修为之君子，莫之能知也。</w:t>
      </w:r>
    </w:p>
    <w:p>
      <w:pPr>
        <w:pStyle w:val="BodyText"/>
      </w:pPr>
      <w:r>
        <w:t xml:space="preserve"> </w:t>
      </w:r>
      <w:r>
        <w:t xml:space="preserve">故曰：性者、本始材朴也；伪者、文理隆盛也。无性则伪之无所加，无伪则性不能自美。性伪合，然后成圣人之名，一天下之功于是就也。故曰：天地合而万物生，阴阳接而变化起，性伪合而天下治。天能生物，不能辨物也，地能载人，不能治人也；宇中万物生人之属，待圣人然后分也。诗曰：“怀柔百神，及河乔岳。”此之谓也。</w:t>
      </w:r>
    </w:p>
    <w:p>
      <w:pPr>
        <w:pStyle w:val="BodyText"/>
      </w:pPr>
      <w:r>
        <w:t xml:space="preserve"> </w:t>
      </w:r>
      <w:r>
        <w:t xml:space="preserve">丧礼者，以生者饰死者也，大象其生以送其死也。故事死如生，事亡如存，终始一也。始卒，沐浴、鬠体、饭唅，象生执也。不沐则濡栉三律而止，不浴则濡巾三式而止。充耳而设瑱，饭以生稻，唅以槁骨，反生术矣。设亵衣，袭三称，缙绅而无钩带矣。设掩面儇目，鬠而不冠笄矣。书其名，置于其重，则名不见而柩独明矣。荐器：则冠有鍪而毋縰，瓮庑虚而不实，有簟席而无床笫，木器不成斲，陶器不成物，薄器不成内，笙竽具而不和，琴瑟张而不均，舆藏而马反，告不用也。具生器以适墓，象徙道也。略而不尽，貌而不功，趋舆而藏之，金革辔靷而不入，明不用也。象徙道，又明不用也，是皆所以重哀也。故生器文而不功，明器貌而不用。凡礼，事生，饰欢也；送死，饰哀也；祭祀，饰敬也；师旅，饰威也。是百王之所同，古今之所一也，未有知其所由来者也。故圹垄、其貌象室屋也；棺椁、其貌象版盖斯象拂也；无帾丝歶缕翣，其貌以象菲帷帱尉也。抗折，其貌以象槾茨番阏也。故丧礼者，无他焉，明死生之义，送以哀敬，而终周藏也。故葬埋，敬藏其形也；祭祀，敬事其神也；其铭诔系世，敬传其名也。事生，饰始也；送死，饰终也；终始具，而孝子之事毕，圣人之道备矣。刻死而附生谓之墨，刻生而附死谓之惑，杀生而送死谓之贼。大象其生以送其死，使死生终始莫不称宜而好善，是礼义之法式也，儒者是矣。</w:t>
      </w:r>
    </w:p>
    <w:p>
      <w:pPr>
        <w:pStyle w:val="BodyText"/>
      </w:pPr>
      <w:r>
        <w:t xml:space="preserve"> </w:t>
      </w:r>
      <w:r>
        <w:t xml:space="preserve">三年之丧，何也？曰：称情而立文，因以饰群，别亲疏贵贱之节，而不可益损也。故曰：无适不易之术也。创巨者其日久，痛甚者其愈迟，三年之丧，称情而立文，所以为至痛极也。齐衰、苴杖、居庐、食粥、席薪、枕块，所以为至痛饰也。三年之丧，二十五月而毕，哀痛未尽，思慕未忘，然而礼以是断之者，岂不以送死有已，复生有节也哉！凡生天地之间者，有血气之属必有知，有知之属莫不爱其类。今夫大鸟兽则失亡其群匹，越月踰时，则必反铅；过故乡，则必徘徊焉，鸣号焉，踯躅焉，踟蹰焉，然后能去之也。小者是燕爵，犹有啁焦之顷焉，然后能去之。故有血气之属莫知于人，故人之于其亲也，至死无穷。将由夫愚陋淫邪之人与，则彼朝死而夕忘之；然而纵之，则是曾鸟兽之不若也，彼安能相与群居而无乱乎！将由夫修饰之君子与，则三年之丧，二十五月而毕，若驷之过隙，然而遂之，则是无穷也。故先王圣人安为之立中制节，一使足以成文理，则舍之矣。</w:t>
      </w:r>
    </w:p>
    <w:p>
      <w:pPr>
        <w:pStyle w:val="BodyText"/>
      </w:pPr>
      <w:r>
        <w:t xml:space="preserve"> </w:t>
      </w:r>
      <w:r>
        <w:t xml:space="preserve">然则何以分之？曰：至亲以期断。是何也？曰：天地则已易矣，四时则已无矣，其在宇中者莫不更始矣，故先王案以此象之也。然则三年何也？曰：加隆焉，案使倍之，故再期也。由九月以下何也？曰：案使不及也。故三年以为隆，缌麻、小功以为杀，期、九月以为间。上取象于天，下取象于地，中取则于人，人所以群居和一之理尽矣。故三年之丧，人道之至文者也，夫是之谓至隆。是百王之所同也，古今之所一也。</w:t>
      </w:r>
    </w:p>
    <w:p>
      <w:pPr>
        <w:pStyle w:val="BodyText"/>
      </w:pPr>
      <w:r>
        <w:t xml:space="preserve"> </w:t>
      </w:r>
      <w:r>
        <w:t xml:space="preserve">君之丧，所以取三年，何也？曰：君者、治辨之主也，文理之原也，情貌之尽也，相率而致隆之，不亦可乎？诗曰：“恺悌君子，民之父母。”彼君子者，固有为民父母之说焉。父能生之，不能养之；母能食之，不能教诲之；君者，已能食之矣，又善教诲之者也。三年毕矣哉！乳母、饮食之者也，而三月；慈母、衣被之者也，而九月；君曲备之者也，三年毕乎哉！得之则治，失之则乱，文之至也。得之则安，失之则危，情之至也。两至者俱积焉，以三年事之，犹未足也，直无由进之耳。故社，祭社也；稷、祭稷也；郊者，并百王于上天而祭祀之也。</w:t>
      </w:r>
    </w:p>
    <w:p>
      <w:pPr>
        <w:pStyle w:val="BodyText"/>
      </w:pPr>
      <w:r>
        <w:t xml:space="preserve"> </w:t>
      </w:r>
      <w:r>
        <w:t xml:space="preserve">三月之殡，何也？曰：大之也，重之也。所致隆也，所致亲也，将举措之，迁徙之，离宫室而归丘陵也，先王恐其不文也，是以繇其期，足之日也。故天子七月，诸侯五月，大夫三月，皆使其须足以容事，事足以容成，成足以容文，文足以容备，曲容备物之谓道矣。</w:t>
      </w:r>
    </w:p>
    <w:p>
      <w:pPr>
        <w:pStyle w:val="BodyText"/>
      </w:pPr>
      <w:r>
        <w:t xml:space="preserve"> </w:t>
      </w:r>
      <w:r>
        <w:t xml:space="preserve">祭者、志意思慕之情也。愅诡唈僾而不能无时至焉。故人之欢欣和合之时，则夫忠臣孝子亦愅诡而有所至矣。彼其所至者，甚大动也；案屈然已，则其于志意之情者惆然不嗛，其于礼节者阙然不具。故先王案为之立文，尊尊亲亲之义至矣。故曰：祭者、志意思慕之情也。忠信爱敬之至矣，礼节文貌之盛矣，苟非圣人，莫之能知也。圣人明知之，士君子安行之，官人以为守，百姓以成俗；其在君子以为人道也，其在百姓以为鬼事也。故钟鼓管磬，琴瑟竽笙，韶夏护武，汋桓箾简象，是君子之所以为愅诡其所喜乐之文也。齐衰、苴杖、居庐、食粥、席薪、枕块，是君子之所以为愅诡其所哀痛之文也。师旅有制，刑法有等，莫不称罪，是君子之所以为愅诡其所敦恶之文也。卜筮视日、斋戒、修涂、几筵、馈荐、告祝，如或飨之。物取而皆祭之，如或尝之。毋利举爵，主人有尊，如或觞之。宾出，主人拜送，反易服，即位而哭，如或去之。哀夫！敬夫！事死如事生，事亡如事存，状乎无形，影然而成文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header-n88"/>
      <w:r>
        <w:t xml:space="preserve">乐论</w:t>
      </w:r>
      <w:bookmarkEnd w:id="41"/>
    </w:p>
    <w:p>
      <w:pPr>
        <w:pStyle w:val="FirstParagraph"/>
      </w:pPr>
      <w:r>
        <w:t xml:space="preserve"> </w:t>
      </w:r>
      <w:r>
        <w:t xml:space="preserve">夫乐者、乐也，人情之所必不免也。故人不能无乐，乐则必发于声音，形于动静；而人之道，声音动静，性术之变尽是矣。故人不能不乐，乐则不能无形，形而不为道，则不能无乱。先王恶其乱也，故制雅颂之声以道之，使其声足以乐而不流，使其文足以辨而不諰，使其曲直繁省廉肉节奏，足以感动人之善心，使夫邪污之气无由得接焉。是先王立乐之方也，而墨子非之奈何！</w:t>
      </w:r>
    </w:p>
    <w:p>
      <w:pPr>
        <w:pStyle w:val="BodyText"/>
      </w:pPr>
      <w:r>
        <w:t xml:space="preserve"> </w:t>
      </w:r>
      <w:r>
        <w:t xml:space="preserve">故乐在宗庙之中，君臣上下同听之，则莫不和敬；闺门之内，父子兄弟同听之，则莫不和亲；乡里族长之中，长少同听之，则莫不和顺。故乐者审一以定和者也，比物以饰节者也，合奏以成文者也；足以率一道，足以治万变。是先王立乐之术也，而墨子非之奈何！</w:t>
      </w:r>
    </w:p>
    <w:p>
      <w:pPr>
        <w:pStyle w:val="BodyText"/>
      </w:pPr>
      <w:r>
        <w:t xml:space="preserve"> </w:t>
      </w:r>
      <w:r>
        <w:t xml:space="preserve">故听其雅颂之声，而志意得广焉；执其干戚，习其俯仰屈伸，而容貌得庄焉；行其缀兆，要其节奏，而行列得正焉，进退得齐焉。故乐者、出所以征诛也，入所以揖让也；征诛揖让，其义一也。出所以征诛，则莫不听从；入所以揖让，则莫不从服。故乐者、天下之大齐也，中和之纪也，人情之所必不免也。是先王立乐之术也，而墨子非之奈何！</w:t>
      </w:r>
    </w:p>
    <w:p>
      <w:pPr>
        <w:pStyle w:val="BodyText"/>
      </w:pPr>
      <w:r>
        <w:t xml:space="preserve"> </w:t>
      </w:r>
      <w:r>
        <w:t xml:space="preserve">且乐者、先王之所以饰喜也；军旅鈇钺者，先王之所以饰怒也。先王喜怒皆得其齐焉。是故喜而天下和之，怒而暴乱畏之。先王之道，礼乐正其盛者也。而墨子非之。故曰：墨子之于道也，犹瞽之于白黑也，犹聋之于清浊也，犹欲之楚而北求之也。</w:t>
      </w:r>
    </w:p>
    <w:p>
      <w:pPr>
        <w:pStyle w:val="BodyText"/>
      </w:pPr>
      <w:r>
        <w:t xml:space="preserve"> </w:t>
      </w:r>
      <w:r>
        <w:t xml:space="preserve">夫声乐之入人也深，其化人也速，故先王谨为之文。乐中平则民和而不流，乐肃庄则民齐而不乱。民和齐则兵劲城固，敌国不敢婴也。如是，则百姓莫不安其处，乐其乡，以至足其上矣。然后名声于是白，光辉于是大，四海之民莫不愿得以为师，是王者之始也。乐姚冶以险，则民流僈鄙贱矣；流僈则乱，鄙贱则争；乱争则兵弱城犯，敌国危之如是，则百姓不安其处，不乐其乡，不足其上矣。故礼乐废而邪音起者，危削侮辱之本也。故先王贵礼乐而贱邪音。其在序官也，曰：“修宪命，审诗商，禁淫声，以时顺修，使夷俗邪音不敢乱雅，太师之事也。”</w:t>
      </w:r>
    </w:p>
    <w:p>
      <w:pPr>
        <w:pStyle w:val="BodyText"/>
      </w:pPr>
      <w:r>
        <w:t xml:space="preserve"> </w:t>
      </w:r>
      <w:r>
        <w:t xml:space="preserve">墨子曰：“乐者、圣王之所非也，而儒者为之过也。”君子以为不然。乐者，圣王之所乐也，而可以善民心，其感人深，其移风易俗。故先王导之以礼乐，而民和睦。夫民有好恶之情，而无喜怒之应则乱；先王恶其乱也，故修其行，正其乐，而天下顺焉。故齐衰之服，哭泣之声，使人之心悲。带甲婴胄，歌于行伍，使人之心伤；姚冶之容，郑卫之音，使人之心淫；绅、端、章甫，舞韶歌武，使人之心庄。故君子耳不听淫声，目不视邪色，口不出恶言，此三者，君子慎之。</w:t>
      </w:r>
    </w:p>
    <w:p>
      <w:pPr>
        <w:pStyle w:val="BodyText"/>
      </w:pPr>
      <w:r>
        <w:t xml:space="preserve"> </w:t>
      </w:r>
      <w:r>
        <w:t xml:space="preserve">凡奸声感人而逆气应之，逆气成象而乱生焉；正声感人而顺气应之，顺气成象而治生焉。唱和有应，善恶相象，故君子慎其所去就也。君子以钟鼓道志，以琴瑟乐心；动以干戚，饰以羽旄，从以磬管。故其清明象天，其广大象地，其俯仰周旋有似于四时。故乐行而志清，礼修而行成，耳目聪明，血气和平，移风易俗，天下皆宁，美善相乐。故曰：乐者、乐也。君子乐得其道，小人乐得其欲；以道制欲，则乐而不乱；以欲忘道，则惑而不乐。故乐者，所以道乐也，金石丝竹，所以道德也；乐行而民乡方矣。故乐也者，治人之盛者也，而墨子非之。</w:t>
      </w:r>
    </w:p>
    <w:p>
      <w:pPr>
        <w:pStyle w:val="BodyText"/>
      </w:pPr>
      <w:r>
        <w:t xml:space="preserve"> </w:t>
      </w:r>
      <w:r>
        <w:t xml:space="preserve">且乐也者，和之不可变者也；礼也者，理之不可易者也。乐合同，礼别异，礼乐之统，管乎人心矣。穷本极变，乐之情也；着诚去伪，礼之经也。墨子非之，几遇刑也。明王已没，莫之正也。愚者学之，危其身也。君子明乐，乃其德也。乱世恶善，不此听也。于乎哀哉！不得成也。弟子勉学，无所营也。</w:t>
      </w:r>
    </w:p>
    <w:p>
      <w:pPr>
        <w:pStyle w:val="BodyText"/>
      </w:pPr>
      <w:r>
        <w:t xml:space="preserve"> </w:t>
      </w:r>
      <w:r>
        <w:t xml:space="preserve">声乐之象：鼓大丽，钟统实，磬廉制，竽笙箫和，筦钥发猛，埙篪翁博，瑟易良，琴妇好，歌清尽，舞意天道兼。鼓其乐之君邪。故鼓似天，钟似地，磬似水，竽笙箫和筦钥，似星辰日月，鼗柷、拊鞷、椌楬似万物。曷以知舞之意？曰：目不自见，耳不自闻也，然而治俯仰、诎信、进退、迟速，莫不廉制，尽筋骨之力，以要钟鼓俯会之节，而靡有悖逆者，众积意謘謘乎！</w:t>
      </w:r>
    </w:p>
    <w:p>
      <w:pPr>
        <w:pStyle w:val="BodyText"/>
      </w:pPr>
      <w:r>
        <w:t xml:space="preserve"> </w:t>
      </w:r>
      <w:r>
        <w:t xml:space="preserve">吾观于乡，而知王道之易易也。主人亲速宾及介，而众宾皆从之。至于门外，主人拜宾及介，而众宾皆入；贵贱之义别矣。三揖至于阶，三让以宾升。拜至、献、酬，辞让之节繁，及介省矣。至于众宾，升受、坐祭、立饮，不酢而降；隆杀之义辨矣。工入，升歌三终，主人献之；笙入三终，主人献之；间歌三终，合乐三终，工告乐备，遂出。二人扬觯，乃立司正，焉知其能和乐而不流也。宾酬主人，主人酬介，介酬众宾，少长以齿，终于沃洗者，焉知其能弟长而无遗也。降，说屦升坐，修爵无数。饮酒之节，朝不废朝，莫不废夕。宾出，主人拜送，节文终遂，焉知其能安燕而不乱也。贵贱明，隆杀辨，和乐而不流，弟长而无遗，安燕而不乱，此五行者，足以正身安国矣。彼国安而天下安。故曰：吾观于乡，而知王道之易易也。</w:t>
      </w:r>
    </w:p>
    <w:p>
      <w:pPr>
        <w:pStyle w:val="BodyText"/>
      </w:pPr>
      <w:r>
        <w:t xml:space="preserve"> </w:t>
      </w:r>
      <w:r>
        <w:t xml:space="preserve">乱世之征：其服组，其容妇。其俗淫，其志利，其行杂，其声乐险，其文章匿而采，其养生无度，其送死瘠墨，贱礼义而贵勇力，贫则为盗，富则为贼；治世反是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2" w:name="header-n92"/>
      <w:r>
        <w:t xml:space="preserve">解蔽</w:t>
      </w:r>
      <w:bookmarkEnd w:id="42"/>
    </w:p>
    <w:p>
      <w:pPr>
        <w:pStyle w:val="FirstParagraph"/>
      </w:pPr>
      <w:r>
        <w:t xml:space="preserve"> </w:t>
      </w:r>
      <w:r>
        <w:t xml:space="preserve">凡人之患，蔽于一曲，而闇于大理。治则复经，两疑则惑矣。天下无二道，圣人无两心。今诸侯异政，百家异说，则必或是或非，或治或乱。乱国之君，乱家之人，此其诚心，莫不求正而以自为也。妒缪于道，而人诱其所迨也。私其所积，唯恐闻其恶也。倚其所私，以观异术，唯恐闻其美也。是以与治虽走，而是己不辍也。岂不蔽于一曲，而失正求也哉！心不使焉，则白黑在前而目不见，雷鼓在侧而耳不闻，况于使者乎？德道之人，乱国之君非之上，乱家之人非之下，岂不哀哉！</w:t>
      </w:r>
    </w:p>
    <w:p>
      <w:pPr>
        <w:pStyle w:val="BodyText"/>
      </w:pPr>
      <w:r>
        <w:t xml:space="preserve"> </w:t>
      </w:r>
      <w:r>
        <w:t xml:space="preserve">故为蔽：欲为蔽，恶为蔽，始为蔽，终为蔽，远为蔽，近为蔽，博为蔽，浅为蔽，古为蔽，今为蔽。凡万物异则莫不相为蔽，此心术之公患也。</w:t>
      </w:r>
    </w:p>
    <w:p>
      <w:pPr>
        <w:pStyle w:val="BodyText"/>
      </w:pPr>
      <w:r>
        <w:t xml:space="preserve"> </w:t>
      </w:r>
      <w:r>
        <w:t xml:space="preserve">昔人君之蔽者，夏桀殷纣是也。桀蔽于末喜斯观，而不知关龙逢，以惑其心，而乱其行。桀蔽于妲己、飞廉，而不知微子启，以惑其心，而乱其行。故群臣去忠而事私，百姓怨非而不用，贤良退处而隐逃，此其所以丧九牧之地，而虚宗庙之国也。桀死于鬲山，纣县于赤旆。身不先知，人又莫之谏，此蔽塞之祸也。成汤监于夏桀，故主其心而慎治之，是以能长用伊尹，而身不失道，此其所以代夏王而受九有也。文王监于殷纣，故主其心而慎治之，是以能长用吕望，而身不失道，此其所以代殷王而受九牧也。远方莫不致其珍；故目视备色，耳听备声，口食备味，形居备宫，名受备号，生则天下歌，死则四海哭。夫是之谓至盛。诗曰：“凤凰秋秋，其翼若干，其声若箫。有凤有凰，乐帝之心。”此不蔽之福也。</w:t>
      </w:r>
    </w:p>
    <w:p>
      <w:pPr>
        <w:pStyle w:val="BodyText"/>
      </w:pPr>
      <w:r>
        <w:t xml:space="preserve"> </w:t>
      </w:r>
      <w:r>
        <w:t xml:space="preserve">昔人臣之蔽者，唐鞅奚齐是也。唐鞅蔽于欲权而逐载子，奚齐蔽于欲国而罪申生；唐鞅戮于宋，奚齐戮于晋。逐贤相而罪孝兄，身为刑戮，然而不知，此蔽塞之祸也。故以贪鄙、背叛、争权而不危辱灭亡者，自古及今，未尝有之也。鲍叔、宁戚、隰朋仁知且不蔽，故能持管仲，而名利福禄与管仲齐。召公、吕望仁知且不蔽，故能持周公而名利福禄与周公齐。传曰：“知贤之为明，辅贤之谓能，勉之强之，其福必长。”此之谓也。此不蔽之福也。</w:t>
      </w:r>
    </w:p>
    <w:p>
      <w:pPr>
        <w:pStyle w:val="BodyText"/>
      </w:pPr>
      <w:r>
        <w:t xml:space="preserve"> </w:t>
      </w:r>
      <w:r>
        <w:t xml:space="preserve">昔宾孟之蔽者，乱家是也。墨子蔽于用而不知文。宋子蔽于欲而不知得。慎子蔽于法而不知贤。申子蔽于埶而不知知。惠子蔽于辞而不知实。庄子蔽于天而不知人。故由用谓之道，尽利矣。由欲谓之道，尽嗛矣。由法谓之道，尽数矣。由埶谓之道，尽便矣。由辞谓之道，尽论矣。由天谓之道，尽因矣。此数具者，皆道之一隅也。夫道者体常而尽变，一隅不足以举之。曲知之人，观于道之一隅，而未之能识也。故以为足而饰之，内以自乱，外以惑人，上以蔽下，下以蔽上，此蔽塞之祸也。孔子仁知且不蔽，故学乱术足以为先王者也。一家得周道，举而用之，不蔽于成积也。故德与周公齐，名与三王并，此不蔽之福也。</w:t>
      </w:r>
    </w:p>
    <w:p>
      <w:pPr>
        <w:pStyle w:val="BodyText"/>
      </w:pPr>
      <w:r>
        <w:t xml:space="preserve"> </w:t>
      </w:r>
      <w:r>
        <w:t xml:space="preserve">圣人知心术之患，见蔽塞之祸，故无欲、无恶、无始、无终、无近、无远、无博、无浅、无古、无今，兼陈万物而中县衡焉。是故众异不得相蔽以乱其伦也。</w:t>
      </w:r>
    </w:p>
    <w:p>
      <w:pPr>
        <w:pStyle w:val="BodyText"/>
      </w:pPr>
      <w:r>
        <w:t xml:space="preserve"> </w:t>
      </w:r>
      <w:r>
        <w:t xml:space="preserve">何谓衡？曰：道。故心不可以不知道；心不知道，则不可道，而可非道。人孰欲得恣，而守其所不可，以禁其所可？以其不可道之心取人，则必合于不道人，而不合于道人。以其不可道之心与不道人论道人，乱之本也。夫何以知？曰：心知道，然后可道；可道然后守道以禁非道。以其可道之心取人，则合于道人，而不合于不道之人矣。以其可道之心与道人论非道，治之要也。何患不知？故治之要在于知道。</w:t>
      </w:r>
    </w:p>
    <w:p>
      <w:pPr>
        <w:pStyle w:val="BodyText"/>
      </w:pPr>
      <w:r>
        <w:t xml:space="preserve"> </w:t>
      </w:r>
      <w:r>
        <w:t xml:space="preserve">人何以知道？曰：心。心何以知？曰：虚壹而静。心未尝不臧也，然而有所谓虚；心未尝不两也，然而有所谓壹；心未尝不动也，然而有所谓静。人生而有知，知而有志；志也者，臧也；然而有所谓虚；不以所已臧害所将受谓之虚。心生而有知，知而有异；异也者，同时兼知之；同时兼知之，两也；然而有所谓一；不以夫一害此一谓之壹。心卧则梦，偷则自行，使之则谋；故心未尝不动也；然而有所谓静；不以梦剧乱知谓之静。未得道而求道者，谓之虚壹而静。作之：则将须道者之虚则人，将事道者之壹则尽，尽将思道者静则察。知道察，知道行，体道者也。虚壹而静，谓之大清明。万物莫形而不见，莫见而不论，莫论而失位。坐于室而见四海，处于今而论久远。疏观万物而知其情，参稽治乱而通其度，经纬天地而材官万物，制割大理而宇宙里矣。恢恢广广，孰知其极？睪睪广广，孰知其德？涫涫纷纷，孰知其形？明参日月，大满八极，夫是之谓大人。夫恶有蔽矣哉！</w:t>
      </w:r>
    </w:p>
    <w:p>
      <w:pPr>
        <w:pStyle w:val="BodyText"/>
      </w:pPr>
      <w:r>
        <w:t xml:space="preserve"> </w:t>
      </w:r>
      <w:r>
        <w:t xml:space="preserve">心者，形之君也，而神明之主也，出令而无所受令。自禁也，自使也，自夺也，自取也，自行也，自止也。故口可劫而使墨云，形可劫而使诎申，心不可劫而使易意，是之则受，非之则辞。故曰：心容其择也无禁，必自现，其物也杂博，其情之至也不贰。诗云：“采采卷耳，不盈倾筐。嗟我怀人，寘彼周行。”倾筐易满也，卷耳易得也，然而不可以贰周行。故曰：心枝则无知，倾则不精，贰则疑惑。以赞稽之，万物可兼知也。身尽其故则美。类不可两也，故知者择一而壹焉。</w:t>
      </w:r>
    </w:p>
    <w:p>
      <w:pPr>
        <w:pStyle w:val="BodyText"/>
      </w:pPr>
      <w:r>
        <w:t xml:space="preserve"> </w:t>
      </w:r>
      <w:r>
        <w:t xml:space="preserve">农精于田，而不可以为田师；贾精于市，而不可以为市师；工精于器，而不可以为器师。有人也，不能此三技，而可使治三官。曰：精于道者也。精于物者也。精于物者以物物，精于道者兼物物。故君子壹于道，而以赞稽物。壹于道则正，以赞稽物则察；以正志行察论，则万物官矣。昔者舜之治天下也，不以事诏而万物成。处一危之，其荣满侧；养一之微，荣矣而未知。故道经曰：“人心之危，道心之微。”危微之几，惟明君子而后能知之。故人心譬如盘水，正错而勿动，则湛浊在下，而清明在上，则足以见鬒眉而察理矣。微风过之，湛浊动乎下，清明乱于上，则不可以得大形之正也。心亦如是矣。故导之以理，养之以清，物莫之倾，则足以定是非决嫌疑矣。小物引之，则其正外易，其心内倾，则不足以决麤理矣。故好书者众矣，而仓颉独传者，壹也；好稼者众矣，而后稷独传者，壹也。好乐者众矣，而夔独传者，壹也；好义者众矣，而舜独传者，壹也。倕作弓，浮游作矢，而羿精于射；奚仲作车，乘杜作乘马，而造父精于御：自古及今，未尝有两而能精者也。曾子曰：“是其庭可以搏鼠，恶能与我歌矣！”</w:t>
      </w:r>
    </w:p>
    <w:p>
      <w:pPr>
        <w:pStyle w:val="BodyText"/>
      </w:pPr>
      <w:r>
        <w:t xml:space="preserve"> </w:t>
      </w:r>
      <w:r>
        <w:t xml:space="preserve">空石之中有人焉，其名曰觙。其为人也，善射以好思。耳目之欲接，则败其思；蚊虻之声闻，则挫其精。是以辟耳目之欲，而远蚊虻之声，闲居静思则通。思仁若是，可谓微乎？孟子恶败而出妻，可谓能自强矣，未及思也；有子恶卧而焠掌，可谓能自忍矣；未及好也。辟耳目之欲，远蚊虻之声，可谓危矣；未可谓微也。夫微者，至人也。至人也，何忍！何强！何危！故浊明外景，清明内景，圣人纵其欲，兼其情，而制焉者理矣；夫何强！何忍！何危！故仁者之行道也，无为也；圣人之行道也，无强也。仁者之思也恭，圣者之思也乐。此治心之道也。</w:t>
      </w:r>
    </w:p>
    <w:p>
      <w:pPr>
        <w:pStyle w:val="BodyText"/>
      </w:pPr>
      <w:r>
        <w:t xml:space="preserve"> </w:t>
      </w:r>
      <w:r>
        <w:t xml:space="preserve">凡观物有疑，中心不定，则外物不清。吾虑不清，未可定然否也。冥冥而行者，见寝石以为伏虎也，见植林以为后人也：冥冥蔽其明也。醉者越百步之沟，以为蹞步之浍也；俯而出城门，以为小之闺也：酒乱其神也。厌目而视者，视一为两；掩耳而听者，听漠漠而以为哅哅：埶乱其官也。故从山上望牛者若羊，而求羊者不下牵也：远蔽其大也。从山下望木者，十仞之木若箸，而求箸者不上折也：高蔽其长也。水动而景摇，人不以定美恶：水埶玄也。瞽者仰视而不见星，人不以定有无：用精惑也。有人焉以此时定物，则世之愚者也。彼愚者之定物，以疑决疑，决必不当。夫苟不当，安能无过乎？</w:t>
      </w:r>
    </w:p>
    <w:p>
      <w:pPr>
        <w:pStyle w:val="BodyText"/>
      </w:pPr>
      <w:r>
        <w:t xml:space="preserve"> </w:t>
      </w:r>
      <w:r>
        <w:t xml:space="preserve">夏首之南有人焉；曰涓蜀梁。其为人也，愚而善畏。明月而宵行，俯见其影，以为伏鬼也；仰视其发，以为立魅也。背而走，比至其家，失气而死。岂不哀哉！凡人之有鬼也，必以其感忽之间，疑玄之时定之。此人之所以无有而有无之时也，而己以定事。故伤于湿而痹，痹而击鼓烹豚，则必有敝鼓丧豚之费矣，而未有俞疾之福也。故虽不在夏首之南，则无以异矣。</w:t>
      </w:r>
    </w:p>
    <w:p>
      <w:pPr>
        <w:pStyle w:val="BodyText"/>
      </w:pPr>
      <w:r>
        <w:t xml:space="preserve"> </w:t>
      </w:r>
      <w:r>
        <w:t xml:space="preserve">凡以知，人之性也；可以知，物之理也。以可以知人之性，求可以知物之理，而无所疑止之，则没世穷年不能无也。其所以贯理焉虽亿万，已不足浃万物之变，与愚者若一。学、老身长子，而与愚者若一，犹不知错，夫是之谓妄人。故学也者，固学止之也。恶乎止之？曰：止诸至足。曷谓至足？曰：圣王。圣也者，尽伦者也；王也者，尽制者也；两尽者，足以为天下极矣。故学者以圣王为师，案以圣王之制为法，法其法以求其统类，以务象效其人。向是而务，士也；类是而几，君子也；知之，圣人也。故有知非以虑是，则谓之惧；有勇非以持是，则谓之贼；察孰非以分是，则谓之篡；多能非以修荡是，则谓之知；辩利非以言是，则谓之詍。传曰：“天下有二：非察是，是察非。”谓合王制不合王制也。天下不以是为隆正也，然而犹有能分是非、治曲直者邪？</w:t>
      </w:r>
    </w:p>
    <w:p>
      <w:pPr>
        <w:pStyle w:val="BodyText"/>
      </w:pPr>
      <w:r>
        <w:t xml:space="preserve"> </w:t>
      </w:r>
      <w:r>
        <w:t xml:space="preserve">若夫非分是非，非治曲直，非辨治乱，非治人道，虽能之无益于人，不能无损于人；案直将治怪说，玩奇辞，以相挠滑也；案强钳而利口，厚颜而忍诟，无正而恣孳，妄辨而几利；不好辞让，不敬礼节，而好相推挤：此乱世奸人之说也，则天下之治说者，方多然矣。传曰：“析辞而为察，言物而为辨，君子贱之。博闻强志，不合王制，君子贱之。”此之谓也。</w:t>
      </w:r>
    </w:p>
    <w:p>
      <w:pPr>
        <w:pStyle w:val="BodyText"/>
      </w:pPr>
      <w:r>
        <w:t xml:space="preserve"> </w:t>
      </w:r>
      <w:r>
        <w:t xml:space="preserve">为之无益于成也，求之无益于得也，忧戚之无益于几也，则广焉能弃之矣，不以自妨也，不少顷干之胸中。不慕往，不闵来，无邑怜之心，当时则动，物至而应，事起而辨，治乱可否，昭然明矣。</w:t>
      </w:r>
    </w:p>
    <w:p>
      <w:pPr>
        <w:pStyle w:val="BodyText"/>
      </w:pPr>
      <w:r>
        <w:t xml:space="preserve"> </w:t>
      </w:r>
      <w:r>
        <w:t xml:space="preserve">周而成，泄而败，明君无之有也。宣而成，隐而败，闇君无之有也。故人君者，周则谗言至矣，直言反矣；小人迩而君子远矣！诗云：“墨以为明，狐狸而苍。”此言上幽而下险也。君人者，宣则直言至矣，而谗言反矣；君子迩而小人远矣！诗云：“明明在下，赫赫在上。”此言上明而下化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96"/>
      <w:r>
        <w:t xml:space="preserve">正名</w:t>
      </w:r>
      <w:bookmarkEnd w:id="43"/>
    </w:p>
    <w:p>
      <w:pPr>
        <w:pStyle w:val="FirstParagraph"/>
      </w:pPr>
      <w:r>
        <w:t xml:space="preserve"> </w:t>
      </w:r>
      <w:r>
        <w:t xml:space="preserve">后王之成名：刑名从商，爵名从周，文名从礼，散名之加于万物者，则从诸夏之成俗曲期，远方异俗之乡，则因之而为通。</w:t>
      </w:r>
    </w:p>
    <w:p>
      <w:pPr>
        <w:pStyle w:val="BodyText"/>
      </w:pPr>
      <w:r>
        <w:t xml:space="preserve"> </w:t>
      </w:r>
      <w:r>
        <w:t xml:space="preserve">散名之在人者：生之所以然者谓之性；性之和所生，精合感应，不事而自然谓之性。性之好、恶、喜、怒、哀、乐谓之情。情然而心为之择谓之虑。心虑而能为之动谓之伪；虑积焉，能习焉，而后成谓之伪。正利而为谓之事。正义而为谓之行。所以知之在人者谓之知；知有所合谓之智。所以能之在人者谓之能；能有所合谓之能。性伤谓之病。节遇谓之命：是散名之在人者也，是后王之成名也。</w:t>
      </w:r>
    </w:p>
    <w:p>
      <w:pPr>
        <w:pStyle w:val="BodyText"/>
      </w:pPr>
      <w:r>
        <w:t xml:space="preserve"> </w:t>
      </w:r>
      <w:r>
        <w:t xml:space="preserve">故王者之制名，名定而实辨，道行而志通，则慎率民而一焉。故析辞擅作名，以乱正名，使民疑惑，人多辨讼，则谓之大奸。其罪犹为符节度量之罪也。故其民莫敢托为奇辞以乱正名，故其民悫；悫则易使，易使则公。其民莫敢托为奇辞以乱正名，故壹于道法，而谨于循令矣。如是则其迹长矣。迹长功成，治之极也。是谨于守名约之功也。今圣王没，名守慢，奇辞起，名实乱，是非之形不明，则虽守法之吏，诵数之儒，亦皆乱也。若有王者起，必将有循于旧名，有作于新名。然则所为有名，与所缘以同异，与制名之枢要，不可不察也。</w:t>
      </w:r>
    </w:p>
    <w:p>
      <w:pPr>
        <w:pStyle w:val="BodyText"/>
      </w:pPr>
      <w:r>
        <w:t xml:space="preserve"> </w:t>
      </w:r>
      <w:r>
        <w:t xml:space="preserve">异形离心交喻，异物名实玄纽，贵贱不明，同异不别；如是，则志必有不喻之患，而事必有困废之祸。故知者为之分别制名以指实，上以明贵贱，下以辨同异。贵贱明，同异别，如是则志无不喻之患，事无困废之祸，此所为有名也。</w:t>
      </w:r>
    </w:p>
    <w:p>
      <w:pPr>
        <w:pStyle w:val="BodyText"/>
      </w:pPr>
      <w:r>
        <w:t xml:space="preserve"> </w:t>
      </w:r>
      <w:r>
        <w:t xml:space="preserve">然则何缘而以同异？曰：缘天官。凡同类同情者，其天官之意物也同。故比方之疑似而通，是所以共其约名以相期也。形体、色理以目异；声音清浊、调竽、奇声以耳异；甘、苦、咸、淡、辛、酸、奇味以口异；香、臭、芬、郁、腥、臊、漏庮、奇臭以鼻异；疾、痒、凔、热、滑、铍、轻、重以形体异；说、故、喜、怒、哀、乐、爱、恶、欲以心异。心有征知。征知，则缘耳而知声可也，缘目而知形可也。然而征知必将待天官之当簿其类，然后可也。五官簿之而不知，心征知而无说，则人莫不然谓之不知。此所缘而以同异也。</w:t>
      </w:r>
    </w:p>
    <w:p>
      <w:pPr>
        <w:pStyle w:val="BodyText"/>
      </w:pPr>
      <w:r>
        <w:t xml:space="preserve"> </w:t>
      </w:r>
      <w:r>
        <w:t xml:space="preserve">然后随而命之，同则同之，异则异之。单足以喻则单，单不足以喻则兼；单与兼无所相避则共；虽共不为害矣。知异实者之异名也，故使异实者莫不异名也，不可乱也，犹使同实者莫不同名也。</w:t>
      </w:r>
    </w:p>
    <w:p>
      <w:pPr>
        <w:pStyle w:val="BodyText"/>
      </w:pPr>
      <w:r>
        <w:t xml:space="preserve"> </w:t>
      </w:r>
      <w:r>
        <w:t xml:space="preserve">故万物虽众，有时而欲无举之，故谓之物；物也者，大共名也。推而共之，共则有共，至于无共然后止。有时而欲偏举之，故谓之鸟兽。鸟兽也者，大别名也。推而别之，别则有别，至于无别然后至。</w:t>
      </w:r>
    </w:p>
    <w:p>
      <w:pPr>
        <w:pStyle w:val="BodyText"/>
      </w:pPr>
      <w:r>
        <w:t xml:space="preserve"> </w:t>
      </w:r>
      <w:r>
        <w:t xml:space="preserve">名无固宜，约之以命，约定俗成谓之宜，异于约则谓之不宜。名无固实，约之以命实，约定俗成，谓之实名。名有固善，径易而不拂，谓之善名。</w:t>
      </w:r>
    </w:p>
    <w:p>
      <w:pPr>
        <w:pStyle w:val="BodyText"/>
      </w:pPr>
      <w:r>
        <w:t xml:space="preserve"> </w:t>
      </w:r>
      <w:r>
        <w:t xml:space="preserve">物有同状而异所者，有异状而同所者，可别也。状同而为异所者，虽可合，谓之二实。状变而实无别而为异者，谓之化。有化而无别，谓之一实。此事之所以稽实定数也。此制名之枢要也。后王之成名，不可不察也。</w:t>
      </w:r>
    </w:p>
    <w:p>
      <w:pPr>
        <w:pStyle w:val="BodyText"/>
      </w:pPr>
      <w:r>
        <w:t xml:space="preserve"> </w:t>
      </w:r>
      <w:r>
        <w:t xml:space="preserve">“见侮不辱”，“圣人不爱己”，“杀盗非杀人也”，此惑于用名以乱名者也。验之所为有名，而观其孰行，则能禁之矣。“山渊平”，“情欲寡”，“刍豢不加甘，大钟不加乐”，此惑于用实，以乱名者也。验之所缘以同异，而观其孰调，则能禁之矣。“非而谒楹”，“有牛马非马也，”此惑于用名以乱实者也。验之名约，以其所受，悖其所辞，则能禁之矣。</w:t>
      </w:r>
    </w:p>
    <w:p>
      <w:pPr>
        <w:pStyle w:val="BodyText"/>
      </w:pPr>
      <w:r>
        <w:t xml:space="preserve"> </w:t>
      </w:r>
      <w:r>
        <w:t xml:space="preserve">凡邪说辟言之离正道而擅作者，无不类于三惑者矣。故明君知其分而不与辨也。夫民易一以道，而不可与共故。故明君临之以埶，道之以道，申之以命，章之以论，禁之以刑。故民之化道也如神，辨说恶用矣哉！今圣王没，天下乱，奸言起，君子无埶以临之，无刑以禁之，故辨说也。实不喻，然后命，命不喻，然后期，期不喻，然后说，说不喻，然后辨。故期命辨说也者，用之大文也，而王业之始也。名闻而实喻，名之用也。累而成文，名之丽也。用丽俱得，谓之知名。名也者，所以期累实也。辞也者，兼异实之名以论一意也。辨说也者，不异实名以喻动静之道也。期命也者，辨说之用也。辨说也者，心之象道也。心也者，道之工宰也。道也者，治之经理也。心合于道，说合于心，辞合于说。正名而期，质请而喻，辨异而不过，推类而不悖。听则合文，辨则尽故。以正道而辨奸，犹引绳以持曲直。是故邪说不能乱，百家无所窜。有兼听之明，而无矜奋之容；有兼覆之厚，而无伐德之色。说行则天下正，说不行则白道而冥穷。是圣人之辨说也。诗曰：“颙颙卬卬，如圭如璋，令闻令望，岂弟君子，四方为纲。”此之谓也。</w:t>
      </w:r>
    </w:p>
    <w:p>
      <w:pPr>
        <w:pStyle w:val="BodyText"/>
      </w:pPr>
      <w:r>
        <w:t xml:space="preserve"> </w:t>
      </w:r>
      <w:r>
        <w:t xml:space="preserve">辞让之节得矣，长少之理顺矣；忌讳不称，祅辞不出。以仁心说，以学心听，以公心辨。不动乎众人之非誉，不治观者之耳目，不赂贵者之权埶，不利传辟者之辞。故能处道而不贰，咄而不夺，利而不流，贵公正而贱鄙争，是士君子之辨说也。诗曰：“长夜漫兮，永思骞兮，大古之不慢兮，礼义之不愆兮，何恤人之言兮！”此之谓也。</w:t>
      </w:r>
    </w:p>
    <w:p>
      <w:pPr>
        <w:pStyle w:val="BodyText"/>
      </w:pPr>
      <w:r>
        <w:t xml:space="preserve"> </w:t>
      </w:r>
      <w:r>
        <w:t xml:space="preserve">君子之言，涉然而精，俛然而类，差差然而齐。彼正其名，当其辞，以务白其志义者也。彼名辞也者，志义之使也，足以相通，则舍之矣。苟之，奸也。故名足以指实，辞足以见极，则舍之矣。外是者，谓之讱，是君子之所弃，而愚者拾以为己宝。故愚者之言，芴然而粗，啧然而不类，誻誻然而沸，彼诱其名，眩其辞，而无深于其志义者也。故穷借而无极，甚劳而无功，贪而无名。故知者之言也，虑之易知也，行之易安也，持之易立也，成则必得其所好，而不遇其所恶焉。而愚者反是。诗曰：“为鬼为蜮，则不可得。有腼面目，视人罔极。作此好歌，以极反侧。”此之谓也。</w:t>
      </w:r>
    </w:p>
    <w:p>
      <w:pPr>
        <w:pStyle w:val="BodyText"/>
      </w:pPr>
      <w:r>
        <w:t xml:space="preserve"> </w:t>
      </w:r>
      <w:r>
        <w:t xml:space="preserve">凡语治而待去欲者，无以道欲而困于有欲者也。凡语治而待寡欲者，无以节欲而困于多欲者也。有欲无欲，异类也，生死也，非治乱也。欲之多寡，异类也，情之数也，非治乱也。欲不待可得，而求者从所可。欲不待可得，所受乎天也；求者从所可，所受乎心也。所受乎天之一欲，制于所受乎心之多，固难类所受乎天也。人之所欲生甚矣，人之恶死甚矣；然而人有从生成死者，非不欲生而欲死也，不可以生而可以死也。故欲过之而动不及，心止之也。心之所可中理，则欲虽多，奚伤于治？欲不及而动过之，心使之也。心之所可失理，则欲虽寡，奚止于乱？故治乱在于心之所可，亡于情之所欲。不求之其所在，而求之其所亡，虽曰我得之，失之矣。</w:t>
      </w:r>
    </w:p>
    <w:p>
      <w:pPr>
        <w:pStyle w:val="BodyText"/>
      </w:pPr>
      <w:r>
        <w:t xml:space="preserve"> </w:t>
      </w:r>
      <w:r>
        <w:t xml:space="preserve">性者、天之就也；情者、性之质也；欲者、情之应也。以所欲为可得而求之，情之所必不免也。以为可而道之，知所必出也。故虽为守门，欲不可去，性之具也。虽为天子，欲不可尽。欲虽不可尽，可以近尽也。欲虽不可去，求可节也。所欲虽不可尽，求者犹近尽；欲虽不可去，所求不得，虑者欲节求也。道者、进则近尽，退则节求，天下莫之若也。</w:t>
      </w:r>
    </w:p>
    <w:p>
      <w:pPr>
        <w:pStyle w:val="BodyText"/>
      </w:pPr>
      <w:r>
        <w:t xml:space="preserve"> </w:t>
      </w:r>
      <w:r>
        <w:t xml:space="preserve">凡人莫不从其所可，而去其所不可。知道之莫之若也，而不从道者，无之有也。假之有人而欲南，无多；而恶北，无寡，岂为夫南之不可尽也，离南行而北走也哉！今人所欲，无多；所恶，无寡，岂为夫所欲之不可尽也，离得欲之道，而取所恶也哉！故可道而从之，奚以损之而乱？不可道而离之，奚以益之而治？故知者论道而已矣，小家珍说之所愿者皆衰矣。凡人之取也，所欲未尝粹而来也；其去也，所恶未尝粹而往也。故人无动而不可以不与权俱。衡不正，则重县于仰，而人以为轻；轻县于俛，而人以为重；此人所以惑于轻重也。权不正，则祸托于欲，而人以为福；福托于恶，而人以为祸；此亦人所以惑于祸福也。道者，古今之正权也；离道而内自择，则不知祸福之所托。易者，以一易一，人曰：无得亦无丧也，以一易两，人曰：无丧而有得也。以两易一，人曰：无得而有丧也。计者取所多，谋者从所可。以两易一，人莫之为，明其数也。从道而出，犹以一易两也，奚丧！离道而内自择，是犹以两易一也，奚得！其累百年之欲，易一时之嫌，然且为之，不明其数也。</w:t>
      </w:r>
    </w:p>
    <w:p>
      <w:pPr>
        <w:pStyle w:val="BodyText"/>
      </w:pPr>
      <w:r>
        <w:t xml:space="preserve"> </w:t>
      </w:r>
      <w:r>
        <w:t xml:space="preserve">有尝试深观其隐而难者：志轻理而不重物者，无之有也；外重物而不内忧者，无之有也；行离理而不外危者，无之有也；外危而不内恐者，无之有也。心忧恐，则口衔刍豢而不知其味，耳听钟鼓而不知其声，目视黼黻而不知其状，轻暖平簟而体不知其安。故向万物之美而不能嗛也。假而得间而嗛之，则不能离也。故向万物之美而盛忧，兼万物之美而盛害，如此者，其求物也，养生也？粥寿也？故欲养其欲而纵其情，欲养其性而危其形，欲养其乐而攻其心，欲养其名而乱其行，如此者，虽封侯称君，其与夫盗无以异；乘轩戴絻，其与无足无以异。夫是之谓以己为物役矣。</w:t>
      </w:r>
    </w:p>
    <w:p>
      <w:pPr>
        <w:pStyle w:val="BodyText"/>
      </w:pPr>
      <w:r>
        <w:t xml:space="preserve"> </w:t>
      </w:r>
      <w:r>
        <w:t xml:space="preserve">心平愉，则色不及佣而可以养目，声不及佣而可以养耳，蔬食菜羹而可以养口，麤布之衣，麤紃之履，而可以养体。局室、芦帘、稿蓐、敝机筵，而可以养形。故虽无万物之美而可以养乐，无埶列之位而可以养名。如是而加天下焉，其为天下多，其私乐少矣。夫是之谓重己役物。</w:t>
      </w:r>
    </w:p>
    <w:p>
      <w:pPr>
        <w:pStyle w:val="BodyText"/>
      </w:pPr>
      <w:r>
        <w:t xml:space="preserve"> </w:t>
      </w:r>
      <w:r>
        <w:t xml:space="preserve">无稽之言，不见之行，不闻之谋，君子慎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100"/>
      <w:r>
        <w:t xml:space="preserve">性恶</w:t>
      </w:r>
      <w:bookmarkEnd w:id="44"/>
    </w:p>
    <w:p>
      <w:pPr>
        <w:pStyle w:val="FirstParagraph"/>
      </w:pPr>
      <w:r>
        <w:t xml:space="preserve"> </w:t>
      </w:r>
      <w:r>
        <w:t xml:space="preserve">人之性恶，其善者伪也。今人之性，生而有好利焉，顺是，故争夺生而辞 让亡焉；生而有疾恶焉，顺是，故残贼生而忠信亡焉；生而有耳目之欲，有好声色 焉，顺是，故淫乱生而礼义文理亡焉。然则从人之性，顺人之情，必出于争夺，合于犯分乱理，而归于暴。故必将有师法之化，礼义之道，然后出于辞让，合于文 理，而归于治。用此观之，人之性恶明矣，其善者伪也。</w:t>
      </w:r>
    </w:p>
    <w:p>
      <w:pPr>
        <w:pStyle w:val="BodyText"/>
      </w:pPr>
      <w:r>
        <w:t xml:space="preserve"> </w:t>
      </w:r>
      <w:r>
        <w:t xml:space="preserve">故枸木必将待檃栝、烝矫然后直；钝金必将待砻厉然后利；今人之性恶，必将 待师法然后正，得礼义然后治，今人无师法，则偏险而不正；无礼义，则悖乱而不 治，古者圣王以人性恶，以为偏险而不正，悖乱而不治，是以为之起礼义，制法度， 以矫饰人之情性而正之，以扰化人之情性而导之也，始皆出于治，合于道者也。今 人之化师法，积文学，道礼义者为君子；纵性情，安恣孳，而违礼义者为小人。用 此观之，人之性恶明矣，其善者伪也。</w:t>
      </w:r>
    </w:p>
    <w:p>
      <w:pPr>
        <w:pStyle w:val="BodyText"/>
      </w:pPr>
      <w:r>
        <w:t xml:space="preserve"> </w:t>
      </w:r>
      <w:r>
        <w:t xml:space="preserve">孟子曰：“今之学者，其性善。”</w:t>
      </w:r>
    </w:p>
    <w:p>
      <w:pPr>
        <w:pStyle w:val="BodyText"/>
      </w:pPr>
      <w:r>
        <w:t xml:space="preserve"> </w:t>
      </w:r>
      <w:r>
        <w:t xml:space="preserve">曰：是不然。是不及知人之性，而不察乎人之性伪之分者也。凡性者，天之就 也，不可学，不可事。礼义者，圣人之所生也，人之所学而能，所事而成者也。不 可学，不可事，而在人者，谓之性；可学而能，可事而成之在人者，谓之伪。是性 伪之分也。今人之性，目可以见，耳可以听；夫可以见之明不离目，可以听之聪不 离耳，目明而耳聪，不可学明矣。</w:t>
      </w:r>
    </w:p>
    <w:p>
      <w:pPr>
        <w:pStyle w:val="BodyText"/>
      </w:pPr>
      <w:r>
        <w:t xml:space="preserve"> </w:t>
      </w:r>
      <w:r>
        <w:t xml:space="preserve">孟子曰：“今人之性善，将皆失丧其性故也。”</w:t>
      </w:r>
    </w:p>
    <w:p>
      <w:pPr>
        <w:pStyle w:val="BodyText"/>
      </w:pPr>
      <w:r>
        <w:t xml:space="preserve"> </w:t>
      </w:r>
      <w:r>
        <w:t xml:space="preserve">曰：若是则过矣。今人之性，生而离其朴，离其资，必失而丧之。用此观之， 然则人之性恶明矣。所谓性善者，不离其朴而美之，不离其资而利之也。使夫资朴 之于美，心意之于善，若夫可以见之明不离目，可以听之聪不离耳，故曰目明而耳 聪也。今人之性，饥而欲饱，寒而欲暖，劳而欲休，此人之情性也。今人见长而不 敢先食者，将有所让也；劳而不敢求息者，将有所代也。夫子之让乎父，弟之让乎 兄，子之代乎父，弟之代乎兄，此二行者，皆反于性而悖于情也；然而孝子之道， 礼义之文理也。故顺情性则不辞让矣，辞让则悖于情性矣。用此观之，人之性恶明 矣，其善者伪也。</w:t>
      </w:r>
    </w:p>
    <w:p>
      <w:pPr>
        <w:pStyle w:val="BodyText"/>
      </w:pPr>
      <w:r>
        <w:t xml:space="preserve"> </w:t>
      </w:r>
      <w:r>
        <w:t xml:space="preserve">问者曰：“人之性恶，则礼义恶生？”</w:t>
      </w:r>
    </w:p>
    <w:p>
      <w:pPr>
        <w:pStyle w:val="BodyText"/>
      </w:pPr>
      <w:r>
        <w:t xml:space="preserve"> </w:t>
      </w:r>
      <w:r>
        <w:t xml:space="preserve">应之曰：凡礼义者，是生于圣人之伪，非故生于人之性也。故陶人埏埴而为器， 然则器生于陶人之伪，非故生于人之性也。故工人斲木而成器，然则器生于工人之 伪，非故生于人之性也。圣人积思虑，习伪故，以生礼义而起法度，然则礼义法度 者，是生于圣人之伪，非故生于人之性也。若夫目好色，耳好听，口好味，心好利， 骨体肤理好愉佚，是皆生于人之情性者也；感而自然，不待事而后生之者也。夫感 而不能然，必且待事而后然者，谓之生于伪。是性伪之所生，其不同之征也。</w:t>
      </w:r>
    </w:p>
    <w:p>
      <w:pPr>
        <w:pStyle w:val="BodyText"/>
      </w:pPr>
      <w:r>
        <w:t xml:space="preserve"> </w:t>
      </w:r>
      <w:r>
        <w:t xml:space="preserve">故圣人化性而起伪，伪起而生礼义，礼义生而制法度；然则礼义法度者，是圣 人之所生也。故圣人之所以同于众，其不异于众者，性也；所以异而过众者，伪也。 夫好利而欲得者，此人之情性也。假之有弟兄资财而分者，且顺情性，好利而欲得， 若是，则兄弟相拂夺矣；且化礼义之文理，若是，则让乎国人矣。故顺情性则弟兄 争矣，化礼义则让乎国人矣。</w:t>
      </w:r>
    </w:p>
    <w:p>
      <w:pPr>
        <w:pStyle w:val="BodyText"/>
      </w:pPr>
      <w:r>
        <w:t xml:space="preserve"> </w:t>
      </w:r>
      <w:r>
        <w:t xml:space="preserve">凡人之欲为善者，为性恶也。夫薄愿厚，恶愿美，狭愿广，贫愿富，贱愿贵， 苟无之中者，必求于外。故富而不愿财，贵而不愿埶，苟有之中者，必不及于外。 用此观之，人之欲为善者，为性恶也。今人之性，固无礼义，故强学而求有之也； 性不知礼义，故思虑而求知之也。然则性而已，则人无礼义，不知礼义。人无礼义 则乱，不知礼义则悖。然则性而已，则悖乱在己。用此观之，人之性恶明矣，其善 者伪也。</w:t>
      </w:r>
    </w:p>
    <w:p>
      <w:pPr>
        <w:pStyle w:val="BodyText"/>
      </w:pPr>
      <w:r>
        <w:t xml:space="preserve"> </w:t>
      </w:r>
      <w:r>
        <w:t xml:space="preserve">孟子曰：“人之性善。”</w:t>
      </w:r>
    </w:p>
    <w:p>
      <w:pPr>
        <w:pStyle w:val="BodyText"/>
      </w:pPr>
      <w:r>
        <w:t xml:space="preserve"> </w:t>
      </w:r>
      <w:r>
        <w:t xml:space="preserve">曰：是不然。凡古今天下之所谓善者，正理平治也；所谓恶者，偏险悖乱也： 是善恶之分也矣。今诚以人之性固正理平治邪，则有恶用圣王，恶用礼义哉？虽有 圣王礼义，将曷加于正理平治也哉？今不然，人之性恶。故古者圣人以人之性恶， 以为偏险而不正，悖乱而不治，故为之立君上之埶以临之，明礼义以化之，起法正 以治之，重刑罚以禁之，使天下皆出于治，合于善也。是圣王之治而礼义之化也。 今当试去君上之埶，无礼义之化，去法正之治，无刑罚之禁，倚而观天下民人之相 与也。若是，则夫强者害弱而夺之，众者暴寡而哗之，天下悖乱而相亡，不待顷矣。 用此观之，然则人之性恶明矣，其善者伪也。</w:t>
      </w:r>
    </w:p>
    <w:p>
      <w:pPr>
        <w:pStyle w:val="BodyText"/>
      </w:pPr>
      <w:r>
        <w:t xml:space="preserve"> </w:t>
      </w:r>
      <w:r>
        <w:t xml:space="preserve">故善言古者，必有节于今；善言天者，必有征于人。凡论者贵其有辨合，有符 验。故坐而言之，起而可设，张而可施行。今孟子曰：“人之性善。”无辨合符验， 坐而言之，起而不可设，张而不可施行，岂不过甚矣哉！故性善则去圣王，息礼义 矣。性恶则与圣王，贵礼义矣。故檃栝之生，为枸木也；绳墨之起，为不直也；立 君上，明礼义，为性恶也。用此观之，然则人之性恶明矣，其善者伪也。</w:t>
      </w:r>
    </w:p>
    <w:p>
      <w:pPr>
        <w:pStyle w:val="BodyText"/>
      </w:pPr>
      <w:r>
        <w:t xml:space="preserve"> </w:t>
      </w:r>
      <w:r>
        <w:t xml:space="preserve">直木不待檃栝而直者，其性直也。枸木必将待檃栝烝矫然后直者，以其性不直 也。今人之性恶，必将待圣王之治，礼义之化，然后始出于治，合于善也。用此观 之，人之性恶明矣，其善者伪也。</w:t>
      </w:r>
    </w:p>
    <w:p>
      <w:pPr>
        <w:pStyle w:val="BodyText"/>
      </w:pPr>
      <w:r>
        <w:t xml:space="preserve"> </w:t>
      </w:r>
      <w:r>
        <w:t xml:space="preserve">问者曰：“礼义积伪者，是人之性，故圣人能生之也。”</w:t>
      </w:r>
    </w:p>
    <w:p>
      <w:pPr>
        <w:pStyle w:val="BodyText"/>
      </w:pPr>
      <w:r>
        <w:t xml:space="preserve"> </w:t>
      </w:r>
      <w:r>
        <w:t xml:space="preserve">应之曰：是不然。夫陶人埏埴而生瓦，然则瓦埴岂陶人之性也哉？工人斲木而 生器，然则器木岂工人之性也哉？夫圣人之于礼义也，辟则陶埏而生之也。然则礼 义积伪者，岂人之本性也哉！凡人之性者，尧舜之与桀跖，其性一也；君子之与小 人，其性一也。今将以礼义积伪为人之性邪？然则有曷贵尧禹，曷贵君子矣哉！凡 贵尧禹君子者，能化性，能起伪，伪起而生礼义。然则圣人之于礼义积伪也，亦犹 陶埏而为之也。用此观之，然则礼义积伪者，岂人之性也哉！所贱于桀跖小人者， 从其性，顺其情，安恣孳，以出乎贪利争夺。故人之性恶明矣，其善者伪也。天非 私曾骞孝己而外众人也，然而曾骞孝己独厚于孝之实，而全于孝之名者，何也？以 綦于礼义故也。天非私齐鲁之民而外秦人也，然而于父子之义，夫妇之别，不如齐 鲁之孝具敬文者，何也？以秦人从情性，安恣孳，慢于礼义故也，岂其性异矣哉！</w:t>
      </w:r>
    </w:p>
    <w:p>
      <w:pPr>
        <w:pStyle w:val="BodyText"/>
      </w:pPr>
      <w:r>
        <w:t xml:space="preserve"> </w:t>
      </w:r>
      <w:r>
        <w:t xml:space="preserve">“涂之人可以为禹。”曷谓也？</w:t>
      </w:r>
    </w:p>
    <w:p>
      <w:pPr>
        <w:pStyle w:val="BodyText"/>
      </w:pPr>
      <w:r>
        <w:t xml:space="preserve"> </w:t>
      </w:r>
      <w:r>
        <w:t xml:space="preserve">曰：凡禹之所以为禹者，以其为仁义法正也。然则仁义法正有可知可能之理。 然而涂之人也，皆有可以知仁义法正之质，皆有可以能仁义法正之具，然则其可以 为禹明矣。今以仁义法正为固无可知可能之理邪？然则唯禹不知仁义法正，不能仁 义法正也。将使涂之人固无可以知仁义法正之质，而固无可以能仁义法正之具邪？ 然则涂之人也，且内不可以知父子之义，外不可以知君臣之正。今不然。涂之人者， 皆内可以知父子之义，外可以知君臣之正，然则其可以知之质，可以能之具，其在 涂之人明矣。今使涂之人者，以其可以知之质，可以能之具，本夫仁义法正之可知 可能之理，可能之具，然则其可以为禹明矣。今使涂之人伏术为学，专心一志，思 索孰察，加日县久，积善而不息，则通于神明，参于天地矣。故圣人者，人之所积 而致矣。</w:t>
      </w:r>
    </w:p>
    <w:p>
      <w:pPr>
        <w:pStyle w:val="BodyText"/>
      </w:pPr>
      <w:r>
        <w:t xml:space="preserve"> </w:t>
      </w:r>
      <w:r>
        <w:t xml:space="preserve">曰：“圣可积而致，然而皆不可积，何也？”</w:t>
      </w:r>
    </w:p>
    <w:p>
      <w:pPr>
        <w:pStyle w:val="BodyText"/>
      </w:pPr>
      <w:r>
        <w:t xml:space="preserve"> </w:t>
      </w:r>
      <w:r>
        <w:t xml:space="preserve">曰：可以而不可使也。故小人可以为君子，而不肯为君子；君子可以为小人， 而不肯为小人。小人君子者，未尝不可以相为也，然而不相为者，可以而不可使也。 故涂之人可以为禹，则然；涂之人能为禹，则未必然也。虽不能为禹，无害可以为 禹。足可以遍行天下，然而未尝有遍行天下者也。夫工匠农贾，未尝不可以相为事 也，然而未尝能相为事也。用此观之，然则可以为，未必能也；虽不能，无害可以 为。然则能不能之与可不可，其不同远矣，其不可以相为明矣。</w:t>
      </w:r>
    </w:p>
    <w:p>
      <w:pPr>
        <w:pStyle w:val="BodyText"/>
      </w:pPr>
      <w:r>
        <w:t xml:space="preserve"> </w:t>
      </w:r>
      <w:r>
        <w:t xml:space="preserve">尧问于舜曰：“人情何如？”舜对曰：“人情甚不美，又何问焉！妻子具而孝 衰于亲，嗜欲得而信衰于友，爵禄盈而忠衰于君。人之情乎！人之情乎！甚不美， 又何问焉！唯贤者为不然。”</w:t>
      </w:r>
    </w:p>
    <w:p>
      <w:pPr>
        <w:pStyle w:val="BodyText"/>
      </w:pPr>
      <w:r>
        <w:t xml:space="preserve"> </w:t>
      </w:r>
      <w:r>
        <w:t xml:space="preserve">有圣人之知者，有士君子之知者，有小人之知者，有役夫之知者。多言则文而 类，终日议其所以，言之千举万变，其统类一也：是圣人之知也。少言则径而省， 论而法，若佚之以绳：是士君子之知也。其言也谄，其行也悖，其举事多悔：是小 人之知也。齐给便敏而无类，杂能旁魄而无用，析速粹孰而不急，不恤是非，不论 曲直，以期胜人为意，是役夫之知也。</w:t>
      </w:r>
    </w:p>
    <w:p>
      <w:pPr>
        <w:pStyle w:val="BodyText"/>
      </w:pPr>
      <w:r>
        <w:t xml:space="preserve"> </w:t>
      </w:r>
      <w:r>
        <w:t xml:space="preserve">有上勇者，有中勇者，有下勇者。天下有中，敢直其身；先王有道，敢行其意； 上不循于乱世之君，下不俗于乱世之民；仁之所在无贫穷，仁之所亡无富贵；天下 知之，则欲与天下同苦乐之；天下不知之，则傀然独立天地之间而不畏：是上勇也。 礼恭而意俭，大齐信焉，而轻货财；贤者敢推而尚之，不肖者敢援而废之：是中勇 也。轻身而重货，恬祸而广解苟免，不恤是非然不然之情，以期胜人为意：是下勇 也。</w:t>
      </w:r>
    </w:p>
    <w:p>
      <w:pPr>
        <w:pStyle w:val="BodyText"/>
      </w:pPr>
      <w:r>
        <w:t xml:space="preserve"> </w:t>
      </w:r>
      <w:r>
        <w:t xml:space="preserve">繁弱、钜黍古之良弓也；然而不得排檠则不能自正。桓公之葱，太公之阙，文 王之录，庄君之曶，阖闾之干将、莫邪、钜阙、辟闾，此皆古之良剑也；然而不加 砥厉则不能利，不得人力则不能断。骅骝、騹骥、纤离、绿耳，此皆古之良马也； 然而必前有衔辔之制，后有鞭策之威，加之以造父之驶，然后一日而致千里也。夫人虽有性质美而心辩知，必将求贤师而事之，择良友而友之。得贤师而事之，则所 闻者尧舜禹汤之道也；得良友而友之，则所见者忠信敬让之行也。身日进于仁义而 不自知也者，靡使然也。今与不善人处，则所闻者欺诬诈伪也，所见者污漫淫邪贪 利之行也，身且加于刑戮而不自知者，靡使然也。传曰：“不知其子视其友，不知 其君视其左右。”靡而已矣！靡而已矣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5" w:name="header-n104"/>
      <w:r>
        <w:t xml:space="preserve">君子</w:t>
      </w:r>
      <w:bookmarkEnd w:id="45"/>
    </w:p>
    <w:p>
      <w:pPr>
        <w:pStyle w:val="FirstParagraph"/>
      </w:pPr>
      <w:r>
        <w:t xml:space="preserve"> </w:t>
      </w:r>
      <w:r>
        <w:t xml:space="preserve">天子无妻，告人无匹也。四海之内无客礼，告无适也。足能行，待相者然后进； 口能言，待官人然后诏。不视而见，不听而聪，不言而信，不虑而知，不动而功， 告至备也。天子也者，埶至重，形至佚，心至愈，志无所诎，形无所劳，尊无上矣。 诗曰：“普天之下，莫非王土；率土之滨，莫非王臣。”此之谓也。</w:t>
      </w:r>
    </w:p>
    <w:p>
      <w:pPr>
        <w:pStyle w:val="BodyText"/>
      </w:pPr>
      <w:r>
        <w:t xml:space="preserve"> </w:t>
      </w:r>
      <w:r>
        <w:t xml:space="preserve">圣王在上，分义行乎下，则士大夫无流淫之行，百吏官人无怠慢之事，众庶百 姓无奸怪之俗，无盗贼之罪，莫敢犯上之大禁，天下晓然皆知夫盗窃之不可以为富 也，皆知夫贼害之不可以为寿也，皆知夫犯上之禁不可以为安也。由其道则人得其 所好焉，不由其道则必遇其所恶焉。是故刑罚綦省而威行如流，世晓然皆知夫为奸 则虽隐窜逃亡之由不足以免也，故莫不服罪而请。书云：“凡人自得罪。”此之谓 也。</w:t>
      </w:r>
    </w:p>
    <w:p>
      <w:pPr>
        <w:pStyle w:val="BodyText"/>
      </w:pPr>
      <w:r>
        <w:t xml:space="preserve"> </w:t>
      </w:r>
      <w:r>
        <w:t xml:space="preserve">故刑当罪则威，不当罪则侮；爵当贤则贵，不当贤则贱。古者刑不过罪，爵不 踰德。故杀其父而臣其子，杀其兄而臣其弟。刑罚不怒罪，爵赏不踰德，分然各以 其诚通。是以为善者劝，为不善者沮；刑罚綦省，而威行如流，政令致明，而化易 如神。传曰：“一人有庆，兆民赖之。”此之谓也。</w:t>
      </w:r>
    </w:p>
    <w:p>
      <w:pPr>
        <w:pStyle w:val="BodyText"/>
      </w:pPr>
      <w:r>
        <w:t xml:space="preserve"> </w:t>
      </w:r>
      <w:r>
        <w:t xml:space="preserve">乱世则不然：刑罚怒罪，爵赏踰德，以族论罪，以世举贤。故一人有罪，而三 族皆夷，德虽如舜，不免刑均，是以族论罪也。先祖当贤，后子孙必显，行虽如桀 纣，列从必尊，此以世举贤也。以族论罪，以世举贤，虽欲无乱，得乎哉！诗曰： “百川沸腾，山冢崒崩，高岸为谷，深谷为陵。哀今之人，胡憯莫惩！”此之谓也。 论法圣王，则知所贵矣；以义制事，则知所利矣。论知所贵，则知所养矣；事知所 利，则动知所出矣。二者是非之本，得失之原也。故成王之于周公也，无所往 而不听，知所贵也。桓公之于管仲也，国事无所往而不用，知所利也。吴有伍子胥 而不能用，国至于亡，倍道失贤也。故尊圣者王，贵贤者霸，敬贤者存，慢贤者亡， 古今一也。故尚贤，使能，等贵贱，分亲疏，序长幼，此先王之道也。故尚贤使能， 则主尊下安；贵贱有等，则令行而不流；亲疏有分，则施行而不悖；长幼有序，则 事业捷成而有所休。故仁者，仁此者也；义者，分此者也；节者，死生此者也；忠 者，惇慎此者也；兼此而能之备矣；备而不矜，一自善也，谓之圣。不矜矣，夫故 天下不与争能，而致善用其功。有而不有也，夫故为天下贵矣。诗曰：“淑人君子， 其仪不忒；其仪不忒，正是四国。”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108"/>
      <w:r>
        <w:t xml:space="preserve">成相</w:t>
      </w:r>
      <w:bookmarkEnd w:id="46"/>
    </w:p>
    <w:p>
      <w:pPr>
        <w:pStyle w:val="FirstParagraph"/>
      </w:pPr>
      <w:r>
        <w:t xml:space="preserve"> </w:t>
      </w:r>
      <w:r>
        <w:t xml:space="preserve">请成相：世之殃，愚闇愚闇堕贤良！人主无贤，如瞽无相，何伥伥！请布基，慎圣人，愚而自专事不治。主忌苟胜，群臣莫谏，必逢灾。论臣过，反其施，尊主安国尚贤义。拒谏饰非，愚而上同，国必祸。曷谓“罢”？国多私，比周还主党与施。远贤近谗，忠臣蔽塞主埶移。曷谓“贤”？明君臣，上能尊主下爱民。主诚听之，天下为一海内宾。主之孽，谗人达，贤能遁逃国乃蹙。愚以重愚，闇以重闇，成为桀。世之灾，妒贤能，飞廉知政任恶来。卑其志意，大其园圃高其台。武王怒，师牧野，纣卒易乡启乃下。武王善之，封之于宋立其祖。世之衰，谗人归，比干见刳箕子累。武王诛之，吕尚招麾殷民怀。世之祸，恶贤士，子胥见杀百里徙。穆公任之，强配五伯六卿施。世之愚，恶大儒，逆斥不通孔子拘。展禽三绌，春申道缀，基毕输。请牧基，贤者思，尧在万世如见之。谗人罔极，险陂倾侧此之疑。基必施，辨贤罢，文武之道同伏戏，由之者治，不由者乱，何疑为？凡成相，辨法方，至治之极复后王。慎墨季惠，百家之说欺不详。治复一，修之吉，君子执之心如结，众人贰之，谗夫弃之，形是诘。水至平，端不倾，心术如此象圣人。人而有埶，直而用抴必参天。世无王，穷贤良，暴人刍豢，仁人糟糠；礼乐息灭，圣人隐伏，墨术行。治之经，礼与刑，君子以修百姓宁。明德慎罚，国家既治四海平。治之志，后埶富，君子诚之好以待。处之敦固，有深藏之，能远思。思乃精，志之荣，好而壹之神以成。精神相反，一而不贰、为圣人。治之道，美不老，君子由之佼以好。下以教诲子弟，上以事祖考。成相竭，辞不蹙，君子道之顺以达。宗其贤良，辨其殃孽。</w:t>
      </w:r>
    </w:p>
    <w:p>
      <w:pPr>
        <w:pStyle w:val="BodyText"/>
      </w:pPr>
      <w:r>
        <w:t xml:space="preserve"> </w:t>
      </w:r>
      <w:r>
        <w:t xml:space="preserve">请成相，道圣王，尧舜尚贤身辞让，许由善卷，重义轻利行显明。尧让贤，以为民，泛利兼爱德施均。辨治上下，贵贱有等明君臣。尧授能，舜遇时，尚贤推德天下治。虽有圣贤，适不遇世，孰知之？尧不德，舜不辞，妻以二女任以事。大人哉舜，南面而立万物备。舜授禹，以天下，尚得推贤不失序。外不避仇，内不阿亲，贤者予。禹劳心力，尧有德，干戈不用三苗服。举舜甽亩，任之天下，身休息。得后稷，五谷殖；夔为乐正鸟兽服；契为司徒，民知孝弟尊有德。禹有功，抑下鸿，辟除民害逐共工。北决九河，通十二渚，疏三江。禹傅土，平天下，躬亲为民行劳苦。得益、皋陶、横革、直成、为辅。契玄王，生昭明，居于砥石迁于商，十有四世，乃有天乙是成汤。天乙汤，论举当，身让卞随举牟光。道古贤圣基必张。</w:t>
      </w:r>
    </w:p>
    <w:p>
      <w:pPr>
        <w:pStyle w:val="BodyText"/>
      </w:pPr>
      <w:r>
        <w:t xml:space="preserve"> </w:t>
      </w:r>
      <w:r>
        <w:t xml:space="preserve">愿陈辞，世乱恶善不此治。隐过疾贤，长由奸诈鲜无灾。患难哉！阪为先，圣知不用愚者谋。前车已覆，后未知更，何觉时？不觉悟，不知苦，迷惑失指易上下。中不上达，蒙揜耳目塞门户。门户塞，大迷惑，悖乱昏莫不终极；是非反易，比周欺上恶正直。正直恶，心无度，邪枉辟回失道途。己无邮人，我独自美，岂独无故？不知戒，后必有，恨后遂过不肯悔。谗夫多进，反复言语生诈态。人之态，不如备，争宠嫉贤利恶忌；妒功毁贤，下歛党与上蔽匿。上壅蔽，失辅埶，任用谗夫不能制。郭公长父之难，厉王流于彘。周幽厉，所以败，不听规谏忠是害。嗟我何人，独不遇时当乱世！欲衷对，言不从，恐为子胥身离凶；进谏不听，刭而独鹿弃之江。观往事，以自戒，治乱是非亦可识。托于成相以喻意。</w:t>
      </w:r>
    </w:p>
    <w:p>
      <w:pPr>
        <w:pStyle w:val="BodyText"/>
      </w:pPr>
      <w:r>
        <w:t xml:space="preserve"> </w:t>
      </w:r>
      <w:r>
        <w:t xml:space="preserve">请成相，言治方，君论有五约以明。君谨守之，下皆平正，国乃昌。臣下职，莫游食，务本节用财无极。事业听上，莫得相使，一民力。守其职，足衣食，厚薄有等明爵服。利往卬上，莫得擅与，孰私得？君法明，论有常，表仪既设民知方。进退有律，莫得贵贱、孰私王？君法仪，禁不为，莫不说教名不移。修之者荣，离之者辱，孰它师？刑称陈，守其银，下不得用轻私门。罪祸有律，莫得轻重威不分。请牧基，明有祺，主好论议必善谋。五听修领，莫不理续主执持。听之经，明其请，参伍明谨施赏刑。显者必得，隐者复显，民反诚。言有节，稽其实，信诞以分赏刑必。下不欺上，皆以情言，明若日。上通利，隐远至，观法不法见不视。耳目既显，吏敬法令莫敢恣。君教出，行有律，吏谨将之无铍滑。下不私请，各以宜，舍巧拙。臣谨修，君制变，公察善思论不乱。以治天下，后世法之成律贯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112"/>
      <w:r>
        <w:t xml:space="preserve">赋</w:t>
      </w:r>
      <w:bookmarkEnd w:id="47"/>
    </w:p>
    <w:p>
      <w:pPr>
        <w:pStyle w:val="FirstParagraph"/>
      </w:pPr>
      <w:r>
        <w:t xml:space="preserve"> </w:t>
      </w:r>
      <w:r>
        <w:t xml:space="preserve">爰有大物，非丝非帛，文理成章；非日非月，为天下明。生者以寿，死者以葬。 城郭以固，三军以强。粹而王，驳而伯，无一焉而亡。臣愚不识，敢请之王？</w:t>
      </w:r>
    </w:p>
    <w:p>
      <w:pPr>
        <w:pStyle w:val="BodyText"/>
      </w:pPr>
      <w:r>
        <w:t xml:space="preserve"> </w:t>
      </w:r>
      <w:r>
        <w:t xml:space="preserve">王曰：此夫文而不采者欤？简然易知，而致有理者欤？君子所敬，而小人所不 者欤？性不得则若禽兽，性得之则甚雅似者欤？匹夫隆之则为圣人，诸侯隆之则一 四海者欤？致明而约，甚顺而体，请归之礼。礼。</w:t>
      </w:r>
    </w:p>
    <w:p>
      <w:pPr>
        <w:pStyle w:val="BodyText"/>
      </w:pPr>
      <w:r>
        <w:t xml:space="preserve"> </w:t>
      </w:r>
      <w:r>
        <w:t xml:space="preserve">皇天隆物，以示施下民，或厚或薄，常不齐均。桀纣以乱，汤武以贤。涽涽淑 淑，皇皇穆穆。周流四海，曾不崇日。君子以修，跖以穿室。大参乎天，精微而无 形，行义以正，事业以成。可以禁暴足穷，百姓待之而后泰宁。臣愚不识，愿问其 名。</w:t>
      </w:r>
    </w:p>
    <w:p>
      <w:pPr>
        <w:pStyle w:val="BodyText"/>
      </w:pPr>
      <w:r>
        <w:t xml:space="preserve"> </w:t>
      </w:r>
      <w:r>
        <w:t xml:space="preserve">曰：此夫安宽平而危险隘者邪？修洁之为亲，而杂污之为狄者邪？甚深藏而外 胜敌者邪？法禹舜而能弇迹者邪？行为动静待之而后适者邪？血气之精也，志意之 荣也，百姓待之而后宁也，天下待之而后平也，明达纯粹而无疵也，夫是之谓君子 之知知。</w:t>
      </w:r>
    </w:p>
    <w:p>
      <w:pPr>
        <w:pStyle w:val="BodyText"/>
      </w:pPr>
      <w:r>
        <w:t xml:space="preserve"> </w:t>
      </w:r>
      <w:r>
        <w:t xml:space="preserve">有物于此，居则周静致下，动则綦高以钜，圆者中规，方者中矩，大参天地， 德厚尧禹，精微乎毫毛，而充盈乎大寓。忽兮其极之远也，攭兮其相逐而反也，卬 卬兮天下之咸蹇也。德厚而不捐，五采备而成文，往来惛惫，通于大神，出入甚极， 莫知其门。天下失之则灭，得之则存。弟子不敏，此之愿陈，君子设辞，请测意之。</w:t>
      </w:r>
    </w:p>
    <w:p>
      <w:pPr>
        <w:pStyle w:val="BodyText"/>
      </w:pPr>
      <w:r>
        <w:t xml:space="preserve"> </w:t>
      </w:r>
      <w:r>
        <w:t xml:space="preserve">曰：此夫大而不塞者与？充盈大宇而不窕，入却穴而不偪者与？行远疾速，而 不可托讯者与？往来惛惫，而不可为固塞者与？暴至杀伤，而不亿忌者与？功被天 下，而不私置者与？托地而游宇，友风而子雨，冬日作寒，夏日作暑，广大精神， 请归之云云。</w:t>
      </w:r>
    </w:p>
    <w:p>
      <w:pPr>
        <w:pStyle w:val="BodyText"/>
      </w:pPr>
      <w:r>
        <w:t xml:space="preserve"> </w:t>
      </w:r>
      <w:r>
        <w:t xml:space="preserve">有物于此，(人蠡)(人蠡)兮其状，屡化如神，功被天下，为万世文。礼乐以成， 贵贱以分，养老长幼，待之而后存。名号不美，与“暴”为邻。功立而身废，事成 而家败。弃其耆老，收其后世。人属所利，飞鸟所害。臣愚不识，请占之五泰。</w:t>
      </w:r>
    </w:p>
    <w:p>
      <w:pPr>
        <w:pStyle w:val="BodyText"/>
      </w:pPr>
      <w:r>
        <w:t xml:space="preserve"> </w:t>
      </w:r>
      <w:r>
        <w:t xml:space="preserve">五泰占之曰：此夫身女好，而头马首者与？屡化而不寿者与？善壮而拙老者与？ 有父母而无牝牡者与？冬伏而夏游，食桑而吐丝，前乱而后治，夏生而恶暑，喜湿 而恶雨，蛹以为母，蛾以为父，三俯三起，事乃大已，夫是之谓蚕理。蚕</w:t>
      </w:r>
    </w:p>
    <w:p>
      <w:pPr>
        <w:pStyle w:val="BodyText"/>
      </w:pPr>
      <w:r>
        <w:t xml:space="preserve"> </w:t>
      </w:r>
      <w:r>
        <w:t xml:space="preserve">有物于此，生于山阜，处于室堂。无知无巧，善治衣裳。不盗不窃，穿窬而行。 日夜合离，以成文章。以能合从，又善连衡。下覆百姓，上饰帝王。功业甚博，不 见贤良。时用则存，不用则亡。臣愚不识，敢请之王。</w:t>
      </w:r>
    </w:p>
    <w:p>
      <w:pPr>
        <w:pStyle w:val="BodyText"/>
      </w:pPr>
      <w:r>
        <w:t xml:space="preserve"> </w:t>
      </w:r>
      <w:r>
        <w:t xml:space="preserve">王曰：此夫始生钜，其成功小者邪？长其尾而锐其剽者邪？头铦达而尾赵缭者 邪？一往一来，结尾以为事。无羽无翼，反复甚极。尾生而事起，尾邅而事已。簪 以为父，管以为母。既以缝表，又以连里：夫是之谓箴理。箴</w:t>
      </w:r>
    </w:p>
    <w:p>
      <w:pPr>
        <w:pStyle w:val="BodyText"/>
      </w:pPr>
      <w:r>
        <w:t xml:space="preserve"> </w:t>
      </w:r>
      <w:r>
        <w:t xml:space="preserve">天下不治，请陈佹诗：天地易位，四时易乡。列星殒坠，旦暮晦盲。幽闇登昭， 日月下藏。公正无私，见谓从横。志爱公利，重楼疏堂。无私罪人，憼革贰兵。道 德纯备，谗口将将。仁人绌约，敖暴擅强。天下幽险，恐失世英。螭龙为蝘蜓，鸱 枭为凤凰。比干见刳，孔子拘匡。昭昭乎其知之明也，郁郁乎其遇时之不祥也，拂 乎其欲礼义之大行也，闇乎天下之晦盲也，皓天不复，忧无疆也。千岁必反，古之 常也。弟子勉学，天不忘也。圣人共手，时几将矣。与愚以疑，愿闻反辞。</w:t>
      </w:r>
    </w:p>
    <w:p>
      <w:pPr>
        <w:pStyle w:val="BodyText"/>
      </w:pPr>
      <w:r>
        <w:t xml:space="preserve"> </w:t>
      </w:r>
      <w:r>
        <w:t xml:space="preserve">其小歌曰：念彼远方，何其塞矣，仁人绌约，暴人衍矣。忠臣危殆，谗人服矣。</w:t>
      </w:r>
    </w:p>
    <w:p>
      <w:pPr>
        <w:pStyle w:val="BodyText"/>
      </w:pPr>
      <w:r>
        <w:t xml:space="preserve"> </w:t>
      </w:r>
      <w:r>
        <w:t xml:space="preserve">琁、玉、瑶、珠，不知佩也，杂布与帛，不知异也。闾娵子奢，莫之媒也；嫫 母力父，是之喜也。以盲为明，以聋为聪，以危为安，以吉为凶。呜呼！上天！曷 维其同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116"/>
      <w:r>
        <w:t xml:space="preserve">大略</w:t>
      </w:r>
      <w:bookmarkEnd w:id="48"/>
    </w:p>
    <w:p>
      <w:pPr>
        <w:pStyle w:val="FirstParagraph"/>
      </w:pPr>
      <w:r>
        <w:t xml:space="preserve"> </w:t>
      </w:r>
      <w:r>
        <w:t xml:space="preserve">君人者，隆礼尊贤而王，重法爱民而霸，好利多诈而危。欲近四旁，莫如中央，故王者必居天下之中，礼也。</w:t>
      </w:r>
    </w:p>
    <w:p>
      <w:pPr>
        <w:pStyle w:val="BodyText"/>
      </w:pPr>
      <w:r>
        <w:t xml:space="preserve"> </w:t>
      </w:r>
      <w:r>
        <w:t xml:space="preserve">天子外屏，诸侯内屏，礼也。外屏、不欲见外也；内屏、不欲见内也。</w:t>
      </w:r>
    </w:p>
    <w:p>
      <w:pPr>
        <w:pStyle w:val="BodyText"/>
      </w:pPr>
      <w:r>
        <w:t xml:space="preserve"> </w:t>
      </w:r>
      <w:r>
        <w:t xml:space="preserve">诸侯召其臣，臣不俟驾，颠倒衣裳而走，礼也。诗曰：“颠之倒之，自公召之。”天子召诸侯，诸侯辇舆就马，礼也。诗曰：“我出我舆，于彼牧矣。自天子所，谓我来矣。”</w:t>
      </w:r>
    </w:p>
    <w:p>
      <w:pPr>
        <w:pStyle w:val="BodyText"/>
      </w:pPr>
      <w:r>
        <w:t xml:space="preserve"> </w:t>
      </w:r>
      <w:r>
        <w:t xml:space="preserve">天子山冕，诸侯玄冠，大夫裨冕，士韦弁，礼也。</w:t>
      </w:r>
    </w:p>
    <w:p>
      <w:pPr>
        <w:pStyle w:val="BodyText"/>
      </w:pPr>
      <w:r>
        <w:t xml:space="preserve"> </w:t>
      </w:r>
      <w:r>
        <w:t xml:space="preserve">天子御珽，诸侯御荼，大夫服笏，礼也。</w:t>
      </w:r>
    </w:p>
    <w:p>
      <w:pPr>
        <w:pStyle w:val="BodyText"/>
      </w:pPr>
      <w:r>
        <w:t xml:space="preserve"> </w:t>
      </w:r>
      <w:r>
        <w:t xml:space="preserve">天子雕弓，诸侯彤弓，大夫黑弓，礼也。</w:t>
      </w:r>
    </w:p>
    <w:p>
      <w:pPr>
        <w:pStyle w:val="BodyText"/>
      </w:pPr>
      <w:r>
        <w:t xml:space="preserve"> </w:t>
      </w:r>
      <w:r>
        <w:t xml:space="preserve">诸侯相见，卿为介，以其教士毕行，使仁居守。</w:t>
      </w:r>
    </w:p>
    <w:p>
      <w:pPr>
        <w:pStyle w:val="BodyText"/>
      </w:pPr>
      <w:r>
        <w:t xml:space="preserve"> </w:t>
      </w:r>
      <w:r>
        <w:t xml:space="preserve">聘人以圭，问士以璧，召人以瑗，绝人以玦，反绝以环。</w:t>
      </w:r>
    </w:p>
    <w:p>
      <w:pPr>
        <w:pStyle w:val="BodyText"/>
      </w:pPr>
      <w:r>
        <w:t xml:space="preserve"> </w:t>
      </w:r>
      <w:r>
        <w:t xml:space="preserve">人主仁心设焉，知其役也，礼其尽也，故王者先仁而后礼，天施然也。</w:t>
      </w:r>
    </w:p>
    <w:p>
      <w:pPr>
        <w:pStyle w:val="BodyText"/>
      </w:pPr>
      <w:r>
        <w:t xml:space="preserve"> </w:t>
      </w:r>
      <w:r>
        <w:t xml:space="preserve">聘礼志曰：“币厚则伤德，财侈则殄礼。”礼云礼云，玉帛云乎哉！诗曰：“物其指矣，唯其偕矣。”不时宜，不敬文，不驩欣，虽指非礼也。</w:t>
      </w:r>
    </w:p>
    <w:p>
      <w:pPr>
        <w:pStyle w:val="BodyText"/>
      </w:pPr>
      <w:r>
        <w:t xml:space="preserve"> </w:t>
      </w:r>
      <w:r>
        <w:t xml:space="preserve">水行者表深，使人无陷；治民者表乱，使人无失，礼者，其表也。先王以礼义表天下之乱；今废礼者，是弃表也，故民迷惑而陷祸患，此刑罚之所以繁也。</w:t>
      </w:r>
    </w:p>
    <w:p>
      <w:pPr>
        <w:pStyle w:val="BodyText"/>
      </w:pPr>
      <w:r>
        <w:t xml:space="preserve"> </w:t>
      </w:r>
      <w:r>
        <w:t xml:space="preserve">舜曰：“维予从欲而治。”故礼之生，为贤人以下至庶民也，非为成圣也；然而亦所以成圣也，不学不成；尧学于君畴，舜学于务成昭，禹学于西王国。</w:t>
      </w:r>
    </w:p>
    <w:p>
      <w:pPr>
        <w:pStyle w:val="BodyText"/>
      </w:pPr>
      <w:r>
        <w:t xml:space="preserve"> </w:t>
      </w:r>
      <w:r>
        <w:t xml:space="preserve">五十不成丧，七十唯衰存。</w:t>
      </w:r>
    </w:p>
    <w:p>
      <w:pPr>
        <w:pStyle w:val="BodyText"/>
      </w:pPr>
      <w:r>
        <w:t xml:space="preserve"> </w:t>
      </w:r>
      <w:r>
        <w:t xml:space="preserve">亲迎之礼，父南向而立，子北面而跪，醮而命之：“往迎尔相，成我宗事，隆率以敬先妣之嗣，若则有常。”子曰：“诺！唯恐不能，敢忘命矣！”</w:t>
      </w:r>
    </w:p>
    <w:p>
      <w:pPr>
        <w:pStyle w:val="BodyText"/>
      </w:pPr>
      <w:r>
        <w:t xml:space="preserve"> </w:t>
      </w:r>
      <w:r>
        <w:t xml:space="preserve">夫行也者，行礼之谓也。礼也者，贵者敬焉，老者孝焉，长者弟焉，幼者慈焉，贱者惠焉。</w:t>
      </w:r>
    </w:p>
    <w:p>
      <w:pPr>
        <w:pStyle w:val="BodyText"/>
      </w:pPr>
      <w:r>
        <w:t xml:space="preserve"> </w:t>
      </w:r>
      <w:r>
        <w:t xml:space="preserve">赐予其宫室，犹用庆赏于国家也；忿怒其臣妾，犹用刑罚于万民也。</w:t>
      </w:r>
    </w:p>
    <w:p>
      <w:pPr>
        <w:pStyle w:val="BodyText"/>
      </w:pPr>
      <w:r>
        <w:t xml:space="preserve"> </w:t>
      </w:r>
      <w:r>
        <w:t xml:space="preserve">君子之于子，爱之而勿面，使之而勿视，道之以道而勿强。</w:t>
      </w:r>
    </w:p>
    <w:p>
      <w:pPr>
        <w:pStyle w:val="BodyText"/>
      </w:pPr>
      <w:r>
        <w:t xml:space="preserve"> </w:t>
      </w:r>
      <w:r>
        <w:t xml:space="preserve">礼以顺人心为本，故亡于礼经而顺于人心者，皆礼也。</w:t>
      </w:r>
    </w:p>
    <w:p>
      <w:pPr>
        <w:pStyle w:val="BodyText"/>
      </w:pPr>
      <w:r>
        <w:t xml:space="preserve"> </w:t>
      </w:r>
      <w:r>
        <w:t xml:space="preserve">礼之大凡：事生、饰驩也，送死、饰哀也，军旅、施威也。</w:t>
      </w:r>
    </w:p>
    <w:p>
      <w:pPr>
        <w:pStyle w:val="BodyText"/>
      </w:pPr>
      <w:r>
        <w:t xml:space="preserve"> </w:t>
      </w:r>
      <w:r>
        <w:t xml:space="preserve">亲亲、故故、庸庸、劳劳，仁之杀也；贵贵、尊尊、贤贤、老老、长长、义之伦也。行之得其节，礼之序也。仁、爱也，故亲；义、理也，故行；礼、节也，故成。仁有里，义有门；仁、非其里而处之，非仁也；义，非其门而由之，非义也。推恩而不理，不成仁；遂理而不敢，不成义；审节而不和，不成礼；和而不发，不成乐。故曰：仁义礼乐，其致一也。君子处仁以义，然后仁也；行义以礼，然后义也；制礼反本成末，然后礼也。三者皆通，然后道也。</w:t>
      </w:r>
    </w:p>
    <w:p>
      <w:pPr>
        <w:pStyle w:val="BodyText"/>
      </w:pPr>
      <w:r>
        <w:t xml:space="preserve"> </w:t>
      </w:r>
      <w:r>
        <w:t xml:space="preserve">货财曰赙，舆马曰赗，衣服曰襚，玩好曰赠，玉贝曰唅。赙赗、所以佐生也，赠襚、所以送死也。送死不及柩尸，吊生不及悲哀，非礼也。故吉行五十，奔丧百里，赗赠及事，礼之大也。</w:t>
      </w:r>
    </w:p>
    <w:p>
      <w:pPr>
        <w:pStyle w:val="BodyText"/>
      </w:pPr>
      <w:r>
        <w:t xml:space="preserve"> </w:t>
      </w:r>
      <w:r>
        <w:t xml:space="preserve">礼者、政之挽也；为政不以礼，政不行矣。</w:t>
      </w:r>
    </w:p>
    <w:p>
      <w:pPr>
        <w:pStyle w:val="BodyText"/>
      </w:pPr>
      <w:r>
        <w:t xml:space="preserve"> </w:t>
      </w:r>
      <w:r>
        <w:t xml:space="preserve">天子即位，上卿进曰：“如之何忧之长也？能除患则为福，不能除患则为贼。”授天子一策。中卿进曰：“配天而有下土者，先事虑事，先患虑患。先事虑事谓之接，接则事优成。先患虑患谓之豫，豫则祸不生。事至而后虑者谓之后，后则事不举。患至而后虑者谓之困，困则祸不可御。”授天子二策。下卿进曰：“敬戒无怠，庆者在堂，吊者在闾。祸与福邻，莫知其门。豫哉！豫哉！万民望之。”授天子三策。</w:t>
      </w:r>
    </w:p>
    <w:p>
      <w:pPr>
        <w:pStyle w:val="BodyText"/>
      </w:pPr>
      <w:r>
        <w:t xml:space="preserve"> </w:t>
      </w:r>
      <w:r>
        <w:t xml:space="preserve">禹见耕者耦、立而式，过十室之邑、必下。</w:t>
      </w:r>
    </w:p>
    <w:p>
      <w:pPr>
        <w:pStyle w:val="BodyText"/>
      </w:pPr>
      <w:r>
        <w:t xml:space="preserve"> </w:t>
      </w:r>
      <w:r>
        <w:t xml:space="preserve">杀大蚤，朝大晚，非礼也。治民不以礼，动斯陷矣。</w:t>
      </w:r>
    </w:p>
    <w:p>
      <w:pPr>
        <w:pStyle w:val="BodyText"/>
      </w:pPr>
      <w:r>
        <w:t xml:space="preserve"> </w:t>
      </w:r>
      <w:r>
        <w:t xml:space="preserve">平衡曰拜，下衡曰稽首，至地曰稽颡。</w:t>
      </w:r>
    </w:p>
    <w:p>
      <w:pPr>
        <w:pStyle w:val="BodyText"/>
      </w:pPr>
      <w:r>
        <w:t xml:space="preserve"> </w:t>
      </w:r>
      <w:r>
        <w:t xml:space="preserve">大夫之臣，拜不稽首，非尊家臣也，所以辟君也。</w:t>
      </w:r>
    </w:p>
    <w:p>
      <w:pPr>
        <w:pStyle w:val="BodyText"/>
      </w:pPr>
      <w:r>
        <w:t xml:space="preserve"> </w:t>
      </w:r>
      <w:r>
        <w:t xml:space="preserve">一命齿于乡，再命齿于族，三命，族人虽七十不敢先。上大夫，中大夫，下大夫。</w:t>
      </w:r>
    </w:p>
    <w:p>
      <w:pPr>
        <w:pStyle w:val="BodyText"/>
      </w:pPr>
      <w:r>
        <w:t xml:space="preserve"> </w:t>
      </w:r>
      <w:r>
        <w:t xml:space="preserve">吉事尚尊，丧事尚亲。</w:t>
      </w:r>
    </w:p>
    <w:p>
      <w:pPr>
        <w:pStyle w:val="BodyText"/>
      </w:pPr>
      <w:r>
        <w:t xml:space="preserve"> </w:t>
      </w:r>
      <w:r>
        <w:t xml:space="preserve">聘、问也。享、献也。私觌、私见也。</w:t>
      </w:r>
    </w:p>
    <w:p>
      <w:pPr>
        <w:pStyle w:val="BodyText"/>
      </w:pPr>
      <w:r>
        <w:t xml:space="preserve"> </w:t>
      </w:r>
      <w:r>
        <w:t xml:space="preserve">言语之美，穆穆皇皇。朝廷之美，济济鎗鎗。</w:t>
      </w:r>
    </w:p>
    <w:p>
      <w:pPr>
        <w:pStyle w:val="BodyText"/>
      </w:pPr>
      <w:r>
        <w:t xml:space="preserve"> </w:t>
      </w:r>
      <w:r>
        <w:t xml:space="preserve">为人臣下者，有谏而无讪，有亡而无疾，有怨而无怒。</w:t>
      </w:r>
    </w:p>
    <w:p>
      <w:pPr>
        <w:pStyle w:val="BodyText"/>
      </w:pPr>
      <w:r>
        <w:t xml:space="preserve"> </w:t>
      </w:r>
      <w:r>
        <w:t xml:space="preserve">君于大夫，三问其疾，三临其丧；于士，一问，一临。诸侯非问疾吊丧不之臣之家。</w:t>
      </w:r>
    </w:p>
    <w:p>
      <w:pPr>
        <w:pStyle w:val="BodyText"/>
      </w:pPr>
      <w:r>
        <w:t xml:space="preserve"> </w:t>
      </w:r>
      <w:r>
        <w:t xml:space="preserve">既葬，君若父之友食之则食矣，不辟梁肉，有醴酒则辞。</w:t>
      </w:r>
    </w:p>
    <w:p>
      <w:pPr>
        <w:pStyle w:val="BodyText"/>
      </w:pPr>
      <w:r>
        <w:t xml:space="preserve"> </w:t>
      </w:r>
      <w:r>
        <w:t xml:space="preserve">寝不踰庙，燕衣不踰祭服，礼也。</w:t>
      </w:r>
    </w:p>
    <w:p>
      <w:pPr>
        <w:pStyle w:val="BodyText"/>
      </w:pPr>
      <w:r>
        <w:t xml:space="preserve"> </w:t>
      </w:r>
      <w:r>
        <w:t xml:space="preserve">汤之咸，见夫妇。夫妇之道，不可不正也，君臣父子之本也。咸、感也，以高下下，以男下女，柔上而刚下。</w:t>
      </w:r>
    </w:p>
    <w:p>
      <w:pPr>
        <w:pStyle w:val="BodyText"/>
      </w:pPr>
      <w:r>
        <w:t xml:space="preserve"> </w:t>
      </w:r>
      <w:r>
        <w:t xml:space="preserve">聘士之义，亲迎之道，重始也。</w:t>
      </w:r>
    </w:p>
    <w:p>
      <w:pPr>
        <w:pStyle w:val="BodyText"/>
      </w:pPr>
      <w:r>
        <w:t xml:space="preserve"> </w:t>
      </w:r>
      <w:r>
        <w:t xml:space="preserve">礼者，人之所履也，失所履，必颠蹶陷溺。所失微而其为乱大者，礼也。</w:t>
      </w:r>
    </w:p>
    <w:p>
      <w:pPr>
        <w:pStyle w:val="BodyText"/>
      </w:pPr>
      <w:r>
        <w:t xml:space="preserve"> </w:t>
      </w:r>
      <w:r>
        <w:t xml:space="preserve">礼之于正国家也，如权衡之于轻重也，如绳墨之于曲直也。故人无礼不生，事无礼不成，国家无礼不宁。君臣不得不尊，父子不得不亲，兄弟不得不顺，夫妇不得不驩，少者以长，老者以养。故天地生之，圣人成之。</w:t>
      </w:r>
    </w:p>
    <w:p>
      <w:pPr>
        <w:pStyle w:val="BodyText"/>
      </w:pPr>
      <w:r>
        <w:t xml:space="preserve"> </w:t>
      </w:r>
      <w:r>
        <w:t xml:space="preserve">和鸾之声，步中武象，趋中韶护。君子听律习容而后出。</w:t>
      </w:r>
    </w:p>
    <w:p>
      <w:pPr>
        <w:pStyle w:val="BodyText"/>
      </w:pPr>
      <w:r>
        <w:t xml:space="preserve"> </w:t>
      </w:r>
      <w:r>
        <w:t xml:space="preserve">霜降逆女，冰泮杀止，十日一御。</w:t>
      </w:r>
    </w:p>
    <w:p>
      <w:pPr>
        <w:pStyle w:val="BodyText"/>
      </w:pPr>
      <w:r>
        <w:t xml:space="preserve"> </w:t>
      </w:r>
      <w:r>
        <w:t xml:space="preserve">坐视膝，立视足，应对言语视面。立视前六尺而大之六六三十六，三丈六尺。</w:t>
      </w:r>
    </w:p>
    <w:p>
      <w:pPr>
        <w:pStyle w:val="BodyText"/>
      </w:pPr>
      <w:r>
        <w:t xml:space="preserve"> </w:t>
      </w:r>
      <w:r>
        <w:t xml:space="preserve">文貌情用，相为内外表里。礼之中焉，能思索谓之能虑。</w:t>
      </w:r>
    </w:p>
    <w:p>
      <w:pPr>
        <w:pStyle w:val="BodyText"/>
      </w:pPr>
      <w:r>
        <w:t xml:space="preserve"> </w:t>
      </w:r>
      <w:r>
        <w:t xml:space="preserve">礼者，本末相顺，终始相应。</w:t>
      </w:r>
    </w:p>
    <w:p>
      <w:pPr>
        <w:pStyle w:val="BodyText"/>
      </w:pPr>
      <w:r>
        <w:t xml:space="preserve"> </w:t>
      </w:r>
      <w:r>
        <w:t xml:space="preserve">礼者，以财物为用，以贵贱为文，以多少为异。</w:t>
      </w:r>
    </w:p>
    <w:p>
      <w:pPr>
        <w:pStyle w:val="BodyText"/>
      </w:pPr>
      <w:r>
        <w:t xml:space="preserve"> </w:t>
      </w:r>
      <w:r>
        <w:t xml:space="preserve">下臣事君以货，中臣事君以身，上臣事君以人。</w:t>
      </w:r>
    </w:p>
    <w:p>
      <w:pPr>
        <w:pStyle w:val="BodyText"/>
      </w:pPr>
      <w:r>
        <w:t xml:space="preserve"> </w:t>
      </w:r>
      <w:r>
        <w:t xml:space="preserve">易曰：“复自道，何其咎？”春秋贤穆公，以为能变也。</w:t>
      </w:r>
    </w:p>
    <w:p>
      <w:pPr>
        <w:pStyle w:val="BodyText"/>
      </w:pPr>
      <w:r>
        <w:t xml:space="preserve"> </w:t>
      </w:r>
      <w:r>
        <w:t xml:space="preserve">士有妒友，则贤交不亲；君有妒臣，则贤人不至。蔽公者谓之昧，隐贤者谓之妒，奉妒昧者谓之交谲。交谲之人，妒昧之臣，国之薉孽也。</w:t>
      </w:r>
    </w:p>
    <w:p>
      <w:pPr>
        <w:pStyle w:val="BodyText"/>
      </w:pPr>
      <w:r>
        <w:t xml:space="preserve"> </w:t>
      </w:r>
      <w:r>
        <w:t xml:space="preserve">口能言之，身能行之，国宝也。口不能言，身能行之，国器也。口能言之，身不能行，国用也。口言善，身行恶，国妖也。治国者敬其宝，爱其器，任其用，除其妖。</w:t>
      </w:r>
    </w:p>
    <w:p>
      <w:pPr>
        <w:pStyle w:val="BodyText"/>
      </w:pPr>
      <w:r>
        <w:t xml:space="preserve"> </w:t>
      </w:r>
      <w:r>
        <w:t xml:space="preserve">不富无以养民情，不教无以理民性。故家五亩宅，百亩田，务其业，而勿夺其时，所以富之也。立大学，设庠序，修六礼，明七教，所以道之也。诗曰：“饮之食之，教之诲之。”王事具矣。</w:t>
      </w:r>
    </w:p>
    <w:p>
      <w:pPr>
        <w:pStyle w:val="BodyText"/>
      </w:pPr>
      <w:r>
        <w:t xml:space="preserve"> </w:t>
      </w:r>
      <w:r>
        <w:t xml:space="preserve">武王始入殷，表商容之闾，释箕子之囚，哭比干之墓，天下乡善矣。</w:t>
      </w:r>
    </w:p>
    <w:p>
      <w:pPr>
        <w:pStyle w:val="BodyText"/>
      </w:pPr>
      <w:r>
        <w:t xml:space="preserve"> </w:t>
      </w:r>
      <w:r>
        <w:t xml:space="preserve">天下国有俊士，世有贤人。迷者不问路，溺者不问遂，亡人好独。诗曰：“我言维服，勿用为笑。先民有言，询于刍荛。”言博问也。</w:t>
      </w:r>
    </w:p>
    <w:p>
      <w:pPr>
        <w:pStyle w:val="BodyText"/>
      </w:pPr>
      <w:r>
        <w:t xml:space="preserve"> </w:t>
      </w:r>
      <w:r>
        <w:t xml:space="preserve">有法者以法行，无法者以类举。以其本知其末，以其左知其右，凡百事异理而相守也。庆赏刑罚，通类而后应；政教习俗，相顺而后行。</w:t>
      </w:r>
    </w:p>
    <w:p>
      <w:pPr>
        <w:pStyle w:val="BodyText"/>
      </w:pPr>
      <w:r>
        <w:t xml:space="preserve"> </w:t>
      </w:r>
      <w:r>
        <w:t xml:space="preserve">八十者一子不事，九十者举家不事，废疾非人不养者，一人不事，父母之丧，三年不事，齐衰大功，三月不事，从诸侯来，与新有昏，期不事。</w:t>
      </w:r>
    </w:p>
    <w:p>
      <w:pPr>
        <w:pStyle w:val="BodyText"/>
      </w:pPr>
      <w:r>
        <w:t xml:space="preserve"> </w:t>
      </w:r>
      <w:r>
        <w:t xml:space="preserve">子谓子家驹续然大夫，不如晏子；晏子功用之臣也，不如子产；子产惠人也，不如管仲；管仲之为人，力功不力义，力知不力仁，野人也，不可为天子大夫。</w:t>
      </w:r>
    </w:p>
    <w:p>
      <w:pPr>
        <w:pStyle w:val="BodyText"/>
      </w:pPr>
      <w:r>
        <w:t xml:space="preserve"> </w:t>
      </w:r>
      <w:r>
        <w:t xml:space="preserve">孟子三见宣王，不言事。门人曰：“曷为三遇齐王而不言事？”孟子曰：“吾先攻其邪心。”</w:t>
      </w:r>
    </w:p>
    <w:p>
      <w:pPr>
        <w:pStyle w:val="BodyText"/>
      </w:pPr>
      <w:r>
        <w:t xml:space="preserve"> </w:t>
      </w:r>
      <w:r>
        <w:t xml:space="preserve">公行子之之燕，遇曾元于涂，曰：“燕君何如？”曾元曰：“志卑。志卑者轻物，轻物者不求助；苟不求助，何能举？氐羌之虏也，不忧其系垒也，而忧其不焚也。利夫秋毫，害靡国家，然且为之，几为知计哉！”</w:t>
      </w:r>
    </w:p>
    <w:p>
      <w:pPr>
        <w:pStyle w:val="BodyText"/>
      </w:pPr>
      <w:r>
        <w:t xml:space="preserve"> </w:t>
      </w:r>
      <w:r>
        <w:t xml:space="preserve">今夫亡箴者，终日求之而不得；其得之也，非目益明也，眸而见之也。心之于虑亦然。</w:t>
      </w:r>
    </w:p>
    <w:p>
      <w:pPr>
        <w:pStyle w:val="BodyText"/>
      </w:pPr>
      <w:r>
        <w:t xml:space="preserve"> </w:t>
      </w:r>
      <w:r>
        <w:t xml:space="preserve">“义”与“利”者，人之所两有也。虽尧舜不能去民之欲利；然而能使其欲利不克其好义也。虽桀纣不能去民之好义；然而能使其好义不胜其欲利也。故义胜利者为治世，利克义者为乱世。上重义则义克利，上重利则利克义。故天子不言多少，诸侯不言利害，大夫不言得丧，士不通货财。有国之君不息牛羊，错质之臣不息鸡豚，冢卿不修币，大夫不为场园，从士以上皆羞利而不与民争业，乐分施而耻积藏；然故民不困财，贫窭者有所窜其手。</w:t>
      </w:r>
    </w:p>
    <w:p>
      <w:pPr>
        <w:pStyle w:val="BodyText"/>
      </w:pPr>
      <w:r>
        <w:t xml:space="preserve"> </w:t>
      </w:r>
      <w:r>
        <w:t xml:space="preserve">文王诛四，武王诛二，周公卒业，至成康则案无诛已。</w:t>
      </w:r>
    </w:p>
    <w:p>
      <w:pPr>
        <w:pStyle w:val="BodyText"/>
      </w:pPr>
      <w:r>
        <w:t xml:space="preserve"> </w:t>
      </w:r>
      <w:r>
        <w:t xml:space="preserve">多积财而羞无有，重民任而诛不能，此邪行之所以起，刑罚之所以多也。</w:t>
      </w:r>
    </w:p>
    <w:p>
      <w:pPr>
        <w:pStyle w:val="BodyText"/>
      </w:pPr>
      <w:r>
        <w:t xml:space="preserve"> </w:t>
      </w:r>
      <w:r>
        <w:t xml:space="preserve">上好义，则民闇饰矣！上好富，则民死利矣！二者治乱之衢也。民语曰：“欲富乎？忍耻矣！倾绝矣！绝故旧矣！与义分背矣！”上好富，则人民之行如此，安得不乱！</w:t>
      </w:r>
    </w:p>
    <w:p>
      <w:pPr>
        <w:pStyle w:val="BodyText"/>
      </w:pPr>
      <w:r>
        <w:t xml:space="preserve"> </w:t>
      </w:r>
      <w:r>
        <w:t xml:space="preserve">汤旱而祷曰：“政不节与？使民疾与？何以不雨至斯极也！宫室荣与？妇谒盛与？何以不雨至斯之极也！苞苴行与？谗夫兴与？何以不雨至斯极也！”</w:t>
      </w:r>
    </w:p>
    <w:p>
      <w:pPr>
        <w:pStyle w:val="BodyText"/>
      </w:pPr>
      <w:r>
        <w:t xml:space="preserve"> </w:t>
      </w:r>
      <w:r>
        <w:t xml:space="preserve">天之生民，非为君也；天之立君，以为民也。故古者，列地建国，非以贵诸侯而已；列官职，差爵禄，非以尊大夫而已。</w:t>
      </w:r>
    </w:p>
    <w:p>
      <w:pPr>
        <w:pStyle w:val="BodyText"/>
      </w:pPr>
      <w:r>
        <w:t xml:space="preserve"> </w:t>
      </w:r>
      <w:r>
        <w:t xml:space="preserve">主道知人，臣道知事。故舜之治天下，不以事诏而万物成。农精于田，而不可以为田师，工贾亦然。</w:t>
      </w:r>
    </w:p>
    <w:p>
      <w:pPr>
        <w:pStyle w:val="BodyText"/>
      </w:pPr>
      <w:r>
        <w:t xml:space="preserve"> </w:t>
      </w:r>
      <w:r>
        <w:t xml:space="preserve">以贤易不肖，不待卜而后知吉。以治伐乱，不待战而后知克。</w:t>
      </w:r>
    </w:p>
    <w:p>
      <w:pPr>
        <w:pStyle w:val="BodyText"/>
      </w:pPr>
      <w:r>
        <w:t xml:space="preserve"> </w:t>
      </w:r>
      <w:r>
        <w:t xml:space="preserve">齐人欲伐鲁，忌卞庄子，不敢过卞。晋人欲伐卫，畏子路，不敢过蒲。</w:t>
      </w:r>
    </w:p>
    <w:p>
      <w:pPr>
        <w:pStyle w:val="BodyText"/>
      </w:pPr>
      <w:r>
        <w:t xml:space="preserve"> </w:t>
      </w:r>
      <w:r>
        <w:t xml:space="preserve">不知而问尧舜，无有而求天府。曰：先王之道，则尧舜已；六贰之博，则天府已。</w:t>
      </w:r>
    </w:p>
    <w:p>
      <w:pPr>
        <w:pStyle w:val="BodyText"/>
      </w:pPr>
      <w:r>
        <w:t xml:space="preserve"> </w:t>
      </w:r>
      <w:r>
        <w:t xml:space="preserve">君子之学如蜕，翻然迁之。故其行效，其立效，其置颜色、出辞气效。无留善，无宿问。</w:t>
      </w:r>
    </w:p>
    <w:p>
      <w:pPr>
        <w:pStyle w:val="BodyText"/>
      </w:pPr>
      <w:r>
        <w:t xml:space="preserve"> </w:t>
      </w:r>
      <w:r>
        <w:t xml:space="preserve">善学者尽其理，善行者究其难。</w:t>
      </w:r>
    </w:p>
    <w:p>
      <w:pPr>
        <w:pStyle w:val="BodyText"/>
      </w:pPr>
      <w:r>
        <w:t xml:space="preserve"> </w:t>
      </w:r>
      <w:r>
        <w:t xml:space="preserve">君子立志如穷，虽天子三公问正，以是非对。</w:t>
      </w:r>
    </w:p>
    <w:p>
      <w:pPr>
        <w:pStyle w:val="BodyText"/>
      </w:pPr>
      <w:r>
        <w:t xml:space="preserve"> </w:t>
      </w:r>
      <w:r>
        <w:t xml:space="preserve">君子隘穷而不失，劳倦而不苟，临患难而不忘细席之言。岁不寒无以知松柏，事不难无以知君子无日不在是。</w:t>
      </w:r>
    </w:p>
    <w:p>
      <w:pPr>
        <w:pStyle w:val="BodyText"/>
      </w:pPr>
      <w:r>
        <w:t xml:space="preserve"> </w:t>
      </w:r>
      <w:r>
        <w:t xml:space="preserve">雨小，汉故潜。夫尽小者大，积微者箸，德至者色泽洽，行尽而声问远，小人不诚于内而求之于外。</w:t>
      </w:r>
    </w:p>
    <w:p>
      <w:pPr>
        <w:pStyle w:val="BodyText"/>
      </w:pPr>
      <w:r>
        <w:t xml:space="preserve"> </w:t>
      </w:r>
      <w:r>
        <w:t xml:space="preserve">言而不称师谓之畔，教而不称师谓之倍。倍畔之人，明君不内，朝士大夫遇诸涂不与言。</w:t>
      </w:r>
    </w:p>
    <w:p>
      <w:pPr>
        <w:pStyle w:val="BodyText"/>
      </w:pPr>
      <w:r>
        <w:t xml:space="preserve"> </w:t>
      </w:r>
      <w:r>
        <w:t xml:space="preserve">不足于行者，说过；不足于信者，诚言。故春秋善胥命，而诗非屡盟，其心一也。善为诗者不说，善为易者不占，善为礼者不相，其心同也。</w:t>
      </w:r>
    </w:p>
    <w:p>
      <w:pPr>
        <w:pStyle w:val="BodyText"/>
      </w:pPr>
      <w:r>
        <w:t xml:space="preserve"> </w:t>
      </w:r>
      <w:r>
        <w:t xml:space="preserve">曾子曰：“孝子言为可闻，行为可见。言为可闻，所以说远也；行为可见，所以说近也；近者说则亲，远者悦则附；亲近而附远，孝子之道也。”</w:t>
      </w:r>
    </w:p>
    <w:p>
      <w:pPr>
        <w:pStyle w:val="BodyText"/>
      </w:pPr>
      <w:r>
        <w:t xml:space="preserve"> </w:t>
      </w:r>
      <w:r>
        <w:t xml:space="preserve">曾子行，晏子从于郊，曰：“婴闻之：君子赠人以言，庶人赠人以财。婴贫无财，请假于君子，赠吾子以言：乘舆之轮，太山之木也，示诸檃栝，三月五月，为帱采，敝而不反其常。君子之檃栝，不可不谨也。慎之！兰茞槁本，渐于蜜醴，一佩易之。正君渐于香酒，可谗而得也。君子之所渐，不可不慎也。”</w:t>
      </w:r>
    </w:p>
    <w:p>
      <w:pPr>
        <w:pStyle w:val="BodyText"/>
      </w:pPr>
      <w:r>
        <w:t xml:space="preserve"> </w:t>
      </w:r>
      <w:r>
        <w:t xml:space="preserve">人之于文学也，犹玉之于琢磨也。诗曰：“如切如磋，如琢如磨。”谓学问也。和之璧，井里之厥也，玉人琢之，为天子宝。子赣季路故鄙人也，被文学，服礼义，为天下列士。</w:t>
      </w:r>
    </w:p>
    <w:p>
      <w:pPr>
        <w:pStyle w:val="BodyText"/>
      </w:pPr>
      <w:r>
        <w:t xml:space="preserve"> </w:t>
      </w:r>
      <w:r>
        <w:t xml:space="preserve">学问不厌，好士不倦，是天府也。</w:t>
      </w:r>
    </w:p>
    <w:p>
      <w:pPr>
        <w:pStyle w:val="BodyText"/>
      </w:pPr>
      <w:r>
        <w:t xml:space="preserve"> </w:t>
      </w:r>
      <w:r>
        <w:t xml:space="preserve">君子疑则不言，未问则不言，道远日益矣。</w:t>
      </w:r>
    </w:p>
    <w:p>
      <w:pPr>
        <w:pStyle w:val="BodyText"/>
      </w:pPr>
      <w:r>
        <w:t xml:space="preserve"> </w:t>
      </w:r>
      <w:r>
        <w:t xml:space="preserve">多知而无亲，博学而无方，好多而无定者，君子不与。</w:t>
      </w:r>
    </w:p>
    <w:p>
      <w:pPr>
        <w:pStyle w:val="BodyText"/>
      </w:pPr>
      <w:r>
        <w:t xml:space="preserve"> </w:t>
      </w:r>
      <w:r>
        <w:t xml:space="preserve">少不讽诵，壮不论议，虽可，未成也。</w:t>
      </w:r>
    </w:p>
    <w:p>
      <w:pPr>
        <w:pStyle w:val="BodyText"/>
      </w:pPr>
      <w:r>
        <w:t xml:space="preserve"> </w:t>
      </w:r>
      <w:r>
        <w:t xml:space="preserve">君子壹教，弟子壹学，亟成。</w:t>
      </w:r>
    </w:p>
    <w:p>
      <w:pPr>
        <w:pStyle w:val="BodyText"/>
      </w:pPr>
      <w:r>
        <w:t xml:space="preserve"> </w:t>
      </w:r>
      <w:r>
        <w:t xml:space="preserve">君子进则益上之誉，而损下之忧。不能而居之，诬也；无益而厚受之，窃也。学者非必为仕，而仕者必如学。</w:t>
      </w:r>
    </w:p>
    <w:p>
      <w:pPr>
        <w:pStyle w:val="BodyText"/>
      </w:pPr>
      <w:r>
        <w:t xml:space="preserve"> </w:t>
      </w:r>
      <w:r>
        <w:t xml:space="preserve">子贡问于孔子曰：“赐倦于学矣，愿息事君。”孔子曰：“诗云：‘温恭朝夕，执事有恪。’事君难，事君焉可息哉！”“然则，赐愿息事亲。”孔子曰：“诗云：‘孝子不匮，永锡尔类。’事亲难，事亲焉可息哉！”“然则赐愿息于妻子。”孔子曰：“诗云：‘刑于寡妻，至于兄弟，以御于家邦。’妻子难，妻子焉可息哉！”“然则赐愿息于朋友。”孔子曰：“诗云：‘朋友攸摄，摄以威仪。’朋友难，朋友焉可息哉！”“然则赐愿息耕。”孔子曰：“诗云：‘昼尔于茅，宵尔索绹，亟其乘屋，其始播百谷。’耕难，耕焉可息哉！”“然则赐无息者乎？”孔子曰：“望其圹，皋如也，颠如也，鬲如也，此则知所息矣。”子贡曰：“大哉！死乎！君子息焉，小人休焉。”</w:t>
      </w:r>
    </w:p>
    <w:p>
      <w:pPr>
        <w:pStyle w:val="BodyText"/>
      </w:pPr>
      <w:r>
        <w:t xml:space="preserve"> </w:t>
      </w:r>
      <w:r>
        <w:t xml:space="preserve">国风之好色也，传曰：“盈其欲而不愆其止。其诚可比于金石，其声可内于宗庙。”小雅不以于污上，自引而居下，疾今之政以思往者，其言有文焉，其声有哀焉。</w:t>
      </w:r>
    </w:p>
    <w:p>
      <w:pPr>
        <w:pStyle w:val="BodyText"/>
      </w:pPr>
      <w:r>
        <w:t xml:space="preserve"> </w:t>
      </w:r>
      <w:r>
        <w:t xml:space="preserve">国将兴，必贵师而重傅，贵师而重傅，则法度存。国将衰，必贱师而轻傅；贱师而轻傅，则人有快；人有快则法度坏。</w:t>
      </w:r>
    </w:p>
    <w:p>
      <w:pPr>
        <w:pStyle w:val="BodyText"/>
      </w:pPr>
      <w:r>
        <w:t xml:space="preserve"> </w:t>
      </w:r>
      <w:r>
        <w:t xml:space="preserve">古者匹夫五十而士。天子诸侯子十九而冠，冠而听治，其教至也。</w:t>
      </w:r>
    </w:p>
    <w:p>
      <w:pPr>
        <w:pStyle w:val="BodyText"/>
      </w:pPr>
      <w:r>
        <w:t xml:space="preserve"> </w:t>
      </w:r>
      <w:r>
        <w:t xml:space="preserve">君子也者而好之，其人也；其人而不教，不祥。非君子而好之，非其人也；非其人而教之，赍盗粮，借贼兵也。</w:t>
      </w:r>
    </w:p>
    <w:p>
      <w:pPr>
        <w:pStyle w:val="BodyText"/>
      </w:pPr>
      <w:r>
        <w:t xml:space="preserve"> </w:t>
      </w:r>
      <w:r>
        <w:t xml:space="preserve">不自嗛其行者，言滥过。古之贤人，贱为布衣，贫为匹夫，食则饘粥不足，衣则竖褐不完；然而非礼不进，非义不受，安取此？</w:t>
      </w:r>
    </w:p>
    <w:p>
      <w:pPr>
        <w:pStyle w:val="BodyText"/>
      </w:pPr>
      <w:r>
        <w:t xml:space="preserve"> </w:t>
      </w:r>
      <w:r>
        <w:t xml:space="preserve">子夏家贫，衣若县鹑。人曰：“子何不仕？”曰：“诸侯之骄我者，吾不为臣；大夫之骄我者，吾不复见。柳下惠与后门者同衣，而不见疑，非一日之闻也。争利如蚤甲，而丧其掌。”</w:t>
      </w:r>
    </w:p>
    <w:p>
      <w:pPr>
        <w:pStyle w:val="BodyText"/>
      </w:pPr>
      <w:r>
        <w:t xml:space="preserve"> </w:t>
      </w:r>
      <w:r>
        <w:t xml:space="preserve">君人者不可以不慎取臣，匹夫不可不慎取友。友者、所以相有也。道不同，何以相有也？均薪施火，火就燥；平地注水，水流湿。夫类之相从也，如此其着也，以友观人，焉所疑？取友善人，不可不慎，是德之基也。诗曰：“无将大车，维尘冥冥。”言无与小人处也。</w:t>
      </w:r>
    </w:p>
    <w:p>
      <w:pPr>
        <w:pStyle w:val="BodyText"/>
      </w:pPr>
      <w:r>
        <w:t xml:space="preserve"> </w:t>
      </w:r>
      <w:r>
        <w:t xml:space="preserve">蓝苴路作，似知而非。懦弱易夺，似仁而非。悍戆好斗，似勇而非。</w:t>
      </w:r>
    </w:p>
    <w:p>
      <w:pPr>
        <w:pStyle w:val="BodyText"/>
      </w:pPr>
      <w:r>
        <w:t xml:space="preserve"> </w:t>
      </w:r>
      <w:r>
        <w:t xml:space="preserve">仁义礼善之于人也，辟之若货财粟米之于家也，多有之者富，少有之者贫，至无有者穷。故大者不能，小者不为，是弃国捐身之道也。</w:t>
      </w:r>
    </w:p>
    <w:p>
      <w:pPr>
        <w:pStyle w:val="BodyText"/>
      </w:pPr>
      <w:r>
        <w:t xml:space="preserve"> </w:t>
      </w:r>
      <w:r>
        <w:t xml:space="preserve">凡物有乘而来，乘其出者，是其反也。</w:t>
      </w:r>
    </w:p>
    <w:p>
      <w:pPr>
        <w:pStyle w:val="BodyText"/>
      </w:pPr>
      <w:r>
        <w:t xml:space="preserve"> </w:t>
      </w:r>
      <w:r>
        <w:t xml:space="preserve">流言灭之，货色远之。祸之所由生也，生自纤纤也。是故君子蚤绝之。</w:t>
      </w:r>
    </w:p>
    <w:p>
      <w:pPr>
        <w:pStyle w:val="BodyText"/>
      </w:pPr>
      <w:r>
        <w:t xml:space="preserve"> </w:t>
      </w:r>
      <w:r>
        <w:t xml:space="preserve">言之信者，在乎区盖之间。疑则不言，未问则不言。</w:t>
      </w:r>
    </w:p>
    <w:p>
      <w:pPr>
        <w:pStyle w:val="BodyText"/>
      </w:pPr>
      <w:r>
        <w:t xml:space="preserve"> </w:t>
      </w:r>
      <w:r>
        <w:t xml:space="preserve">知者明于事，达于数，不可以不诚事也。故曰：“君子难说，说之不以道，不说也。”</w:t>
      </w:r>
    </w:p>
    <w:p>
      <w:pPr>
        <w:pStyle w:val="BodyText"/>
      </w:pPr>
      <w:r>
        <w:t xml:space="preserve"> </w:t>
      </w:r>
      <w:r>
        <w:t xml:space="preserve">语曰：“流丸止于瓯臾，流言止于知者。”此家言邪说之所以恶儒者也。是非疑，则度之以远事，验之以近物，参之以平心，流言止焉，恶言死焉。</w:t>
      </w:r>
    </w:p>
    <w:p>
      <w:pPr>
        <w:pStyle w:val="BodyText"/>
      </w:pPr>
      <w:r>
        <w:t xml:space="preserve"> </w:t>
      </w:r>
      <w:r>
        <w:t xml:space="preserve">曾子食鱼，有余，曰：“泔之。”门人曰：“泔之伤人，不若奥之。”曾子泣涕曰：“有异心乎哉！”伤其闻之晚也。</w:t>
      </w:r>
    </w:p>
    <w:p>
      <w:pPr>
        <w:pStyle w:val="BodyText"/>
      </w:pPr>
      <w:r>
        <w:t xml:space="preserve"> </w:t>
      </w:r>
      <w:r>
        <w:t xml:space="preserve">无用吾之所短，遇人之所长。故塞而避所短，移而从所仕。疏知而不法，辨察而操僻，勇果而无礼，君子之所憎恶也。</w:t>
      </w:r>
    </w:p>
    <w:p>
      <w:pPr>
        <w:pStyle w:val="BodyText"/>
      </w:pPr>
      <w:r>
        <w:t xml:space="preserve"> </w:t>
      </w:r>
      <w:r>
        <w:t xml:space="preserve">多言而类，圣人也；少言而法，君子也；多言无法，而流湎然，虽辩，小人也。</w:t>
      </w:r>
    </w:p>
    <w:p>
      <w:pPr>
        <w:pStyle w:val="BodyText"/>
      </w:pPr>
      <w:r>
        <w:t xml:space="preserve"> </w:t>
      </w:r>
      <w:r>
        <w:t xml:space="preserve">国法禁拾遗，恶民之串以无分得也，有夫分义，则容天下而治；无分义，则一妻一妾而乱。</w:t>
      </w:r>
    </w:p>
    <w:p>
      <w:pPr>
        <w:pStyle w:val="BodyText"/>
      </w:pPr>
      <w:r>
        <w:t xml:space="preserve"> </w:t>
      </w:r>
      <w:r>
        <w:t xml:space="preserve">天下之人，唯各特意哉，然而有所共予也。言味者予易牙，言音者予师旷，言治者予三王。三王既以定法度，制礼乐而传之，有不用而改自作，何以异于变易牙之和，更师旷之律？无三王之法，天下不待亡，国不待死。</w:t>
      </w:r>
    </w:p>
    <w:p>
      <w:pPr>
        <w:pStyle w:val="BodyText"/>
      </w:pPr>
      <w:r>
        <w:t xml:space="preserve"> </w:t>
      </w:r>
      <w:r>
        <w:t xml:space="preserve">饮而不食者，蝉也；不饮不食者，浮蝣也。</w:t>
      </w:r>
    </w:p>
    <w:p>
      <w:pPr>
        <w:pStyle w:val="BodyText"/>
      </w:pPr>
      <w:r>
        <w:t xml:space="preserve"> </w:t>
      </w:r>
      <w:r>
        <w:t xml:space="preserve">虞舜、孝己孝而亲不爱，比干、子胥忠而君不用，仲尼、颜渊知而穷于世。劫迫于暴国而无所辟之，则崇其善，扬其美，言其所长，而不称其所短也。</w:t>
      </w:r>
    </w:p>
    <w:p>
      <w:pPr>
        <w:pStyle w:val="BodyText"/>
      </w:pPr>
      <w:r>
        <w:t xml:space="preserve"> </w:t>
      </w:r>
      <w:r>
        <w:t xml:space="preserve">惟惟而亡者，诽也；博而穷者，訾也；清之而俞浊者，口也。</w:t>
      </w:r>
    </w:p>
    <w:p>
      <w:pPr>
        <w:pStyle w:val="BodyText"/>
      </w:pPr>
      <w:r>
        <w:t xml:space="preserve"> </w:t>
      </w:r>
      <w:r>
        <w:t xml:space="preserve">君子能为可贵，不能使人必贵己；能为可用，不能使人必用己。</w:t>
      </w:r>
    </w:p>
    <w:p>
      <w:pPr>
        <w:pStyle w:val="BodyText"/>
      </w:pPr>
      <w:r>
        <w:t xml:space="preserve"> </w:t>
      </w:r>
      <w:r>
        <w:t xml:space="preserve">诰誓不及五帝，盟诅不及三王，交质子不及五伯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120"/>
      <w:r>
        <w:t xml:space="preserve">宥坐</w:t>
      </w:r>
      <w:bookmarkEnd w:id="49"/>
    </w:p>
    <w:p>
      <w:pPr>
        <w:pStyle w:val="FirstParagraph"/>
      </w:pPr>
      <w:r>
        <w:t xml:space="preserve"> </w:t>
      </w:r>
      <w:r>
        <w:t xml:space="preserve">孔子观于鲁桓公之庙，有欹器焉，孔子问于守庙者曰：“此为何器？”守庙者曰：“此盖为宥坐之器，”孔子曰：“吾闻宥坐之器者，虚则欹，中则正，满则覆。”孔子顾谓弟子曰：“注水焉。”弟子挹水而注之。中而正，满而覆，虚而欹，孔子喟然而叹曰：“吁！恶有满而不覆者哉！”子路曰：“敢问持满有道乎？”孔子曰：“聪明圣知，守之以愚；功被天下，守之以让；勇力抚世，守之以怯，富有四海，守之以谦：此所谓挹而损之之道也。”</w:t>
      </w:r>
    </w:p>
    <w:p>
      <w:pPr>
        <w:pStyle w:val="BodyText"/>
      </w:pPr>
      <w:r>
        <w:t xml:space="preserve"> </w:t>
      </w:r>
      <w:r>
        <w:t xml:space="preserve">孔子为鲁摄相，朝七日而诛少正卯。门人进问曰：“夫少正卯鲁之闻人也，夫子为政而始诛之，得无失乎，”孔子曰：“居，吾语女其故。人有恶者五，而盗窃不与焉：一曰：心达而险；二曰：行辟而坚；三曰：言伪而辩；四曰：记丑而博；五曰：顺非而泽此五者有一于人，则不得免于君子之诛，而少正卯兼有之。故居处足以聚徒成群，言谈足饰邪营众，强足以反是独立，此小人之桀雄也，不可不诛也。是以汤诛尹谐，文王诛潘止，周公诛管叔，太公诛华仕，管仲诛付里乙，子产诛邓析史付，此七子者，皆异世同心，不可不诛也。诗曰：‘忧心悄悄，愠于群小。’小人成群，斯足忧也。”</w:t>
      </w:r>
    </w:p>
    <w:p>
      <w:pPr>
        <w:pStyle w:val="BodyText"/>
      </w:pPr>
      <w:r>
        <w:t xml:space="preserve"> </w:t>
      </w:r>
      <w:r>
        <w:t xml:space="preserve">孔子为鲁司寇，有父子讼者，孔子拘之，三月不别。其父请止，孔子舍之。季孙闻之，不说，曰：“是老也欺予。语予曰：为国家必以孝。今杀一人以戮不孝！又舍之。”冉子以告。孔子慨然叹曰：“呜呼！上失之，下杀之，其可乎？不教其民，而听其狱，杀不辜也。三军大败，不可斩也；狱犴不治，不可刑也，罪不在民故也。嫚令谨诛，贼也。今生也有时，歛也无时，暴也；不教而责成功，虐也。已此三者，然后刑可即也。书曰：‘义刑义杀，勿庸以即，予维曰未有顺事。’言先教也。故先王既陈之以道，上先服之；若不可，尚贤以綦之；若不可，废不能以单之；綦三年而百姓从风矣。邪民不从，然后俟之以刑，则民知罪矣。诗曰：‘尹氏大师，维周之氐；秉国之均，四方是维；天子是庳，卑民不迷。’是以威厉而不试，刑错而不用，此之谓也。今之世则不然：乱其教，繁其刑，其民迷惑而堕焉，则从而制之，是以刑弥繁，而邪不胜。三尺之岸而虚车不能登也，百仞之山任负车登焉，何则？陵迟故也。数仞之墙而民不踰也，百仞之山而竖子冯而游焉，陵迟故也。今之世陵迟已久矣，而能使民勿踰乎，诗曰：‘周道如砥，其直如矢。君子所履，小人所视。眷焉顾之，潸焉出涕。’岂不哀哉！”</w:t>
      </w:r>
    </w:p>
    <w:p>
      <w:pPr>
        <w:pStyle w:val="BodyText"/>
      </w:pPr>
      <w:r>
        <w:t xml:space="preserve"> </w:t>
      </w:r>
      <w:r>
        <w:t xml:space="preserve">诗曰：“瞻彼日月，悠悠我思。道之云远，曷云能来。”子曰：“伊稽首不其有来乎？”</w:t>
      </w:r>
    </w:p>
    <w:p>
      <w:pPr>
        <w:pStyle w:val="BodyText"/>
      </w:pPr>
      <w:r>
        <w:t xml:space="preserve"> </w:t>
      </w:r>
      <w:r>
        <w:t xml:space="preserve">孔子观于东流之水。子贡问于孔子曰：“君子之所以见大水必观焉者，是何？”孔子曰：“夫水遍与诸生而无为也，似德。其流也埤下，裾拘必循其理，似义，其洸洸乎不淈尽，似道。若有决行之，其应佚若声响，其赴百仞之谷不惧，似勇。主量必平，似法。盈不求概，似正。淖约微达，似察。以出以入以就鲜絜，似善化。其万折也必东，似志。是故见大水必观焉。</w:t>
      </w:r>
    </w:p>
    <w:p>
      <w:pPr>
        <w:pStyle w:val="BodyText"/>
      </w:pPr>
      <w:r>
        <w:t xml:space="preserve"> </w:t>
      </w:r>
      <w:r>
        <w:t xml:space="preserve">孔子曰：“吾有耻也，吾有鄙也，吾有殆也：幼不能强学，老无以教之，吾耻之，去其故乡，事君而达，卒遇故人曾无旧言，吾鄙之；与小人处者，吾殆之也。”</w:t>
      </w:r>
    </w:p>
    <w:p>
      <w:pPr>
        <w:pStyle w:val="BodyText"/>
      </w:pPr>
      <w:r>
        <w:t xml:space="preserve"> </w:t>
      </w:r>
      <w:r>
        <w:t xml:space="preserve">孔子曰：“如垤而进，吾与之；如丘而止，吾已矣。”今学曾未如(月尤)赘，则具然欲为人师。</w:t>
      </w:r>
    </w:p>
    <w:p>
      <w:pPr>
        <w:pStyle w:val="BodyText"/>
      </w:pPr>
      <w:r>
        <w:t xml:space="preserve"> </w:t>
      </w:r>
      <w:r>
        <w:t xml:space="preserve">孔子南适楚，厄于陈蔡之间，七日不火食，藜羹不糁，弟子皆有饥色。子路进而问之曰：“由闻之：为善者天报之以福，为不善者天报之以祸，今夫子累德积义怀美，行之日久矣，奚居之隐也？”孔子曰：“由不识，吾语女。女以知者为必用邪？王子比干不见剖心乎！女以忠者为必用邪？关龙逢不见刑乎！女以谏者为必用邪？吴子胥不磔姑苏东门外乎！夫遇不遇者，时也；贤不肖者，材也；君子博学深谋，不遇时者多矣！由是观之，不遇世者众矣，何独丘也哉！且夫芷兰生于深林，非以无人而不芳。君子之学，非为通也，为穷而不困，忧而意不衰也，知祸福终始而心不惑也。夫贤不肖者，材也；为不为者，人也；遇不遇者，时也；死生者，命也。今有其人，不遇其时，虽贤，其能行乎？苟遇其时，何难之有！故君子博学深谋，修身端行，以俟其时。”孔子曰：“由！居！吾语女。昔晋公子重耳霸心生于曹，越王句践霸心生于会稽，齐桓公小白霸心生于莒。故居不隐者思不远，身不佚者志不广；女庸安知吾不得之桑落之下？”</w:t>
      </w:r>
    </w:p>
    <w:p>
      <w:pPr>
        <w:pStyle w:val="BodyText"/>
      </w:pPr>
      <w:r>
        <w:t xml:space="preserve"> </w:t>
      </w:r>
      <w:r>
        <w:t xml:space="preserve">子贡观于鲁庙之北堂，出而问于孔子曰：“乡者赐观于太庙之北堂，吾亦未辍，还复瞻被九盖皆继，被有说邪？匠过绝邪？”孔子曰：“太庙之堂亦尝有说，官致良工，因丽节文，非无良材也，盖曰贵文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124"/>
      <w:r>
        <w:t xml:space="preserve">子道</w:t>
      </w:r>
      <w:bookmarkEnd w:id="50"/>
    </w:p>
    <w:p>
      <w:pPr>
        <w:pStyle w:val="FirstParagraph"/>
      </w:pPr>
      <w:r>
        <w:t xml:space="preserve"> </w:t>
      </w:r>
      <w:r>
        <w:t xml:space="preserve">入孝出弟，人之小行也。上顺下笃，人之中行也；从道不从君，从义不从父， 人之大行也。若夫志以礼安，言以类使，则儒道毕矣。虽尧舜不能加毫末于是矣。 孝子所不从命有三：从命则亲危，不从命则亲安，孝子不从命乃衷；从命则亲辱， 不从命则亲荣，孝子不从命乃义；从命则禽兽，不从命则修饰，孝子不从命乃敬。 故可以从命而不从，是不子也；未可以从而从，是不衷也；明于从不从之义，而能 致恭敬，忠信、端悫、以慎行之，则可谓大孝矣。传曰：“从道不从君，从义不从 父。”此之谓也。故劳苦、雕萃而能无失其敬，灾祸、患难而能无失其义，则不幸 不顺见恶而能无失其爱，非仁人莫能行。诗曰：“孝子不匮。”此之谓也。</w:t>
      </w:r>
    </w:p>
    <w:p>
      <w:pPr>
        <w:pStyle w:val="BodyText"/>
      </w:pPr>
      <w:r>
        <w:t xml:space="preserve"> </w:t>
      </w:r>
      <w:r>
        <w:t xml:space="preserve">鲁哀公问于孔子曰：“子从父命，孝乎？臣从君命，贞乎？”三问，孔子不对。 孔子趋出以语子贡曰：“乡者，君问丘也，曰：‘子从父命，孝乎？臣从君命，贞 乎？’三问而丘不对，赐以为何如？”子贡曰：“子从父命，孝矣。臣从君命，贞 矣，夫子有奚对焉？”孔子曰：“小人哉！赐不识也！昔万乘之国，有争臣四人， 则封疆不削；千乘之国，有争臣三人，则社稷不危；百乘之家，有争臣二人，则宗 庙不毁。父有争子，不行无礼；士有争友，不为不义。故子从父，奚子孝？臣从君， 奚臣贞？审其所以从之之谓孝、之谓贞也。”</w:t>
      </w:r>
    </w:p>
    <w:p>
      <w:pPr>
        <w:pStyle w:val="BodyText"/>
      </w:pPr>
      <w:r>
        <w:t xml:space="preserve"> </w:t>
      </w:r>
      <w:r>
        <w:t xml:space="preserve">子路问于孔子曰：“有人于此，夙兴夜寐，耕耘树艺，手足胼胝，以养其亲， 然而无孝之名，何也？”孔子曰：“意者身不敬与？辞不逊与？色不顺与？古之人 有言曰：‘衣与！缪与！不女聊。’今夙兴夜寐，耕耘树艺，手足胼胝，以养其亲， 无此三者，则何为而无孝之名也？意者所友非人邪？”孔子曰：“由志之，吾语女。 虽有国士之力，不能自举其身。非无力也，势不可也。故入而行不修，身之罪也； 出而名不章，友之过也。故君子入则笃行，出则友贤，何为而无孝之名也！”</w:t>
      </w:r>
    </w:p>
    <w:p>
      <w:pPr>
        <w:pStyle w:val="BodyText"/>
      </w:pPr>
      <w:r>
        <w:t xml:space="preserve"> </w:t>
      </w:r>
      <w:r>
        <w:t xml:space="preserve">子路问于孔子曰：“鲁大夫练而床，礼邪？”孔子曰：“吾不知也。”子路出， 谓子贡曰：“吾以为夫子无所不知，夫子徒有所不知。”子贡曰：“汝何问哉？” 子路曰：“由问：‘鲁大夫练而床，礼邪？’夫子曰：‘吾不知也。’”子贡曰： “吾将为女问之。”子贡问曰：“练而床，礼邪？”孔子曰；“非礼也。”子贡出， 谓子路曰：“女谓夫子为有所不知乎！夫子徒无所不知。女问非也。礼：居是邑不 非其大夫。”</w:t>
      </w:r>
    </w:p>
    <w:p>
      <w:pPr>
        <w:pStyle w:val="BodyText"/>
      </w:pPr>
      <w:r>
        <w:t xml:space="preserve"> </w:t>
      </w:r>
      <w:r>
        <w:t xml:space="preserve">子路盛服而见孔子，孔子曰：“由，是裾裾何也？昔者江出于岷山，其始出也， 其源可以滥觞，及其至江之津也，不放舟，不避风，则不可涉也。非维下流水多邪？ 今女衣服既盛，颜色充盈，天下且孰肯谏女矣！子路趋而出，改服而入，盖犹若也。 孔子曰：“由志之！吾语汝：奋于言者华，奋于行者伐，色知而有能者，小人也。 故君子知之曰知之，不知曰不知，言之要也；能之曰能之，不能曰不能，行之至也。 言要则知，行至则仁；既仁且知，夫恶有不足矣哉！”</w:t>
      </w:r>
    </w:p>
    <w:p>
      <w:pPr>
        <w:pStyle w:val="BodyText"/>
      </w:pPr>
      <w:r>
        <w:t xml:space="preserve"> </w:t>
      </w:r>
      <w:r>
        <w:t xml:space="preserve">子路入，子曰：“由！知者若何？仁者若何？”子路对曰：“知者使人知己， 仁者使人爱己。”子曰：“可谓士矣。”子贡入，子曰：“赐！知者若何？仁者若 何？”子贡对曰：“知者知人，仁者爱人。”子曰：“可谓士君子矣。”颜渊入， 子曰：“回！知者若何？仁者若何？”颜渊对曰：“知者自知，仁者自爱。”子曰： “可谓明君子矣。”</w:t>
      </w:r>
    </w:p>
    <w:p>
      <w:pPr>
        <w:pStyle w:val="BodyText"/>
      </w:pPr>
      <w:r>
        <w:t xml:space="preserve"> </w:t>
      </w:r>
      <w:r>
        <w:t xml:space="preserve">子路问于孔子曰：“君子亦有忧乎？”孔子曰：“君子其未得也，则乐其意，既已得之，又乐其治。是以有终生之乐，无一日之忧。小人者其未得也，则忧不得； 既已得之，又恐失之。是以有终身之忧，无一日之乐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128"/>
      <w:r>
        <w:t xml:space="preserve">法行</w:t>
      </w:r>
      <w:bookmarkEnd w:id="51"/>
    </w:p>
    <w:p>
      <w:pPr>
        <w:pStyle w:val="FirstParagraph"/>
      </w:pPr>
      <w:r>
        <w:t xml:space="preserve"> </w:t>
      </w:r>
      <w:r>
        <w:t xml:space="preserve">公输不能加于绳墨，圣人不能加于礼。礼者，众人法而不知，圣人法而知之。</w:t>
      </w:r>
    </w:p>
    <w:p>
      <w:pPr>
        <w:pStyle w:val="BodyText"/>
      </w:pPr>
      <w:r>
        <w:t xml:space="preserve"> </w:t>
      </w:r>
      <w:r>
        <w:t xml:space="preserve">曾子曰：“无内人之疏而外人之亲，无身不善而怨人，无刑己至而呼天。内人 之疏而外人之亲，不亦反乎！身不善而怨人，不亦远乎！刑己至而呼天，不亦晚乎！ 诗曰：‘涓涓源水，不雝不塞。毂已破碎，乃大其辐。事已败矣，乃重太息。’其 云益乎！”</w:t>
      </w:r>
    </w:p>
    <w:p>
      <w:pPr>
        <w:pStyle w:val="BodyText"/>
      </w:pPr>
      <w:r>
        <w:t xml:space="preserve"> </w:t>
      </w:r>
      <w:r>
        <w:t xml:space="preserve">曾子病，曾元持足，曾子曰：“元！志之！吾语汝。夫鱼鳖鼋鼍犹以渊为浅而 堀其中，鹰鸢犹以山为卑而增巢其上，及其得也必以饵。故君子能无以利害义，则 耻辱亦无由至矣。”</w:t>
      </w:r>
    </w:p>
    <w:p>
      <w:pPr>
        <w:pStyle w:val="BodyText"/>
      </w:pPr>
      <w:r>
        <w:t xml:space="preserve"> </w:t>
      </w:r>
      <w:r>
        <w:t xml:space="preserve">子贡问于孔子曰：“君子之所以贵玉而贱(王民)者，何也？为夫玉之少而(王民) 之多邪？”孔子曰：“恶！赐！是何言也！夫君子岂多而贱之，少而贵之哉！夫玉 者，君子比德焉。温润而泽，仁也；栗而理，知也；坚刚而不屈，义也；廉而不刿， 行也；折而不挠，勇也；瑕适并见，情也；扣之，其声清扬而远闻，其止辍然，辞 也。故虽有(王民)之雕雕，不若玉之章章。诗曰：‘言念君子，温其如玉。’此之 谓也。”</w:t>
      </w:r>
    </w:p>
    <w:p>
      <w:pPr>
        <w:pStyle w:val="BodyText"/>
      </w:pPr>
      <w:r>
        <w:t xml:space="preserve"> </w:t>
      </w:r>
      <w:r>
        <w:t xml:space="preserve">曾子曰：“同游而不见爱者，吾必不仁也；交而不见敬者，吾必不长也；临财 而不见信者，吾必不信也。三者在身曷怨人！怨人者穷，怨天者无识。失之己而反 诸人，岂不亦迂哉！”</w:t>
      </w:r>
    </w:p>
    <w:p>
      <w:pPr>
        <w:pStyle w:val="BodyText"/>
      </w:pPr>
      <w:r>
        <w:t xml:space="preserve"> </w:t>
      </w:r>
      <w:r>
        <w:t xml:space="preserve">南郭惠子问于子贡曰：“夫子之门何其杂也？”子贡曰：“君子正身以俟，欲 来者不距，欲去者不止。且夫良医之门多病人，檃栝之侧多枉木，是以杂也。”</w:t>
      </w:r>
    </w:p>
    <w:p>
      <w:pPr>
        <w:pStyle w:val="BodyText"/>
      </w:pPr>
      <w:r>
        <w:t xml:space="preserve"> </w:t>
      </w:r>
      <w:r>
        <w:t xml:space="preserve">孔子曰：“君子有三恕：有君不能事，有臣而求其使，非恕也；有亲不能报， 有子而求其孝，非恕也；有兄不能敬，有弟而求其听令，非恕也。士明于此三恕， 则可以端身矣。”</w:t>
      </w:r>
    </w:p>
    <w:p>
      <w:pPr>
        <w:pStyle w:val="BodyText"/>
      </w:pPr>
      <w:r>
        <w:t xml:space="preserve"> </w:t>
      </w:r>
      <w:r>
        <w:t xml:space="preserve">孔子曰：“君子有三思而不可不思也：少而不学，长无能也；老而不教，死无 思也；有而不施，穷无与也。是故君子少思长，则学；老思死，则教；有思穷，则 施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132"/>
      <w:r>
        <w:t xml:space="preserve">哀公</w:t>
      </w:r>
      <w:bookmarkEnd w:id="52"/>
    </w:p>
    <w:p>
      <w:pPr>
        <w:pStyle w:val="FirstParagraph"/>
      </w:pPr>
      <w:r>
        <w:t xml:space="preserve"> </w:t>
      </w:r>
      <w:r>
        <w:t xml:space="preserve">鲁哀公问于孔子曰：“吾欲论吾国之士，与之治国，敢问如何取之邪？”孔子 对曰：“生今之世，志古之道：居今之俗，服古之服；舍此而为非者，不亦鲜乎！” 哀公曰：“然则夫章甫絇屦，绅带而搢笏者，此贤乎？”孔子对曰：“不必然，夫 端衣玄裳，絻而乘路者，志不在于食荤；斩衰菅屦，杖而啜粥者，志不在于酒肉。 生今之世，志古之道；居今之俗，服古之服；舍此而为非者，虽有，不亦鲜乎！” 哀公曰：“善！”</w:t>
      </w:r>
    </w:p>
    <w:p>
      <w:pPr>
        <w:pStyle w:val="BodyText"/>
      </w:pPr>
      <w:r>
        <w:t xml:space="preserve"> </w:t>
      </w:r>
      <w:r>
        <w:t xml:space="preserve">孔子曰：“人有五仪：有庸人，有士，有君子，有贤人，有大圣。”哀公曰： “敢问何如斯可谓庸人矣？”孔子对曰：“所谓庸人者，口不道善言，心不知邑邑； 不知选贤人善士托其身焉以为己忧；动行不知所务，止立不知所定；日选择于物， 不知所贵；从物如流，不知所归；五凿为正，心从而坏：如此则可谓庸人矣。”哀 公曰：“善！敢问何如斯可谓士矣？”孔子对曰：“所谓士者，虽不能尽道术，必 有率也；虽不能遍美善，必有处也。是故知不务多，务审其所知；言不务多，务审 其所谓；行不务多，务审其所由。故知既已知之矣，言既已谓之矣，行既已由之矣， 则若性命肌肤之不可易也。故富贵不足以益也，卑贱不足以损也：如此则可谓士矣。” 哀公曰：“善！敢问何如斯可谓之君子矣？”孔子对曰：“所谓君子者，言忠信而 心不德，仁义在身而色不伐，思虑明通而辞不争，故犹然如将可及者，君子也。” 哀公曰：“善！敢问何如斯可谓贤人矣？”孔子对曰：“所谓贤人者，行中规绳而 不伤于本，言足法于天下而不伤于身，富有天下而无怨财，布施天下而不病贫：如 此则可谓贤人矣。”哀公曰：“善！敢问何如斯可谓大圣矣？”孔子对曰：“所谓 大圣者，知通乎大道，应变而不穷，辨乎万物之情性者也。大道者，所以变化遂成 万物也；情性者，所以理然不取舍也。是故其事大辨乎天地，明察乎日月，总要万 物于风雨，缪缪肫肫，其事不可循，若天之嗣，其事不可识，百姓浅然不识其邻： 若此则可谓大圣矣。”哀公曰：“善！”</w:t>
      </w:r>
    </w:p>
    <w:p>
      <w:pPr>
        <w:pStyle w:val="BodyText"/>
      </w:pPr>
      <w:r>
        <w:t xml:space="preserve"> </w:t>
      </w:r>
      <w:r>
        <w:t xml:space="preserve">鲁哀公问舜冠于孔子，孔子不对。三问不对。哀公曰：“寡人问舜冠于子，何 以不言也？”孔子曰：“古之王者，有务而拘领者矣，其政好生而恶杀焉。是以凤 在列树，麟在郊野，乌鹊之巢可俯而窥也。君不此问，而问舜冠，所以不对也。”</w:t>
      </w:r>
    </w:p>
    <w:p>
      <w:pPr>
        <w:pStyle w:val="BodyText"/>
      </w:pPr>
      <w:r>
        <w:t xml:space="preserve"> </w:t>
      </w:r>
      <w:r>
        <w:t xml:space="preserve">鲁哀公问于孔子曰：“寡人生于深宫之中，长于妇人之手，寡人未尝知哀也， 未尝知忧也，未尝知劳也，未尝知惧也，未尝知危也。”孔子曰：“君之所问，圣 君之问也，丘、小人也，何足以知之？”曰：“非吾子无所闻之也。”孔子曰： “君入庙门而右，登自胙阶，仰视榱栋，俯见几筵，其器存，其人亡，君以此思哀， 则哀将焉而不至矣？君昧爽而栉冠，平明而听朝，一物不应，乱之端也，君以此思 忧，则忧将焉而不至矣？君平明而听朝，日昃而退，诸侯之子孙必有在君之末庭者， 君以思劳，则劳将焉而不至矣？君出鲁之四门，以望鲁四郊，亡国之虚则必有数盖 焉，君以此思惧，则惧将焉而不至矣？且丘闻之，君者，舟也；庶人者，水也。水 则载舟，水则覆舟，君以此思危，则危将焉而不至矣？”</w:t>
      </w:r>
    </w:p>
    <w:p>
      <w:pPr>
        <w:pStyle w:val="BodyText"/>
      </w:pPr>
      <w:r>
        <w:t xml:space="preserve"> </w:t>
      </w:r>
      <w:r>
        <w:t xml:space="preserve">鲁哀公问于孔子曰：“绅委章甫有益于仁乎？”孔子蹴然曰：“君号然也？资 衰苴杖者不听乐，非耳不能闻也，服使然也。黼衣黼裳者不茹荤，非口不能味也， 服使然也。且丘闻之，好肆不守折，长者不为市。窃其有益与其无益，君其知之矣。”</w:t>
      </w:r>
    </w:p>
    <w:p>
      <w:pPr>
        <w:pStyle w:val="BodyText"/>
      </w:pPr>
      <w:r>
        <w:t xml:space="preserve"> </w:t>
      </w:r>
      <w:r>
        <w:t xml:space="preserve">鲁哀公问于孔子曰：“请问取人。”孔子对曰：“无取健，无取詌，无取口啍。 健、贪也；詌、乱也；口啍、诞也。故弓调而后求劲焉，马服而后求良焉，士信悫 而后求知能焉。士不信尒而有多知能，譬之其豺狼也，不可以身尒也。语曰：‘桓 公用其贼，文公用其盗。故明主任计不信怒，闇主信怒不任计。计胜怒则强，怒胜 计则亡。”</w:t>
      </w:r>
    </w:p>
    <w:p>
      <w:pPr>
        <w:pStyle w:val="BodyText"/>
      </w:pPr>
      <w:r>
        <w:t xml:space="preserve"> </w:t>
      </w:r>
      <w:r>
        <w:t xml:space="preserve">定公问于颜渊曰：“子亦闻东野毕之善驭乎？”颜渊对曰：“善则善矣，虽然， 其马将失。”定公不悦，入谓左右曰：“君子固谗人乎！。”三日而校来谒，曰： “东野毕之马失。两骖列，两服入厩。”定公越席而起曰：“趋驾召颜渊！”颜渊 至，定公曰：“前日寡人问吾子，吾子曰：‘东野毕之驶善则善矣，虽然，其马将 失。’不识吾子何以知之？”颜渊对曰：“臣以政知之。昔舜巧于使民，而造父巧 于使马；舜不穷其民，造父不穷其马；是以舜无失民，造父无失马。今东野毕之驭， 上车执辔衔，体正矣；步骤驰骋，朝礼毕矣；历险致远，马力尽矣；然犹求马不已， 是以知之也。”定公曰：“善，可得少进乎？”颜渊对曰：“臣闻之，鸟穷则啄， 兽穷则攫，人穷则诈。自古及今，未有穷其下而能无危者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136"/>
      <w:r>
        <w:t xml:space="preserve">尧问</w:t>
      </w:r>
      <w:bookmarkEnd w:id="53"/>
    </w:p>
    <w:p>
      <w:pPr>
        <w:pStyle w:val="FirstParagraph"/>
      </w:pPr>
      <w:r>
        <w:t xml:space="preserve"> </w:t>
      </w:r>
      <w:r>
        <w:t xml:space="preserve">尧问于舜曰：“我欲致天下，为之奈何？”对曰：“执一无失，行微无怠，忠 信无倦，而天下自来。执一如天地，行微如日月，忠诚盛于内，贲于外，形于四海， 天下其在一隅邪！夫有何足致也！”</w:t>
      </w:r>
    </w:p>
    <w:p>
      <w:pPr>
        <w:pStyle w:val="BodyText"/>
      </w:pPr>
      <w:r>
        <w:t xml:space="preserve"> </w:t>
      </w:r>
      <w:r>
        <w:t xml:space="preserve">魏武侯谋事而当，群臣莫能逮，退朝而有喜色。吴起进曰：“亦尝有以楚庄王 之语，闻于左右者乎？”武侯曰：“楚庄王之语何如？”吴起对曰：“楚庄王谋事 而当，群臣莫能逮，退朝有忧色。申公巫臣进问曰：‘王朝而有忧色，何也？’庄 王曰：‘不谷谋事而当，群臣莫能逮，是以忧也。其在中蘬之言也，曰：“诸侯自 为得师者王，得友者霸，得疑者存，自为谋而莫己若者亡。”今以不谷之不肖，而 群臣莫能逮，吾国几于亡乎！是以忧也。’楚庄王以忧，而君以喜。”武侯逡巡再 拜曰：“天使夫子振寡人之过也。”</w:t>
      </w:r>
    </w:p>
    <w:p>
      <w:pPr>
        <w:pStyle w:val="BodyText"/>
      </w:pPr>
      <w:r>
        <w:t xml:space="preserve"> </w:t>
      </w:r>
      <w:r>
        <w:t xml:space="preserve">伯禽将归于鲁，周公谓伯禽之傅曰：“汝将行，盍志而子美德乎？”对曰： “其为人宽，好自用以慎。此三者，其美德也。”周公曰：“呜呼！以人恶为美德 乎？君子好以道德，故其民归道。彼其宽也，出无辨矣，女又美之！彼其好自用也， 是所以窭小也。君子力如牛，不与牛争力；走如马，不与马争走；知如士，不与士 争知。彼争者均者之气也，女又美之！彼其慎也，是其所以浅也。闻之曰：‘无越 踰不见士。’见士问曰：‘无乃不察乎？’不闻即物少至，少至则浅。彼浅者，贱 人之道也，女又美之！吾语女：我、文王之为子，武王之为弟，成王之为叔父，吾 于天下不贱矣；然而吾所执贽而见者十人，还贽而相见者三十人，貌执之士者百有 余人，欲言而请毕事者千有余人，于是吾仅得三士焉，以正吾身，以定天下。吾所 以得三士者，亡于十人与三十人中，乃在百人与千人之中。故上士吾薄为之貌，下 士吾厚为之貌，人人皆以我为越踰好士，然故士至；士至而后见物，见物然后知其 是非之所在。戒之哉！女以鲁国骄人，几矣！夫仰禄之士犹可骄也，正身之士不可 骄也。彼正身之士，舍贵而为贱，舍富而为贫，舍佚而为劳，颜色黎黑而不失其所， 是以天下之纪不息，文章不废也。”</w:t>
      </w:r>
    </w:p>
    <w:p>
      <w:pPr>
        <w:pStyle w:val="BodyText"/>
      </w:pPr>
      <w:r>
        <w:t xml:space="preserve"> </w:t>
      </w:r>
      <w:r>
        <w:t xml:space="preserve">语曰：缯丘之封人，见楚相孙叔敖曰：“吾闻之也：处官久者士妒之，禄厚者 民怨之，位尊者君恨之。为相国有此三者，而不得罪于楚之士民何也？”孙叔敖曰： “吾三相楚而心愈卑，每益禄而施愈博，位滋尊而礼愈恭，是以不得罪于楚之士民 也。”</w:t>
      </w:r>
    </w:p>
    <w:p>
      <w:pPr>
        <w:pStyle w:val="BodyText"/>
      </w:pPr>
      <w:r>
        <w:t xml:space="preserve"> </w:t>
      </w:r>
      <w:r>
        <w:t xml:space="preserve">子贡问于孔子曰：“赐为人下而未知也。”孔子曰：“为人下者乎？其犹土也。 深抇之而得甘泉焉，树之而五谷蕃焉，草木殖焉，禽兽育焉；生则立焉，死则入焉； 多其功，而不“息”德。为人下者其犹土也。”</w:t>
      </w:r>
    </w:p>
    <w:p>
      <w:pPr>
        <w:pStyle w:val="BodyText"/>
      </w:pPr>
      <w:r>
        <w:t xml:space="preserve"> </w:t>
      </w:r>
      <w:r>
        <w:t xml:space="preserve">昔虞不用宫之奇而晋幷之，莱不用子马而齐幷之，纣刳王子比干而武王得之。 不亲贤用知，故身死国亡也。</w:t>
      </w:r>
    </w:p>
    <w:p>
      <w:pPr>
        <w:pStyle w:val="BodyText"/>
      </w:pPr>
      <w:r>
        <w:t xml:space="preserve"> </w:t>
      </w:r>
      <w:r>
        <w:t xml:space="preserve">为说者曰：“孙卿不及孔子。”是不然。孙卿迫于乱世，遒于严刑，上无贤主， 下遇暴秦，礼义不行，教化不成，仁者绌约，天下冥冥，行全刺之，诸侯大倾。当 是时也，知者不得虑，能者不得治，贤者不得使。故君上蔽而无睹，贤人距而不受。 然则孙卿怀将圣之心，蒙佯狂之色，视天下以愚。诗曰：“既明且哲，以保其身。” 此之谓也。是其所以名声不白，徒与不众，光辉不博也。今之学者，得孙卿之遗言 余教，足以为天下法式表仪。所存者神，所过者化，观其善行，孔子弗过。世不详 察，云非圣人，奈何！天下不治，孙卿不遇时也。德若尧禹，世少知之；方术不用， 为人所疑；其知至明，循道正行，足以为纪纲。呜呼！贤哉！宜为帝王。天地不知， 善桀纣，杀贤良，比干剖心，孔子拘匡，接舆避世，箕子佯狂，田常为乱，阖闾擅 强。为恶得福，善者有殃。今为说者，又不察其实，乃信其名。时世不同，誉何由 生？不得为政，功安能成？志修德厚，孰谓不贤乎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6T06:19:05Z</dcterms:created>
  <dcterms:modified xsi:type="dcterms:W3CDTF">2019-03-16T06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